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677DFB26" w:rsidR="00EC2F3D" w:rsidRDefault="00F9721F">
      <w:pPr>
        <w:pStyle w:val="CRCoverPage"/>
        <w:tabs>
          <w:tab w:val="right" w:pos="9639"/>
        </w:tabs>
        <w:spacing w:after="0"/>
        <w:rPr>
          <w:i/>
          <w:sz w:val="28"/>
          <w:lang w:val="en-US"/>
        </w:rPr>
      </w:pPr>
      <w:r>
        <w:rPr>
          <w:sz w:val="24"/>
        </w:rPr>
        <w:t>3GPP TSG-RAN WG2 Meeting #11</w:t>
      </w:r>
      <w:r w:rsidR="0098473B">
        <w:rPr>
          <w:sz w:val="24"/>
        </w:rPr>
        <w:t>3</w:t>
      </w:r>
      <w:r>
        <w:rPr>
          <w:sz w:val="24"/>
        </w:rPr>
        <w:t>-e</w:t>
      </w:r>
      <w:r>
        <w:rPr>
          <w:i/>
          <w:sz w:val="28"/>
        </w:rPr>
        <w:tab/>
      </w:r>
      <w:r>
        <w:rPr>
          <w:b/>
          <w:i/>
          <w:sz w:val="28"/>
          <w:highlight w:val="yellow"/>
        </w:rPr>
        <w:t>R2-20xxxxx</w:t>
      </w:r>
    </w:p>
    <w:p w14:paraId="1DF77E9C" w14:textId="1BEA0DCB" w:rsidR="00EC2F3D" w:rsidRDefault="00F9721F">
      <w:pPr>
        <w:rPr>
          <w:rFonts w:ascii="Arial" w:hAnsi="Arial" w:cs="Arial"/>
          <w:sz w:val="24"/>
          <w:szCs w:val="24"/>
        </w:rPr>
      </w:pPr>
      <w:r>
        <w:rPr>
          <w:rFonts w:ascii="Arial" w:hAnsi="Arial" w:cs="Arial"/>
          <w:sz w:val="24"/>
          <w:szCs w:val="24"/>
        </w:rPr>
        <w:t xml:space="preserve">Electronic, Jan </w:t>
      </w:r>
      <w:r w:rsidR="00AA4D4E">
        <w:rPr>
          <w:rFonts w:ascii="Arial" w:hAnsi="Arial" w:cs="Arial"/>
          <w:sz w:val="24"/>
          <w:szCs w:val="24"/>
        </w:rPr>
        <w:t>25 – Feb 05</w:t>
      </w:r>
      <w:r>
        <w:rPr>
          <w:rFonts w:ascii="Arial" w:hAnsi="Arial" w:cs="Arial"/>
          <w:sz w:val="24"/>
          <w:szCs w:val="24"/>
        </w:rPr>
        <w:t>, 202</w:t>
      </w:r>
      <w:r w:rsidR="00AA4D4E">
        <w:rPr>
          <w:rFonts w:ascii="Arial" w:hAnsi="Arial" w:cs="Arial"/>
          <w:sz w:val="24"/>
          <w:szCs w:val="24"/>
        </w:rPr>
        <w:t>1</w:t>
      </w:r>
    </w:p>
    <w:p w14:paraId="3AC0E22A" w14:textId="77777777" w:rsidR="00EC2F3D" w:rsidRDefault="00F9721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14B147A4" w14:textId="2D02148C" w:rsidR="00EC2F3D" w:rsidRDefault="00F9721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w:t>
      </w:r>
      <w:r w:rsidR="00AA4D4E">
        <w:rPr>
          <w:rFonts w:ascii="Arial" w:eastAsia="MS Mincho" w:hAnsi="Arial" w:cs="Arial"/>
          <w:sz w:val="24"/>
          <w:highlight w:val="yellow"/>
        </w:rPr>
        <w:t>11</w:t>
      </w:r>
      <w:r>
        <w:rPr>
          <w:rFonts w:ascii="Arial" w:eastAsia="MS Mincho" w:hAnsi="Arial" w:cs="Arial"/>
          <w:sz w:val="24"/>
          <w:highlight w:val="yellow"/>
        </w:rPr>
        <w:t>.</w:t>
      </w:r>
      <w:r w:rsidR="00AA4D4E">
        <w:rPr>
          <w:rFonts w:ascii="Arial" w:eastAsia="MS Mincho" w:hAnsi="Arial" w:cs="Arial"/>
          <w:sz w:val="24"/>
          <w:highlight w:val="yellow"/>
        </w:rPr>
        <w:t>3.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572F6B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61354134"/>
      <w:bookmarkStart w:id="1" w:name="_Hlk23935690"/>
      <w:r>
        <w:rPr>
          <w:rFonts w:ascii="Arial" w:eastAsia="MS Mincho" w:hAnsi="Arial" w:cs="Arial"/>
          <w:sz w:val="24"/>
        </w:rPr>
        <w:t xml:space="preserve">[Post112-e][618][POS] </w:t>
      </w:r>
      <w:bookmarkEnd w:id="0"/>
      <w:r w:rsidR="00CA3B78">
        <w:rPr>
          <w:rFonts w:ascii="Arial" w:eastAsia="MS Mincho" w:hAnsi="Arial" w:cs="Arial"/>
          <w:sz w:val="24"/>
        </w:rPr>
        <w:t xml:space="preserve">– </w:t>
      </w:r>
      <w:r w:rsidR="00532530">
        <w:rPr>
          <w:rFonts w:ascii="Arial" w:eastAsia="MS Mincho" w:hAnsi="Arial" w:cs="Arial"/>
          <w:sz w:val="24"/>
        </w:rPr>
        <w:t>Integrity Text Proposal</w:t>
      </w:r>
    </w:p>
    <w:bookmarkEnd w:id="1"/>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2" w:name="DocumentFor"/>
      <w:bookmarkEnd w:id="2"/>
      <w:r>
        <w:rPr>
          <w:rFonts w:ascii="Arial" w:eastAsia="MS Mincho" w:hAnsi="Arial" w:cs="Arial"/>
          <w:sz w:val="24"/>
        </w:rPr>
        <w:tab/>
      </w:r>
      <w:bookmarkStart w:id="3" w:name="_Ref349588338"/>
      <w:bookmarkStart w:id="4"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1FA7B1D" w14:textId="37F7A17C" w:rsidR="00532530" w:rsidRDefault="00191FED" w:rsidP="00CA3B78">
      <w:pPr>
        <w:jc w:val="left"/>
      </w:pPr>
      <w:bookmarkStart w:id="5" w:name="_Hlk57956518"/>
      <w:r>
        <w:t xml:space="preserve">This submission </w:t>
      </w:r>
      <w:r w:rsidR="003E0C62">
        <w:t xml:space="preserve">provides the consolidated text </w:t>
      </w:r>
      <w:r w:rsidR="00D9348B">
        <w:t xml:space="preserve">proposal </w:t>
      </w:r>
      <w:r w:rsidR="00D15137">
        <w:t>f</w:t>
      </w:r>
      <w:r w:rsidR="003A27ED">
        <w:t>rom</w:t>
      </w:r>
      <w:r w:rsidR="00CE57E8">
        <w:t xml:space="preserve"> the three</w:t>
      </w:r>
      <w:r w:rsidR="003E0C62">
        <w:t xml:space="preserve"> TPs </w:t>
      </w:r>
      <w:r w:rsidR="002440B1">
        <w:t xml:space="preserve">that were </w:t>
      </w:r>
      <w:r w:rsidR="003E0C62">
        <w:t xml:space="preserve">addressed in the </w:t>
      </w:r>
      <w:r w:rsidR="007E4C89">
        <w:t xml:space="preserve">following </w:t>
      </w:r>
      <w:r w:rsidR="003E0C62">
        <w:t>email discussion</w:t>
      </w:r>
      <w:r w:rsidR="00532530">
        <w:t>:</w:t>
      </w:r>
    </w:p>
    <w:bookmarkEnd w:id="5"/>
    <w:p w14:paraId="1FC97557" w14:textId="77777777" w:rsidR="00CA3B78" w:rsidRDefault="00CA3B78" w:rsidP="00CA3B78">
      <w:pPr>
        <w:pStyle w:val="EmailDiscussion"/>
        <w:numPr>
          <w:ilvl w:val="0"/>
          <w:numId w:val="0"/>
        </w:numPr>
        <w:ind w:left="1619" w:hanging="360"/>
      </w:pPr>
      <w:r>
        <w:t>[Post112-e][618][POS] Finalise integrity text proposals (Swift)</w:t>
      </w:r>
    </w:p>
    <w:p w14:paraId="0EA73B03" w14:textId="77777777" w:rsidR="00CA3B78" w:rsidRDefault="00CA3B78" w:rsidP="00CA3B78">
      <w:pPr>
        <w:pStyle w:val="EmailDiscussion2"/>
      </w:pPr>
      <w:r w:rsidRPr="00704343">
        <w:t>Scope: Refine the text proposals in R2-2010877/R2-2010878/R2-2010879.</w:t>
      </w:r>
    </w:p>
    <w:p w14:paraId="408FA29A" w14:textId="77777777" w:rsidR="00CA3B78" w:rsidRDefault="00CA3B78" w:rsidP="00CA3B78">
      <w:pPr>
        <w:pStyle w:val="EmailDiscussion2"/>
      </w:pPr>
      <w:r>
        <w:t>Intended outcome: Agreeable TPs</w:t>
      </w:r>
    </w:p>
    <w:p w14:paraId="615DD6D8" w14:textId="77777777" w:rsidR="00CA3B78" w:rsidRDefault="00CA3B78" w:rsidP="00CA3B78">
      <w:pPr>
        <w:pStyle w:val="EmailDiscussion2"/>
      </w:pPr>
      <w:r>
        <w:t>Deadline:  Long</w:t>
      </w:r>
    </w:p>
    <w:p w14:paraId="616B4301" w14:textId="70E0AE87" w:rsidR="00054CBC" w:rsidRPr="00D9348B" w:rsidRDefault="00054CBC" w:rsidP="00054CBC">
      <w:pPr>
        <w:spacing w:before="240"/>
        <w:rPr>
          <w:lang w:val="en-US" w:eastAsia="ko-KR"/>
        </w:rPr>
      </w:pPr>
      <w:r>
        <w:rPr>
          <w:lang w:val="en-US" w:eastAsia="ko-KR"/>
        </w:rPr>
        <w:t xml:space="preserve">The email discussion was undertaken in two phases </w:t>
      </w:r>
      <w:r w:rsidR="00CE57E8">
        <w:rPr>
          <w:lang w:val="en-US" w:eastAsia="ko-KR"/>
        </w:rPr>
        <w:t xml:space="preserve">plus a </w:t>
      </w:r>
      <w:r w:rsidR="00EA3CB5">
        <w:rPr>
          <w:lang w:val="en-US" w:eastAsia="ko-KR"/>
        </w:rPr>
        <w:t>fi</w:t>
      </w:r>
      <w:r w:rsidR="003E0C62">
        <w:rPr>
          <w:lang w:val="en-US" w:eastAsia="ko-KR"/>
        </w:rPr>
        <w:t>nal round of feedback</w:t>
      </w:r>
      <w:r w:rsidR="00EA3CB5">
        <w:rPr>
          <w:lang w:val="en-US" w:eastAsia="ko-KR"/>
        </w:rPr>
        <w:t xml:space="preserve"> [1][2][3</w:t>
      </w:r>
      <w:r w:rsidR="008C2321">
        <w:rPr>
          <w:lang w:val="en-US" w:eastAsia="ko-KR"/>
        </w:rPr>
        <w:t>]. A</w:t>
      </w:r>
      <w:r w:rsidR="003E0C62">
        <w:rPr>
          <w:lang w:val="en-US" w:eastAsia="ko-KR"/>
        </w:rPr>
        <w:t xml:space="preserve"> consolidated version </w:t>
      </w:r>
      <w:r w:rsidR="007E4C89">
        <w:rPr>
          <w:lang w:val="en-US" w:eastAsia="ko-KR"/>
        </w:rPr>
        <w:t>has been</w:t>
      </w:r>
      <w:r w:rsidR="003E0C62">
        <w:rPr>
          <w:lang w:val="en-US" w:eastAsia="ko-KR"/>
        </w:rPr>
        <w:t xml:space="preserve"> prepared </w:t>
      </w:r>
      <w:r w:rsidR="00CE57E8">
        <w:rPr>
          <w:lang w:val="en-US" w:eastAsia="ko-KR"/>
        </w:rPr>
        <w:t>within this</w:t>
      </w:r>
      <w:r w:rsidR="003E0C62">
        <w:rPr>
          <w:lang w:val="en-US" w:eastAsia="ko-KR"/>
        </w:rPr>
        <w:t xml:space="preserve"> submission </w:t>
      </w:r>
      <w:r w:rsidR="007E4C89">
        <w:rPr>
          <w:lang w:val="en-US" w:eastAsia="ko-KR"/>
        </w:rPr>
        <w:t>to help facilitate the review process</w:t>
      </w:r>
      <w:r w:rsidR="00483F71">
        <w:rPr>
          <w:lang w:val="en-US" w:eastAsia="ko-KR"/>
        </w:rPr>
        <w:t xml:space="preserve"> and </w:t>
      </w:r>
      <w:r w:rsidR="007E4C89">
        <w:rPr>
          <w:lang w:val="en-US" w:eastAsia="ko-KR"/>
        </w:rPr>
        <w:t xml:space="preserve">to </w:t>
      </w:r>
      <w:r w:rsidR="00483F71">
        <w:rPr>
          <w:lang w:val="en-US" w:eastAsia="ko-KR"/>
        </w:rPr>
        <w:t xml:space="preserve">optimize time </w:t>
      </w:r>
      <w:r w:rsidR="003A27ED">
        <w:rPr>
          <w:lang w:val="en-US" w:eastAsia="ko-KR"/>
        </w:rPr>
        <w:t xml:space="preserve">for discussing the </w:t>
      </w:r>
      <w:r w:rsidR="007E4C89">
        <w:rPr>
          <w:lang w:val="en-US" w:eastAsia="ko-KR"/>
        </w:rPr>
        <w:t xml:space="preserve">Integrity </w:t>
      </w:r>
      <w:r w:rsidR="00CE57E8">
        <w:rPr>
          <w:lang w:val="en-US" w:eastAsia="ko-KR"/>
        </w:rPr>
        <w:t>topic</w:t>
      </w:r>
      <w:r w:rsidR="003A27ED">
        <w:rPr>
          <w:lang w:val="en-US" w:eastAsia="ko-KR"/>
        </w:rPr>
        <w:t xml:space="preserve"> online</w:t>
      </w:r>
      <w:r w:rsidR="003E0C62">
        <w:rPr>
          <w:lang w:val="en-US" w:eastAsia="ko-KR"/>
        </w:rPr>
        <w:t>.</w:t>
      </w:r>
      <w:r>
        <w:rPr>
          <w:lang w:val="en-US" w:eastAsia="ko-KR"/>
        </w:rPr>
        <w:t xml:space="preserve"> The consolidated version </w:t>
      </w:r>
      <w:r w:rsidR="003E0C62">
        <w:rPr>
          <w:lang w:val="en-US" w:eastAsia="ko-KR"/>
        </w:rPr>
        <w:t xml:space="preserve">(Section 4 below) </w:t>
      </w:r>
      <w:r w:rsidR="007E4C89">
        <w:rPr>
          <w:lang w:val="en-US" w:eastAsia="ko-KR"/>
        </w:rPr>
        <w:t>includes all of</w:t>
      </w:r>
      <w:r w:rsidR="00483F71">
        <w:rPr>
          <w:lang w:val="en-US" w:eastAsia="ko-KR"/>
        </w:rPr>
        <w:t xml:space="preserve"> the track changes </w:t>
      </w:r>
      <w:r w:rsidR="00CE57E8">
        <w:rPr>
          <w:lang w:val="en-US" w:eastAsia="ko-KR"/>
        </w:rPr>
        <w:t xml:space="preserve">that were </w:t>
      </w:r>
      <w:r w:rsidR="007E4C89">
        <w:rPr>
          <w:lang w:val="en-US" w:eastAsia="ko-KR"/>
        </w:rPr>
        <w:t>captured in</w:t>
      </w:r>
      <w:r>
        <w:rPr>
          <w:lang w:val="en-US" w:eastAsia="ko-KR"/>
        </w:rPr>
        <w:t xml:space="preserve"> Phases 1 and 2</w:t>
      </w:r>
      <w:r w:rsidR="007E4C89">
        <w:rPr>
          <w:lang w:val="en-US" w:eastAsia="ko-KR"/>
        </w:rPr>
        <w:t>,</w:t>
      </w:r>
      <w:r>
        <w:rPr>
          <w:lang w:val="en-US" w:eastAsia="ko-KR"/>
        </w:rPr>
        <w:t xml:space="preserve"> plus the minor editorial </w:t>
      </w:r>
      <w:r w:rsidR="003E0C62">
        <w:rPr>
          <w:lang w:val="en-US" w:eastAsia="ko-KR"/>
        </w:rPr>
        <w:t>updates</w:t>
      </w:r>
      <w:r>
        <w:rPr>
          <w:lang w:val="en-US" w:eastAsia="ko-KR"/>
        </w:rPr>
        <w:t xml:space="preserve"> </w:t>
      </w:r>
      <w:r w:rsidR="007E4C89">
        <w:rPr>
          <w:lang w:val="en-US" w:eastAsia="ko-KR"/>
        </w:rPr>
        <w:t xml:space="preserve">from the </w:t>
      </w:r>
      <w:r>
        <w:rPr>
          <w:lang w:val="en-US" w:eastAsia="ko-KR"/>
        </w:rPr>
        <w:t>final round of feedback</w:t>
      </w:r>
      <w:r w:rsidR="007E4C89">
        <w:rPr>
          <w:lang w:val="en-US" w:eastAsia="ko-KR"/>
        </w:rPr>
        <w:t xml:space="preserve"> (see Moderator Summary below).</w:t>
      </w:r>
      <w:r w:rsidR="00CE57E8">
        <w:rPr>
          <w:lang w:val="en-US" w:eastAsia="ko-KR"/>
        </w:rPr>
        <w:t xml:space="preserve"> </w:t>
      </w:r>
    </w:p>
    <w:p w14:paraId="1635F2B7" w14:textId="77777777" w:rsidR="00CA3B78" w:rsidRDefault="00CA3B78" w:rsidP="00CA3B78">
      <w:pPr>
        <w:pStyle w:val="B1"/>
        <w:keepLines/>
        <w:pBdr>
          <w:bottom w:val="single" w:sz="12" w:space="1" w:color="auto"/>
        </w:pBdr>
        <w:ind w:left="0" w:firstLine="0"/>
        <w:jc w:val="left"/>
        <w:rPr>
          <w:lang w:val="en-US" w:eastAsia="ko-KR"/>
        </w:rPr>
      </w:pPr>
    </w:p>
    <w:p w14:paraId="2EAD2349" w14:textId="1B712965" w:rsidR="00CA3B78" w:rsidRDefault="00CA3B78" w:rsidP="00CA3B7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r w:rsidR="00054CBC">
        <w:rPr>
          <w:lang w:eastAsia="ko-KR"/>
        </w:rPr>
        <w:t xml:space="preserve"> (Text Proposals</w:t>
      </w:r>
      <w:r w:rsidR="00704343">
        <w:rPr>
          <w:lang w:eastAsia="ko-KR"/>
        </w:rPr>
        <w:t>)</w:t>
      </w:r>
    </w:p>
    <w:p w14:paraId="29EABCD2" w14:textId="01813488" w:rsidR="007E4C89" w:rsidRDefault="00483F71" w:rsidP="00ED2B63">
      <w:pPr>
        <w:spacing w:before="240"/>
        <w:rPr>
          <w:lang w:val="en-US" w:eastAsia="ko-KR"/>
        </w:rPr>
      </w:pPr>
      <w:r>
        <w:rPr>
          <w:lang w:val="en-US" w:eastAsia="ko-KR"/>
        </w:rPr>
        <w:t xml:space="preserve">This summary addresses the comments </w:t>
      </w:r>
      <w:r w:rsidR="008D4EEF">
        <w:rPr>
          <w:lang w:val="en-US" w:eastAsia="ko-KR"/>
        </w:rPr>
        <w:t xml:space="preserve">received in </w:t>
      </w:r>
      <w:r>
        <w:rPr>
          <w:lang w:val="en-US" w:eastAsia="ko-KR"/>
        </w:rPr>
        <w:t>the</w:t>
      </w:r>
      <w:r w:rsidR="008C6DED">
        <w:rPr>
          <w:lang w:val="en-US" w:eastAsia="ko-KR"/>
        </w:rPr>
        <w:t xml:space="preserve"> final round of </w:t>
      </w:r>
      <w:r>
        <w:rPr>
          <w:lang w:val="en-US" w:eastAsia="ko-KR"/>
        </w:rPr>
        <w:t xml:space="preserve">feedback </w:t>
      </w:r>
      <w:r w:rsidR="008C2321">
        <w:rPr>
          <w:lang w:val="en-US" w:eastAsia="ko-KR"/>
        </w:rPr>
        <w:t>on the</w:t>
      </w:r>
      <w:r w:rsidR="008C6DED">
        <w:rPr>
          <w:lang w:val="en-US" w:eastAsia="ko-KR"/>
        </w:rPr>
        <w:t xml:space="preserve"> draft text proposals </w:t>
      </w:r>
      <w:r w:rsidR="00D15137">
        <w:rPr>
          <w:lang w:val="en-US" w:eastAsia="ko-KR"/>
        </w:rPr>
        <w:t>[</w:t>
      </w:r>
      <w:r w:rsidR="00CE57E8">
        <w:rPr>
          <w:lang w:val="en-US" w:eastAsia="ko-KR"/>
        </w:rPr>
        <w:t>1</w:t>
      </w:r>
      <w:r w:rsidR="00D15137">
        <w:rPr>
          <w:lang w:val="en-US" w:eastAsia="ko-KR"/>
        </w:rPr>
        <w:t>][</w:t>
      </w:r>
      <w:r w:rsidR="00CE57E8">
        <w:rPr>
          <w:lang w:val="en-US" w:eastAsia="ko-KR"/>
        </w:rPr>
        <w:t>2</w:t>
      </w:r>
      <w:r w:rsidR="00D15137">
        <w:rPr>
          <w:lang w:val="en-US" w:eastAsia="ko-KR"/>
        </w:rPr>
        <w:t>][</w:t>
      </w:r>
      <w:r w:rsidR="00CE57E8">
        <w:rPr>
          <w:lang w:val="en-US" w:eastAsia="ko-KR"/>
        </w:rPr>
        <w:t>3</w:t>
      </w:r>
      <w:r w:rsidR="00D15137">
        <w:rPr>
          <w:lang w:val="en-US" w:eastAsia="ko-KR"/>
        </w:rPr>
        <w:t xml:space="preserve">] </w:t>
      </w:r>
      <w:r w:rsidR="008C6DED">
        <w:rPr>
          <w:lang w:val="en-US" w:eastAsia="ko-KR"/>
        </w:rPr>
        <w:t>(noting the</w:t>
      </w:r>
      <w:r w:rsidR="007E4C89">
        <w:rPr>
          <w:lang w:val="en-US" w:eastAsia="ko-KR"/>
        </w:rPr>
        <w:t xml:space="preserve"> three</w:t>
      </w:r>
      <w:r w:rsidR="008C6DED">
        <w:rPr>
          <w:lang w:val="en-US" w:eastAsia="ko-KR"/>
        </w:rPr>
        <w:t xml:space="preserve"> text proposals have now been consolidated </w:t>
      </w:r>
      <w:r>
        <w:rPr>
          <w:lang w:val="en-US" w:eastAsia="ko-KR"/>
        </w:rPr>
        <w:t>into one submission in</w:t>
      </w:r>
      <w:r w:rsidR="008C6DED">
        <w:rPr>
          <w:lang w:val="en-US" w:eastAsia="ko-KR"/>
        </w:rPr>
        <w:t xml:space="preserve"> Section 4 below</w:t>
      </w:r>
      <w:r>
        <w:rPr>
          <w:lang w:val="en-US" w:eastAsia="ko-KR"/>
        </w:rPr>
        <w:t>)</w:t>
      </w:r>
      <w:r w:rsidR="008C6DED">
        <w:rPr>
          <w:lang w:val="en-US" w:eastAsia="ko-KR"/>
        </w:rPr>
        <w:t>.</w:t>
      </w:r>
      <w:r w:rsidR="003A27ED">
        <w:rPr>
          <w:lang w:val="en-US" w:eastAsia="ko-KR"/>
        </w:rPr>
        <w:t xml:space="preserve"> The company feedback</w:t>
      </w:r>
      <w:r w:rsidR="008C2321">
        <w:rPr>
          <w:lang w:val="en-US" w:eastAsia="ko-KR"/>
        </w:rPr>
        <w:t xml:space="preserve"> and moderator summaries</w:t>
      </w:r>
      <w:r w:rsidR="003A27ED">
        <w:rPr>
          <w:lang w:val="en-US" w:eastAsia="ko-KR"/>
        </w:rPr>
        <w:t xml:space="preserve"> from Phases 1 and 2 are also documented in [1][2][3].</w:t>
      </w:r>
    </w:p>
    <w:p w14:paraId="410EE14D" w14:textId="77777777" w:rsidR="00D15137" w:rsidRDefault="00D15137" w:rsidP="00D15137">
      <w:pPr>
        <w:spacing w:after="0"/>
        <w:rPr>
          <w:lang w:val="en-US" w:eastAsia="ko-KR"/>
        </w:rPr>
      </w:pPr>
    </w:p>
    <w:p w14:paraId="025F7957" w14:textId="5F64A068" w:rsidR="008C6DED" w:rsidRDefault="008C6DED" w:rsidP="008C6DED">
      <w:pPr>
        <w:pStyle w:val="Heading2"/>
        <w:rPr>
          <w:lang w:val="en-US" w:eastAsia="ko-KR"/>
        </w:rPr>
      </w:pPr>
      <w:r>
        <w:rPr>
          <w:lang w:val="en-US" w:eastAsia="ko-KR"/>
        </w:rPr>
        <w:t>2.1. KPIs and Use Cases</w:t>
      </w:r>
    </w:p>
    <w:p w14:paraId="53920229" w14:textId="3948CAD8" w:rsidR="008C6DED" w:rsidRDefault="008C6DED" w:rsidP="008C6DED">
      <w:pPr>
        <w:rPr>
          <w:lang w:val="en-US" w:eastAsia="ko-KR"/>
        </w:rPr>
      </w:pPr>
      <w:r>
        <w:rPr>
          <w:lang w:val="en-US" w:eastAsia="ko-KR"/>
        </w:rPr>
        <w:t>No question</w:t>
      </w:r>
      <w:r w:rsidR="003D1E2B">
        <w:rPr>
          <w:lang w:val="en-US" w:eastAsia="ko-KR"/>
        </w:rPr>
        <w:t>s</w:t>
      </w:r>
      <w:r>
        <w:rPr>
          <w:lang w:val="en-US" w:eastAsia="ko-KR"/>
        </w:rPr>
        <w:t xml:space="preserve"> or comments were received </w:t>
      </w:r>
      <w:r w:rsidR="003D1E2B">
        <w:rPr>
          <w:lang w:val="en-US" w:eastAsia="ko-KR"/>
        </w:rPr>
        <w:t>in the table</w:t>
      </w:r>
      <w:r w:rsidR="00914D90">
        <w:rPr>
          <w:lang w:val="en-US" w:eastAsia="ko-KR"/>
        </w:rPr>
        <w:t>. I</w:t>
      </w:r>
      <w:r>
        <w:rPr>
          <w:lang w:val="en-US" w:eastAsia="ko-KR"/>
        </w:rPr>
        <w:t>n-text editorial suggestions</w:t>
      </w:r>
      <w:r w:rsidR="003A27ED">
        <w:rPr>
          <w:lang w:val="en-US" w:eastAsia="ko-KR"/>
        </w:rPr>
        <w:t xml:space="preserve"> were</w:t>
      </w:r>
      <w:r>
        <w:rPr>
          <w:lang w:val="en-US" w:eastAsia="ko-KR"/>
        </w:rPr>
        <w:t xml:space="preserve"> </w:t>
      </w:r>
      <w:r w:rsidR="00D15137">
        <w:rPr>
          <w:lang w:val="en-US" w:eastAsia="ko-KR"/>
        </w:rPr>
        <w:t>provided by</w:t>
      </w:r>
      <w:r w:rsidR="00483F71">
        <w:rPr>
          <w:lang w:val="en-US" w:eastAsia="ko-KR"/>
        </w:rPr>
        <w:t xml:space="preserve"> </w:t>
      </w:r>
      <w:proofErr w:type="spellStart"/>
      <w:r>
        <w:rPr>
          <w:lang w:val="en-US" w:eastAsia="ko-KR"/>
        </w:rPr>
        <w:t>Convida</w:t>
      </w:r>
      <w:proofErr w:type="spellEnd"/>
      <w:r>
        <w:rPr>
          <w:lang w:val="en-US" w:eastAsia="ko-KR"/>
        </w:rPr>
        <w:t xml:space="preserve"> and ESA</w:t>
      </w:r>
      <w:r w:rsidR="008D4EEF">
        <w:rPr>
          <w:lang w:val="en-US" w:eastAsia="ko-KR"/>
        </w:rPr>
        <w:t xml:space="preserve"> and are subsequently </w:t>
      </w:r>
      <w:r>
        <w:rPr>
          <w:lang w:val="en-US" w:eastAsia="ko-KR"/>
        </w:rPr>
        <w:t xml:space="preserve">addressed </w:t>
      </w:r>
      <w:r w:rsidR="003A27ED">
        <w:rPr>
          <w:lang w:val="en-US" w:eastAsia="ko-KR"/>
        </w:rPr>
        <w:t>in</w:t>
      </w:r>
      <w:r w:rsidR="00483F71">
        <w:rPr>
          <w:lang w:val="en-US" w:eastAsia="ko-KR"/>
        </w:rPr>
        <w:t xml:space="preserve"> the moderator </w:t>
      </w:r>
      <w:r w:rsidR="003A27ED">
        <w:rPr>
          <w:lang w:val="en-US" w:eastAsia="ko-KR"/>
        </w:rPr>
        <w:t>tra</w:t>
      </w:r>
      <w:r w:rsidR="00CE57E8">
        <w:rPr>
          <w:lang w:val="en-US" w:eastAsia="ko-KR"/>
        </w:rPr>
        <w:t>ck changes and comments in</w:t>
      </w:r>
      <w:r>
        <w:rPr>
          <w:lang w:val="en-US" w:eastAsia="ko-KR"/>
        </w:rPr>
        <w:t xml:space="preserve"> Section 4 below.</w:t>
      </w:r>
    </w:p>
    <w:p w14:paraId="4DB58B89" w14:textId="77777777" w:rsidR="007E4C89" w:rsidRDefault="007E4C89" w:rsidP="00D15137">
      <w:pPr>
        <w:spacing w:after="0"/>
        <w:rPr>
          <w:lang w:val="en-US" w:eastAsia="ko-KR"/>
        </w:rPr>
      </w:pPr>
    </w:p>
    <w:p w14:paraId="1140DC76" w14:textId="768C0D7B" w:rsidR="008C6DED" w:rsidRDefault="008C6DED" w:rsidP="008C6DED">
      <w:pPr>
        <w:pStyle w:val="Heading2"/>
        <w:rPr>
          <w:lang w:val="en-US" w:eastAsia="ko-KR"/>
        </w:rPr>
      </w:pPr>
      <w:r>
        <w:rPr>
          <w:lang w:val="en-US" w:eastAsia="ko-KR"/>
        </w:rPr>
        <w:t>2.2. Error Sources</w:t>
      </w:r>
    </w:p>
    <w:p w14:paraId="1F1B8DB7" w14:textId="2142C576" w:rsidR="00ED2B63" w:rsidRDefault="008C6DED" w:rsidP="008C6DED">
      <w:pPr>
        <w:rPr>
          <w:lang w:val="en-US" w:eastAsia="ko-KR"/>
        </w:rPr>
      </w:pPr>
      <w:r>
        <w:rPr>
          <w:lang w:val="en-US" w:eastAsia="ko-KR"/>
        </w:rPr>
        <w:t xml:space="preserve">Ericsson </w:t>
      </w:r>
      <w:r w:rsidR="00CE57E8">
        <w:rPr>
          <w:lang w:val="en-US" w:eastAsia="ko-KR"/>
        </w:rPr>
        <w:t>also</w:t>
      </w:r>
      <w:r w:rsidR="008C2321">
        <w:rPr>
          <w:lang w:val="en-US" w:eastAsia="ko-KR"/>
        </w:rPr>
        <w:t xml:space="preserve"> added</w:t>
      </w:r>
      <w:r w:rsidR="007E4C89">
        <w:rPr>
          <w:lang w:val="en-US" w:eastAsia="ko-KR"/>
        </w:rPr>
        <w:t xml:space="preserve"> </w:t>
      </w:r>
      <w:r w:rsidR="003A27ED">
        <w:rPr>
          <w:lang w:val="en-US" w:eastAsia="ko-KR"/>
        </w:rPr>
        <w:t>responses</w:t>
      </w:r>
      <w:r w:rsidR="00224A7E">
        <w:rPr>
          <w:lang w:val="en-US" w:eastAsia="ko-KR"/>
        </w:rPr>
        <w:t xml:space="preserve"> to the</w:t>
      </w:r>
      <w:r w:rsidR="00CE57E8">
        <w:rPr>
          <w:lang w:val="en-US" w:eastAsia="ko-KR"/>
        </w:rPr>
        <w:t xml:space="preserve"> </w:t>
      </w:r>
      <w:r w:rsidR="007E4C89">
        <w:rPr>
          <w:lang w:val="en-US" w:eastAsia="ko-KR"/>
        </w:rPr>
        <w:t>proposal</w:t>
      </w:r>
      <w:r w:rsidR="00224A7E">
        <w:rPr>
          <w:lang w:val="en-US" w:eastAsia="ko-KR"/>
        </w:rPr>
        <w:t>s</w:t>
      </w:r>
      <w:r w:rsidR="00914D90">
        <w:rPr>
          <w:lang w:val="en-US" w:eastAsia="ko-KR"/>
        </w:rPr>
        <w:t>,</w:t>
      </w:r>
      <w:r w:rsidR="007E4C89">
        <w:rPr>
          <w:lang w:val="en-US" w:eastAsia="ko-KR"/>
        </w:rPr>
        <w:t xml:space="preserve"> which did</w:t>
      </w:r>
      <w:r>
        <w:rPr>
          <w:lang w:val="en-US" w:eastAsia="ko-KR"/>
        </w:rPr>
        <w:t xml:space="preserve"> </w:t>
      </w:r>
      <w:r w:rsidR="00D15137">
        <w:rPr>
          <w:lang w:val="en-US" w:eastAsia="ko-KR"/>
        </w:rPr>
        <w:t>not alter the</w:t>
      </w:r>
      <w:r w:rsidR="00ED2B63">
        <w:rPr>
          <w:lang w:val="en-US" w:eastAsia="ko-KR"/>
        </w:rPr>
        <w:t xml:space="preserve"> resulting Moderator Summar</w:t>
      </w:r>
      <w:r w:rsidR="00483F71">
        <w:rPr>
          <w:lang w:val="en-US" w:eastAsia="ko-KR"/>
        </w:rPr>
        <w:t>ies</w:t>
      </w:r>
      <w:r w:rsidR="00ED2B63">
        <w:rPr>
          <w:lang w:val="en-US" w:eastAsia="ko-KR"/>
        </w:rPr>
        <w:t xml:space="preserve">, except for </w:t>
      </w:r>
      <w:r w:rsidR="00483F71">
        <w:rPr>
          <w:lang w:val="en-US" w:eastAsia="ko-KR"/>
        </w:rPr>
        <w:t>o</w:t>
      </w:r>
      <w:r w:rsidR="00ED2B63">
        <w:rPr>
          <w:lang w:val="en-US" w:eastAsia="ko-KR"/>
        </w:rPr>
        <w:t>ne suggestion that Proposal 13</w:t>
      </w:r>
      <w:r w:rsidR="00F4293C">
        <w:rPr>
          <w:lang w:val="en-US" w:eastAsia="ko-KR"/>
        </w:rPr>
        <w:t xml:space="preserve"> [2]</w:t>
      </w:r>
      <w:r w:rsidR="00ED2B63">
        <w:rPr>
          <w:lang w:val="en-US" w:eastAsia="ko-KR"/>
        </w:rPr>
        <w:t xml:space="preserve"> be removed given this topic </w:t>
      </w:r>
      <w:r w:rsidR="007E4C89">
        <w:rPr>
          <w:lang w:val="en-US" w:eastAsia="ko-KR"/>
        </w:rPr>
        <w:t>is already omitted from the</w:t>
      </w:r>
      <w:r w:rsidR="00ED2B63">
        <w:rPr>
          <w:lang w:val="en-US" w:eastAsia="ko-KR"/>
        </w:rPr>
        <w:t xml:space="preserve"> </w:t>
      </w:r>
      <w:r w:rsidR="008D4EEF">
        <w:rPr>
          <w:lang w:val="en-US" w:eastAsia="ko-KR"/>
        </w:rPr>
        <w:t>TP</w:t>
      </w:r>
      <w:r w:rsidR="00ED2B63">
        <w:rPr>
          <w:lang w:val="en-US" w:eastAsia="ko-KR"/>
        </w:rPr>
        <w:t>.</w:t>
      </w:r>
      <w:r w:rsidR="008D4EEF">
        <w:rPr>
          <w:lang w:val="en-US" w:eastAsia="ko-KR"/>
        </w:rPr>
        <w:t xml:space="preserve"> While acknowledging this proposal is implied by the current TP, the proposal </w:t>
      </w:r>
      <w:r w:rsidR="00F4293C">
        <w:rPr>
          <w:lang w:val="en-US" w:eastAsia="ko-KR"/>
        </w:rPr>
        <w:t xml:space="preserve">(renumbered to Proposal 11 in Section 4 below) </w:t>
      </w:r>
      <w:r w:rsidR="003A2819">
        <w:rPr>
          <w:lang w:val="en-US" w:eastAsia="ko-KR"/>
        </w:rPr>
        <w:t>has been</w:t>
      </w:r>
      <w:r w:rsidR="008D4EEF">
        <w:rPr>
          <w:lang w:val="en-US" w:eastAsia="ko-KR"/>
        </w:rPr>
        <w:t xml:space="preserve"> retained </w:t>
      </w:r>
      <w:r w:rsidR="00914D90">
        <w:rPr>
          <w:lang w:val="en-US" w:eastAsia="ko-KR"/>
        </w:rPr>
        <w:t xml:space="preserve">for now </w:t>
      </w:r>
      <w:r w:rsidR="008D4EEF">
        <w:rPr>
          <w:lang w:val="en-US" w:eastAsia="ko-KR"/>
        </w:rPr>
        <w:t>based on the consensus view expressed by other companies</w:t>
      </w:r>
      <w:r w:rsidR="003A2819">
        <w:rPr>
          <w:lang w:val="en-US" w:eastAsia="ko-KR"/>
        </w:rPr>
        <w:t>, noting t</w:t>
      </w:r>
      <w:r w:rsidR="008D4EEF">
        <w:rPr>
          <w:lang w:val="en-US" w:eastAsia="ko-KR"/>
        </w:rPr>
        <w:t>his can be further discussed online as needed.</w:t>
      </w:r>
    </w:p>
    <w:p w14:paraId="53672B3A" w14:textId="77777777" w:rsidR="008D4EEF" w:rsidRPr="00ED2B63" w:rsidRDefault="008D4EEF" w:rsidP="008C6DED">
      <w:pPr>
        <w:rPr>
          <w:b/>
          <w:bCs/>
          <w:lang w:val="en-US" w:eastAsia="ko-KR"/>
        </w:rPr>
      </w:pPr>
    </w:p>
    <w:p w14:paraId="5D61F64D" w14:textId="163E03AD" w:rsidR="008C6DED" w:rsidRDefault="008C6DED" w:rsidP="008C6DED">
      <w:pPr>
        <w:pStyle w:val="Heading2"/>
        <w:rPr>
          <w:lang w:val="en-US" w:eastAsia="ko-KR"/>
        </w:rPr>
      </w:pPr>
      <w:r>
        <w:rPr>
          <w:lang w:val="en-US" w:eastAsia="ko-KR"/>
        </w:rPr>
        <w:lastRenderedPageBreak/>
        <w:t>2.3 Methodologies</w:t>
      </w:r>
    </w:p>
    <w:p w14:paraId="756C62CC" w14:textId="5D524E84" w:rsidR="00651C19" w:rsidRDefault="003D1E2B" w:rsidP="003D1E2B">
      <w:pPr>
        <w:rPr>
          <w:lang w:val="en-US" w:eastAsia="ko-KR"/>
        </w:rPr>
      </w:pPr>
      <w:r>
        <w:rPr>
          <w:lang w:val="en-US" w:eastAsia="ko-KR"/>
        </w:rPr>
        <w:t>Nokia asked why the KPIs are also an example of Integrity Results</w:t>
      </w:r>
      <w:r w:rsidR="00CE57E8">
        <w:rPr>
          <w:lang w:val="en-US" w:eastAsia="ko-KR"/>
        </w:rPr>
        <w:t xml:space="preserve"> and suggested the</w:t>
      </w:r>
      <w:r w:rsidR="00483F71">
        <w:rPr>
          <w:lang w:val="en-US" w:eastAsia="ko-KR"/>
        </w:rPr>
        <w:t xml:space="preserve"> </w:t>
      </w:r>
      <w:r>
        <w:rPr>
          <w:lang w:val="en-US" w:eastAsia="ko-KR"/>
        </w:rPr>
        <w:t>PL and Integrity Availability alone should be sufficient.</w:t>
      </w:r>
      <w:r w:rsidR="008D4EEF">
        <w:rPr>
          <w:lang w:val="en-US" w:eastAsia="ko-KR"/>
        </w:rPr>
        <w:t xml:space="preserve"> Acknowledging this point, the KPIs have been removed as an example of the Integrity Results </w:t>
      </w:r>
      <w:r w:rsidR="003A2819">
        <w:rPr>
          <w:lang w:val="en-US" w:eastAsia="ko-KR"/>
        </w:rPr>
        <w:t>in the TP</w:t>
      </w:r>
      <w:r w:rsidR="00E904F6">
        <w:rPr>
          <w:lang w:val="en-US" w:eastAsia="ko-KR"/>
        </w:rPr>
        <w:t xml:space="preserve">. This </w:t>
      </w:r>
      <w:r w:rsidR="008D4EEF">
        <w:rPr>
          <w:lang w:val="en-US" w:eastAsia="ko-KR"/>
        </w:rPr>
        <w:t xml:space="preserve">can be further discussed online </w:t>
      </w:r>
      <w:r w:rsidR="00914D90">
        <w:rPr>
          <w:lang w:val="en-US" w:eastAsia="ko-KR"/>
        </w:rPr>
        <w:t>as</w:t>
      </w:r>
      <w:r w:rsidR="008D4EEF">
        <w:rPr>
          <w:lang w:val="en-US" w:eastAsia="ko-KR"/>
        </w:rPr>
        <w:t xml:space="preserve"> needed.</w:t>
      </w:r>
      <w:r>
        <w:rPr>
          <w:lang w:val="en-US" w:eastAsia="ko-KR"/>
        </w:rPr>
        <w:t xml:space="preserve"> </w:t>
      </w:r>
    </w:p>
    <w:p w14:paraId="641FB813" w14:textId="6F932FC4" w:rsidR="00ED2B63" w:rsidRDefault="00D9680D" w:rsidP="00B471FD">
      <w:pPr>
        <w:rPr>
          <w:lang w:val="en-US" w:eastAsia="ko-KR"/>
        </w:rPr>
      </w:pPr>
      <w:r>
        <w:rPr>
          <w:lang w:val="en-US" w:eastAsia="ko-KR"/>
        </w:rPr>
        <w:t xml:space="preserve">Nokia also sought clarification on the possible LPP category: </w:t>
      </w:r>
    </w:p>
    <w:p w14:paraId="191A2EBD" w14:textId="77777777" w:rsidR="00D9680D" w:rsidRPr="00C8690A" w:rsidRDefault="00D9680D" w:rsidP="00B471FD">
      <w:pPr>
        <w:pStyle w:val="ListParagraph"/>
        <w:numPr>
          <w:ilvl w:val="0"/>
          <w:numId w:val="20"/>
        </w:numPr>
        <w:spacing w:line="256" w:lineRule="auto"/>
        <w:jc w:val="left"/>
        <w:rPr>
          <w:i/>
          <w:iCs/>
        </w:rPr>
      </w:pPr>
      <w:proofErr w:type="spellStart"/>
      <w:r w:rsidRPr="00C8690A">
        <w:rPr>
          <w:i/>
          <w:iCs/>
        </w:rPr>
        <w:t>Signaling</w:t>
      </w:r>
      <w:proofErr w:type="spellEnd"/>
      <w:r w:rsidRPr="00C8690A">
        <w:rPr>
          <w:i/>
          <w:iCs/>
        </w:rPr>
        <w:t xml:space="preserve"> to deliver the integrity information related to the GNSS positioning measurements from the UE to the LMF </w:t>
      </w:r>
    </w:p>
    <w:p w14:paraId="6A73B077" w14:textId="457A8EC0" w:rsidR="0022448C" w:rsidRDefault="0022448C" w:rsidP="003D1E2B">
      <w:pPr>
        <w:rPr>
          <w:lang w:val="en-US" w:eastAsia="ko-KR"/>
        </w:rPr>
      </w:pPr>
      <w:r>
        <w:rPr>
          <w:lang w:val="en-US" w:eastAsia="ko-KR"/>
        </w:rPr>
        <w:t xml:space="preserve">The </w:t>
      </w:r>
      <w:r w:rsidR="00D9680D">
        <w:rPr>
          <w:lang w:val="en-US" w:eastAsia="ko-KR"/>
        </w:rPr>
        <w:t>Moderator notes</w:t>
      </w:r>
      <w:r w:rsidR="00CE57E8">
        <w:rPr>
          <w:lang w:val="en-US" w:eastAsia="ko-KR"/>
        </w:rPr>
        <w:t xml:space="preserve"> based on</w:t>
      </w:r>
      <w:r>
        <w:rPr>
          <w:lang w:val="en-US" w:eastAsia="ko-KR"/>
        </w:rPr>
        <w:t xml:space="preserve"> prior discussions </w:t>
      </w:r>
      <w:r w:rsidR="00CE57E8">
        <w:rPr>
          <w:lang w:val="en-US" w:eastAsia="ko-KR"/>
        </w:rPr>
        <w:t xml:space="preserve">that this category </w:t>
      </w:r>
      <w:r w:rsidR="00B663F2">
        <w:rPr>
          <w:lang w:val="en-US" w:eastAsia="ko-KR"/>
        </w:rPr>
        <w:t>was intended to cover the UE feared events (</w:t>
      </w:r>
      <w:r w:rsidR="00E904F6">
        <w:rPr>
          <w:lang w:val="en-US" w:eastAsia="ko-KR"/>
        </w:rPr>
        <w:t>i.e</w:t>
      </w:r>
      <w:r w:rsidR="00B663F2">
        <w:rPr>
          <w:lang w:val="en-US" w:eastAsia="ko-KR"/>
        </w:rPr>
        <w:t>.</w:t>
      </w:r>
      <w:r w:rsidR="00E904F6">
        <w:rPr>
          <w:lang w:val="en-US" w:eastAsia="ko-KR"/>
        </w:rPr>
        <w:t>,</w:t>
      </w:r>
      <w:r w:rsidR="00B663F2">
        <w:rPr>
          <w:lang w:val="en-US" w:eastAsia="ko-KR"/>
        </w:rPr>
        <w:t xml:space="preserve"> the</w:t>
      </w:r>
      <w:r>
        <w:rPr>
          <w:lang w:val="en-US" w:eastAsia="ko-KR"/>
        </w:rPr>
        <w:t xml:space="preserve"> </w:t>
      </w:r>
      <w:r w:rsidR="00717CAE">
        <w:rPr>
          <w:lang w:val="en-US" w:eastAsia="ko-KR"/>
        </w:rPr>
        <w:t>GNSS receiver measurement error</w:t>
      </w:r>
      <w:r w:rsidR="00CE57E8">
        <w:rPr>
          <w:lang w:val="en-US" w:eastAsia="ko-KR"/>
        </w:rPr>
        <w:t>s listed</w:t>
      </w:r>
      <w:r w:rsidR="004E2F49">
        <w:rPr>
          <w:lang w:val="en-US" w:eastAsia="ko-KR"/>
        </w:rPr>
        <w:t xml:space="preserve"> in </w:t>
      </w:r>
      <w:r>
        <w:rPr>
          <w:lang w:val="en-US" w:eastAsia="ko-KR"/>
        </w:rPr>
        <w:t>Table 9.4.1.1</w:t>
      </w:r>
      <w:r w:rsidR="00B663F2">
        <w:rPr>
          <w:lang w:val="en-US" w:eastAsia="ko-KR"/>
        </w:rPr>
        <w:t>).</w:t>
      </w:r>
    </w:p>
    <w:p w14:paraId="7435EC00" w14:textId="448381A8" w:rsidR="00914D90" w:rsidRDefault="00717CAE" w:rsidP="003D1E2B">
      <w:pPr>
        <w:rPr>
          <w:lang w:val="en-US" w:eastAsia="ko-KR"/>
        </w:rPr>
      </w:pPr>
      <w:r>
        <w:rPr>
          <w:lang w:val="en-US" w:eastAsia="ko-KR"/>
        </w:rPr>
        <w:t xml:space="preserve">Additional </w:t>
      </w:r>
      <w:r w:rsidR="004E2F49">
        <w:rPr>
          <w:lang w:val="en-US" w:eastAsia="ko-KR"/>
        </w:rPr>
        <w:t xml:space="preserve">in-text comments </w:t>
      </w:r>
      <w:r w:rsidR="00D15137">
        <w:rPr>
          <w:lang w:val="en-US" w:eastAsia="ko-KR"/>
        </w:rPr>
        <w:t xml:space="preserve">were </w:t>
      </w:r>
      <w:r w:rsidR="004E2F49">
        <w:rPr>
          <w:lang w:val="en-US" w:eastAsia="ko-KR"/>
        </w:rPr>
        <w:t xml:space="preserve">provided by ESA </w:t>
      </w:r>
      <w:r w:rsidR="00D15137">
        <w:rPr>
          <w:lang w:val="en-US" w:eastAsia="ko-KR"/>
        </w:rPr>
        <w:t xml:space="preserve">and </w:t>
      </w:r>
      <w:r w:rsidR="00E904F6">
        <w:rPr>
          <w:lang w:val="en-US" w:eastAsia="ko-KR"/>
        </w:rPr>
        <w:t xml:space="preserve">have </w:t>
      </w:r>
      <w:r w:rsidR="004E2F49">
        <w:rPr>
          <w:lang w:val="en-US" w:eastAsia="ko-KR"/>
        </w:rPr>
        <w:t xml:space="preserve">been </w:t>
      </w:r>
      <w:r w:rsidR="008C2321">
        <w:rPr>
          <w:lang w:val="en-US" w:eastAsia="ko-KR"/>
        </w:rPr>
        <w:t>addressed in-text by the</w:t>
      </w:r>
      <w:r w:rsidR="00D15137">
        <w:rPr>
          <w:lang w:val="en-US" w:eastAsia="ko-KR"/>
        </w:rPr>
        <w:t xml:space="preserve"> Moderator in Section 4 below</w:t>
      </w:r>
      <w:r w:rsidR="004E2F49">
        <w:rPr>
          <w:lang w:val="en-US" w:eastAsia="ko-KR"/>
        </w:rPr>
        <w:t xml:space="preserve">. </w:t>
      </w:r>
    </w:p>
    <w:p w14:paraId="49F84051" w14:textId="53ABB4B5" w:rsidR="00D9680D" w:rsidRDefault="004E2F49" w:rsidP="003D1E2B">
      <w:pPr>
        <w:rPr>
          <w:lang w:val="en-US" w:eastAsia="ko-KR"/>
        </w:rPr>
      </w:pPr>
      <w:r>
        <w:rPr>
          <w:lang w:val="en-US" w:eastAsia="ko-KR"/>
        </w:rPr>
        <w:t>U-</w:t>
      </w:r>
      <w:proofErr w:type="spellStart"/>
      <w:r>
        <w:rPr>
          <w:lang w:val="en-US" w:eastAsia="ko-KR"/>
        </w:rPr>
        <w:t>blox</w:t>
      </w:r>
      <w:proofErr w:type="spellEnd"/>
      <w:r>
        <w:rPr>
          <w:lang w:val="en-US" w:eastAsia="ko-KR"/>
        </w:rPr>
        <w:t xml:space="preserve"> also </w:t>
      </w:r>
      <w:r w:rsidR="00BC533E">
        <w:rPr>
          <w:lang w:val="en-US" w:eastAsia="ko-KR"/>
        </w:rPr>
        <w:t xml:space="preserve">noted </w:t>
      </w:r>
      <w:r w:rsidR="00CE57E8">
        <w:rPr>
          <w:lang w:val="en-US" w:eastAsia="ko-KR"/>
        </w:rPr>
        <w:t>(see in-text comments) that</w:t>
      </w:r>
      <w:r>
        <w:rPr>
          <w:lang w:val="en-US" w:eastAsia="ko-KR"/>
        </w:rPr>
        <w:t xml:space="preserve"> </w:t>
      </w:r>
      <w:r w:rsidR="008D4EEF">
        <w:rPr>
          <w:lang w:val="en-US" w:eastAsia="ko-KR"/>
        </w:rPr>
        <w:t xml:space="preserve">the </w:t>
      </w:r>
      <w:r>
        <w:rPr>
          <w:lang w:val="en-US" w:eastAsia="ko-KR"/>
        </w:rPr>
        <w:t xml:space="preserve">original </w:t>
      </w:r>
      <w:r w:rsidR="00D15137">
        <w:rPr>
          <w:lang w:val="en-US" w:eastAsia="ko-KR"/>
        </w:rPr>
        <w:t>content from</w:t>
      </w:r>
      <w:r>
        <w:rPr>
          <w:lang w:val="en-US" w:eastAsia="ko-KR"/>
        </w:rPr>
        <w:t xml:space="preserve"> Sections 9.4.1.1.1 to 9.4.1.1.</w:t>
      </w:r>
      <w:r w:rsidR="008D4EEF">
        <w:rPr>
          <w:lang w:val="en-US" w:eastAsia="ko-KR"/>
        </w:rPr>
        <w:t>4</w:t>
      </w:r>
      <w:r>
        <w:rPr>
          <w:lang w:val="en-US" w:eastAsia="ko-KR"/>
        </w:rPr>
        <w:t xml:space="preserve"> (Detection of Feared Events …) is useful </w:t>
      </w:r>
      <w:r w:rsidR="008C2321">
        <w:rPr>
          <w:lang w:val="en-US" w:eastAsia="ko-KR"/>
        </w:rPr>
        <w:t xml:space="preserve">for separating the UE responsibilities from the network responsibilities </w:t>
      </w:r>
      <w:r>
        <w:rPr>
          <w:lang w:val="en-US" w:eastAsia="ko-KR"/>
        </w:rPr>
        <w:t xml:space="preserve">and could still be considered for </w:t>
      </w:r>
      <w:r w:rsidR="008C2321">
        <w:rPr>
          <w:lang w:val="en-US" w:eastAsia="ko-KR"/>
        </w:rPr>
        <w:t xml:space="preserve">inclusion in </w:t>
      </w:r>
      <w:r>
        <w:rPr>
          <w:lang w:val="en-US" w:eastAsia="ko-KR"/>
        </w:rPr>
        <w:t>other sections</w:t>
      </w:r>
      <w:r w:rsidR="008C2321">
        <w:rPr>
          <w:lang w:val="en-US" w:eastAsia="ko-KR"/>
        </w:rPr>
        <w:t>.</w:t>
      </w:r>
    </w:p>
    <w:p w14:paraId="3CE79974" w14:textId="77777777" w:rsidR="009B5D31" w:rsidRDefault="009B5D31" w:rsidP="009B5D31">
      <w:pPr>
        <w:pStyle w:val="B1"/>
        <w:keepLines/>
        <w:pBdr>
          <w:bottom w:val="single" w:sz="12" w:space="1" w:color="auto"/>
        </w:pBdr>
        <w:ind w:left="0" w:firstLine="0"/>
        <w:jc w:val="left"/>
        <w:rPr>
          <w:lang w:val="en-US" w:eastAsia="ko-KR"/>
        </w:rPr>
      </w:pPr>
    </w:p>
    <w:p w14:paraId="1BF6D15B" w14:textId="28E1043F" w:rsidR="009B5D31" w:rsidRDefault="009B5D31" w:rsidP="009B5D31">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w:t>
      </w:r>
    </w:p>
    <w:p w14:paraId="050A66CF" w14:textId="753FD031" w:rsidR="00081835" w:rsidRPr="00081835" w:rsidRDefault="00914D90" w:rsidP="00F41180">
      <w:pPr>
        <w:spacing w:after="160"/>
        <w:jc w:val="left"/>
        <w:rPr>
          <w:i/>
          <w:iCs/>
          <w:lang w:val="en-US" w:eastAsia="ko-KR"/>
        </w:rPr>
      </w:pPr>
      <w:r>
        <w:rPr>
          <w:i/>
          <w:iCs/>
          <w:lang w:val="en-US" w:eastAsia="ko-KR"/>
        </w:rPr>
        <w:t>F</w:t>
      </w:r>
      <w:r w:rsidR="00081835">
        <w:rPr>
          <w:i/>
          <w:iCs/>
          <w:lang w:val="en-US" w:eastAsia="ko-KR"/>
        </w:rPr>
        <w:t>rom the</w:t>
      </w:r>
      <w:r w:rsidR="00081835" w:rsidRPr="00081835">
        <w:rPr>
          <w:i/>
          <w:iCs/>
          <w:lang w:val="en-US" w:eastAsia="ko-KR"/>
        </w:rPr>
        <w:t xml:space="preserve"> KPIs and Use Cases TP</w:t>
      </w:r>
      <w:r w:rsidR="00D15137">
        <w:rPr>
          <w:i/>
          <w:iCs/>
          <w:lang w:val="en-US" w:eastAsia="ko-KR"/>
        </w:rPr>
        <w:t xml:space="preserve"> [</w:t>
      </w:r>
      <w:r w:rsidR="00EF6020">
        <w:rPr>
          <w:i/>
          <w:iCs/>
          <w:lang w:val="en-US" w:eastAsia="ko-KR"/>
        </w:rPr>
        <w:t>1</w:t>
      </w:r>
      <w:r w:rsidR="00D15137">
        <w:rPr>
          <w:i/>
          <w:iCs/>
          <w:lang w:val="en-US" w:eastAsia="ko-KR"/>
        </w:rPr>
        <w:t>]</w:t>
      </w:r>
    </w:p>
    <w:p w14:paraId="46CB8EDD" w14:textId="114301C0" w:rsidR="00F41180" w:rsidRDefault="00F41180" w:rsidP="00F41180">
      <w:pPr>
        <w:spacing w:after="160"/>
        <w:jc w:val="left"/>
        <w:rPr>
          <w:b/>
          <w:bCs/>
          <w:lang w:val="en-US" w:eastAsia="ko-KR"/>
        </w:rPr>
      </w:pPr>
      <w:r>
        <w:rPr>
          <w:b/>
          <w:bCs/>
          <w:lang w:val="en-US" w:eastAsia="ko-KR"/>
        </w:rPr>
        <w:t xml:space="preserve">Proposal 1: </w:t>
      </w:r>
      <w:r w:rsidR="00F4293C">
        <w:rPr>
          <w:b/>
          <w:bCs/>
          <w:lang w:val="en-US" w:eastAsia="ko-KR"/>
        </w:rPr>
        <w:tab/>
      </w:r>
      <w:r>
        <w:rPr>
          <w:b/>
          <w:bCs/>
          <w:lang w:val="en-US" w:eastAsia="ko-KR"/>
        </w:rPr>
        <w:t>Agree to adopt the term feared event in the TP.</w:t>
      </w:r>
    </w:p>
    <w:p w14:paraId="0A349240" w14:textId="52A6D1BB" w:rsidR="00F41180" w:rsidRDefault="00F41180" w:rsidP="00F41180">
      <w:pPr>
        <w:spacing w:after="160"/>
        <w:jc w:val="left"/>
        <w:rPr>
          <w:b/>
          <w:bCs/>
          <w:lang w:val="en-US" w:eastAsia="ko-KR"/>
        </w:rPr>
      </w:pPr>
      <w:r>
        <w:rPr>
          <w:b/>
          <w:bCs/>
          <w:lang w:val="en-US" w:eastAsia="ko-KR"/>
        </w:rPr>
        <w:t xml:space="preserve">Proposal 2: </w:t>
      </w:r>
      <w:r w:rsidR="00F4293C">
        <w:rPr>
          <w:b/>
          <w:bCs/>
          <w:lang w:val="en-US" w:eastAsia="ko-KR"/>
        </w:rPr>
        <w:tab/>
      </w:r>
      <w:r>
        <w:rPr>
          <w:b/>
          <w:bCs/>
          <w:lang w:val="en-US" w:eastAsia="ko-KR"/>
        </w:rPr>
        <w:t>Agree to remove the term hazardous from the AL definition but adopt the term for general use in the TP.</w:t>
      </w:r>
    </w:p>
    <w:p w14:paraId="1DDB4C30" w14:textId="64C8C880" w:rsidR="00F41180" w:rsidRDefault="00F41180" w:rsidP="00F41180">
      <w:pPr>
        <w:rPr>
          <w:b/>
          <w:bCs/>
          <w:lang w:val="en-US" w:eastAsia="ko-KR"/>
        </w:rPr>
      </w:pPr>
      <w:r>
        <w:rPr>
          <w:b/>
          <w:bCs/>
          <w:lang w:val="en-US" w:eastAsia="ko-KR"/>
        </w:rPr>
        <w:t xml:space="preserve">Proposal 3: </w:t>
      </w:r>
      <w:r w:rsidR="00F4293C">
        <w:rPr>
          <w:b/>
          <w:bCs/>
          <w:lang w:val="en-US" w:eastAsia="ko-KR"/>
        </w:rPr>
        <w:tab/>
      </w:r>
      <w:r>
        <w:rPr>
          <w:b/>
          <w:bCs/>
          <w:lang w:val="en-US" w:eastAsia="ko-KR"/>
        </w:rPr>
        <w:t xml:space="preserve">Agree to adopt the updated definitions of MI, </w:t>
      </w:r>
      <w:proofErr w:type="gramStart"/>
      <w:r>
        <w:rPr>
          <w:b/>
          <w:bCs/>
          <w:lang w:val="en-US" w:eastAsia="ko-KR"/>
        </w:rPr>
        <w:t>HMI</w:t>
      </w:r>
      <w:proofErr w:type="gramEnd"/>
      <w:r>
        <w:rPr>
          <w:b/>
          <w:bCs/>
          <w:lang w:val="en-US" w:eastAsia="ko-KR"/>
        </w:rPr>
        <w:t xml:space="preserve"> and Integrity Event in Section 3.1.</w:t>
      </w:r>
    </w:p>
    <w:p w14:paraId="010683FD" w14:textId="05C0C0FA" w:rsidR="00F41180" w:rsidRDefault="00F41180" w:rsidP="00F41180">
      <w:pPr>
        <w:spacing w:after="160"/>
        <w:jc w:val="left"/>
        <w:rPr>
          <w:b/>
          <w:bCs/>
          <w:lang w:val="en-US" w:eastAsia="ko-KR"/>
        </w:rPr>
      </w:pPr>
      <w:r>
        <w:rPr>
          <w:b/>
          <w:bCs/>
          <w:lang w:val="en-US" w:eastAsia="ko-KR"/>
        </w:rPr>
        <w:t xml:space="preserve">Proposal 4: </w:t>
      </w:r>
      <w:r w:rsidR="00F4293C">
        <w:rPr>
          <w:b/>
          <w:bCs/>
          <w:lang w:val="en-US" w:eastAsia="ko-KR"/>
        </w:rPr>
        <w:tab/>
      </w:r>
      <w:r>
        <w:rPr>
          <w:b/>
          <w:bCs/>
          <w:lang w:val="en-US" w:eastAsia="ko-KR"/>
        </w:rPr>
        <w:t>Agree to adopt the AGV examples in Table 9.2.4.</w:t>
      </w:r>
    </w:p>
    <w:p w14:paraId="72023D60" w14:textId="4EB7EE91" w:rsidR="00F41180" w:rsidRDefault="00F41180" w:rsidP="00F41180">
      <w:pPr>
        <w:spacing w:after="160"/>
        <w:jc w:val="left"/>
        <w:rPr>
          <w:b/>
          <w:bCs/>
          <w:lang w:val="en-US" w:eastAsia="ko-KR"/>
        </w:rPr>
      </w:pPr>
      <w:r>
        <w:rPr>
          <w:b/>
          <w:bCs/>
          <w:lang w:val="en-US" w:eastAsia="ko-KR"/>
        </w:rPr>
        <w:t xml:space="preserve">Proposal 5: </w:t>
      </w:r>
      <w:r w:rsidR="00F4293C">
        <w:rPr>
          <w:b/>
          <w:bCs/>
          <w:lang w:val="en-US" w:eastAsia="ko-KR"/>
        </w:rPr>
        <w:tab/>
      </w:r>
      <w:r>
        <w:rPr>
          <w:b/>
          <w:bCs/>
          <w:lang w:val="en-US" w:eastAsia="ko-KR"/>
        </w:rPr>
        <w:t>Agree to adopt the Rail text in Section 9.2.2.</w:t>
      </w:r>
    </w:p>
    <w:p w14:paraId="0F456CA4" w14:textId="77777777" w:rsidR="00053CAE" w:rsidRDefault="00053CAE" w:rsidP="00053CAE">
      <w:pPr>
        <w:spacing w:after="0"/>
        <w:jc w:val="left"/>
        <w:rPr>
          <w:i/>
          <w:iCs/>
          <w:lang w:val="en-US" w:eastAsia="ko-KR"/>
        </w:rPr>
      </w:pPr>
    </w:p>
    <w:p w14:paraId="3645929A" w14:textId="61EAF0D5" w:rsidR="00081835" w:rsidRPr="00081835" w:rsidRDefault="00914D90" w:rsidP="00F41180">
      <w:pPr>
        <w:spacing w:after="160"/>
        <w:jc w:val="left"/>
        <w:rPr>
          <w:i/>
          <w:iCs/>
          <w:lang w:val="en-US" w:eastAsia="ko-KR"/>
        </w:rPr>
      </w:pPr>
      <w:r>
        <w:rPr>
          <w:i/>
          <w:iCs/>
          <w:lang w:val="en-US" w:eastAsia="ko-KR"/>
        </w:rPr>
        <w:t>From</w:t>
      </w:r>
      <w:r w:rsidR="00081835">
        <w:rPr>
          <w:i/>
          <w:iCs/>
          <w:lang w:val="en-US" w:eastAsia="ko-KR"/>
        </w:rPr>
        <w:t xml:space="preserve"> the Error Sources TP</w:t>
      </w:r>
      <w:r w:rsidR="00EF6020">
        <w:rPr>
          <w:i/>
          <w:iCs/>
          <w:lang w:val="en-US" w:eastAsia="ko-KR"/>
        </w:rPr>
        <w:t xml:space="preserve"> [2]</w:t>
      </w:r>
    </w:p>
    <w:p w14:paraId="592F718F" w14:textId="2143EE53" w:rsidR="00081835" w:rsidRDefault="00081835" w:rsidP="00081835">
      <w:pPr>
        <w:ind w:left="1133" w:hanging="1133"/>
        <w:jc w:val="left"/>
        <w:rPr>
          <w:b/>
          <w:bCs/>
          <w:lang w:val="en-US" w:eastAsia="ko-KR"/>
        </w:rPr>
      </w:pPr>
      <w:r>
        <w:rPr>
          <w:b/>
          <w:bCs/>
          <w:lang w:val="en-US" w:eastAsia="ko-KR"/>
        </w:rPr>
        <w:t xml:space="preserve">Proposal </w:t>
      </w:r>
      <w:r w:rsidR="00053CAE">
        <w:rPr>
          <w:b/>
          <w:bCs/>
          <w:lang w:val="en-US" w:eastAsia="ko-KR"/>
        </w:rPr>
        <w:t>6</w:t>
      </w:r>
      <w:r>
        <w:rPr>
          <w:b/>
          <w:bCs/>
          <w:lang w:val="en-US" w:eastAsia="ko-KR"/>
        </w:rPr>
        <w:t xml:space="preserve">: </w:t>
      </w:r>
      <w:r>
        <w:rPr>
          <w:b/>
          <w:bCs/>
          <w:lang w:val="en-US" w:eastAsia="ko-KR"/>
        </w:rPr>
        <w:tab/>
        <w:t xml:space="preserve">Rename ‘External feared events’ to ‘GNSS feared events’ in the draft TP and include the following Editor’s Note: </w:t>
      </w:r>
      <w:r w:rsidR="005C6F62">
        <w:rPr>
          <w:b/>
          <w:bCs/>
          <w:lang w:val="en-US" w:eastAsia="ko-KR"/>
        </w:rPr>
        <w:t>‘</w:t>
      </w:r>
      <w:r w:rsidRPr="00B1605D">
        <w:rPr>
          <w:b/>
          <w:bCs/>
          <w:lang w:val="en-US" w:eastAsia="ko-KR"/>
        </w:rPr>
        <w:t>GNSS feared events are those which occur external to the UE and potentially impact the quality and availability of the GNSS signals</w:t>
      </w:r>
      <w:r>
        <w:rPr>
          <w:b/>
          <w:bCs/>
          <w:lang w:val="en-US" w:eastAsia="ko-KR"/>
        </w:rPr>
        <w:t>.</w:t>
      </w:r>
      <w:r w:rsidR="005C6F62">
        <w:rPr>
          <w:b/>
          <w:bCs/>
          <w:lang w:val="en-US" w:eastAsia="ko-KR"/>
        </w:rPr>
        <w:t>’</w:t>
      </w:r>
    </w:p>
    <w:p w14:paraId="0C24613B" w14:textId="0716F50F" w:rsidR="00081835" w:rsidRDefault="00081835" w:rsidP="00081835">
      <w:pPr>
        <w:ind w:left="1133" w:hanging="1133"/>
        <w:jc w:val="left"/>
        <w:rPr>
          <w:b/>
          <w:bCs/>
          <w:lang w:val="en-US" w:eastAsia="ko-KR"/>
        </w:rPr>
      </w:pPr>
      <w:r>
        <w:rPr>
          <w:b/>
          <w:bCs/>
          <w:lang w:val="en-US" w:eastAsia="ko-KR"/>
        </w:rPr>
        <w:t xml:space="preserve">Proposal </w:t>
      </w:r>
      <w:r w:rsidR="00053CAE">
        <w:rPr>
          <w:b/>
          <w:bCs/>
          <w:lang w:val="en-US" w:eastAsia="ko-KR"/>
        </w:rPr>
        <w:t>7</w:t>
      </w:r>
      <w:r>
        <w:rPr>
          <w:b/>
          <w:bCs/>
          <w:lang w:val="en-US" w:eastAsia="ko-KR"/>
        </w:rPr>
        <w:t xml:space="preserve">: </w:t>
      </w:r>
      <w:r>
        <w:rPr>
          <w:b/>
          <w:bCs/>
          <w:lang w:val="en-US" w:eastAsia="ko-KR"/>
        </w:rPr>
        <w:tab/>
      </w:r>
      <w:r>
        <w:rPr>
          <w:b/>
          <w:bCs/>
          <w:lang w:val="en-US" w:eastAsia="ko-KR"/>
        </w:rPr>
        <w:tab/>
        <w:t>Rename ‘Feared events in transmitting data to the UE’ to ‘Feared events during positioning data transmission’.</w:t>
      </w:r>
    </w:p>
    <w:p w14:paraId="6AB2C596" w14:textId="7626E021" w:rsidR="00081835" w:rsidRDefault="00081835" w:rsidP="00081835">
      <w:pPr>
        <w:jc w:val="left"/>
        <w:rPr>
          <w:b/>
          <w:bCs/>
          <w:lang w:val="en-US" w:eastAsia="ko-KR"/>
        </w:rPr>
      </w:pPr>
      <w:r>
        <w:rPr>
          <w:b/>
          <w:bCs/>
          <w:lang w:val="en-US" w:eastAsia="ko-KR"/>
        </w:rPr>
        <w:t xml:space="preserve">Proposal </w:t>
      </w:r>
      <w:r w:rsidR="00053CAE">
        <w:rPr>
          <w:b/>
          <w:bCs/>
          <w:lang w:val="en-US" w:eastAsia="ko-KR"/>
        </w:rPr>
        <w:t>8</w:t>
      </w:r>
      <w:r>
        <w:rPr>
          <w:b/>
          <w:bCs/>
          <w:lang w:val="en-US" w:eastAsia="ko-KR"/>
        </w:rPr>
        <w:t xml:space="preserve">: </w:t>
      </w:r>
      <w:r>
        <w:rPr>
          <w:b/>
          <w:bCs/>
          <w:lang w:val="en-US" w:eastAsia="ko-KR"/>
        </w:rPr>
        <w:tab/>
        <w:t xml:space="preserve">Rename ‘error sources’ to ‘feared </w:t>
      </w:r>
      <w:proofErr w:type="gramStart"/>
      <w:r>
        <w:rPr>
          <w:b/>
          <w:bCs/>
          <w:lang w:val="en-US" w:eastAsia="ko-KR"/>
        </w:rPr>
        <w:t>events’</w:t>
      </w:r>
      <w:proofErr w:type="gramEnd"/>
      <w:r>
        <w:rPr>
          <w:b/>
          <w:bCs/>
          <w:lang w:val="en-US" w:eastAsia="ko-KR"/>
        </w:rPr>
        <w:t>.</w:t>
      </w:r>
    </w:p>
    <w:p w14:paraId="6752EB53" w14:textId="0D3FCE77" w:rsidR="00081835" w:rsidRDefault="00081835" w:rsidP="00081835">
      <w:pPr>
        <w:ind w:left="1133" w:hanging="1133"/>
        <w:jc w:val="left"/>
        <w:rPr>
          <w:b/>
          <w:bCs/>
          <w:lang w:val="en-US" w:eastAsia="ko-KR"/>
        </w:rPr>
      </w:pPr>
      <w:r>
        <w:rPr>
          <w:b/>
          <w:bCs/>
          <w:lang w:val="en-US" w:eastAsia="ko-KR"/>
        </w:rPr>
        <w:t xml:space="preserve">Proposal </w:t>
      </w:r>
      <w:r w:rsidR="00053CAE">
        <w:rPr>
          <w:b/>
          <w:bCs/>
          <w:lang w:val="en-US" w:eastAsia="ko-KR"/>
        </w:rPr>
        <w:t>9</w:t>
      </w:r>
      <w:r>
        <w:rPr>
          <w:b/>
          <w:bCs/>
          <w:lang w:val="en-US" w:eastAsia="ko-KR"/>
        </w:rPr>
        <w:t xml:space="preserve">: </w:t>
      </w:r>
      <w:r>
        <w:rPr>
          <w:b/>
          <w:bCs/>
          <w:lang w:val="en-US" w:eastAsia="ko-KR"/>
        </w:rPr>
        <w:tab/>
        <w:t>Retain the hardware and software faults for UE feared events, noting specification impacts, if any, are FFS.</w:t>
      </w:r>
    </w:p>
    <w:p w14:paraId="731AB534" w14:textId="34783694" w:rsidR="00081835" w:rsidRDefault="00081835" w:rsidP="00081835">
      <w:pPr>
        <w:jc w:val="left"/>
        <w:rPr>
          <w:b/>
          <w:bCs/>
          <w:lang w:val="en-US" w:eastAsia="ko-KR"/>
        </w:rPr>
      </w:pPr>
      <w:r>
        <w:rPr>
          <w:b/>
          <w:bCs/>
          <w:lang w:val="en-US" w:eastAsia="ko-KR"/>
        </w:rPr>
        <w:t>Proposal 1</w:t>
      </w:r>
      <w:r w:rsidR="00053CAE">
        <w:rPr>
          <w:b/>
          <w:bCs/>
          <w:lang w:val="en-US" w:eastAsia="ko-KR"/>
        </w:rPr>
        <w:t>0</w:t>
      </w:r>
      <w:r>
        <w:rPr>
          <w:b/>
          <w:bCs/>
          <w:lang w:val="en-US" w:eastAsia="ko-KR"/>
        </w:rPr>
        <w:t xml:space="preserve">: </w:t>
      </w:r>
      <w:r>
        <w:rPr>
          <w:b/>
          <w:bCs/>
          <w:lang w:val="en-US" w:eastAsia="ko-KR"/>
        </w:rPr>
        <w:tab/>
        <w:t>Rename Section 9.3.1.1 to ‘A-GNSS Feared Events’</w:t>
      </w:r>
    </w:p>
    <w:p w14:paraId="781FA062" w14:textId="704145F8" w:rsidR="005C6F62" w:rsidRDefault="00F4293C" w:rsidP="00F4293C">
      <w:pPr>
        <w:ind w:left="1133" w:hanging="1133"/>
        <w:jc w:val="left"/>
        <w:rPr>
          <w:b/>
          <w:bCs/>
          <w:lang w:val="en-US" w:eastAsia="ko-KR"/>
        </w:rPr>
      </w:pPr>
      <w:r>
        <w:rPr>
          <w:b/>
          <w:bCs/>
          <w:lang w:val="en-US" w:eastAsia="ko-KR"/>
        </w:rPr>
        <w:t>Proposal 11</w:t>
      </w:r>
      <w:r w:rsidR="005C6F62">
        <w:rPr>
          <w:b/>
          <w:bCs/>
          <w:lang w:val="en-US" w:eastAsia="ko-KR"/>
        </w:rPr>
        <w:t>: The integrity models/algorithms for mitigating feared events for GNSS positioning integrity are</w:t>
      </w:r>
      <w:r>
        <w:rPr>
          <w:b/>
          <w:bCs/>
          <w:lang w:val="en-US" w:eastAsia="ko-KR"/>
        </w:rPr>
        <w:t xml:space="preserve"> </w:t>
      </w:r>
      <w:r w:rsidR="005C6F62">
        <w:rPr>
          <w:b/>
          <w:bCs/>
          <w:lang w:val="en-US" w:eastAsia="ko-KR"/>
        </w:rPr>
        <w:t>defined by the service implementation and therefore out of scope of this study.</w:t>
      </w:r>
    </w:p>
    <w:p w14:paraId="3AEBF94F" w14:textId="60183A90" w:rsidR="00F4293C" w:rsidRDefault="00F4293C" w:rsidP="00F4293C">
      <w:pPr>
        <w:ind w:left="1133" w:hanging="1133"/>
        <w:jc w:val="left"/>
        <w:rPr>
          <w:b/>
          <w:bCs/>
          <w:lang w:val="en-US" w:eastAsia="ko-KR"/>
        </w:rPr>
      </w:pPr>
      <w:r>
        <w:rPr>
          <w:b/>
          <w:bCs/>
          <w:lang w:val="en-US" w:eastAsia="ko-KR"/>
        </w:rPr>
        <w:t xml:space="preserve">Proposal 12: </w:t>
      </w:r>
      <w:r>
        <w:rPr>
          <w:b/>
          <w:bCs/>
          <w:lang w:val="en-US" w:eastAsia="ko-KR"/>
        </w:rPr>
        <w:tab/>
        <w:t>Add LMF feared events (9.3.1.1.5) for consideration in the study, noting the specification impacts, if any, are FFS.</w:t>
      </w:r>
    </w:p>
    <w:p w14:paraId="09C81522" w14:textId="698DDE04" w:rsidR="00F4293C" w:rsidRDefault="00F4293C" w:rsidP="00F4293C">
      <w:pPr>
        <w:jc w:val="left"/>
        <w:rPr>
          <w:b/>
          <w:bCs/>
          <w:lang w:val="en-US" w:eastAsia="ko-KR"/>
        </w:rPr>
      </w:pPr>
      <w:r>
        <w:rPr>
          <w:b/>
          <w:bCs/>
          <w:lang w:val="en-US" w:eastAsia="ko-KR"/>
        </w:rPr>
        <w:t xml:space="preserve">Proposal 13: </w:t>
      </w:r>
      <w:r>
        <w:rPr>
          <w:b/>
          <w:bCs/>
          <w:lang w:val="en-US" w:eastAsia="ko-KR"/>
        </w:rPr>
        <w:tab/>
        <w:t>Rename ‘Feared events in the assistance data’ to ‘feared events in the GNSS Assistance Data’.</w:t>
      </w:r>
    </w:p>
    <w:p w14:paraId="5BDF6D20" w14:textId="09A2684E" w:rsidR="00F4293C" w:rsidRDefault="00F4293C" w:rsidP="00F4293C">
      <w:pPr>
        <w:ind w:left="1133" w:hanging="1133"/>
        <w:jc w:val="left"/>
        <w:rPr>
          <w:b/>
          <w:bCs/>
          <w:lang w:val="en-US" w:eastAsia="ko-KR"/>
        </w:rPr>
      </w:pPr>
      <w:r>
        <w:rPr>
          <w:b/>
          <w:bCs/>
          <w:lang w:val="en-US" w:eastAsia="ko-KR"/>
        </w:rPr>
        <w:t xml:space="preserve">Proposal 14: </w:t>
      </w:r>
      <w:r>
        <w:rPr>
          <w:b/>
          <w:bCs/>
          <w:lang w:val="en-US" w:eastAsia="ko-KR"/>
        </w:rPr>
        <w:tab/>
        <w:t>Rename ‘Incorrection computation by the provider’ to ‘incorrect computation of the GNSS Assistance Data’.</w:t>
      </w:r>
    </w:p>
    <w:p w14:paraId="256A522C" w14:textId="213959E9" w:rsidR="00F4293C" w:rsidRDefault="00F4293C" w:rsidP="00F4293C">
      <w:pPr>
        <w:ind w:left="1133" w:hanging="1133"/>
        <w:jc w:val="left"/>
        <w:rPr>
          <w:b/>
          <w:bCs/>
          <w:lang w:val="en-US" w:eastAsia="ko-KR"/>
        </w:rPr>
      </w:pPr>
      <w:r>
        <w:rPr>
          <w:b/>
          <w:bCs/>
          <w:lang w:val="en-US" w:eastAsia="ko-KR"/>
        </w:rPr>
        <w:lastRenderedPageBreak/>
        <w:t xml:space="preserve">Proposal 15: </w:t>
      </w:r>
      <w:r>
        <w:rPr>
          <w:b/>
          <w:bCs/>
          <w:lang w:val="en-US" w:eastAsia="ko-KR"/>
        </w:rPr>
        <w:tab/>
      </w:r>
      <w:r>
        <w:rPr>
          <w:b/>
          <w:bCs/>
          <w:lang w:val="en-US" w:eastAsia="ko-KR"/>
        </w:rPr>
        <w:tab/>
        <w:t>Rename ‘External feared event impacting the provider’ to ‘External feared event impacting the GNSS Assistance Data’.</w:t>
      </w:r>
    </w:p>
    <w:p w14:paraId="5B629CAB" w14:textId="77777777" w:rsidR="00053CAE" w:rsidRDefault="00053CAE" w:rsidP="00F4293C">
      <w:pPr>
        <w:spacing w:after="0"/>
        <w:rPr>
          <w:b/>
          <w:bCs/>
          <w:lang w:val="en-US" w:eastAsia="ko-KR"/>
        </w:rPr>
      </w:pPr>
    </w:p>
    <w:p w14:paraId="1D17CEE5" w14:textId="54BC91EF" w:rsidR="005C6F62" w:rsidRPr="00081835" w:rsidRDefault="00914D90" w:rsidP="005C6F62">
      <w:pPr>
        <w:spacing w:after="160"/>
        <w:jc w:val="left"/>
        <w:rPr>
          <w:i/>
          <w:iCs/>
          <w:lang w:val="en-US" w:eastAsia="ko-KR"/>
        </w:rPr>
      </w:pPr>
      <w:r>
        <w:rPr>
          <w:i/>
          <w:iCs/>
          <w:lang w:val="en-US" w:eastAsia="ko-KR"/>
        </w:rPr>
        <w:t>F</w:t>
      </w:r>
      <w:r w:rsidR="005C6F62">
        <w:rPr>
          <w:i/>
          <w:iCs/>
          <w:lang w:val="en-US" w:eastAsia="ko-KR"/>
        </w:rPr>
        <w:t>rom the Methodologies TP</w:t>
      </w:r>
      <w:r w:rsidR="00EF6020">
        <w:rPr>
          <w:i/>
          <w:iCs/>
          <w:lang w:val="en-US" w:eastAsia="ko-KR"/>
        </w:rPr>
        <w:t xml:space="preserve"> [3]</w:t>
      </w:r>
    </w:p>
    <w:p w14:paraId="2636C9E3" w14:textId="385C4EBE" w:rsidR="00053CAE" w:rsidRPr="00914D90" w:rsidRDefault="00053CAE" w:rsidP="00914D90">
      <w:pPr>
        <w:ind w:left="1133" w:hanging="1133"/>
        <w:jc w:val="left"/>
        <w:rPr>
          <w:b/>
          <w:bCs/>
          <w:lang w:val="en-US" w:eastAsia="ko-KR"/>
        </w:rPr>
      </w:pPr>
      <w:r w:rsidRPr="00914D90">
        <w:rPr>
          <w:b/>
          <w:bCs/>
          <w:lang w:val="en-US" w:eastAsia="ko-KR"/>
        </w:rPr>
        <w:t>Proposal 1</w:t>
      </w:r>
      <w:r w:rsidR="00F4293C" w:rsidRPr="00914D90">
        <w:rPr>
          <w:b/>
          <w:bCs/>
          <w:lang w:val="en-US" w:eastAsia="ko-KR"/>
        </w:rPr>
        <w:t>6</w:t>
      </w:r>
      <w:r w:rsidRPr="00914D90">
        <w:rPr>
          <w:b/>
          <w:bCs/>
          <w:lang w:val="en-US" w:eastAsia="ko-KR"/>
        </w:rPr>
        <w:t>: Agree to include a table summarizing the UE-based and UE-assisted considerations for supporting positioning integrity in 3GPP.</w:t>
      </w:r>
    </w:p>
    <w:p w14:paraId="1EEBD897" w14:textId="351564D1" w:rsidR="00053CAE" w:rsidRPr="00914D90" w:rsidRDefault="00053CAE" w:rsidP="00914D90">
      <w:pPr>
        <w:ind w:left="1133" w:hanging="1133"/>
        <w:jc w:val="left"/>
        <w:rPr>
          <w:b/>
          <w:bCs/>
          <w:lang w:val="en-US" w:eastAsia="ko-KR"/>
        </w:rPr>
      </w:pPr>
      <w:r w:rsidRPr="00914D90">
        <w:rPr>
          <w:b/>
          <w:bCs/>
          <w:lang w:val="en-US" w:eastAsia="ko-KR"/>
        </w:rPr>
        <w:t>Proposal 1</w:t>
      </w:r>
      <w:r w:rsidR="00F4293C" w:rsidRPr="00914D90">
        <w:rPr>
          <w:b/>
          <w:bCs/>
          <w:lang w:val="en-US" w:eastAsia="ko-KR"/>
        </w:rPr>
        <w:t>7</w:t>
      </w:r>
      <w:r w:rsidRPr="00914D90">
        <w:rPr>
          <w:b/>
          <w:bCs/>
          <w:lang w:val="en-US" w:eastAsia="ko-KR"/>
        </w:rPr>
        <w:t>: Agree that triggering alerts is out of scope of the study, FFS as part of the WI.</w:t>
      </w:r>
    </w:p>
    <w:p w14:paraId="58E0EB80" w14:textId="1DBB8DEE" w:rsidR="00053CAE" w:rsidRPr="00914D90" w:rsidRDefault="00053CAE" w:rsidP="00914D90">
      <w:pPr>
        <w:ind w:left="1133" w:hanging="1133"/>
        <w:jc w:val="left"/>
        <w:rPr>
          <w:b/>
          <w:bCs/>
          <w:lang w:val="en-US" w:eastAsia="ko-KR"/>
        </w:rPr>
      </w:pPr>
      <w:r w:rsidRPr="00914D90">
        <w:rPr>
          <w:b/>
          <w:bCs/>
          <w:lang w:val="en-US" w:eastAsia="ko-KR"/>
        </w:rPr>
        <w:t>Proposal 1</w:t>
      </w:r>
      <w:r w:rsidR="00F4293C" w:rsidRPr="00914D90">
        <w:rPr>
          <w:b/>
          <w:bCs/>
          <w:lang w:val="en-US" w:eastAsia="ko-KR"/>
        </w:rPr>
        <w:t>8</w:t>
      </w:r>
      <w:r w:rsidRPr="00914D90">
        <w:rPr>
          <w:b/>
          <w:bCs/>
          <w:lang w:val="en-US" w:eastAsia="ko-KR"/>
        </w:rPr>
        <w:t>: Agree that the LPP signaling procedures should be studied for exchanging information between the LMF and the UE to support positioning integrity determination.</w:t>
      </w:r>
    </w:p>
    <w:p w14:paraId="47B774C0" w14:textId="2C3043C2" w:rsidR="00053CAE" w:rsidRPr="00914D90" w:rsidRDefault="00053CAE" w:rsidP="00914D90">
      <w:pPr>
        <w:ind w:left="1133" w:hanging="1133"/>
        <w:jc w:val="left"/>
        <w:rPr>
          <w:b/>
          <w:bCs/>
          <w:lang w:val="en-US" w:eastAsia="ko-KR"/>
        </w:rPr>
      </w:pPr>
      <w:r w:rsidRPr="00914D90">
        <w:rPr>
          <w:b/>
          <w:bCs/>
          <w:lang w:val="en-US" w:eastAsia="ko-KR"/>
        </w:rPr>
        <w:t>Proposal 1</w:t>
      </w:r>
      <w:r w:rsidR="00F4293C" w:rsidRPr="00914D90">
        <w:rPr>
          <w:b/>
          <w:bCs/>
          <w:lang w:val="en-US" w:eastAsia="ko-KR"/>
        </w:rPr>
        <w:t>9</w:t>
      </w:r>
      <w:r w:rsidRPr="00914D90">
        <w:rPr>
          <w:b/>
          <w:bCs/>
          <w:lang w:val="en-US" w:eastAsia="ko-KR"/>
        </w:rPr>
        <w:t>: Agree that signaling of integrity assistance data from the GNSS corrections provider (external source) to the LMF is implementation defined and therefore out of scope.</w:t>
      </w:r>
    </w:p>
    <w:p w14:paraId="6406CF20" w14:textId="2BB63706" w:rsidR="00053CAE" w:rsidRPr="00914D90" w:rsidRDefault="00053CAE" w:rsidP="00914D90">
      <w:pPr>
        <w:ind w:left="1133" w:hanging="1133"/>
        <w:jc w:val="left"/>
        <w:rPr>
          <w:b/>
          <w:bCs/>
          <w:lang w:val="en-US" w:eastAsia="ko-KR"/>
        </w:rPr>
      </w:pPr>
      <w:r w:rsidRPr="00914D90">
        <w:rPr>
          <w:b/>
          <w:bCs/>
          <w:lang w:val="en-US" w:eastAsia="ko-KR"/>
        </w:rPr>
        <w:t xml:space="preserve">Proposal </w:t>
      </w:r>
      <w:r w:rsidR="00F4293C" w:rsidRPr="00914D90">
        <w:rPr>
          <w:b/>
          <w:bCs/>
          <w:lang w:val="en-US" w:eastAsia="ko-KR"/>
        </w:rPr>
        <w:t>20</w:t>
      </w:r>
      <w:r w:rsidRPr="00914D90">
        <w:rPr>
          <w:b/>
          <w:bCs/>
          <w:lang w:val="en-US" w:eastAsia="ko-KR"/>
        </w:rPr>
        <w:t>: Agree that signaling requirements (a)(b)(c)(d) (Section 9.4.1.1.1) should be studied for exchanging positioning integrity information.</w:t>
      </w:r>
    </w:p>
    <w:p w14:paraId="4430357B" w14:textId="6DD28AA4" w:rsidR="005C6F62" w:rsidRPr="00914D90" w:rsidRDefault="005C6F62" w:rsidP="00914D90">
      <w:pPr>
        <w:ind w:left="1133" w:hanging="1133"/>
        <w:jc w:val="left"/>
        <w:rPr>
          <w:b/>
          <w:bCs/>
          <w:lang w:val="en-US" w:eastAsia="ko-KR"/>
        </w:rPr>
      </w:pPr>
      <w:r w:rsidRPr="00914D90">
        <w:rPr>
          <w:b/>
          <w:bCs/>
          <w:lang w:val="en-US" w:eastAsia="ko-KR"/>
        </w:rPr>
        <w:t xml:space="preserve">Proposal </w:t>
      </w:r>
      <w:r w:rsidR="00F4293C" w:rsidRPr="00914D90">
        <w:rPr>
          <w:b/>
          <w:bCs/>
          <w:lang w:val="en-US" w:eastAsia="ko-KR"/>
        </w:rPr>
        <w:t>21</w:t>
      </w:r>
      <w:r w:rsidRPr="00914D90">
        <w:rPr>
          <w:b/>
          <w:bCs/>
          <w:lang w:val="en-US" w:eastAsia="ko-KR"/>
        </w:rPr>
        <w:t>: Agree to the proposed updates to the table of feared events (Table 9.4.1.1).</w:t>
      </w:r>
    </w:p>
    <w:p w14:paraId="08807692" w14:textId="59DCCCD2" w:rsidR="005C6F62" w:rsidRPr="00914D90" w:rsidRDefault="005C6F62" w:rsidP="00914D90">
      <w:pPr>
        <w:ind w:left="1133" w:hanging="1133"/>
        <w:jc w:val="left"/>
        <w:rPr>
          <w:b/>
          <w:bCs/>
          <w:lang w:val="en-US" w:eastAsia="ko-KR"/>
        </w:rPr>
      </w:pPr>
      <w:r w:rsidRPr="00914D90">
        <w:rPr>
          <w:b/>
          <w:bCs/>
          <w:lang w:val="en-US" w:eastAsia="ko-KR"/>
        </w:rPr>
        <w:t xml:space="preserve">Proposal </w:t>
      </w:r>
      <w:r w:rsidR="00F4293C" w:rsidRPr="00914D90">
        <w:rPr>
          <w:b/>
          <w:bCs/>
          <w:lang w:val="en-US" w:eastAsia="ko-KR"/>
        </w:rPr>
        <w:t>22</w:t>
      </w:r>
      <w:r w:rsidRPr="00914D90">
        <w:rPr>
          <w:b/>
          <w:bCs/>
          <w:lang w:val="en-US" w:eastAsia="ko-KR"/>
        </w:rPr>
        <w:t>: Agree to the proposed updates to table (9.4.1.1.1) for the UE-based and UE-assisted considerations.</w:t>
      </w:r>
    </w:p>
    <w:p w14:paraId="40C7000F" w14:textId="1B8A41E5" w:rsidR="00053CAE" w:rsidRDefault="00053CAE" w:rsidP="005C6F62">
      <w:pPr>
        <w:spacing w:line="257" w:lineRule="auto"/>
        <w:jc w:val="left"/>
        <w:rPr>
          <w:b/>
          <w:bCs/>
          <w:i/>
          <w:iCs/>
        </w:rPr>
      </w:pPr>
    </w:p>
    <w:p w14:paraId="220EA81D" w14:textId="76270E26" w:rsidR="0011245A" w:rsidRDefault="0011245A" w:rsidP="005C6F62">
      <w:pPr>
        <w:spacing w:line="257" w:lineRule="auto"/>
        <w:jc w:val="left"/>
        <w:rPr>
          <w:i/>
          <w:iCs/>
        </w:rPr>
      </w:pPr>
      <w:r>
        <w:rPr>
          <w:i/>
          <w:iCs/>
        </w:rPr>
        <w:t>Final Text Proposal</w:t>
      </w:r>
    </w:p>
    <w:p w14:paraId="5356C310" w14:textId="7877E230" w:rsidR="0011245A" w:rsidRPr="00914D90" w:rsidRDefault="0011245A" w:rsidP="00914D90">
      <w:pPr>
        <w:ind w:left="1133" w:hanging="1133"/>
        <w:jc w:val="left"/>
        <w:rPr>
          <w:b/>
          <w:bCs/>
          <w:lang w:val="en-US" w:eastAsia="ko-KR"/>
        </w:rPr>
      </w:pPr>
      <w:r w:rsidRPr="00914D90">
        <w:rPr>
          <w:b/>
          <w:bCs/>
          <w:lang w:val="en-US" w:eastAsia="ko-KR"/>
        </w:rPr>
        <w:t xml:space="preserve">Proposal </w:t>
      </w:r>
      <w:r w:rsidR="00F4293C" w:rsidRPr="00914D90">
        <w:rPr>
          <w:b/>
          <w:bCs/>
          <w:lang w:val="en-US" w:eastAsia="ko-KR"/>
        </w:rPr>
        <w:t>23</w:t>
      </w:r>
      <w:r w:rsidRPr="00914D90">
        <w:rPr>
          <w:b/>
          <w:bCs/>
          <w:lang w:val="en-US" w:eastAsia="ko-KR"/>
        </w:rPr>
        <w:t xml:space="preserve">: Agree to adopt </w:t>
      </w:r>
      <w:r w:rsidR="00EF6020" w:rsidRPr="00914D90">
        <w:rPr>
          <w:b/>
          <w:bCs/>
          <w:lang w:val="en-US" w:eastAsia="ko-KR"/>
        </w:rPr>
        <w:t>th</w:t>
      </w:r>
      <w:r w:rsidR="008C2321" w:rsidRPr="00914D90">
        <w:rPr>
          <w:b/>
          <w:bCs/>
          <w:lang w:val="en-US" w:eastAsia="ko-KR"/>
        </w:rPr>
        <w:t>e</w:t>
      </w:r>
      <w:r w:rsidR="00EF6020" w:rsidRPr="00914D90">
        <w:rPr>
          <w:b/>
          <w:bCs/>
          <w:lang w:val="en-US" w:eastAsia="ko-KR"/>
        </w:rPr>
        <w:t xml:space="preserve"> text proposal (Section 4</w:t>
      </w:r>
      <w:r w:rsidR="008C2321" w:rsidRPr="00914D90">
        <w:rPr>
          <w:b/>
          <w:bCs/>
          <w:lang w:val="en-US" w:eastAsia="ko-KR"/>
        </w:rPr>
        <w:t xml:space="preserve"> below</w:t>
      </w:r>
      <w:r w:rsidR="00EF6020" w:rsidRPr="00914D90">
        <w:rPr>
          <w:b/>
          <w:bCs/>
          <w:lang w:val="en-US" w:eastAsia="ko-KR"/>
        </w:rPr>
        <w:t xml:space="preserve">) </w:t>
      </w:r>
      <w:r w:rsidRPr="00914D90">
        <w:rPr>
          <w:b/>
          <w:bCs/>
          <w:lang w:val="en-US" w:eastAsia="ko-KR"/>
        </w:rPr>
        <w:t>as baseline for the TR.</w:t>
      </w:r>
    </w:p>
    <w:p w14:paraId="0D4D51B2" w14:textId="77777777" w:rsidR="006D172D" w:rsidRDefault="006D172D" w:rsidP="006D172D">
      <w:pPr>
        <w:spacing w:line="257" w:lineRule="auto"/>
        <w:jc w:val="left"/>
        <w:rPr>
          <w:b/>
          <w:bCs/>
        </w:rPr>
      </w:pPr>
    </w:p>
    <w:p w14:paraId="519CEDF8" w14:textId="77777777" w:rsidR="009B5D31" w:rsidRDefault="009B5D31" w:rsidP="009B5D31">
      <w:pPr>
        <w:pStyle w:val="B1"/>
        <w:keepLines/>
        <w:pBdr>
          <w:bottom w:val="single" w:sz="12" w:space="1" w:color="auto"/>
        </w:pBdr>
        <w:ind w:left="0" w:firstLine="0"/>
        <w:jc w:val="left"/>
        <w:rPr>
          <w:lang w:val="en-US" w:eastAsia="ko-KR"/>
        </w:rPr>
      </w:pPr>
    </w:p>
    <w:p w14:paraId="25F8EBC8" w14:textId="124DC381" w:rsidR="009B5D31" w:rsidRDefault="009B5D31" w:rsidP="009B5D31">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t>Text Proposal</w:t>
      </w:r>
    </w:p>
    <w:p w14:paraId="3AEA35F1" w14:textId="77777777" w:rsidR="009B5D31" w:rsidRDefault="009B5D31" w:rsidP="009B5D31">
      <w:pPr>
        <w:pStyle w:val="B1"/>
        <w:ind w:left="0" w:firstLine="0"/>
        <w:rPr>
          <w:rFonts w:eastAsiaTheme="minorEastAsia"/>
          <w:lang w:val="en-AU" w:eastAsia="zh-CN"/>
        </w:rPr>
      </w:pP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r>
        <w:t>2</w:t>
      </w:r>
      <w:r>
        <w:tab/>
        <w:t>References</w:t>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commentRangeStart w:id="6"/>
      <w:commentRangeStart w:id="7"/>
      <w:r>
        <w:t>[2]</w:t>
      </w:r>
      <w:r>
        <w:tab/>
        <w:t>3GPP TR 21.905: "Vocabulary for 3GPP Specifications".</w:t>
      </w:r>
      <w:commentRangeEnd w:id="6"/>
      <w:r w:rsidR="00965837">
        <w:rPr>
          <w:rStyle w:val="CommentReference"/>
        </w:rPr>
        <w:commentReference w:id="6"/>
      </w:r>
      <w:commentRangeEnd w:id="7"/>
      <w:r w:rsidR="00D5458E">
        <w:rPr>
          <w:rStyle w:val="CommentReference"/>
        </w:rPr>
        <w:commentReference w:id="7"/>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A7D54B" w14:textId="77777777" w:rsidR="009B5D31" w:rsidRDefault="009B5D31" w:rsidP="009B5D31">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 xml:space="preserve">European Space Agency, “Integrity”, </w:t>
      </w:r>
      <w:proofErr w:type="spellStart"/>
      <w:r>
        <w:t>Navipedia</w:t>
      </w:r>
      <w:proofErr w:type="spellEnd"/>
      <w:r>
        <w:t>, 2018, &lt;https://gssc.esa.int/navipedia/index.php/Integrity&gt;.</w:t>
      </w:r>
    </w:p>
    <w:p w14:paraId="73F9D8E5" w14:textId="77777777" w:rsidR="009B5D31" w:rsidRDefault="009B5D31" w:rsidP="009B5D31">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lastRenderedPageBreak/>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r>
      <w:commentRangeStart w:id="8"/>
      <w:commentRangeStart w:id="9"/>
      <w:commentRangeStart w:id="10"/>
      <w:r>
        <w:t>Global Positioning System Wide Area Augmentation System (WAAS) Performance Standard, Department of Transportation USA, Federal Aviation Authority, Edition 1, October 2008.</w:t>
      </w:r>
      <w:commentRangeEnd w:id="8"/>
      <w:r>
        <w:rPr>
          <w:rStyle w:val="CommentReference"/>
        </w:rPr>
        <w:commentReference w:id="8"/>
      </w:r>
      <w:commentRangeEnd w:id="9"/>
      <w:r>
        <w:rPr>
          <w:rStyle w:val="CommentReference"/>
        </w:rPr>
        <w:commentReference w:id="9"/>
      </w:r>
      <w:commentRangeEnd w:id="10"/>
      <w:r>
        <w:rPr>
          <w:rStyle w:val="CommentReference"/>
        </w:rPr>
        <w:commentReference w:id="10"/>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ins w:id="11"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ins w:id="12"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13" w:author="Florin-Catalin Grec" w:date="2020-12-15T14:16:00Z">
        <w:r>
          <w:rPr>
            <w:color w:val="000000"/>
            <w:shd w:val="clear" w:color="auto" w:fill="FFFFFF"/>
          </w:rPr>
          <w:t>European Commission, Version 2.3, 2017.</w:t>
        </w:r>
      </w:ins>
    </w:p>
    <w:p w14:paraId="388E80C5" w14:textId="77777777" w:rsidR="009B5D31" w:rsidRDefault="009B5D31" w:rsidP="009B5D31">
      <w:pPr>
        <w:pStyle w:val="EX"/>
        <w:rPr>
          <w:del w:id="14" w:author="Grant Hausler" w:date="2020-12-07T22:50:00Z"/>
          <w:color w:val="000000"/>
          <w:shd w:val="clear" w:color="auto" w:fill="FFFFFF"/>
        </w:rPr>
      </w:pPr>
      <w:del w:id="15"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DEECCF9" w14:textId="77777777" w:rsidR="009B5D31" w:rsidRDefault="009B5D31" w:rsidP="009B5D31">
      <w:pPr>
        <w:pStyle w:val="EX"/>
      </w:pPr>
      <w:r>
        <w:rPr>
          <w:color w:val="000000"/>
          <w:shd w:val="clear" w:color="auto" w:fill="FFFFFF"/>
        </w:rPr>
        <w:t>[25]</w:t>
      </w:r>
      <w:r>
        <w:rPr>
          <w:color w:val="000000"/>
          <w:shd w:val="clear" w:color="auto" w:fill="FFFFFF"/>
        </w:rPr>
        <w:tab/>
        <w:t xml:space="preserve">Elliott D. Kaplan, Christopher J. Hegarty, “Understanding GPS/GNSS Principles and Applications” Third Edition, Artech House, </w:t>
      </w:r>
      <w:commentRangeStart w:id="16"/>
      <w:commentRangeStart w:id="17"/>
      <w:r>
        <w:rPr>
          <w:color w:val="000000"/>
          <w:shd w:val="clear" w:color="auto" w:fill="FFFFFF"/>
        </w:rPr>
        <w:t>2017</w:t>
      </w:r>
      <w:commentRangeEnd w:id="16"/>
      <w:r w:rsidR="000835AD">
        <w:rPr>
          <w:rStyle w:val="CommentReference"/>
        </w:rPr>
        <w:commentReference w:id="16"/>
      </w:r>
      <w:commentRangeEnd w:id="17"/>
      <w:r w:rsidR="00135894">
        <w:rPr>
          <w:rStyle w:val="CommentReference"/>
        </w:rPr>
        <w:commentReference w:id="17"/>
      </w:r>
      <w:r>
        <w:rPr>
          <w:color w:val="000000"/>
          <w:shd w:val="clear" w:color="auto" w:fill="FFFFFF"/>
        </w:rPr>
        <w:t>.</w:t>
      </w:r>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1C3C6C0" w14:textId="77777777" w:rsidR="009B5D31" w:rsidRDefault="009B5D31" w:rsidP="009B5D31">
      <w:pPr>
        <w:pStyle w:val="Heading1"/>
        <w:keepNext w:val="0"/>
        <w:rPr>
          <w:lang w:val="en-US" w:eastAsia="ko-KR"/>
        </w:rPr>
      </w:pPr>
      <w:r>
        <w:t>3</w:t>
      </w:r>
      <w:r>
        <w:tab/>
        <w:t xml:space="preserve">Definitions of terms, </w:t>
      </w:r>
      <w:proofErr w:type="gramStart"/>
      <w:r>
        <w:t>symbols</w:t>
      </w:r>
      <w:proofErr w:type="gramEnd"/>
      <w:r>
        <w:t xml:space="preserve">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11F4B2DE" w:rsidR="009B5D31" w:rsidRDefault="009B5D31" w:rsidP="009B5D31">
      <w:pPr>
        <w:rPr>
          <w:iCs/>
        </w:rPr>
      </w:pPr>
      <w:r>
        <w:rPr>
          <w:b/>
          <w:bCs/>
          <w:iCs/>
        </w:rPr>
        <w:lastRenderedPageBreak/>
        <w:t>Feared Event:</w:t>
      </w:r>
      <w:r>
        <w:rPr>
          <w:iCs/>
        </w:rPr>
        <w:t xml:space="preserve"> Feared Events </w:t>
      </w:r>
      <w:proofErr w:type="gramStart"/>
      <w:r>
        <w:rPr>
          <w:iCs/>
        </w:rPr>
        <w:t>are considered to be</w:t>
      </w:r>
      <w:proofErr w:type="gramEnd"/>
      <w:r>
        <w:rPr>
          <w:iCs/>
        </w:rPr>
        <w:t xml:space="preserve"> all possible events (</w:t>
      </w:r>
      <w:del w:id="18" w:author="Jerome Vogedes (Consultant)" w:date="2021-01-07T12:49:00Z">
        <w:r w:rsidDel="005B5C74">
          <w:rPr>
            <w:iCs/>
          </w:rPr>
          <w:delText>i</w:delText>
        </w:r>
        <w:commentRangeStart w:id="19"/>
        <w:commentRangeStart w:id="20"/>
        <w:r w:rsidDel="005B5C74">
          <w:rPr>
            <w:iCs/>
          </w:rPr>
          <w:delText>.e.</w:delText>
        </w:r>
      </w:del>
      <w:ins w:id="21" w:author="Jerome Vogedes (Consultant)" w:date="2021-01-08T11:45:00Z">
        <w:r w:rsidR="00D57180">
          <w:rPr>
            <w:iCs/>
          </w:rPr>
          <w:t>e.g.</w:t>
        </w:r>
      </w:ins>
      <w:ins w:id="22" w:author="Jerome Vogedes (Consultant)" w:date="2021-01-07T12:49:00Z">
        <w:r w:rsidR="005B5C74">
          <w:rPr>
            <w:iCs/>
          </w:rPr>
          <w:t>,</w:t>
        </w:r>
      </w:ins>
      <w:r>
        <w:rPr>
          <w:iCs/>
        </w:rPr>
        <w:t xml:space="preserve"> of natural</w:t>
      </w:r>
      <w:ins w:id="23" w:author="Jerome Vogedes (Consultant)" w:date="2021-01-08T11:45:00Z">
        <w:r w:rsidR="00D57180">
          <w:rPr>
            <w:iCs/>
          </w:rPr>
          <w:t>, man-made</w:t>
        </w:r>
      </w:ins>
      <w:r>
        <w:rPr>
          <w:iCs/>
        </w:rPr>
        <w:t>, systemic or operational nature</w:t>
      </w:r>
      <w:commentRangeEnd w:id="19"/>
      <w:r w:rsidR="00852D3E">
        <w:rPr>
          <w:rStyle w:val="CommentReference"/>
        </w:rPr>
        <w:commentReference w:id="19"/>
      </w:r>
      <w:commentRangeEnd w:id="20"/>
      <w:r w:rsidR="00135894">
        <w:rPr>
          <w:rStyle w:val="CommentReference"/>
        </w:rPr>
        <w:commentReference w:id="20"/>
      </w:r>
      <w:r>
        <w:rPr>
          <w:iCs/>
        </w:rPr>
        <w:t>)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5963F583" w:rsidR="009B5D31" w:rsidRDefault="009B5D31" w:rsidP="009B5D31">
      <w:pPr>
        <w:ind w:left="720"/>
        <w:rPr>
          <w:bCs/>
        </w:rPr>
      </w:pPr>
      <w:r>
        <w:rPr>
          <w:bCs/>
        </w:rPr>
        <w:t>NOTE: The TIR is usually defined as a probability rate per some time unit (</w:t>
      </w:r>
      <w:del w:id="24" w:author="Jerome Vogedes (Consultant)" w:date="2021-01-07T12:39:00Z">
        <w:r w:rsidDel="000641A7">
          <w:rPr>
            <w:bCs/>
          </w:rPr>
          <w:delText>e.g.</w:delText>
        </w:r>
      </w:del>
      <w:ins w:id="25" w:author="Jerome Vogedes (Consultant)" w:date="2021-01-07T12:39:00Z">
        <w:r w:rsidR="000641A7">
          <w:rPr>
            <w:bCs/>
          </w:rPr>
          <w:t>e.g.,</w:t>
        </w:r>
      </w:ins>
      <w:r>
        <w:rPr>
          <w:bCs/>
        </w:rPr>
        <w:t xml:space="preserve">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6" w:author="Grant Hausler" w:date="2020-11-19T08:09:00Z">
        <w:r>
          <w:rPr>
            <w:bCs/>
          </w:rPr>
          <w:t xml:space="preserve">positioning </w:t>
        </w:r>
      </w:ins>
      <w:r>
        <w:rPr>
          <w:bCs/>
        </w:rPr>
        <w:t>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27" w:author="Grant Hausler" w:date="2020-11-19T08:09:00Z">
        <w:r>
          <w:rPr>
            <w:bCs/>
          </w:rPr>
          <w:t>ing</w:t>
        </w:r>
      </w:ins>
      <w:r>
        <w:rPr>
          <w:bCs/>
        </w:rPr>
        <w:t xml:space="preserve"> integrity annunciates a corresponding alert.</w:t>
      </w:r>
    </w:p>
    <w:p w14:paraId="2A9FFBB4" w14:textId="77777777" w:rsidR="009B5D31" w:rsidRDefault="009B5D31" w:rsidP="009B5D31">
      <w:pPr>
        <w:spacing w:after="160"/>
        <w:jc w:val="left"/>
        <w:rPr>
          <w:ins w:id="28" w:author="Grant Hausler" w:date="2020-12-07T22:50:00Z"/>
          <w:b/>
          <w:bCs/>
          <w:lang w:val="en-US" w:eastAsia="ko-KR"/>
        </w:rPr>
      </w:pPr>
      <w:ins w:id="29"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5687F172" w14:textId="4A94DA78" w:rsidR="009B5D31" w:rsidRDefault="009B5D31" w:rsidP="009B5D31">
      <w:pPr>
        <w:spacing w:after="160"/>
        <w:jc w:val="left"/>
        <w:rPr>
          <w:ins w:id="30" w:author="Grant Hausler" w:date="2020-12-07T22:50:00Z"/>
          <w:b/>
          <w:bCs/>
          <w:lang w:val="en-US" w:eastAsia="ko-KR"/>
        </w:rPr>
      </w:pPr>
      <w:ins w:id="31" w:author="Grant Hausler" w:date="2020-12-07T22:50:00Z">
        <w:r>
          <w:rPr>
            <w:b/>
            <w:bCs/>
            <w:lang w:val="en-US" w:eastAsia="ko-KR"/>
          </w:rPr>
          <w:t xml:space="preserve">Hazardous Misleading Information (HMI): </w:t>
        </w:r>
        <w:del w:id="32" w:author="Jerome Vogedes (Consultant)" w:date="2021-01-07T12:39:00Z">
          <w:r w:rsidDel="000641A7">
            <w:rPr>
              <w:lang w:val="en-US" w:eastAsia="ko-KR"/>
            </w:rPr>
            <w:delText>A</w:delText>
          </w:r>
        </w:del>
      </w:ins>
      <w:ins w:id="33" w:author="Jerome Vogedes (Consultant)" w:date="2021-01-07T12:39:00Z">
        <w:r w:rsidR="000641A7">
          <w:rPr>
            <w:lang w:val="en-US" w:eastAsia="ko-KR"/>
          </w:rPr>
          <w:t>An</w:t>
        </w:r>
      </w:ins>
      <w:ins w:id="34" w:author="Grant Hausler" w:date="2020-12-07T22:50:00Z">
        <w:r>
          <w:rPr>
            <w:lang w:val="en-US" w:eastAsia="ko-KR"/>
          </w:rPr>
          <w:t xml:space="preserve"> HMI event occurs when, the positioning system being declared available, the positioning error exceeds the AL without annunciating an alert within the TTA.</w:t>
        </w:r>
      </w:ins>
    </w:p>
    <w:p w14:paraId="38468013" w14:textId="77777777" w:rsidR="009B5D31" w:rsidRDefault="009B5D31" w:rsidP="009B5D31">
      <w:pPr>
        <w:spacing w:after="160"/>
        <w:jc w:val="left"/>
        <w:rPr>
          <w:ins w:id="35" w:author="Grant Hausler" w:date="2020-12-07T22:50:00Z"/>
          <w:b/>
          <w:bCs/>
          <w:lang w:val="en-US" w:eastAsia="ko-KR"/>
        </w:rPr>
      </w:pPr>
      <w:ins w:id="36" w:author="Grant Hausler" w:date="2020-12-07T22:50:00Z">
        <w:r>
          <w:rPr>
            <w:b/>
            <w:bCs/>
            <w:lang w:val="en-US" w:eastAsia="ko-KR"/>
          </w:rPr>
          <w:t xml:space="preserve">Integrity Event: </w:t>
        </w:r>
        <w:r>
          <w:rPr>
            <w:lang w:val="en-US" w:eastAsia="ko-KR"/>
          </w:rPr>
          <w:t>An Integrity Event occurs when the positioning system outputs HMI.</w:t>
        </w:r>
      </w:ins>
    </w:p>
    <w:p w14:paraId="03AC34B2" w14:textId="77777777" w:rsidR="009B5D31" w:rsidRDefault="009B5D31" w:rsidP="009B5D31">
      <w:pPr>
        <w:rPr>
          <w:bCs/>
        </w:rPr>
      </w:pPr>
    </w:p>
    <w:p w14:paraId="006E3156" w14:textId="77777777" w:rsidR="009B5D31" w:rsidRDefault="009B5D31" w:rsidP="009B5D31">
      <w:pPr>
        <w:pStyle w:val="Heading2"/>
      </w:pPr>
      <w:r>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6273B25" w14:textId="77777777" w:rsidR="009B5D31" w:rsidRDefault="009B5D3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77777777" w:rsidR="009B5D31" w:rsidRDefault="009B5D31" w:rsidP="009B5D31">
      <w:pPr>
        <w:spacing w:before="180"/>
        <w:ind w:left="850" w:hanging="1134"/>
        <w:outlineLvl w:val="1"/>
        <w:rPr>
          <w:rStyle w:val="Heading2Char"/>
        </w:rPr>
      </w:pPr>
      <w:r>
        <w:rPr>
          <w:rFonts w:ascii="Arial" w:hAnsi="Arial" w:cs="Arial"/>
          <w:sz w:val="32"/>
        </w:rPr>
        <w:lastRenderedPageBreak/>
        <w:t>9.1</w:t>
      </w:r>
      <w:r>
        <w:rPr>
          <w:rFonts w:ascii="Arial" w:hAnsi="Arial" w:cs="Arial"/>
          <w:sz w:val="32"/>
        </w:rPr>
        <w:tab/>
      </w:r>
      <w:r>
        <w:rPr>
          <w:rStyle w:val="Heading2Char"/>
        </w:rPr>
        <w:t>Integrity Overview – Background Information</w:t>
      </w:r>
    </w:p>
    <w:p w14:paraId="41A06020" w14:textId="77777777" w:rsidR="009B5D31" w:rsidRDefault="009B5D31" w:rsidP="009B5D31">
      <w:pPr>
        <w:pStyle w:val="Heading3"/>
      </w:pPr>
      <w:r>
        <w:t>9.1.1</w:t>
      </w:r>
      <w:r>
        <w:tab/>
      </w:r>
      <w:r>
        <w:tab/>
        <w:t>Integrity Concepts</w:t>
      </w:r>
    </w:p>
    <w:p w14:paraId="40949041" w14:textId="4F26D780" w:rsidR="009B5D31" w:rsidRDefault="009B5D31" w:rsidP="009B5D31">
      <w:commentRangeStart w:id="37"/>
      <w:del w:id="38"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37"/>
        <w:r>
          <w:rPr>
            <w:rStyle w:val="CommentReference"/>
          </w:rPr>
          <w:commentReference w:id="37"/>
        </w:r>
      </w:del>
      <w:r>
        <w:t>The ability to navigate safely means users must trust their estimated position with a high degree of confidence. T</w:t>
      </w:r>
      <w:ins w:id="39" w:author="Jerome Vogedes (Consultant)" w:date="2021-01-07T13:28:00Z">
        <w:r w:rsidR="00D1096D">
          <w:t>he t</w:t>
        </w:r>
      </w:ins>
      <w:r>
        <w:t xml:space="preserve">rustworthiness of position </w:t>
      </w:r>
      <w:ins w:id="40" w:author="Jerome Vogedes (Consultant)" w:date="2021-01-07T12:58:00Z">
        <w:r w:rsidR="00965837">
          <w:t>estimate</w:t>
        </w:r>
      </w:ins>
      <w:ins w:id="41" w:author="Jerome Vogedes (Consultant)" w:date="2021-01-07T13:27:00Z">
        <w:r w:rsidR="00D1096D">
          <w:t>s</w:t>
        </w:r>
      </w:ins>
      <w:ins w:id="42" w:author="Jerome Vogedes (Consultant)" w:date="2021-01-07T12:58:00Z">
        <w:r w:rsidR="00965837">
          <w:t xml:space="preserve"> </w:t>
        </w:r>
      </w:ins>
      <w:r>
        <w:t>is the study of positioning integrity, which is adapted from TR 22.872 [1] as follows:</w:t>
      </w:r>
    </w:p>
    <w:p w14:paraId="1E6EE548"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43" w:author="Grant Hausler" w:date="2020-11-19T08:06:00Z">
        <w:r>
          <w:rPr>
            <w:iCs/>
          </w:rPr>
          <w:delText xml:space="preserve">UE and/or the </w:delText>
        </w:r>
      </w:del>
      <w:r>
        <w:rPr>
          <w:iCs/>
        </w:rPr>
        <w:t>LCS client when the positioning system does not fulfil the condition for intended operation.</w:t>
      </w:r>
    </w:p>
    <w:p w14:paraId="1F5EC291" w14:textId="6CA0BC1A" w:rsidR="009B5D31" w:rsidRDefault="009B5D31" w:rsidP="009B5D31">
      <w:ins w:id="44" w:author="Grant Hausler" w:date="2020-11-19T08:10:00Z">
        <w:r>
          <w:t xml:space="preserve">Positioning </w:t>
        </w:r>
      </w:ins>
      <w:del w:id="45" w:author="Grant Hausler" w:date="2020-11-19T08:10:00Z">
        <w:r>
          <w:delText>I</w:delText>
        </w:r>
      </w:del>
      <w:ins w:id="46" w:author="Grant Hausler" w:date="2020-11-19T08:10:00Z">
        <w:r>
          <w:t>i</w:t>
        </w:r>
      </w:ins>
      <w:r>
        <w:t>ntegrity monitoring</w:t>
      </w:r>
      <w:commentRangeStart w:id="47"/>
      <w:commentRangeStart w:id="48"/>
      <w:r>
        <w:rPr>
          <w:rStyle w:val="FootnoteReference"/>
        </w:rPr>
        <w:footnoteReference w:id="1"/>
      </w:r>
      <w:commentRangeEnd w:id="47"/>
      <w:r w:rsidR="000835AD">
        <w:rPr>
          <w:rStyle w:val="CommentReference"/>
        </w:rPr>
        <w:commentReference w:id="47"/>
      </w:r>
      <w:commentRangeEnd w:id="48"/>
      <w:r w:rsidR="00135894">
        <w:rPr>
          <w:rStyle w:val="CommentReference"/>
        </w:rPr>
        <w:commentReference w:id="48"/>
      </w:r>
      <w:r>
        <w:t xml:space="preserve"> is already supported by GNSS service providers, but there is no </w:t>
      </w:r>
      <w:del w:id="51" w:author="Jerome Vogedes (Consultant)" w:date="2021-01-07T13:07:00Z">
        <w:r w:rsidDel="00DA2640">
          <w:delText xml:space="preserve">common </w:delText>
        </w:r>
      </w:del>
      <w:r>
        <w:t>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7777777" w:rsidR="009B5D31" w:rsidRDefault="009B5D31" w:rsidP="009B5D31">
      <w:pPr>
        <w:pStyle w:val="Heading4"/>
      </w:pPr>
      <w:r>
        <w:t>9.1.1.1</w:t>
      </w:r>
      <w:r>
        <w:tab/>
      </w:r>
      <w:r>
        <w:tab/>
        <w:t>Accuracy and Integrity</w:t>
      </w:r>
    </w:p>
    <w:p w14:paraId="60468AB3" w14:textId="77777777" w:rsidR="009B5D31" w:rsidRDefault="009B5D31" w:rsidP="009B5D31">
      <w:r>
        <w:t xml:space="preserve">To understand the necessity of introducing the concept of </w:t>
      </w:r>
      <w:ins w:id="52" w:author="Grant Hausler" w:date="2020-11-19T08:10:00Z">
        <w:r>
          <w:t xml:space="preserve">positioning </w:t>
        </w:r>
      </w:ins>
      <w:r>
        <w:t xml:space="preserve">integrity, it is important to understand how it differs from the more familiar concept of </w:t>
      </w:r>
      <w:commentRangeStart w:id="53"/>
      <w:commentRangeStart w:id="54"/>
      <w:r>
        <w:t>Accuracy</w:t>
      </w:r>
      <w:commentRangeEnd w:id="53"/>
      <w:r w:rsidR="00DA2640">
        <w:rPr>
          <w:rStyle w:val="CommentReference"/>
        </w:rPr>
        <w:commentReference w:id="53"/>
      </w:r>
      <w:commentRangeEnd w:id="54"/>
      <w:r w:rsidR="008954C5">
        <w:rPr>
          <w:rStyle w:val="CommentReference"/>
        </w:rPr>
        <w:commentReference w:id="54"/>
      </w:r>
      <w:r>
        <w:t xml:space="preserve">. </w:t>
      </w:r>
    </w:p>
    <w:p w14:paraId="0D43D71D" w14:textId="5D96690F" w:rsidR="009B5D31" w:rsidRDefault="009B5D31" w:rsidP="009B5D31">
      <w:ins w:id="55" w:author="Grant Hausler" w:date="2020-11-19T08:11:00Z">
        <w:r>
          <w:t>Positioning a</w:t>
        </w:r>
      </w:ins>
      <w:del w:id="56" w:author="Grant Hausler" w:date="2020-11-19T08:11:00Z">
        <w:r>
          <w:delText>A</w:delText>
        </w:r>
      </w:del>
      <w:r>
        <w:t xml:space="preserve">ccuracy and </w:t>
      </w:r>
      <w:ins w:id="57"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del w:id="58" w:author="Jerome Vogedes (Consultant)" w:date="2021-01-07T12:49:00Z">
        <w:r w:rsidDel="005B5C74">
          <w:delText>centimeters</w:delText>
        </w:r>
      </w:del>
      <w:ins w:id="59" w:author="Jerome Vogedes (Consultant)" w:date="2021-01-07T12:49:00Z">
        <w:r w:rsidR="005B5C74">
          <w:t>cm</w:t>
        </w:r>
      </w:ins>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del w:id="60" w:author="Jerome Vogedes (Consultant)" w:date="2021-01-07T12:40:00Z">
        <w:r w:rsidDel="000641A7">
          <w:delText>i.e.</w:delText>
        </w:r>
      </w:del>
      <w:ins w:id="61" w:author="Jerome Vogedes (Consultant)" w:date="2021-01-07T12:40:00Z">
        <w:r w:rsidR="000641A7">
          <w:t>i.e.,</w:t>
        </w:r>
      </w:ins>
      <w:r>
        <w:t xml:space="preserve"> Dilution of Precision), sharp atmospheric gradients or irregularities, and local receiver effects such as high measurement noise or multipath. </w:t>
      </w:r>
    </w:p>
    <w:p w14:paraId="7EA01E17" w14:textId="748117A0" w:rsidR="009B5D31" w:rsidRDefault="009B5D31" w:rsidP="009B5D31">
      <w:r>
        <w:rPr>
          <w:lang w:val="en-US" w:eastAsia="zh-CN"/>
        </w:rPr>
        <w:t xml:space="preserve">Each time a position is provided, </w:t>
      </w:r>
      <w:ins w:id="62"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63" w:author="Grant Hausler" w:date="2020-11-19T08:11:00Z">
        <w:r>
          <w:t xml:space="preserve">Positioning </w:t>
        </w:r>
      </w:ins>
      <w:del w:id="64" w:author="Grant Hausler" w:date="2020-11-19T08:11:00Z">
        <w:r>
          <w:delText>I</w:delText>
        </w:r>
      </w:del>
      <w:ins w:id="65" w:author="Grant Hausler" w:date="2020-11-19T08:11:00Z">
        <w:r>
          <w:t>i</w:t>
        </w:r>
      </w:ins>
      <w:r>
        <w:t>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w:t>
      </w:r>
      <w:proofErr w:type="gramStart"/>
      <w:r>
        <w:t>in a given</w:t>
      </w:r>
      <w:proofErr w:type="gramEnd"/>
      <w:r>
        <w:t xml:space="preserve"> hour of operation. The TIR sets the target for determining which feared events need to be monitored </w:t>
      </w:r>
      <w:proofErr w:type="gramStart"/>
      <w:r>
        <w:t>in order to</w:t>
      </w:r>
      <w:proofErr w:type="gramEnd"/>
      <w:r>
        <w:t xml:space="preserve"> meet the specified Alert Limit (AL) at this level of probability. A lower TIR introduces a wider range of threats (</w:t>
      </w:r>
      <w:del w:id="66" w:author="Jerome Vogedes (Consultant)" w:date="2021-01-07T12:40:00Z">
        <w:r w:rsidDel="000641A7">
          <w:delText>i.e.</w:delText>
        </w:r>
      </w:del>
      <w:ins w:id="67" w:author="Jerome Vogedes (Consultant)" w:date="2021-01-07T12:40:00Z">
        <w:r w:rsidR="000641A7">
          <w:t>i.e.,</w:t>
        </w:r>
      </w:ins>
      <w:r>
        <w:t xml:space="preserve"> feared events) that need to be monitored to improve confidence in the estimated position. Erroneous position estimates which do not meet the</w:t>
      </w:r>
      <w:ins w:id="6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7777777" w:rsidR="009B5D31" w:rsidRDefault="009B5D31" w:rsidP="009B5D31">
      <w:pPr>
        <w:pStyle w:val="Heading4"/>
      </w:pPr>
      <w:r>
        <w:t>9.1.1.2</w:t>
      </w:r>
      <w:r>
        <w:tab/>
      </w:r>
      <w:r>
        <w:tab/>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16CC31A6" w:rsidR="009B5D31" w:rsidRDefault="009B5D31" w:rsidP="009B5D31">
      <w:pPr>
        <w:ind w:left="436"/>
        <w:rPr>
          <w:bCs/>
        </w:rPr>
      </w:pPr>
      <w:r>
        <w:rPr>
          <w:bCs/>
        </w:rPr>
        <w:t>NOTE: The TIR is usually defined as a probability rate per some time unit (</w:t>
      </w:r>
      <w:del w:id="69" w:author="Jerome Vogedes (Consultant)" w:date="2021-01-07T12:41:00Z">
        <w:r w:rsidDel="000641A7">
          <w:rPr>
            <w:bCs/>
          </w:rPr>
          <w:delText>e.g.</w:delText>
        </w:r>
      </w:del>
      <w:ins w:id="70" w:author="Jerome Vogedes (Consultant)" w:date="2021-01-07T12:41:00Z">
        <w:r w:rsidR="000641A7">
          <w:rPr>
            <w:bCs/>
          </w:rPr>
          <w:t>e.g.,</w:t>
        </w:r>
      </w:ins>
      <w:r>
        <w:rPr>
          <w:bCs/>
        </w:rPr>
        <w:t xml:space="preserve"> per hour, per second or per independent sample).</w:t>
      </w:r>
    </w:p>
    <w:p w14:paraId="21B3CC88" w14:textId="77777777" w:rsidR="009B5D31" w:rsidRDefault="009B5D31" w:rsidP="009B5D31">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w:t>
      </w:r>
      <w:del w:id="71" w:author="Grant Hausler" w:date="2020-11-19T08:07:00Z">
        <w:r>
          <w:rPr>
            <w:bCs/>
          </w:rPr>
          <w:delText xml:space="preserve">operations are hazardous and </w:delText>
        </w:r>
      </w:del>
      <w:r>
        <w:rPr>
          <w:bCs/>
        </w:rPr>
        <w:t>the positioning system should be declared unavailable for the intended application to prevent loss of</w:t>
      </w:r>
      <w:ins w:id="72" w:author="Grant Hausler" w:date="2020-11-19T08:12:00Z">
        <w:r>
          <w:rPr>
            <w:bCs/>
          </w:rPr>
          <w:t xml:space="preserve"> positioning</w:t>
        </w:r>
      </w:ins>
      <w:r>
        <w:rPr>
          <w:bCs/>
        </w:rPr>
        <w:t xml:space="preserve"> integrity.</w:t>
      </w:r>
    </w:p>
    <w:p w14:paraId="09BA2EB6" w14:textId="24536A93" w:rsidR="009B5D31" w:rsidRDefault="009B5D31" w:rsidP="009B5D31">
      <w:pPr>
        <w:ind w:left="436"/>
        <w:rPr>
          <w:bCs/>
        </w:rPr>
      </w:pPr>
      <w:r>
        <w:rPr>
          <w:bCs/>
        </w:rPr>
        <w:t>NOTE: When the AL bounds the positioning error in the horizontal plane or on the vertical axis then it is called Horizontal Alert Limit (HAL) or Vertical Alert Limit (VAL)</w:t>
      </w:r>
      <w:ins w:id="73" w:author="Jerome Vogedes (Consultant)" w:date="2021-01-07T13:10:00Z">
        <w:r w:rsidR="00DA2640">
          <w:rPr>
            <w:bCs/>
          </w:rPr>
          <w:t>,</w:t>
        </w:r>
      </w:ins>
      <w:r>
        <w:rPr>
          <w:bCs/>
        </w:rPr>
        <w:t xml:space="preserve">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74" w:author="Grant Hausler" w:date="2020-11-19T08:12:00Z">
        <w:r>
          <w:rPr>
            <w:bCs/>
          </w:rPr>
          <w:t>ing</w:t>
        </w:r>
      </w:ins>
      <w:r>
        <w:rPr>
          <w:bCs/>
        </w:rPr>
        <w:t xml:space="preserve"> integrity annunciates a corresponding </w:t>
      </w:r>
      <w:commentRangeStart w:id="75"/>
      <w:commentRangeStart w:id="76"/>
      <w:r>
        <w:rPr>
          <w:bCs/>
        </w:rPr>
        <w:t>alert.</w:t>
      </w:r>
      <w:commentRangeEnd w:id="75"/>
      <w:r w:rsidR="00DA2640">
        <w:rPr>
          <w:rStyle w:val="CommentReference"/>
        </w:rPr>
        <w:commentReference w:id="75"/>
      </w:r>
      <w:commentRangeEnd w:id="76"/>
      <w:r w:rsidR="008954C5">
        <w:rPr>
          <w:rStyle w:val="CommentReference"/>
        </w:rPr>
        <w:commentReference w:id="76"/>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7777777" w:rsidR="009B5D31" w:rsidRDefault="009B5D31" w:rsidP="009B5D31">
      <w:pPr>
        <w:pStyle w:val="Heading4"/>
      </w:pPr>
      <w:r>
        <w:t>9.1.1.3</w:t>
      </w:r>
      <w:r>
        <w:tab/>
      </w:r>
      <w:r>
        <w:tab/>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09929600" w:rsidR="009B5D31" w:rsidRDefault="009B5D31" w:rsidP="009B5D31">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del w:id="77" w:author="Jerome Vogedes (Consultant)" w:date="2021-01-07T12:41:00Z">
        <w:r w:rsidDel="000641A7">
          <w:delText>i.e.</w:delText>
        </w:r>
      </w:del>
      <w:ins w:id="78" w:author="Jerome Vogedes (Consultant)" w:date="2021-01-07T12:41:00Z">
        <w:r w:rsidR="000641A7">
          <w:t>i.e.,</w:t>
        </w:r>
      </w:ins>
      <w:r>
        <w:t xml:space="preserv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t>NOTE: A specific equation for the PL is not specified as this is implementation-defined. For the PL to be considered valid, it must simply satisfy the inequality above.</w:t>
      </w:r>
    </w:p>
    <w:p w14:paraId="41193284" w14:textId="7ACE1715" w:rsidR="009B5D31" w:rsidRDefault="009B5D31" w:rsidP="009B5D31">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del w:id="79" w:author="Jerome Vogedes (Consultant)" w:date="2021-01-07T12:41:00Z">
        <w:r w:rsidDel="000641A7">
          <w:delText>i.e.</w:delText>
        </w:r>
      </w:del>
      <w:ins w:id="80" w:author="Jerome Vogedes (Consultant)" w:date="2021-01-07T12:41:00Z">
        <w:r w:rsidR="000641A7">
          <w:t>i.e.,</w:t>
        </w:r>
      </w:ins>
      <w:r>
        <w:t xml:space="preserve"> lower TIR) compared to the nominal events considered in the standard accuracy estimate alone. The lower the TIR, the more feared events that need to be considered. </w:t>
      </w:r>
    </w:p>
    <w:p w14:paraId="7EB3BBD4" w14:textId="7CD9D509" w:rsidR="009B5D31" w:rsidRDefault="009B5D31" w:rsidP="009B5D31">
      <w:r>
        <w:t>Fault feared events are those which are intrinsic to the positioning system and typically caused by the malfunction of an element of the positioning system (</w:t>
      </w:r>
      <w:del w:id="81" w:author="Jerome Vogedes (Consultant)" w:date="2021-01-07T12:41:00Z">
        <w:r w:rsidDel="000641A7">
          <w:delText>e.g.</w:delText>
        </w:r>
      </w:del>
      <w:ins w:id="82" w:author="Jerome Vogedes (Consultant)" w:date="2021-01-07T12:41:00Z">
        <w:r w:rsidR="000641A7">
          <w:t>e.g.,</w:t>
        </w:r>
      </w:ins>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456FDE05" w:rsidR="009B5D31" w:rsidRDefault="009B5D31" w:rsidP="009B5D31">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del w:id="83" w:author="Jerome Vogedes (Consultant)" w:date="2021-01-07T12:41:00Z">
        <w:r w:rsidDel="000641A7">
          <w:delText>e.g.</w:delText>
        </w:r>
      </w:del>
      <w:ins w:id="84" w:author="Jerome Vogedes (Consultant)" w:date="2021-01-07T12:41:00Z">
        <w:r w:rsidR="000641A7">
          <w:t>e.g.,</w:t>
        </w:r>
      </w:ins>
      <w:r>
        <w:t xml:space="preserve">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784F8B4C" w:rsidR="009B5D31" w:rsidRDefault="009B5D31" w:rsidP="009B5D31">
      <w:r>
        <w:t xml:space="preserve">The TIR is a design constraint for a positioning system and represents the probability that a positioning error exceeds the AL, but the positioning system fails to alert the user within the required </w:t>
      </w:r>
      <w:proofErr w:type="gramStart"/>
      <w:r>
        <w:t>period of time</w:t>
      </w:r>
      <w:proofErr w:type="gramEnd"/>
      <w:r>
        <w:t xml:space="preserve"> (</w:t>
      </w:r>
      <w:del w:id="85" w:author="Jerome Vogedes (Consultant)" w:date="2021-01-07T12:41:00Z">
        <w:r w:rsidDel="000641A7">
          <w:delText>i.e.</w:delText>
        </w:r>
      </w:del>
      <w:ins w:id="86" w:author="Jerome Vogedes (Consultant)" w:date="2021-01-07T12:41:00Z">
        <w:r w:rsidR="000641A7">
          <w:t>i.e.,</w:t>
        </w:r>
      </w:ins>
      <w:r>
        <w:t xml:space="preserve"> TTA). In practice, the TIR is </w:t>
      </w:r>
      <w:r>
        <w:lastRenderedPageBreak/>
        <w:t>very small. For example, &lt;10</w:t>
      </w:r>
      <w:r>
        <w:rPr>
          <w:vertAlign w:val="superscript"/>
        </w:rPr>
        <w:t>-7</w:t>
      </w:r>
      <w:r>
        <w:t>/hr TIR translates to one failure permitted every 10 million hours (equivalent to 1142 years approximately).</w:t>
      </w:r>
    </w:p>
    <w:p w14:paraId="08A95913" w14:textId="77777777" w:rsidR="009B5D31" w:rsidRDefault="009B5D31" w:rsidP="009B5D31">
      <w:ins w:id="87" w:author="Grant Hausler" w:date="2020-11-19T08:14:00Z">
        <w:r>
          <w:t xml:space="preserve">Positioning </w:t>
        </w:r>
      </w:ins>
      <w:del w:id="88" w:author="Grant Hausler" w:date="2020-11-19T08:14:00Z">
        <w:r>
          <w:delText>I</w:delText>
        </w:r>
      </w:del>
      <w:ins w:id="89" w:author="Grant Hausler" w:date="2020-11-19T08:14:00Z">
        <w:r>
          <w:t>i</w:t>
        </w:r>
      </w:ins>
      <w:r>
        <w:t>ntegrity system failures are known as Integrity Events</w:t>
      </w:r>
      <w:del w:id="90" w:author="Grant Hausler" w:date="2020-12-08T15:28:00Z">
        <w:r>
          <w:delText>.</w:delText>
        </w:r>
      </w:del>
      <w:r>
        <w:t xml:space="preserve"> </w:t>
      </w:r>
      <w:del w:id="91" w:author="Grant Hausler" w:date="2020-12-08T15:28:00Z">
        <w:r>
          <w:delText>A</w:delText>
        </w:r>
      </w:del>
      <w:ins w:id="92" w:author="Grant Hausler" w:date="2020-12-08T15:28:00Z">
        <w:r>
          <w:t>a</w:t>
        </w:r>
      </w:ins>
      <w:r>
        <w:t>n</w:t>
      </w:r>
      <w:ins w:id="93" w:author="Grant Hausler" w:date="2020-12-08T15:28:00Z">
        <w:r>
          <w:t>d</w:t>
        </w:r>
      </w:ins>
      <w:r>
        <w:t xml:space="preserve"> integrity event occurs when the positioning system outputs </w:t>
      </w:r>
      <w:del w:id="94" w:author="Grant Hausler" w:date="2020-12-07T22:47:00Z">
        <w:r>
          <w:delText xml:space="preserve">Misleading Information (MI) or </w:delText>
        </w:r>
      </w:del>
      <w:r>
        <w:t xml:space="preserve">Hazardous Misleading Information (HMI). </w:t>
      </w:r>
      <w:ins w:id="95" w:author="Grant Hausler" w:date="2020-12-07T22:59:00Z">
        <w:r>
          <w:t xml:space="preserve">HMI occurs when, the positioning being declared available, the actual positioning error exceeds the AL without annunciating an alert within the required TTA. </w:t>
        </w:r>
      </w:ins>
      <w:r>
        <w:t>M</w:t>
      </w:r>
      <w:ins w:id="96" w:author="Grant Hausler" w:date="2020-12-07T22:59:00Z">
        <w:r>
          <w:t xml:space="preserve">isleading </w:t>
        </w:r>
      </w:ins>
      <w:r>
        <w:t>I</w:t>
      </w:r>
      <w:ins w:id="97" w:author="Grant Hausler" w:date="2020-12-07T22:59:00Z">
        <w:r>
          <w:t>nformation</w:t>
        </w:r>
      </w:ins>
      <w:r>
        <w:t xml:space="preserve"> occurs when, the positioning system being declared available, the actual positioning error exceeds the PL</w:t>
      </w:r>
      <w:del w:id="98" w:author="Grant Hausler" w:date="2020-12-07T23:00:00Z">
        <w:r>
          <w:delText xml:space="preserve"> but not the AL</w:delText>
        </w:r>
      </w:del>
      <w:r>
        <w:t xml:space="preserve">. Typically, positioning systems are designed to tolerate some level of MI, provided the system can continue to operate safely within the AL. </w:t>
      </w:r>
      <w:del w:id="99"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3CAD58A" w14:textId="77777777" w:rsidR="009B5D31" w:rsidRDefault="009B5D31" w:rsidP="009B5D31">
      <w:r>
        <w:t xml:space="preserve">Figure 9.1.1.4-A illustrates the concept of </w:t>
      </w:r>
      <w:del w:id="100" w:author="Grant Hausler" w:date="2020-12-08T14:10:00Z">
        <w:r>
          <w:delText>integrity events (</w:delText>
        </w:r>
      </w:del>
      <w:r>
        <w:t>MI</w:t>
      </w:r>
      <w:del w:id="101" w:author="Grant Hausler" w:date="2020-12-08T14:10:00Z">
        <w:r>
          <w:delText>,</w:delText>
        </w:r>
      </w:del>
      <w:ins w:id="102" w:author="Grant Hausler" w:date="2020-12-08T14:10:00Z">
        <w:r>
          <w:t xml:space="preserve"> and</w:t>
        </w:r>
      </w:ins>
      <w:r>
        <w:t xml:space="preserve"> HMI</w:t>
      </w:r>
      <w:del w:id="103" w:author="Grant Hausler" w:date="2020-12-08T14:10:00Z">
        <w:r>
          <w:delText>)</w:delText>
        </w:r>
      </w:del>
      <w:r>
        <w:t xml:space="preserve"> with respect to the KPIs, PL and PE.</w:t>
      </w:r>
    </w:p>
    <w:p w14:paraId="776EEC57" w14:textId="77777777" w:rsidR="009B5D31" w:rsidRDefault="009B5D31" w:rsidP="009B5D31">
      <w:pPr>
        <w:spacing w:before="240" w:after="0"/>
        <w:jc w:val="center"/>
      </w:pPr>
      <w:del w:id="104" w:author="Grant Hausler" w:date="2020-12-08T14:16:00Z">
        <w:r>
          <w:rPr>
            <w:noProof/>
            <w:lang w:eastAsia="en-GB"/>
          </w:rPr>
          <w:drawing>
            <wp:inline distT="0" distB="0" distL="0" distR="0" wp14:anchorId="00C429AC" wp14:editId="007F5F1D">
              <wp:extent cx="1884680" cy="193421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del>
      <w:ins w:id="105" w:author="Grant Hausler" w:date="2020-12-08T14:17:00Z">
        <w:r>
          <w:t xml:space="preserve"> </w:t>
        </w:r>
      </w:ins>
      <w:ins w:id="106" w:author="Grant Hausler" w:date="2020-12-08T14:19:00Z">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56DC44E" w14:textId="77777777"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w:t>
      </w:r>
      <w:ins w:id="107" w:author="Grant Hausler" w:date="2020-12-08T14:10:00Z">
        <w:r>
          <w:rPr>
            <w:sz w:val="18"/>
            <w:szCs w:val="18"/>
          </w:rPr>
          <w:t>,</w:t>
        </w:r>
      </w:ins>
      <w:del w:id="108" w:author="Grant Hausler" w:date="2020-12-08T14:10:00Z">
        <w:r>
          <w:rPr>
            <w:sz w:val="18"/>
            <w:szCs w:val="18"/>
          </w:rPr>
          <w:delText xml:space="preserve"> </w:delText>
        </w:r>
        <w:r>
          <w:rPr>
            <w:sz w:val="18"/>
            <w:szCs w:val="18"/>
          </w:rPr>
          <w:br/>
          <w:delText xml:space="preserve">and the </w:delText>
        </w:r>
      </w:del>
      <w:ins w:id="109" w:author="Grant Hausler" w:date="2020-12-08T14:10:00Z">
        <w:r>
          <w:rPr>
            <w:sz w:val="18"/>
            <w:szCs w:val="18"/>
          </w:rPr>
          <w:t xml:space="preserve"> </w:t>
        </w:r>
      </w:ins>
      <w:r>
        <w:rPr>
          <w:sz w:val="18"/>
          <w:szCs w:val="18"/>
        </w:rPr>
        <w:t xml:space="preserve">MI and HMI </w:t>
      </w:r>
      <w:del w:id="110" w:author="Grant Hausler" w:date="2020-12-08T14:10:00Z">
        <w:r>
          <w:rPr>
            <w:sz w:val="18"/>
            <w:szCs w:val="18"/>
          </w:rPr>
          <w:delText xml:space="preserve">integrity events </w:delText>
        </w:r>
      </w:del>
      <w:r>
        <w:rPr>
          <w:sz w:val="18"/>
          <w:szCs w:val="18"/>
        </w:rPr>
        <w:t>[6].</w:t>
      </w:r>
    </w:p>
    <w:p w14:paraId="0F10EA89" w14:textId="77777777" w:rsidR="009B5D31" w:rsidRDefault="009B5D31" w:rsidP="009B5D31">
      <w:pPr>
        <w:spacing w:after="0"/>
      </w:pPr>
    </w:p>
    <w:p w14:paraId="17024989" w14:textId="77777777" w:rsidR="009B5D31" w:rsidRDefault="009B5D31" w:rsidP="009B5D31">
      <w:r>
        <w:t>A useful representation for interpreting the relationship between the</w:t>
      </w:r>
      <w:ins w:id="111" w:author="Grant Hausler" w:date="2020-11-19T08:15:00Z">
        <w:r>
          <w:t xml:space="preserve"> positioning</w:t>
        </w:r>
      </w:ins>
      <w:r>
        <w:t xml:space="preserve"> </w:t>
      </w:r>
      <w:del w:id="112" w:author="Grant Hausler" w:date="2020-11-19T08:15:00Z">
        <w:r>
          <w:delText>I</w:delText>
        </w:r>
      </w:del>
      <w:ins w:id="113"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drawing>
          <wp:inline distT="0" distB="0" distL="0" distR="0" wp14:anchorId="2FEE0BF5" wp14:editId="5A4D843A">
            <wp:extent cx="2259330" cy="2174875"/>
            <wp:effectExtent l="0" t="0" r="762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1D5A756A" w:rsidR="009B5D31" w:rsidRDefault="009B5D31" w:rsidP="009B5D31">
      <w:pPr>
        <w:numPr>
          <w:ilvl w:val="0"/>
          <w:numId w:val="9"/>
        </w:numPr>
        <w:spacing w:after="160"/>
        <w:ind w:left="436"/>
        <w:contextualSpacing/>
      </w:pPr>
      <w:r>
        <w:t>The conditions represented below the diagonal line mean the system is not operating as intended. These conditions are what the</w:t>
      </w:r>
      <w:ins w:id="114" w:author="Grant Hausler" w:date="2020-11-19T08:15:00Z">
        <w:r>
          <w:t xml:space="preserve"> positioning</w:t>
        </w:r>
      </w:ins>
      <w:r>
        <w:t xml:space="preserve"> integrity system is designed to protect against, </w:t>
      </w:r>
      <w:del w:id="115" w:author="Jerome Vogedes (Consultant)" w:date="2021-01-07T12:41:00Z">
        <w:r w:rsidDel="000641A7">
          <w:delText>i.e.</w:delText>
        </w:r>
      </w:del>
      <w:ins w:id="116" w:author="Jerome Vogedes (Consultant)" w:date="2021-01-07T12:41:00Z">
        <w:r w:rsidR="000641A7">
          <w:t>i.e.,</w:t>
        </w:r>
      </w:ins>
      <w:r>
        <w:t xml:space="preserv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lastRenderedPageBreak/>
        <w:t>The TIR is equivalent to the probability per unit time of HMI, corresponding to the red block in the Stanford Diagram. The rate of MI (corresponding to the orange region), while undesirable, does not contribute towards the TIR.</w:t>
      </w:r>
    </w:p>
    <w:p w14:paraId="4F57A267" w14:textId="29812C85" w:rsidR="009B5D31" w:rsidRDefault="009B5D31" w:rsidP="009B5D31">
      <w:pPr>
        <w:ind w:left="1156"/>
        <w:contextualSpacing/>
      </w:pPr>
      <w:r>
        <w:t xml:space="preserve">In practice, </w:t>
      </w:r>
      <w:ins w:id="117" w:author="Grant Hausler" w:date="2020-11-19T09:54:00Z">
        <w:r>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w:t>
      </w:r>
      <w:ins w:id="118" w:author="Jerome Vogedes (Consultant)" w:date="2021-01-07T12:43:00Z">
        <w:r w:rsidR="005B5C74">
          <w:t xml:space="preserve"> NR</w:t>
        </w:r>
      </w:ins>
      <w:r>
        <w:t>, given assistance data can be monitored and sent by the network (</w:t>
      </w:r>
      <w:del w:id="119" w:author="Jerome Vogedes (Consultant)" w:date="2021-01-07T12:44:00Z">
        <w:r w:rsidDel="005B5C74">
          <w:delText>i.e.</w:delText>
        </w:r>
      </w:del>
      <w:ins w:id="120" w:author="Jerome Vogedes (Consultant)" w:date="2021-01-07T12:44:00Z">
        <w:r w:rsidR="005B5C74">
          <w:t>i.e.,</w:t>
        </w:r>
      </w:ins>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21" w:author="Grant Hausler" w:date="2020-11-19T09:54:00Z">
        <w:r>
          <w:t xml:space="preserve">positioning </w:t>
        </w:r>
      </w:ins>
      <w:r>
        <w:t>integrity system design (including 3GPP and non-3GPP elements) and is specified by the positioning system owner (</w:t>
      </w:r>
      <w:del w:id="122" w:author="Jerome Vogedes (Consultant)" w:date="2021-01-07T12:44:00Z">
        <w:r w:rsidDel="005B5C74">
          <w:delText>e.g.</w:delText>
        </w:r>
      </w:del>
      <w:ins w:id="123" w:author="Jerome Vogedes (Consultant)" w:date="2021-01-07T12:44:00Z">
        <w:r w:rsidR="005B5C74">
          <w:t>e.g.,</w:t>
        </w:r>
      </w:ins>
      <w:r>
        <w:t xml:space="preserve">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t>9.2</w:t>
      </w:r>
      <w:r>
        <w:tab/>
        <w:t>Use Cases</w:t>
      </w:r>
    </w:p>
    <w:p w14:paraId="68400212" w14:textId="77777777" w:rsidR="009B5D31" w:rsidRDefault="009B5D31" w:rsidP="009B5D31">
      <w:r>
        <w:t>RAT-Independent GNSS</w:t>
      </w:r>
      <w:ins w:id="124" w:author="Grant Hausler" w:date="2020-11-19T09:54:00Z">
        <w:r>
          <w:t xml:space="preserve"> positioning</w:t>
        </w:r>
      </w:ins>
      <w:r>
        <w:t xml:space="preserve"> integrity monitoring has a long operational history in the field of civil aviation [12][13][14][15]. The </w:t>
      </w:r>
      <w:ins w:id="125"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A9C677E" w14:textId="77777777" w:rsidR="009B5D31" w:rsidRDefault="009B5D31" w:rsidP="009B5D31">
      <w:pPr>
        <w:rPr>
          <w:del w:id="126" w:author="Grant Hausler" w:date="2020-12-07T23:00:00Z"/>
        </w:rPr>
      </w:pPr>
      <w:commentRangeStart w:id="127"/>
      <w:del w:id="128"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127"/>
        <w:r>
          <w:rPr>
            <w:rStyle w:val="CommentReference"/>
          </w:rPr>
          <w:commentReference w:id="127"/>
        </w:r>
      </w:del>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7884731C" w:rsidR="009B5D31" w:rsidRDefault="009B5D31" w:rsidP="009B5D31">
      <w:r>
        <w:t>Positioning integrity is a key input to determining whether a road vehicle is traveling on a highway or a neighbouring access road (</w:t>
      </w:r>
      <w:del w:id="129" w:author="Jerome Vogedes (Consultant)" w:date="2021-01-07T12:44:00Z">
        <w:r w:rsidDel="005B5C74">
          <w:delText>e.g.</w:delText>
        </w:r>
      </w:del>
      <w:ins w:id="130" w:author="Jerome Vogedes (Consultant)" w:date="2021-01-07T12:44:00Z">
        <w:r w:rsidR="005B5C74">
          <w:t>e.g.,</w:t>
        </w:r>
      </w:ins>
      <w:r>
        <w:t xml:space="preserve"> a collector-distributor lane). For example, consider a manufacturer wanting to ensure their Advanced Driver-Assistance Systems (ADAS) only activates when the vehicle is on a highway. This requires the UE to determine with a high degree of </w:t>
      </w:r>
      <w:ins w:id="131" w:author="Grant Hausler" w:date="2020-11-19T09:55:00Z">
        <w:r>
          <w:t xml:space="preserve">positioning </w:t>
        </w:r>
      </w:ins>
      <w:r>
        <w:t xml:space="preserve">integrity which road the vehicle is traveling on, </w:t>
      </w:r>
      <w:proofErr w:type="gramStart"/>
      <w:r>
        <w:t>in order to</w:t>
      </w:r>
      <w:proofErr w:type="gramEnd"/>
      <w:r>
        <w:t xml:space="preserve">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33584D73" w:rsidR="009B5D31" w:rsidRDefault="009B5D31" w:rsidP="009B5D31">
      <w:r>
        <w:t>Consider an access road that is within 3 metres of a freeway, with a corresponding AL of 3 metres and TIR of 1 x10</w:t>
      </w:r>
      <w:r>
        <w:rPr>
          <w:vertAlign w:val="superscript"/>
        </w:rPr>
        <w:t>-7</w:t>
      </w:r>
      <w:r>
        <w:t xml:space="preserve">/hr specified by the vehicle manufacturer. The road vehicle connects to </w:t>
      </w:r>
      <w:del w:id="132" w:author="Jerome Vogedes (Consultant)" w:date="2021-01-07T12:45:00Z">
        <w:r w:rsidDel="005B5C74">
          <w:delText>an</w:delText>
        </w:r>
      </w:del>
      <w:ins w:id="133" w:author="Jerome Vogedes (Consultant)" w:date="2021-01-07T12:45:00Z">
        <w:r w:rsidR="005B5C74">
          <w:t>a</w:t>
        </w:r>
      </w:ins>
      <w:ins w:id="134" w:author="Grant Hausler" w:date="2020-11-19T09:55:00Z">
        <w:r>
          <w:t xml:space="preserve"> positioning</w:t>
        </w:r>
      </w:ins>
      <w:r>
        <w:t xml:space="preserve"> integrity service provider via the mobile network to request UE-Based</w:t>
      </w:r>
      <w:ins w:id="135" w:author="Grant Hausler" w:date="2020-11-19T09:56:00Z">
        <w:r>
          <w:t xml:space="preserve"> positioning</w:t>
        </w:r>
      </w:ins>
      <w:r>
        <w:t xml:space="preserve"> integrity assistance data. The assistance data is applied by the UE alongside its local positioning measurements </w:t>
      </w:r>
      <w:proofErr w:type="gramStart"/>
      <w:r>
        <w:t>in order to</w:t>
      </w:r>
      <w:proofErr w:type="gramEnd"/>
      <w:r>
        <w:t xml:space="preserve"> compute the real-time PL. So long as the PL remains below the AL, the </w:t>
      </w:r>
      <w:r>
        <w:lastRenderedPageBreak/>
        <w:t xml:space="preserve">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36" w:author="Grant Hausler" w:date="2020-11-19T09:56:00Z">
        <w:r>
          <w:t xml:space="preserve">positioning </w:t>
        </w:r>
      </w:ins>
      <w:r>
        <w:t xml:space="preserve">integrity assistance data, resulting in a larger PL computed by the UE. </w:t>
      </w:r>
    </w:p>
    <w:p w14:paraId="7C7D7BFC" w14:textId="2477EF3D" w:rsidR="009B5D31" w:rsidRDefault="009B5D31" w:rsidP="009B5D31">
      <w:r>
        <w:t>Another important</w:t>
      </w:r>
      <w:ins w:id="137"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w:t>
      </w:r>
      <w:del w:id="138" w:author="Jerome Vogedes (Consultant)" w:date="2021-01-07T12:46:00Z">
        <w:r w:rsidDel="005B5C74">
          <w:delText xml:space="preserve">this </w:delText>
        </w:r>
      </w:del>
      <w:ins w:id="139" w:author="Jerome Vogedes (Consultant)" w:date="2021-01-07T12:46:00Z">
        <w:r w:rsidR="005B5C74">
          <w:t xml:space="preserve">these </w:t>
        </w:r>
      </w:ins>
      <w:del w:id="140" w:author="Jerome Vogedes (Consultant)" w:date="2021-01-07T12:46:00Z">
        <w:r w:rsidDel="005B5C74">
          <w:delText xml:space="preserve">kind </w:delText>
        </w:r>
      </w:del>
      <w:ins w:id="141" w:author="Jerome Vogedes (Consultant)" w:date="2021-01-07T12:46:00Z">
        <w:r w:rsidR="005B5C74">
          <w:t xml:space="preserve">types </w:t>
        </w:r>
      </w:ins>
      <w:r>
        <w:t>of applications</w:t>
      </w:r>
      <w:ins w:id="142" w:author="Jerome Vogedes (Consultant)" w:date="2021-01-07T12:46:00Z">
        <w:r w:rsidR="005B5C74">
          <w:t>,</w:t>
        </w:r>
      </w:ins>
      <w:r>
        <w:t xml:space="preserve"> the driver of the vehicle may be motivated to alter the position of its own vehicle </w:t>
      </w:r>
      <w:proofErr w:type="gramStart"/>
      <w:r>
        <w:t>in order to</w:t>
      </w:r>
      <w:proofErr w:type="gramEnd"/>
      <w:r>
        <w:t xml:space="preserve"> avoid being charged. Hence, the </w:t>
      </w:r>
      <w:ins w:id="143"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3AB8A230" w:rsidR="009B5D31" w:rsidRDefault="009B5D31" w:rsidP="009B5D31">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w:t>
      </w:r>
      <w:del w:id="144" w:author="Jerome Vogedes (Consultant)" w:date="2021-01-07T12:47:00Z">
        <w:r w:rsidDel="005B5C74">
          <w:delText>i.e.</w:delText>
        </w:r>
      </w:del>
      <w:ins w:id="145" w:author="Jerome Vogedes (Consultant)" w:date="2021-01-07T12:47:00Z">
        <w:r w:rsidR="005B5C74">
          <w:t>i.e.,</w:t>
        </w:r>
      </w:ins>
      <w:r>
        <w:t xml:space="preserve"> ‘highly dynamic’ feared events (</w:t>
      </w:r>
      <w:del w:id="146" w:author="Jerome Vogedes (Consultant)" w:date="2021-01-07T12:47:00Z">
        <w:r w:rsidDel="005B5C74">
          <w:delText>e.g.</w:delText>
        </w:r>
      </w:del>
      <w:ins w:id="147" w:author="Jerome Vogedes (Consultant)" w:date="2021-01-07T12:47:00Z">
        <w:r w:rsidR="005B5C74">
          <w:t>e.g.,</w:t>
        </w:r>
      </w:ins>
      <w:r>
        <w:t xml:space="preserve">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del w:id="148" w:author="Jerome Vogedes (Consultant)" w:date="2021-01-07T12:47:00Z">
        <w:r w:rsidDel="005B5C74">
          <w:delText>e.g.</w:delText>
        </w:r>
      </w:del>
      <w:ins w:id="149" w:author="Jerome Vogedes (Consultant)" w:date="2021-01-07T12:47:00Z">
        <w:r w:rsidR="005B5C74">
          <w:t>e.g.,</w:t>
        </w:r>
      </w:ins>
      <w:r>
        <w:t xml:space="preserve"> 100ms in some cases) compared with an aviation TTA of 6 seconds (or slower) for precision approaches. Hence, the low latency of the 3GPP communications presents a strong synergy for supplying</w:t>
      </w:r>
      <w:ins w:id="150" w:author="Grant Hausler" w:date="2020-11-19T09:57:00Z">
        <w:r>
          <w:t xml:space="preserve"> positioning</w:t>
        </w:r>
      </w:ins>
      <w:r>
        <w:t xml:space="preserve"> integrity assistance data that is secure and assured.</w:t>
      </w:r>
    </w:p>
    <w:p w14:paraId="6DC212E6" w14:textId="0A304968"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del w:id="151" w:author="Jerome Vogedes (Consultant)" w:date="2021-01-07T12:47:00Z">
        <w:r w:rsidDel="005B5C74">
          <w:delText>i.e.</w:delText>
        </w:r>
      </w:del>
      <w:ins w:id="152" w:author="Jerome Vogedes (Consultant)" w:date="2021-01-07T12:47:00Z">
        <w:r w:rsidR="005B5C74">
          <w:t>i.e.,</w:t>
        </w:r>
      </w:ins>
      <w:r>
        <w:t xml:space="preserv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6C799BA2" w:rsidR="009B5D31" w:rsidRDefault="009B5D31" w:rsidP="009B5D31">
      <w:r>
        <w:t>If a feared event occurs at the network or UE, the positioning system should be capable of determining its effect on the PL relative to the AL, within the required TTA, such that the position reported by the UE remains fault-free (</w:t>
      </w:r>
      <w:del w:id="160" w:author="Jerome Vogedes (Consultant)" w:date="2021-01-07T12:47:00Z">
        <w:r w:rsidDel="005B5C74">
          <w:delText>i.e.</w:delText>
        </w:r>
      </w:del>
      <w:ins w:id="161" w:author="Jerome Vogedes (Consultant)" w:date="2021-01-07T12:47:00Z">
        <w:r w:rsidR="005B5C74">
          <w:t>i.e.,</w:t>
        </w:r>
      </w:ins>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t>9.2.2</w:t>
      </w:r>
      <w:r>
        <w:tab/>
      </w:r>
      <w:r>
        <w:tab/>
        <w:t>Rail</w:t>
      </w:r>
    </w:p>
    <w:p w14:paraId="16928C30" w14:textId="77777777" w:rsidR="009B5D31" w:rsidRDefault="009B5D31" w:rsidP="009B5D31">
      <w:pPr>
        <w:keepLines/>
        <w:spacing w:before="120"/>
        <w:ind w:left="1134" w:hanging="1418"/>
        <w:outlineLvl w:val="3"/>
        <w:rPr>
          <w:ins w:id="162" w:author="Grant Hausler" w:date="2020-12-07T23:00:00Z"/>
          <w:rFonts w:ascii="Arial" w:hAnsi="Arial" w:cs="Arial"/>
          <w:sz w:val="24"/>
        </w:rPr>
      </w:pPr>
      <w:del w:id="163" w:author="Florin-Catalin Grec" w:date="2020-11-30T10:42:00Z">
        <w:r>
          <w:delText>Editor’s note:</w:delText>
        </w:r>
        <w:r>
          <w:tab/>
        </w:r>
        <w:r>
          <w:tab/>
          <w:delText>Rail use cases are FFS.</w:delText>
        </w:r>
      </w:del>
      <w:ins w:id="164" w:author="Grant Hausler" w:date="2020-12-07T23:00:00Z">
        <w:r>
          <w:rPr>
            <w:rStyle w:val="Heading4Char"/>
          </w:rPr>
          <w:t xml:space="preserve"> 9.2.2.1 Safety-Critical Applications</w:t>
        </w:r>
      </w:ins>
    </w:p>
    <w:p w14:paraId="0F18D692" w14:textId="15AEE40C" w:rsidR="009B5D31" w:rsidRDefault="009B5D31" w:rsidP="009B5D31">
      <w:pPr>
        <w:rPr>
          <w:ins w:id="165" w:author="Grant Hausler" w:date="2020-12-07T23:00:00Z"/>
        </w:rPr>
      </w:pPr>
      <w:ins w:id="166"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del w:id="167" w:author="Jerome Vogedes (Consultant)" w:date="2021-01-07T12:47:00Z">
          <w:r w:rsidDel="005B5C74">
            <w:delText>It  consists</w:delText>
          </w:r>
        </w:del>
      </w:ins>
      <w:ins w:id="168" w:author="Jerome Vogedes (Consultant)" w:date="2021-01-07T12:47:00Z">
        <w:r w:rsidR="005B5C74">
          <w:t>It consists</w:t>
        </w:r>
      </w:ins>
      <w:ins w:id="169" w:author="Grant Hausler" w:date="2020-12-07T23:00:00Z">
        <w:r>
          <w:t xml:space="preserve"> of the safe determination of position, </w:t>
        </w:r>
        <w:proofErr w:type="gramStart"/>
        <w:r>
          <w:t>speed</w:t>
        </w:r>
        <w:proofErr w:type="gramEnd"/>
        <w:r>
          <w:t xml:space="preserve">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w:t>
        </w:r>
        <w:r>
          <w:lastRenderedPageBreak/>
          <w:t>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46EC5D4E" w14:textId="77777777" w:rsidR="009B5D31" w:rsidRDefault="009B5D31" w:rsidP="009B5D31">
      <w:pPr>
        <w:rPr>
          <w:ins w:id="170" w:author="Grant Hausler" w:date="2020-12-08T15:30:00Z"/>
        </w:rPr>
      </w:pPr>
      <w:ins w:id="171"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w:t>
        </w:r>
        <w:proofErr w:type="gramStart"/>
        <w:r>
          <w:t>particular stations</w:t>
        </w:r>
        <w:proofErr w:type="gramEnd"/>
        <w:r>
          <w:t>), are also safety-critical applications where positioning integrity will improve the performances and reduce risks.</w:t>
        </w:r>
      </w:ins>
    </w:p>
    <w:p w14:paraId="74C45100" w14:textId="77777777" w:rsidR="009B5D31" w:rsidRDefault="009B5D31" w:rsidP="009B5D31">
      <w:pPr>
        <w:rPr>
          <w:ins w:id="172" w:author="Grant Hausler" w:date="2020-12-07T23:00:00Z"/>
        </w:rPr>
      </w:pPr>
    </w:p>
    <w:p w14:paraId="2A645AC6" w14:textId="77777777" w:rsidR="009B5D31" w:rsidRDefault="009B5D31" w:rsidP="009B5D31">
      <w:pPr>
        <w:pStyle w:val="Heading4"/>
        <w:rPr>
          <w:ins w:id="173" w:author="Grant Hausler" w:date="2020-12-07T23:00:00Z"/>
        </w:rPr>
      </w:pPr>
      <w:ins w:id="174" w:author="Grant Hausler" w:date="2020-12-07T23:00:00Z">
        <w:r>
          <w:t>9.2.2.1 Liability-Critical Applications</w:t>
        </w:r>
      </w:ins>
    </w:p>
    <w:p w14:paraId="66FB1573" w14:textId="77777777" w:rsidR="009B5D31" w:rsidRDefault="009B5D31" w:rsidP="009B5D31">
      <w:pPr>
        <w:rPr>
          <w:ins w:id="175" w:author="Grant Hausler" w:date="2020-12-07T23:00:00Z"/>
        </w:rPr>
      </w:pPr>
      <w:ins w:id="176" w:author="Grant Hausler" w:date="2020-12-07T23:00:00Z">
        <w:r>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4972CD78" w14:textId="77777777" w:rsidR="009B5D31" w:rsidRDefault="009B5D31" w:rsidP="009B5D31">
      <w:pPr>
        <w:rPr>
          <w:ins w:id="177" w:author="Grant Hausler" w:date="2020-12-07T23:00:00Z"/>
        </w:rPr>
      </w:pPr>
      <w:ins w:id="178" w:author="Grant Hausler" w:date="2020-12-07T23:00:00Z">
        <w:r>
          <w:rPr>
            <w:b/>
          </w:rPr>
          <w:t>Protection and Emergency Management Systems</w:t>
        </w:r>
        <w:r>
          <w:t xml:space="preserve">. This group includes applications such as trackside personnel protection, management of emergencies and train warning systems. Management of emergencies can be greatly improved if an accurate, </w:t>
        </w:r>
        <w:proofErr w:type="gramStart"/>
        <w:r>
          <w:t>reliable</w:t>
        </w:r>
        <w:proofErr w:type="gramEnd"/>
        <w:r>
          <w:t xml:space="preserv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w:t>
        </w:r>
        <w:proofErr w:type="gramStart"/>
        <w:r>
          <w:t>speed</w:t>
        </w:r>
        <w:proofErr w:type="gramEnd"/>
        <w:r>
          <w:t xml:space="preserve"> and other infrastructure data, and may result in an automatic station announcement via a public service broadcast.</w:t>
        </w:r>
      </w:ins>
    </w:p>
    <w:p w14:paraId="544155A0" w14:textId="77777777" w:rsidR="009B5D31" w:rsidRDefault="009B5D31" w:rsidP="009B5D31">
      <w:pPr>
        <w:rPr>
          <w:ins w:id="179" w:author="Grant Hausler" w:date="2020-12-07T23:00:00Z"/>
        </w:rPr>
      </w:pPr>
      <w:ins w:id="180"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697EBD94" w14:textId="77777777" w:rsidR="009B5D31" w:rsidRDefault="009B5D31" w:rsidP="009B5D31"/>
    <w:p w14:paraId="3E3BCA88" w14:textId="77777777" w:rsidR="009B5D31" w:rsidRDefault="009B5D31" w:rsidP="009B5D31">
      <w:pPr>
        <w:pStyle w:val="Heading3"/>
      </w:pPr>
      <w:r>
        <w:t>9.2.3</w:t>
      </w:r>
      <w:r>
        <w:tab/>
      </w:r>
      <w:r>
        <w:tab/>
        <w:t>Industrial IoT</w:t>
      </w:r>
    </w:p>
    <w:p w14:paraId="16D58F3D" w14:textId="77777777" w:rsidR="009B5D31" w:rsidRDefault="009B5D31" w:rsidP="008954C5">
      <w:pPr>
        <w:pStyle w:val="EditorsNote"/>
      </w:pPr>
      <w:commentRangeStart w:id="181"/>
      <w:commentRangeStart w:id="182"/>
      <w:r>
        <w:t>Editor’s note:</w:t>
      </w:r>
      <w:r>
        <w:tab/>
        <w:t>Definition of the IIoT use cases is FFS and the examples in this study are limited to those requiring RAT-Independent GNSS positioning.</w:t>
      </w:r>
      <w:commentRangeEnd w:id="181"/>
      <w:r w:rsidR="000835AD">
        <w:rPr>
          <w:rStyle w:val="CommentReference"/>
        </w:rPr>
        <w:commentReference w:id="181"/>
      </w:r>
      <w:commentRangeEnd w:id="182"/>
      <w:r w:rsidR="008954C5">
        <w:rPr>
          <w:rStyle w:val="CommentReference"/>
          <w:color w:val="auto"/>
          <w:lang w:val="en-GB"/>
        </w:rPr>
        <w:commentReference w:id="182"/>
      </w:r>
    </w:p>
    <w:p w14:paraId="19E4C3BF" w14:textId="44A7B49A" w:rsidR="009B5D31" w:rsidRDefault="009B5D31" w:rsidP="009B5D31">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83"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84" w:author="Grant Hausler" w:date="2020-11-19T21:39:00Z">
        <w:r>
          <w:delText xml:space="preserve">requiring </w:delText>
        </w:r>
      </w:del>
      <w:ins w:id="185" w:author="Grant Hausler" w:date="2020-11-19T21:39:00Z">
        <w:r>
          <w:t xml:space="preserve">employing </w:t>
        </w:r>
      </w:ins>
      <w:r>
        <w:t>GNSS</w:t>
      </w:r>
      <w:ins w:id="186" w:author="Jerome Vogedes (Consultant)" w:date="2021-01-07T13:17:00Z">
        <w:r w:rsidR="000835AD">
          <w:t>-based positioning</w:t>
        </w:r>
      </w:ins>
      <w:r>
        <w:t xml:space="preserve"> </w:t>
      </w:r>
      <w:del w:id="187" w:author="Jerome Vogedes (Consultant)" w:date="2021-01-07T13:17:00Z">
        <w:r w:rsidDel="000835AD">
          <w:delText xml:space="preserve">(RAT-independent positioning) </w:delText>
        </w:r>
      </w:del>
      <w:del w:id="188"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77777777"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8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90" w:author="Grant Hausler" w:date="2020-11-19T09:58:00Z">
        <w:r>
          <w:t xml:space="preserve">positioning </w:t>
        </w:r>
      </w:ins>
      <w:r>
        <w:t>integrity can be defined, and hence depending on demand of the works in each zone the positioning methods and</w:t>
      </w:r>
      <w:ins w:id="19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w:t>
      </w:r>
      <w:r>
        <w:lastRenderedPageBreak/>
        <w:t>the factory is, and hence it is reasonable to assume that it can be set to some value between 0.5m to 3m depending on the controlled area use-case and demands.</w:t>
      </w:r>
      <w:ins w:id="192" w:author="Nokia" w:date="2020-11-26T13:45:00Z">
        <w:r>
          <w:t xml:space="preserve"> </w:t>
        </w:r>
      </w:ins>
      <w:del w:id="193"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 xml:space="preserve">Further illustration of AGV, which requires support for positioning for tracking, </w:t>
      </w:r>
      <w:proofErr w:type="gramStart"/>
      <w:r>
        <w:t>routing</w:t>
      </w:r>
      <w:proofErr w:type="gramEnd"/>
      <w:r>
        <w:t xml:space="preserve">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t>9.2.4</w:t>
      </w:r>
      <w:r>
        <w:tab/>
      </w:r>
      <w:r>
        <w:tab/>
        <w:t>Use Case Summary</w:t>
      </w:r>
    </w:p>
    <w:p w14:paraId="0A558429" w14:textId="40B12CB5"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w:t>
      </w:r>
      <w:del w:id="194" w:author="Jerome Vogedes (Consultant)" w:date="2021-01-07T13:18:00Z">
        <w:r w:rsidDel="000835AD">
          <w:delText xml:space="preserve">owner </w:delText>
        </w:r>
      </w:del>
      <w:ins w:id="195" w:author="Jerome Vogedes (Consultant)" w:date="2021-01-07T13:18:00Z">
        <w:r w:rsidR="000835AD">
          <w:t>pro</w:t>
        </w:r>
      </w:ins>
      <w:ins w:id="196" w:author="Jerome Vogedes (Consultant)" w:date="2021-01-07T13:19:00Z">
        <w:r w:rsidR="000835AD">
          <w:t>vider</w:t>
        </w:r>
      </w:ins>
      <w:ins w:id="197" w:author="Jerome Vogedes (Consultant)" w:date="2021-01-07T13:18:00Z">
        <w:r w:rsidR="000835AD">
          <w:t xml:space="preserve"> </w:t>
        </w:r>
      </w:ins>
      <w:r>
        <w:t>on implementation (</w:t>
      </w:r>
      <w:del w:id="198" w:author="Jerome Vogedes (Consultant)" w:date="2021-01-07T12:48:00Z">
        <w:r w:rsidDel="005B5C74">
          <w:delText>e.g.</w:delText>
        </w:r>
      </w:del>
      <w:ins w:id="199" w:author="Jerome Vogedes (Consultant)" w:date="2021-01-07T12:48:00Z">
        <w:r w:rsidR="005B5C74">
          <w:t>e.g.,</w:t>
        </w:r>
      </w:ins>
      <w:r>
        <w:t xml:space="preserve"> a vehicle OEM), taking into consideration the 3GPP and non-3GPP components of the system. </w:t>
      </w:r>
    </w:p>
    <w:p w14:paraId="0DBBCC39" w14:textId="77777777" w:rsidR="009B5D31" w:rsidRDefault="009B5D31" w:rsidP="009B5D31">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78966A70" w14:textId="77777777" w:rsidR="009B5D31" w:rsidRDefault="009B5D31" w:rsidP="009B5D31">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F41180">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F41180">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F41180">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F41180">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F41180">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F41180">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F41180">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F41180">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358F980F"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w:t>
            </w:r>
            <w:ins w:id="200" w:author="Jerome Vogedes (Consultant)" w:date="2021-01-07T12:48:00Z">
              <w:r w:rsidR="005B5C74">
                <w:rPr>
                  <w:rFonts w:ascii="Arial" w:hAnsi="Arial" w:cs="Arial"/>
                  <w:sz w:val="18"/>
                  <w:szCs w:val="18"/>
                </w:rPr>
                <w:t>9</w:t>
              </w:r>
            </w:ins>
            <w:r>
              <w:rPr>
                <w:rFonts w:ascii="Arial" w:hAnsi="Arial" w:cs="Arial"/>
                <w:sz w:val="18"/>
                <w:szCs w:val="18"/>
              </w:rPr>
              <w:t>% or greater</w:t>
            </w:r>
          </w:p>
        </w:tc>
      </w:tr>
      <w:tr w:rsidR="009B5D31" w14:paraId="009576DA" w14:textId="77777777" w:rsidTr="00F41180">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F41180">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lastRenderedPageBreak/>
              <w:t>IIOT EXAMPLES</w:t>
            </w:r>
          </w:p>
        </w:tc>
      </w:tr>
      <w:tr w:rsidR="009B5D31" w14:paraId="70E24902" w14:textId="77777777" w:rsidTr="00F41180">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F41180">
        <w:trPr>
          <w:trHeight w:val="284"/>
        </w:trPr>
        <w:tc>
          <w:tcPr>
            <w:tcW w:w="3256" w:type="dxa"/>
            <w:shd w:val="clear" w:color="auto" w:fill="auto"/>
            <w:vAlign w:val="center"/>
          </w:tcPr>
          <w:p w14:paraId="3417D680" w14:textId="77777777" w:rsidR="009B5D31" w:rsidRDefault="009B5D31" w:rsidP="00F41180">
            <w:pPr>
              <w:spacing w:after="0"/>
              <w:rPr>
                <w:ins w:id="201" w:author="Grant Hausler" w:date="2020-12-07T23:02:00Z"/>
                <w:rFonts w:ascii="Arial" w:hAnsi="Arial" w:cs="Arial"/>
                <w:b/>
                <w:bCs/>
                <w:sz w:val="18"/>
                <w:szCs w:val="18"/>
              </w:rPr>
            </w:pPr>
            <w:ins w:id="202" w:author="Grant Hausler" w:date="2020-12-07T23:02:00Z">
              <w:r>
                <w:rPr>
                  <w:rFonts w:ascii="Arial" w:hAnsi="Arial" w:cs="Arial"/>
                  <w:b/>
                  <w:bCs/>
                  <w:sz w:val="18"/>
                  <w:szCs w:val="18"/>
                </w:rPr>
                <w:t xml:space="preserve">AGV Applications </w:t>
              </w:r>
            </w:ins>
          </w:p>
          <w:p w14:paraId="118CC13F" w14:textId="77777777" w:rsidR="009B5D31" w:rsidRDefault="009B5D31" w:rsidP="00F41180">
            <w:pPr>
              <w:pStyle w:val="ListParagraph"/>
              <w:numPr>
                <w:ilvl w:val="0"/>
                <w:numId w:val="8"/>
              </w:numPr>
              <w:spacing w:after="0"/>
              <w:ind w:left="171" w:hanging="171"/>
              <w:jc w:val="left"/>
              <w:rPr>
                <w:ins w:id="203" w:author="Grant Hausler" w:date="2020-12-07T23:02:00Z"/>
                <w:rFonts w:ascii="Arial" w:hAnsi="Arial" w:cs="Arial"/>
                <w:sz w:val="18"/>
                <w:szCs w:val="18"/>
              </w:rPr>
            </w:pPr>
            <w:ins w:id="204" w:author="Grant Hausler" w:date="2020-12-07T23:02:00Z">
              <w:r>
                <w:rPr>
                  <w:rFonts w:ascii="Arial" w:hAnsi="Arial" w:cs="Arial"/>
                  <w:sz w:val="18"/>
                  <w:szCs w:val="18"/>
                </w:rPr>
                <w:t>Mobile device tracking</w:t>
              </w:r>
            </w:ins>
          </w:p>
          <w:p w14:paraId="5FDE5212" w14:textId="77777777" w:rsidR="009B5D31" w:rsidRDefault="009B5D31" w:rsidP="00F41180">
            <w:pPr>
              <w:pStyle w:val="ListParagraph"/>
              <w:numPr>
                <w:ilvl w:val="0"/>
                <w:numId w:val="8"/>
              </w:numPr>
              <w:spacing w:after="0"/>
              <w:ind w:left="171" w:hanging="171"/>
              <w:jc w:val="left"/>
              <w:rPr>
                <w:ins w:id="205" w:author="Grant Hausler" w:date="2020-12-07T23:02:00Z"/>
                <w:rFonts w:ascii="Arial" w:hAnsi="Arial" w:cs="Arial"/>
                <w:b/>
                <w:bCs/>
                <w:sz w:val="18"/>
                <w:szCs w:val="18"/>
              </w:rPr>
            </w:pPr>
            <w:ins w:id="206" w:author="Grant Hausler" w:date="2020-12-07T23:02:00Z">
              <w:r>
                <w:rPr>
                  <w:rFonts w:ascii="Arial" w:hAnsi="Arial" w:cs="Arial"/>
                  <w:sz w:val="18"/>
                  <w:szCs w:val="18"/>
                </w:rPr>
                <w:t>Asset tracking</w:t>
              </w:r>
            </w:ins>
          </w:p>
          <w:p w14:paraId="6EFF619D" w14:textId="77777777" w:rsidR="009B5D31" w:rsidRDefault="009B5D31" w:rsidP="00F41180">
            <w:pPr>
              <w:pStyle w:val="ListParagraph"/>
              <w:numPr>
                <w:ilvl w:val="0"/>
                <w:numId w:val="8"/>
              </w:numPr>
              <w:spacing w:after="0"/>
              <w:ind w:left="171" w:hanging="171"/>
              <w:jc w:val="left"/>
              <w:rPr>
                <w:ins w:id="207" w:author="Grant Hausler" w:date="2020-12-07T23:02:00Z"/>
                <w:rFonts w:ascii="Arial" w:hAnsi="Arial" w:cs="Arial"/>
                <w:b/>
                <w:bCs/>
                <w:sz w:val="18"/>
                <w:szCs w:val="18"/>
              </w:rPr>
            </w:pPr>
            <w:ins w:id="208" w:author="Grant Hausler" w:date="2020-12-07T23:02:00Z">
              <w:r>
                <w:rPr>
                  <w:rFonts w:ascii="Arial" w:hAnsi="Arial" w:cs="Arial"/>
                  <w:sz w:val="18"/>
                  <w:szCs w:val="18"/>
                </w:rPr>
                <w:t>Process automation</w:t>
              </w:r>
            </w:ins>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ins w:id="209" w:author="Grant Hausler" w:date="2020-12-07T23:02:00Z">
              <w:r>
                <w:rPr>
                  <w:rFonts w:ascii="Arial" w:hAnsi="Arial" w:cs="Arial"/>
                  <w:sz w:val="18"/>
                  <w:szCs w:val="18"/>
                </w:rPr>
                <w:t>Inbound logistics</w:t>
              </w:r>
            </w:ins>
          </w:p>
        </w:tc>
        <w:tc>
          <w:tcPr>
            <w:tcW w:w="1826" w:type="dxa"/>
            <w:shd w:val="clear" w:color="auto" w:fill="auto"/>
            <w:vAlign w:val="center"/>
          </w:tcPr>
          <w:p w14:paraId="73B607A1" w14:textId="77777777" w:rsidR="009B5D31" w:rsidRDefault="009B5D31" w:rsidP="00F41180">
            <w:pPr>
              <w:spacing w:after="0"/>
              <w:jc w:val="center"/>
              <w:rPr>
                <w:ins w:id="210" w:author="Grant Hausler" w:date="2020-12-07T23:02:00Z"/>
                <w:rFonts w:ascii="Arial" w:hAnsi="Arial" w:cs="Arial"/>
                <w:sz w:val="18"/>
                <w:szCs w:val="18"/>
              </w:rPr>
            </w:pPr>
            <w:ins w:id="211" w:author="Grant Hausler" w:date="2020-12-07T23:02:00Z">
              <w:r>
                <w:rPr>
                  <w:rFonts w:ascii="Arial" w:hAnsi="Arial" w:cs="Arial" w:hint="eastAsia"/>
                  <w:sz w:val="18"/>
                  <w:szCs w:val="18"/>
                </w:rPr>
                <w:t xml:space="preserve">Typical range: </w:t>
              </w:r>
            </w:ins>
          </w:p>
          <w:p w14:paraId="294FB1E9" w14:textId="77777777" w:rsidR="009B5D31" w:rsidRDefault="009B5D31" w:rsidP="00F41180">
            <w:pPr>
              <w:spacing w:after="0"/>
              <w:jc w:val="center"/>
              <w:rPr>
                <w:rFonts w:ascii="Arial" w:hAnsi="Arial" w:cs="Arial"/>
                <w:sz w:val="18"/>
                <w:szCs w:val="18"/>
              </w:rPr>
            </w:pPr>
            <w:ins w:id="212"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71690C63" w14:textId="77777777" w:rsidR="009B5D31" w:rsidRDefault="009B5D31" w:rsidP="00F41180">
            <w:pPr>
              <w:spacing w:after="0"/>
              <w:jc w:val="center"/>
              <w:rPr>
                <w:ins w:id="213" w:author="Grant Hausler" w:date="2020-12-07T23:02:00Z"/>
                <w:rFonts w:ascii="Arial" w:hAnsi="Arial" w:cs="Arial"/>
                <w:sz w:val="18"/>
                <w:szCs w:val="18"/>
              </w:rPr>
            </w:pPr>
            <w:ins w:id="214"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660D1C83" w14:textId="77777777" w:rsidR="009B5D31" w:rsidRDefault="009B5D31" w:rsidP="00F41180">
            <w:pPr>
              <w:spacing w:after="0"/>
              <w:jc w:val="center"/>
              <w:rPr>
                <w:rFonts w:ascii="Arial" w:hAnsi="Arial" w:cs="Arial"/>
                <w:sz w:val="18"/>
                <w:szCs w:val="18"/>
              </w:rPr>
            </w:pPr>
            <w:ins w:id="215"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ins w:id="216"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ins w:id="217" w:author="Grant Hausler" w:date="2020-12-07T23:02:00Z">
              <w:r>
                <w:rPr>
                  <w:rFonts w:ascii="Arial" w:hAnsi="Arial" w:cs="Arial"/>
                  <w:sz w:val="18"/>
                  <w:szCs w:val="18"/>
                </w:rPr>
                <w:t>Typically ranges from 95% to 99.9% or greater</w:t>
              </w:r>
            </w:ins>
          </w:p>
        </w:tc>
      </w:tr>
    </w:tbl>
    <w:p w14:paraId="2E2F0FA5" w14:textId="3BACD4E4" w:rsidR="009B5D31" w:rsidRDefault="009B5D31" w:rsidP="009B5D31">
      <w:pPr>
        <w:rPr>
          <w:lang w:val="en-US"/>
        </w:rPr>
      </w:pPr>
    </w:p>
    <w:p w14:paraId="0E477ADC" w14:textId="77777777" w:rsidR="00B41C5E" w:rsidRDefault="00B41C5E" w:rsidP="00B41C5E">
      <w:pPr>
        <w:pStyle w:val="Heading2"/>
      </w:pPr>
      <w:r>
        <w:t>9.3</w:t>
      </w:r>
      <w:r>
        <w:tab/>
        <w:t>Positioning Integrity Error Categories</w:t>
      </w:r>
    </w:p>
    <w:p w14:paraId="67410E1B" w14:textId="77777777" w:rsidR="00B41C5E" w:rsidRDefault="00B41C5E" w:rsidP="00B41C5E">
      <w:pPr>
        <w:pStyle w:val="Heading3"/>
      </w:pPr>
      <w:commentRangeStart w:id="218"/>
      <w:commentRangeStart w:id="219"/>
      <w:r>
        <w:t>9.3.1</w:t>
      </w:r>
      <w:r>
        <w:tab/>
      </w:r>
      <w:r>
        <w:tab/>
        <w:t>RAT-Independent</w:t>
      </w:r>
      <w:commentRangeEnd w:id="218"/>
      <w:r>
        <w:rPr>
          <w:rStyle w:val="CommentReference"/>
          <w:rFonts w:ascii="Times New Roman" w:hAnsi="Times New Roman"/>
        </w:rPr>
        <w:commentReference w:id="218"/>
      </w:r>
      <w:commentRangeEnd w:id="219"/>
      <w:r>
        <w:rPr>
          <w:rStyle w:val="CommentReference"/>
          <w:rFonts w:ascii="Times New Roman" w:hAnsi="Times New Roman"/>
        </w:rPr>
        <w:commentReference w:id="219"/>
      </w:r>
    </w:p>
    <w:p w14:paraId="45C706E3" w14:textId="77777777" w:rsidR="00B41C5E" w:rsidRDefault="00B41C5E" w:rsidP="00B41C5E">
      <w:pPr>
        <w:pStyle w:val="Heading4"/>
      </w:pPr>
      <w:r>
        <w:t>9.3.1.1</w:t>
      </w:r>
      <w:r>
        <w:tab/>
      </w:r>
      <w:r>
        <w:tab/>
        <w:t>A-GNSS</w:t>
      </w:r>
      <w:ins w:id="220" w:author="Swift Navigation" w:date="2020-12-03T16:34:00Z">
        <w:r>
          <w:t xml:space="preserve"> Feared Events</w:t>
        </w:r>
      </w:ins>
    </w:p>
    <w:p w14:paraId="7F600D93" w14:textId="77777777" w:rsidR="00B41C5E" w:rsidRDefault="00B41C5E" w:rsidP="00B41C5E">
      <w:pPr>
        <w:snapToGrid w:val="0"/>
        <w:spacing w:after="120"/>
        <w:rPr>
          <w:rFonts w:eastAsia="SimSun"/>
          <w:szCs w:val="22"/>
          <w:lang w:eastAsia="zh-CN"/>
        </w:rPr>
      </w:pPr>
      <w:r>
        <w:rPr>
          <w:rFonts w:eastAsia="SimSun"/>
          <w:szCs w:val="22"/>
          <w:lang w:eastAsia="zh-CN"/>
        </w:rPr>
        <w:t xml:space="preserve">This section describes </w:t>
      </w:r>
      <w:del w:id="221" w:author="Swift Navigation" w:date="2020-12-03T20:10:00Z">
        <w:r>
          <w:rPr>
            <w:rFonts w:eastAsia="SimSun"/>
            <w:szCs w:val="22"/>
            <w:lang w:eastAsia="zh-CN"/>
          </w:rPr>
          <w:delText>error sources</w:delText>
        </w:r>
      </w:del>
      <w:ins w:id="222"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223" w:author="Swift Navigation" w:date="2020-12-03T20:10:00Z">
        <w:r>
          <w:rPr>
            <w:rFonts w:eastAsia="SimSun"/>
            <w:szCs w:val="22"/>
            <w:lang w:eastAsia="zh-CN"/>
          </w:rPr>
          <w:delText>se</w:delText>
        </w:r>
      </w:del>
      <w:r>
        <w:rPr>
          <w:rFonts w:eastAsia="SimSun"/>
          <w:szCs w:val="22"/>
          <w:lang w:eastAsia="zh-CN"/>
        </w:rPr>
        <w:t xml:space="preserve"> </w:t>
      </w:r>
      <w:del w:id="224" w:author="Swift Navigation" w:date="2020-12-03T20:10:00Z">
        <w:r>
          <w:rPr>
            <w:rFonts w:eastAsia="SimSun"/>
            <w:szCs w:val="22"/>
            <w:lang w:eastAsia="zh-CN"/>
          </w:rPr>
          <w:delText>error sources</w:delText>
        </w:r>
      </w:del>
      <w:ins w:id="225" w:author="Swift Navigation" w:date="2020-12-03T20:10:00Z">
        <w:r>
          <w:rPr>
            <w:rFonts w:eastAsia="SimSun"/>
            <w:szCs w:val="22"/>
            <w:lang w:eastAsia="zh-CN"/>
          </w:rPr>
          <w:t>feared eve</w:t>
        </w:r>
      </w:ins>
      <w:ins w:id="226" w:author="Swift Navigation" w:date="2020-12-03T20:11:00Z">
        <w:r>
          <w:rPr>
            <w:rFonts w:eastAsia="SimSun"/>
            <w:szCs w:val="22"/>
            <w:lang w:eastAsia="zh-CN"/>
          </w:rPr>
          <w:t>nts</w:t>
        </w:r>
      </w:ins>
      <w:r>
        <w:rPr>
          <w:rFonts w:eastAsia="SimSun"/>
          <w:szCs w:val="22"/>
          <w:lang w:eastAsia="zh-CN"/>
        </w:rPr>
        <w:t xml:space="preserve"> are further </w:t>
      </w:r>
      <w:del w:id="227" w:author="Swift Navigation" w:date="2020-12-21T19:30:00Z">
        <w:r w:rsidDel="005616B1">
          <w:rPr>
            <w:rFonts w:eastAsia="SimSun"/>
            <w:szCs w:val="22"/>
            <w:lang w:eastAsia="zh-CN"/>
          </w:rPr>
          <w:delText xml:space="preserve">considered </w:delText>
        </w:r>
      </w:del>
      <w:ins w:id="228" w:author="Swift Navigation" w:date="2020-12-21T19:30:00Z">
        <w:r>
          <w:rPr>
            <w:rFonts w:eastAsia="SimSun"/>
            <w:szCs w:val="22"/>
            <w:lang w:eastAsia="zh-CN"/>
          </w:rPr>
          <w:t xml:space="preserve">addressed </w:t>
        </w:r>
      </w:ins>
      <w:r>
        <w:rPr>
          <w:rFonts w:eastAsia="SimSun"/>
          <w:szCs w:val="22"/>
          <w:lang w:eastAsia="zh-CN"/>
        </w:rPr>
        <w:t xml:space="preserve">as part of the UE-based and UE-assisted </w:t>
      </w:r>
      <w:ins w:id="229" w:author="Swift Navigation" w:date="2020-12-21T12:02:00Z">
        <w:r>
          <w:rPr>
            <w:rFonts w:eastAsia="SimSun"/>
            <w:szCs w:val="22"/>
            <w:lang w:eastAsia="zh-CN"/>
          </w:rPr>
          <w:t xml:space="preserve">positioning </w:t>
        </w:r>
      </w:ins>
      <w:r>
        <w:rPr>
          <w:rFonts w:eastAsia="SimSun"/>
          <w:szCs w:val="22"/>
          <w:lang w:eastAsia="zh-CN"/>
        </w:rPr>
        <w:t xml:space="preserve">integrity </w:t>
      </w:r>
      <w:del w:id="230" w:author="Swift Navigation" w:date="2020-12-21T19:30:00Z">
        <w:r w:rsidDel="005616B1">
          <w:rPr>
            <w:rFonts w:eastAsia="SimSun"/>
            <w:szCs w:val="22"/>
            <w:lang w:eastAsia="zh-CN"/>
          </w:rPr>
          <w:delText xml:space="preserve">methodologies </w:delText>
        </w:r>
      </w:del>
      <w:ins w:id="231" w:author="Swift Navigation" w:date="2020-12-21T19:30:00Z">
        <w:r>
          <w:rPr>
            <w:rFonts w:eastAsia="SimSun"/>
            <w:szCs w:val="22"/>
            <w:lang w:eastAsia="zh-CN"/>
          </w:rPr>
          <w:t xml:space="preserve">considerations </w:t>
        </w:r>
      </w:ins>
      <w:r>
        <w:rPr>
          <w:rFonts w:eastAsia="SimSun"/>
          <w:szCs w:val="22"/>
          <w:lang w:eastAsia="zh-CN"/>
        </w:rPr>
        <w:t>in Section 9.4</w:t>
      </w:r>
      <w:ins w:id="232" w:author="Swift Navigation" w:date="2020-12-21T19:30:00Z">
        <w:r>
          <w:rPr>
            <w:rFonts w:eastAsia="SimSun"/>
            <w:szCs w:val="22"/>
            <w:lang w:eastAsia="zh-CN"/>
          </w:rPr>
          <w:t xml:space="preserve">, including </w:t>
        </w:r>
      </w:ins>
      <w:ins w:id="233" w:author="Swift Navigation" w:date="2020-12-21T19:31:00Z">
        <w:r>
          <w:rPr>
            <w:rFonts w:eastAsia="SimSun"/>
            <w:szCs w:val="22"/>
            <w:lang w:eastAsia="zh-CN"/>
          </w:rPr>
          <w:t>the</w:t>
        </w:r>
      </w:ins>
      <w:ins w:id="234" w:author="Swift Navigation" w:date="2020-12-21T19:30:00Z">
        <w:r>
          <w:rPr>
            <w:rFonts w:eastAsia="SimSun"/>
            <w:szCs w:val="22"/>
            <w:lang w:eastAsia="zh-CN"/>
          </w:rPr>
          <w:t xml:space="preserve"> summary of feared events in Table 9.4</w:t>
        </w:r>
      </w:ins>
      <w:ins w:id="235" w:author="Swift Navigation" w:date="2020-12-21T19:31:00Z">
        <w:r>
          <w:rPr>
            <w:rFonts w:eastAsia="SimSun"/>
            <w:szCs w:val="22"/>
            <w:lang w:eastAsia="zh-CN"/>
          </w:rPr>
          <w:t>.1.1.</w:t>
        </w:r>
      </w:ins>
      <w:del w:id="236" w:author="Swift Navigation" w:date="2020-12-21T19:30:00Z">
        <w:r w:rsidDel="005616B1">
          <w:rPr>
            <w:rFonts w:eastAsia="SimSun"/>
            <w:szCs w:val="22"/>
            <w:lang w:eastAsia="zh-CN"/>
          </w:rPr>
          <w:delText>.</w:delText>
        </w:r>
      </w:del>
    </w:p>
    <w:p w14:paraId="22F5BBD0" w14:textId="77777777" w:rsidR="00B41C5E" w:rsidRDefault="00B41C5E" w:rsidP="00B41C5E">
      <w:pPr>
        <w:snapToGrid w:val="0"/>
        <w:spacing w:after="120"/>
        <w:rPr>
          <w:rFonts w:eastAsia="SimSun"/>
          <w:szCs w:val="22"/>
          <w:lang w:eastAsia="zh-CN"/>
        </w:rPr>
      </w:pPr>
    </w:p>
    <w:p w14:paraId="4832D455" w14:textId="77777777" w:rsidR="00B41C5E" w:rsidRDefault="00B41C5E" w:rsidP="00B41C5E">
      <w:pPr>
        <w:pStyle w:val="Heading5"/>
      </w:pPr>
      <w:r>
        <w:t>9.3.1.1.1</w:t>
      </w:r>
      <w:r>
        <w:tab/>
      </w:r>
      <w:r>
        <w:tab/>
      </w:r>
      <w:bookmarkStart w:id="237" w:name="_Hlk59087611"/>
      <w:r>
        <w:t xml:space="preserve">Feared events in the </w:t>
      </w:r>
      <w:ins w:id="238" w:author="Swift Navigation" w:date="2020-12-17T08:30:00Z">
        <w:r>
          <w:t xml:space="preserve">GNSS </w:t>
        </w:r>
      </w:ins>
      <w:del w:id="239" w:author="Swift Navigation" w:date="2020-12-03T20:11:00Z">
        <w:r>
          <w:delText xml:space="preserve">correction </w:delText>
        </w:r>
      </w:del>
      <w:ins w:id="240" w:author="Swift Navigation" w:date="2020-12-17T08:30:00Z">
        <w:r>
          <w:t>A</w:t>
        </w:r>
      </w:ins>
      <w:ins w:id="241" w:author="Swift Navigation" w:date="2020-12-03T20:11:00Z">
        <w:r>
          <w:t xml:space="preserve">ssistance </w:t>
        </w:r>
      </w:ins>
      <w:del w:id="242" w:author="Swift Navigation" w:date="2020-12-17T08:30:00Z">
        <w:r w:rsidDel="004939A9">
          <w:delText>d</w:delText>
        </w:r>
      </w:del>
      <w:ins w:id="243" w:author="Swift Navigation" w:date="2020-12-17T08:30:00Z">
        <w:r>
          <w:t>D</w:t>
        </w:r>
      </w:ins>
      <w:r>
        <w:t>ata</w:t>
      </w:r>
    </w:p>
    <w:bookmarkEnd w:id="237"/>
    <w:p w14:paraId="61089C71" w14:textId="77777777" w:rsidR="00B41C5E" w:rsidRDefault="00B41C5E" w:rsidP="00B41C5E">
      <w:pPr>
        <w:pStyle w:val="Heading6"/>
        <w:rPr>
          <w:ins w:id="244" w:author="Swift Navigation" w:date="2020-12-17T08:32:00Z"/>
          <w:lang w:val="en-US" w:eastAsia="ko-KR"/>
        </w:rPr>
      </w:pPr>
      <w:r>
        <w:rPr>
          <w:lang w:val="en-US" w:eastAsia="ko-KR"/>
        </w:rPr>
        <w:t xml:space="preserve">a) Incorrect computation </w:t>
      </w:r>
      <w:del w:id="245" w:author="Swift Navigation" w:date="2020-12-17T08:53:00Z">
        <w:r w:rsidDel="00CC3DCC">
          <w:rPr>
            <w:lang w:val="en-US" w:eastAsia="ko-KR"/>
          </w:rPr>
          <w:delText xml:space="preserve">by the </w:delText>
        </w:r>
      </w:del>
      <w:del w:id="246" w:author="Swift Navigation" w:date="2020-12-17T08:30:00Z">
        <w:r w:rsidDel="004939A9">
          <w:rPr>
            <w:lang w:val="en-US" w:eastAsia="ko-KR"/>
          </w:rPr>
          <w:delText>provider</w:delText>
        </w:r>
      </w:del>
      <w:ins w:id="247" w:author="Swift Navigation" w:date="2020-12-17T08:53:00Z">
        <w:r>
          <w:rPr>
            <w:lang w:val="en-US" w:eastAsia="ko-KR"/>
          </w:rPr>
          <w:t>of the GNSS Assistance Data</w:t>
        </w:r>
      </w:ins>
    </w:p>
    <w:p w14:paraId="2266738B" w14:textId="77777777" w:rsidR="00B41C5E" w:rsidRPr="004939A9" w:rsidDel="002571BD" w:rsidRDefault="00B41C5E" w:rsidP="00B41C5E">
      <w:pPr>
        <w:rPr>
          <w:del w:id="248" w:author="Swift Navigation" w:date="2020-12-17T09:30:00Z"/>
          <w:lang w:val="en-US" w:eastAsia="ko-KR"/>
        </w:rPr>
      </w:pPr>
    </w:p>
    <w:p w14:paraId="4F6B62D4" w14:textId="77777777" w:rsidR="00B41C5E" w:rsidRDefault="00B41C5E" w:rsidP="00B41C5E">
      <w:pPr>
        <w:snapToGrid w:val="0"/>
        <w:spacing w:after="120"/>
        <w:rPr>
          <w:rFonts w:eastAsia="SimSun"/>
          <w:szCs w:val="22"/>
          <w:lang w:eastAsia="zh-CN"/>
        </w:rPr>
      </w:pPr>
      <w:r>
        <w:rPr>
          <w:rFonts w:eastAsia="SimSun"/>
          <w:szCs w:val="22"/>
          <w:lang w:eastAsia="zh-CN"/>
        </w:rPr>
        <w:t xml:space="preserve">GNSS correction networks collect and process GNSS measurements </w:t>
      </w:r>
      <w:proofErr w:type="gramStart"/>
      <w:r>
        <w:rPr>
          <w:rFonts w:eastAsia="SimSun"/>
          <w:szCs w:val="22"/>
          <w:lang w:eastAsia="zh-CN"/>
        </w:rPr>
        <w:t>in order to</w:t>
      </w:r>
      <w:proofErr w:type="gramEnd"/>
      <w:r>
        <w:rPr>
          <w:rFonts w:eastAsia="SimSun"/>
          <w:szCs w:val="22"/>
          <w:lang w:eastAsia="zh-CN"/>
        </w:rPr>
        <w:t xml:space="preserve"> estimate various GNSS corrections (e.g., the satellite orbits, clocks, etc.). </w:t>
      </w:r>
      <w:ins w:id="249" w:author="Swift Navigation" w:date="2020-12-03T20:13:00Z">
        <w:r>
          <w:t xml:space="preserve">If the corrections contain incorrect data, this can lead to incorrect computation of the PL and a potential integrity event.’ </w:t>
        </w:r>
      </w:ins>
      <w:r>
        <w:rPr>
          <w:rFonts w:eastAsia="SimSun"/>
          <w:szCs w:val="22"/>
          <w:lang w:eastAsia="zh-CN"/>
        </w:rPr>
        <w:t xml:space="preserve">All impacted GNSS </w:t>
      </w:r>
      <w:del w:id="250" w:author="Swift Navigation" w:date="2020-12-17T08:31:00Z">
        <w:r w:rsidDel="004939A9">
          <w:rPr>
            <w:rFonts w:eastAsia="SimSun"/>
            <w:szCs w:val="22"/>
            <w:lang w:eastAsia="zh-CN"/>
          </w:rPr>
          <w:delText xml:space="preserve">corrections </w:delText>
        </w:r>
      </w:del>
      <w:ins w:id="251" w:author="Swift Navigation" w:date="2020-12-17T08:31:00Z">
        <w:r>
          <w:rPr>
            <w:rFonts w:eastAsia="SimSun"/>
            <w:szCs w:val="22"/>
            <w:lang w:eastAsia="zh-CN"/>
          </w:rPr>
          <w:t xml:space="preserve">assistance data </w:t>
        </w:r>
      </w:ins>
      <w:r>
        <w:rPr>
          <w:rFonts w:eastAsia="SimSun"/>
          <w:szCs w:val="22"/>
          <w:lang w:eastAsia="zh-CN"/>
        </w:rPr>
        <w:t>are described in section 8.1 of TS 38.305.</w:t>
      </w:r>
    </w:p>
    <w:p w14:paraId="65BB35DB" w14:textId="77777777" w:rsidR="00B41C5E" w:rsidRDefault="00B41C5E" w:rsidP="00B41C5E">
      <w:pPr>
        <w:snapToGrid w:val="0"/>
        <w:spacing w:after="120"/>
      </w:pPr>
      <w:r>
        <w:t>Different types of events can lead to the incorrect computation of corrections: there can be errors on the implementation of the algorithms employed by the</w:t>
      </w:r>
      <w:ins w:id="252" w:author="Swift Navigation" w:date="2020-12-17T13:35:00Z">
        <w:r>
          <w:t xml:space="preserve"> GNSS corrections</w:t>
        </w:r>
      </w:ins>
      <w:r>
        <w:t xml:space="preserve"> provider to compute the </w:t>
      </w:r>
      <w:ins w:id="253" w:author="Swift Navigation" w:date="2020-12-17T13:36:00Z">
        <w:r>
          <w:t xml:space="preserve">GNSS </w:t>
        </w:r>
      </w:ins>
      <w:del w:id="254" w:author="Swift Navigation" w:date="2020-12-17T13:35:00Z">
        <w:r w:rsidDel="00FD1859">
          <w:delText>corrections</w:delText>
        </w:r>
      </w:del>
      <w:ins w:id="255" w:author="Swift Navigation" w:date="2020-12-17T13:35:00Z">
        <w:r>
          <w:t>assistance data</w:t>
        </w:r>
      </w:ins>
      <w:r>
        <w:t xml:space="preserve">; equipment malfunction may corrupt the measurements employed by the </w:t>
      </w:r>
      <w:ins w:id="256" w:author="Swift Navigation" w:date="2020-12-17T13:36:00Z">
        <w:r>
          <w:t xml:space="preserve">GNSS corrections </w:t>
        </w:r>
      </w:ins>
      <w:r>
        <w:t xml:space="preserve">provider; or the correction data computed by the </w:t>
      </w:r>
      <w:ins w:id="257" w:author="Swift Navigation" w:date="2020-12-17T13:36:00Z">
        <w:r>
          <w:t xml:space="preserve">corrections </w:t>
        </w:r>
      </w:ins>
      <w:r>
        <w:t xml:space="preserve">provider may be corrupted before being sent. In any case these events are handled by the </w:t>
      </w:r>
      <w:ins w:id="258" w:author="Swift Navigation" w:date="2020-12-17T13:36:00Z">
        <w:r>
          <w:t xml:space="preserve">GNSS corrections </w:t>
        </w:r>
      </w:ins>
      <w:r>
        <w:t>provider by performing consistency checks on the input data, checking the validity of the corrections before sending them and applying CRCs.</w:t>
      </w:r>
    </w:p>
    <w:p w14:paraId="5A0E0067" w14:textId="77777777" w:rsidR="00B41C5E" w:rsidRDefault="00B41C5E" w:rsidP="00B41C5E">
      <w:pPr>
        <w:snapToGrid w:val="0"/>
        <w:spacing w:after="120"/>
        <w:rPr>
          <w:rFonts w:eastAsia="SimSun"/>
          <w:szCs w:val="22"/>
          <w:lang w:eastAsia="zh-CN"/>
        </w:rPr>
      </w:pPr>
    </w:p>
    <w:p w14:paraId="66325432" w14:textId="77777777" w:rsidR="00B41C5E" w:rsidRDefault="00B41C5E" w:rsidP="00B41C5E">
      <w:pPr>
        <w:pStyle w:val="Heading6"/>
        <w:rPr>
          <w:lang w:val="en-US" w:eastAsia="ko-KR"/>
        </w:rPr>
      </w:pPr>
      <w:r>
        <w:rPr>
          <w:lang w:val="en-US" w:eastAsia="ko-KR"/>
        </w:rPr>
        <w:t xml:space="preserve">b) </w:t>
      </w:r>
      <w:bookmarkStart w:id="259" w:name="_Hlk59087780"/>
      <w:bookmarkStart w:id="260" w:name="_Hlk59088151"/>
      <w:r>
        <w:rPr>
          <w:lang w:val="en-US" w:eastAsia="ko-KR"/>
        </w:rPr>
        <w:t xml:space="preserve">External feared event impacting the </w:t>
      </w:r>
      <w:bookmarkEnd w:id="259"/>
      <w:bookmarkEnd w:id="260"/>
      <w:ins w:id="261" w:author="Swift Navigation" w:date="2020-12-17T08:56:00Z">
        <w:r>
          <w:rPr>
            <w:lang w:val="en-US" w:eastAsia="ko-KR"/>
          </w:rPr>
          <w:t>G</w:t>
        </w:r>
      </w:ins>
      <w:ins w:id="262" w:author="Swift Navigation" w:date="2020-12-17T09:02:00Z">
        <w:r>
          <w:rPr>
            <w:lang w:val="en-US" w:eastAsia="ko-KR"/>
          </w:rPr>
          <w:t>NSS Assistance Data</w:t>
        </w:r>
      </w:ins>
      <w:del w:id="263" w:author="Swift Navigation" w:date="2020-12-17T08:56:00Z">
        <w:r w:rsidDel="00CC3DCC">
          <w:rPr>
            <w:lang w:val="en-US" w:eastAsia="ko-KR"/>
          </w:rPr>
          <w:delText>provider</w:delText>
        </w:r>
      </w:del>
    </w:p>
    <w:p w14:paraId="33D4E7C5" w14:textId="77777777" w:rsidR="00B41C5E" w:rsidDel="002571BD" w:rsidRDefault="00B41C5E" w:rsidP="00B41C5E">
      <w:pPr>
        <w:rPr>
          <w:del w:id="264" w:author="Swift Navigation" w:date="2020-12-17T09:30:00Z"/>
          <w:lang w:val="en-US" w:eastAsia="ko-KR"/>
        </w:rPr>
      </w:pPr>
    </w:p>
    <w:p w14:paraId="09CC2FBC" w14:textId="77777777" w:rsidR="00B41C5E" w:rsidRDefault="00B41C5E" w:rsidP="00B41C5E">
      <w:pPr>
        <w:spacing w:after="120"/>
        <w:rPr>
          <w:sz w:val="22"/>
          <w:szCs w:val="24"/>
          <w:lang w:eastAsia="en-GB"/>
        </w:rPr>
      </w:pPr>
      <w:r>
        <w:rPr>
          <w:szCs w:val="22"/>
          <w:lang w:val="en-US"/>
        </w:rPr>
        <w:t xml:space="preserve">The </w:t>
      </w:r>
      <w:del w:id="265" w:author="Swift Navigation" w:date="2020-12-03T20:15:00Z">
        <w:r>
          <w:rPr>
            <w:szCs w:val="22"/>
            <w:lang w:val="en-US"/>
          </w:rPr>
          <w:delText>correction</w:delText>
        </w:r>
      </w:del>
      <w:del w:id="266" w:author="Swift Navigation" w:date="2020-12-17T13:36:00Z">
        <w:r w:rsidDel="00FD1859">
          <w:rPr>
            <w:szCs w:val="22"/>
            <w:lang w:val="en-US"/>
          </w:rPr>
          <w:delText xml:space="preserve"> service</w:delText>
        </w:r>
      </w:del>
      <w:ins w:id="267" w:author="Swift Navigation" w:date="2020-12-17T13:36:00Z">
        <w:r>
          <w:rPr>
            <w:szCs w:val="22"/>
            <w:lang w:val="en-US"/>
          </w:rPr>
          <w:t>GNSS corrections</w:t>
        </w:r>
      </w:ins>
      <w:r>
        <w:rPr>
          <w:szCs w:val="22"/>
          <w:lang w:val="en-US"/>
        </w:rPr>
        <w:t xml:space="preserve"> provider generates the correction data employed to estimate the location of the UE. Any event affecting the quality of the generated data will be considered a feared event impacting the </w:t>
      </w:r>
      <w:ins w:id="268" w:author="Swift Navigation" w:date="2020-12-17T13:36:00Z">
        <w:r>
          <w:rPr>
            <w:szCs w:val="22"/>
            <w:lang w:val="en-US"/>
          </w:rPr>
          <w:t xml:space="preserve">GNSS corrections </w:t>
        </w:r>
      </w:ins>
      <w:r>
        <w:rPr>
          <w:szCs w:val="22"/>
          <w:lang w:val="en-US"/>
        </w:rPr>
        <w:t xml:space="preserve">provider. </w:t>
      </w:r>
    </w:p>
    <w:p w14:paraId="794FF77D" w14:textId="77777777" w:rsidR="00B41C5E" w:rsidRDefault="00B41C5E" w:rsidP="00B41C5E">
      <w:pPr>
        <w:spacing w:after="120"/>
        <w:rPr>
          <w:sz w:val="22"/>
          <w:szCs w:val="24"/>
          <w:lang w:eastAsia="en-GB"/>
        </w:rPr>
      </w:pPr>
      <w:r>
        <w:rPr>
          <w:szCs w:val="22"/>
          <w:lang w:val="en-US"/>
        </w:rPr>
        <w:t xml:space="preserve">This is different than the incorrect computation of the </w:t>
      </w:r>
      <w:del w:id="269" w:author="Swift Navigation" w:date="2020-12-17T13:37:00Z">
        <w:r w:rsidDel="00FD1859">
          <w:rPr>
            <w:szCs w:val="22"/>
            <w:lang w:val="en-US"/>
          </w:rPr>
          <w:delText>corrections</w:delText>
        </w:r>
      </w:del>
      <w:ins w:id="270" w:author="Swift Navigation" w:date="2020-12-17T13:37:00Z">
        <w:r>
          <w:rPr>
            <w:szCs w:val="22"/>
            <w:lang w:val="en-US"/>
          </w:rPr>
          <w:t>GNSS assistance data</w:t>
        </w:r>
      </w:ins>
      <w:r>
        <w:rPr>
          <w:szCs w:val="22"/>
          <w:lang w:val="en-US"/>
        </w:rPr>
        <w:t xml:space="preserve">, which is mainly due to wrong implementation of algorithms or corrupted data. These external events comprise situations affecting the estimation process that happens at the </w:t>
      </w:r>
      <w:ins w:id="271" w:author="Swift Navigation" w:date="2020-12-17T13:37:00Z">
        <w:r>
          <w:rPr>
            <w:szCs w:val="22"/>
            <w:lang w:val="en-US"/>
          </w:rPr>
          <w:t xml:space="preserve">GNSS </w:t>
        </w:r>
      </w:ins>
      <w:r>
        <w:rPr>
          <w:szCs w:val="22"/>
          <w:lang w:val="en-US"/>
        </w:rPr>
        <w:t xml:space="preserve">correction provider, such as </w:t>
      </w:r>
      <w:del w:id="272" w:author="Swift Navigation" w:date="2020-12-08T14:33:00Z">
        <w:r>
          <w:rPr>
            <w:szCs w:val="22"/>
            <w:lang w:val="en-US"/>
          </w:rPr>
          <w:delText xml:space="preserve">insufficient </w:delText>
        </w:r>
      </w:del>
      <w:ins w:id="273" w:author="Swift Navigation" w:date="2020-12-08T14:33:00Z">
        <w:r>
          <w:rPr>
            <w:szCs w:val="22"/>
            <w:lang w:val="en-US"/>
          </w:rPr>
          <w:t xml:space="preserve">erroneous </w:t>
        </w:r>
      </w:ins>
      <w:r>
        <w:rPr>
          <w:szCs w:val="22"/>
          <w:lang w:val="en-US"/>
        </w:rPr>
        <w:t xml:space="preserve">data </w:t>
      </w:r>
      <w:ins w:id="274" w:author="Swift Navigation" w:date="2020-12-08T14:33:00Z">
        <w:r>
          <w:rPr>
            <w:szCs w:val="22"/>
            <w:lang w:val="en-US"/>
          </w:rPr>
          <w:t xml:space="preserve">inputs used </w:t>
        </w:r>
      </w:ins>
      <w:r>
        <w:rPr>
          <w:szCs w:val="22"/>
          <w:lang w:val="en-US"/>
        </w:rPr>
        <w:t>to compute the corrections (e.g.</w:t>
      </w:r>
      <w:del w:id="275" w:author="Swift Navigation" w:date="2020-12-08T14:33:00Z">
        <w:r>
          <w:rPr>
            <w:szCs w:val="22"/>
            <w:lang w:val="en-US"/>
          </w:rPr>
          <w:delText xml:space="preserve"> limited number of GNSS sensor stations recording measurements from GNSS satellites</w:delText>
        </w:r>
      </w:del>
      <w:ins w:id="276" w:author="Swift Navigation" w:date="2020-12-08T14:33:00Z">
        <w:r>
          <w:rPr>
            <w:szCs w:val="22"/>
            <w:lang w:val="en-US"/>
          </w:rPr>
          <w:t xml:space="preserve"> </w:t>
        </w:r>
      </w:ins>
      <w:ins w:id="277" w:author="Swift Navigation" w:date="2020-12-08T15:41:00Z">
        <w:r>
          <w:rPr>
            <w:szCs w:val="22"/>
            <w:lang w:val="en-US"/>
          </w:rPr>
          <w:t xml:space="preserve">satellite, </w:t>
        </w:r>
      </w:ins>
      <w:ins w:id="278" w:author="Swift Navigation" w:date="2020-12-08T14:33:00Z">
        <w:r>
          <w:rPr>
            <w:szCs w:val="22"/>
            <w:lang w:val="en-US"/>
          </w:rPr>
          <w:t xml:space="preserve">atmospheric or local </w:t>
        </w:r>
      </w:ins>
      <w:ins w:id="279" w:author="Swift Navigation" w:date="2020-12-08T15:40:00Z">
        <w:r>
          <w:rPr>
            <w:szCs w:val="22"/>
            <w:lang w:val="en-US"/>
          </w:rPr>
          <w:t xml:space="preserve">environment </w:t>
        </w:r>
      </w:ins>
      <w:ins w:id="280" w:author="Swift Navigation" w:date="2020-12-08T14:33:00Z">
        <w:r>
          <w:rPr>
            <w:szCs w:val="22"/>
            <w:lang w:val="en-US"/>
          </w:rPr>
          <w:t xml:space="preserve">feared events impacting the GNSS reference stations in the </w:t>
        </w:r>
      </w:ins>
      <w:ins w:id="281" w:author="Swift Navigation" w:date="2020-12-17T13:37:00Z">
        <w:r>
          <w:rPr>
            <w:szCs w:val="22"/>
            <w:lang w:val="en-US"/>
          </w:rPr>
          <w:t xml:space="preserve">GNSS correction </w:t>
        </w:r>
      </w:ins>
      <w:ins w:id="282" w:author="Swift Navigation" w:date="2020-12-08T14:33:00Z">
        <w:r>
          <w:rPr>
            <w:szCs w:val="22"/>
            <w:lang w:val="en-US"/>
          </w:rPr>
          <w:t>pro</w:t>
        </w:r>
      </w:ins>
      <w:ins w:id="283" w:author="Swift Navigation" w:date="2020-12-08T14:34:00Z">
        <w:r>
          <w:rPr>
            <w:szCs w:val="22"/>
            <w:lang w:val="en-US"/>
          </w:rPr>
          <w:t>vider’s network</w:t>
        </w:r>
      </w:ins>
      <w:r>
        <w:rPr>
          <w:szCs w:val="22"/>
          <w:lang w:val="en-US"/>
        </w:rPr>
        <w:t>)</w:t>
      </w:r>
      <w:del w:id="284"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0BD67F75" w14:textId="77777777" w:rsidR="00B41C5E" w:rsidRDefault="00B41C5E" w:rsidP="00B41C5E">
      <w:pPr>
        <w:spacing w:after="0"/>
        <w:rPr>
          <w:szCs w:val="22"/>
          <w:lang w:val="en-US"/>
        </w:rPr>
      </w:pPr>
      <w:r>
        <w:rPr>
          <w:szCs w:val="22"/>
          <w:lang w:val="en-US"/>
        </w:rPr>
        <w:t xml:space="preserve">A first approach to handle these events is to monitor these types of situations at the </w:t>
      </w:r>
      <w:ins w:id="285" w:author="Swift Navigation" w:date="2020-12-17T13:37:00Z">
        <w:r>
          <w:rPr>
            <w:szCs w:val="22"/>
            <w:lang w:val="en-US"/>
          </w:rPr>
          <w:t xml:space="preserve">GNSS corrections </w:t>
        </w:r>
      </w:ins>
      <w:r>
        <w:rPr>
          <w:szCs w:val="22"/>
          <w:lang w:val="en-US"/>
        </w:rPr>
        <w:t>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w:t>
      </w:r>
      <w:ins w:id="286" w:author="Swift Navigation" w:date="2020-12-17T13:37:00Z">
        <w:r>
          <w:rPr>
            <w:szCs w:val="22"/>
            <w:lang w:val="en-US"/>
          </w:rPr>
          <w:t xml:space="preserve"> GNSS corrections</w:t>
        </w:r>
      </w:ins>
      <w:r>
        <w:rPr>
          <w:szCs w:val="22"/>
          <w:lang w:val="en-US"/>
        </w:rPr>
        <w:t xml:space="preserve"> provider to indicate the quality of each correction thus allowing the location function to decide whether it uses the satellite or not and to have a better estimation of the location errors.</w:t>
      </w:r>
    </w:p>
    <w:p w14:paraId="3EE46786" w14:textId="77777777" w:rsidR="00B41C5E" w:rsidRDefault="00B41C5E" w:rsidP="00B41C5E">
      <w:pPr>
        <w:spacing w:before="240" w:after="0"/>
        <w:rPr>
          <w:szCs w:val="22"/>
          <w:lang w:val="en-US"/>
        </w:rPr>
      </w:pPr>
    </w:p>
    <w:p w14:paraId="5B64461C" w14:textId="77777777" w:rsidR="00B41C5E" w:rsidRDefault="00B41C5E" w:rsidP="00B41C5E">
      <w:pPr>
        <w:pStyle w:val="Heading5"/>
      </w:pPr>
      <w:r>
        <w:lastRenderedPageBreak/>
        <w:t>9.3.1.1.2</w:t>
      </w:r>
      <w:r>
        <w:tab/>
      </w:r>
      <w:r>
        <w:tab/>
        <w:t xml:space="preserve">Feared events </w:t>
      </w:r>
      <w:ins w:id="287" w:author="Swift Navigation" w:date="2020-12-03T20:18:00Z">
        <w:r>
          <w:t xml:space="preserve">during positioning data transmission </w:t>
        </w:r>
      </w:ins>
      <w:del w:id="288" w:author="Swift Navigation" w:date="2020-12-03T20:18:00Z">
        <w:r>
          <w:delText>in transmitting the data to the UE</w:delText>
        </w:r>
      </w:del>
    </w:p>
    <w:p w14:paraId="30E2967C" w14:textId="77777777" w:rsidR="00B41C5E" w:rsidRDefault="00B41C5E" w:rsidP="00B41C5E">
      <w:pPr>
        <w:pStyle w:val="Heading6"/>
        <w:rPr>
          <w:rFonts w:eastAsiaTheme="minorEastAsia"/>
          <w:lang w:val="en-US" w:eastAsia="ko-KR"/>
        </w:rPr>
      </w:pPr>
      <w:r>
        <w:rPr>
          <w:lang w:val="en-US" w:eastAsia="ko-KR"/>
        </w:rPr>
        <w:t>a) Data integrity faults</w:t>
      </w:r>
    </w:p>
    <w:p w14:paraId="7FB3E59D" w14:textId="77777777" w:rsidR="00B41C5E" w:rsidRDefault="00B41C5E" w:rsidP="00B41C5E">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337CBEAF" w14:textId="77777777" w:rsidR="00B41C5E" w:rsidRDefault="00B41C5E" w:rsidP="00B41C5E">
      <w:pPr>
        <w:snapToGrid w:val="0"/>
        <w:spacing w:after="80"/>
        <w:rPr>
          <w:rFonts w:eastAsia="SimSun"/>
          <w:szCs w:val="22"/>
          <w:lang w:eastAsia="zh-CN"/>
        </w:rPr>
      </w:pPr>
    </w:p>
    <w:p w14:paraId="53AC02C9" w14:textId="77777777" w:rsidR="00B41C5E" w:rsidRDefault="00B41C5E" w:rsidP="00B41C5E">
      <w:pPr>
        <w:pStyle w:val="Heading5"/>
      </w:pPr>
      <w:r>
        <w:t>9.3.1.1.3</w:t>
      </w:r>
      <w:r>
        <w:tab/>
      </w:r>
      <w:r>
        <w:tab/>
      </w:r>
      <w:del w:id="289" w:author="Swift Navigation" w:date="2020-12-03T20:18:00Z">
        <w:r>
          <w:delText xml:space="preserve">External </w:delText>
        </w:r>
      </w:del>
      <w:ins w:id="290" w:author="Swift Navigation" w:date="2020-12-03T20:18:00Z">
        <w:r>
          <w:t xml:space="preserve">GNSS </w:t>
        </w:r>
      </w:ins>
      <w:r>
        <w:t>feared events</w:t>
      </w:r>
    </w:p>
    <w:p w14:paraId="08F3B03D" w14:textId="77777777" w:rsidR="00B41C5E" w:rsidRDefault="00B41C5E" w:rsidP="001E62C2">
      <w:pPr>
        <w:pStyle w:val="EditorsNote"/>
        <w:rPr>
          <w:ins w:id="291" w:author="Swift Navigation" w:date="2020-12-07T13:37:00Z"/>
          <w:b/>
          <w:bCs/>
          <w:lang w:eastAsia="ko-KR"/>
        </w:rPr>
      </w:pPr>
      <w:ins w:id="292" w:author="Swift Navigation" w:date="2020-12-07T13:37:00Z">
        <w:r w:rsidRPr="00C27DCD">
          <w:rPr>
            <w:lang w:eastAsia="ko-KR"/>
          </w:rPr>
          <w:t>Editor’s Note:</w:t>
        </w:r>
        <w:r>
          <w:rPr>
            <w:b/>
            <w:bCs/>
            <w:lang w:eastAsia="ko-KR"/>
          </w:rPr>
          <w:t xml:space="preserve"> </w:t>
        </w:r>
      </w:ins>
      <w:ins w:id="293" w:author="Swift Navigation" w:date="2020-12-21T12:04:00Z">
        <w:r w:rsidRPr="00B1605D">
          <w:rPr>
            <w:lang w:eastAsia="ko-KR"/>
          </w:rPr>
          <w:t>GNSS feared events are those which occur external to the UE and potentially impact the quality and availability of the GNSS signals</w:t>
        </w:r>
      </w:ins>
      <w:ins w:id="294" w:author="Swift Navigation" w:date="2020-12-07T13:37:00Z">
        <w:r>
          <w:rPr>
            <w:lang w:eastAsia="ko-KR"/>
          </w:rPr>
          <w:t>.</w:t>
        </w:r>
      </w:ins>
    </w:p>
    <w:p w14:paraId="07BCD820" w14:textId="77777777" w:rsidR="00B41C5E" w:rsidRDefault="00B41C5E" w:rsidP="00B41C5E">
      <w:pPr>
        <w:pStyle w:val="Heading6"/>
      </w:pPr>
      <w:r>
        <w:rPr>
          <w:lang w:val="en-US" w:eastAsia="ko-KR"/>
        </w:rPr>
        <w:t>a) Satellite feared events</w:t>
      </w:r>
    </w:p>
    <w:p w14:paraId="72BBED6F" w14:textId="77777777" w:rsidR="00B41C5E" w:rsidRDefault="00B41C5E" w:rsidP="00B41C5E">
      <w:pPr>
        <w:rPr>
          <w:rFonts w:eastAsia="SimSun"/>
          <w:szCs w:val="22"/>
          <w:lang w:eastAsia="zh-CN"/>
        </w:rPr>
      </w:pPr>
      <w:r>
        <w:rPr>
          <w:rFonts w:eastAsia="SimSun"/>
        </w:rPr>
        <w:t xml:space="preserve">Satellites can suffer HW failures and </w:t>
      </w:r>
      <w:ins w:id="295" w:author="Swift Navigation" w:date="2020-12-03T20:20:00Z">
        <w:r>
          <w:rPr>
            <w:rFonts w:eastAsia="SimSun"/>
          </w:rPr>
          <w:t xml:space="preserve">potentially output an incorrect signal </w:t>
        </w:r>
      </w:ins>
      <w:del w:id="296" w:author="Swift Navigation" w:date="2020-12-08T14:35:00Z">
        <w:r>
          <w:rPr>
            <w:rFonts w:eastAsia="SimSun"/>
          </w:rPr>
          <w:delText xml:space="preserve">therefore enter into a mode in which they cannot broadcast a signal altogether </w:delText>
        </w:r>
      </w:del>
      <w:r>
        <w:rPr>
          <w:rFonts w:eastAsia="SimSun"/>
        </w:rPr>
        <w:t xml:space="preserve">for </w:t>
      </w:r>
      <w:proofErr w:type="gramStart"/>
      <w:r>
        <w:rPr>
          <w:rFonts w:eastAsia="SimSun"/>
        </w:rPr>
        <w:t>a period of time</w:t>
      </w:r>
      <w:proofErr w:type="gramEnd"/>
      <w:r>
        <w:rPr>
          <w:rFonts w:eastAsia="SimSun"/>
        </w:rPr>
        <w:t xml:space="preserv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2E90A2CD" w14:textId="77777777" w:rsidR="00B41C5E" w:rsidRDefault="00B41C5E" w:rsidP="00B41C5E">
      <w:pPr>
        <w:pStyle w:val="Heading6"/>
      </w:pPr>
      <w:r>
        <w:rPr>
          <w:lang w:val="en-US" w:eastAsia="ko-KR"/>
        </w:rPr>
        <w:t>b) Atmospheric feared events</w:t>
      </w:r>
    </w:p>
    <w:p w14:paraId="7DC26677" w14:textId="77777777" w:rsidR="00B41C5E" w:rsidRDefault="00B41C5E" w:rsidP="00B41C5E">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25E1D4D3" w14:textId="77777777" w:rsidR="00B41C5E" w:rsidRDefault="00B41C5E" w:rsidP="00B41C5E">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63AE6436" w14:textId="77777777" w:rsidR="00B41C5E" w:rsidRDefault="00B41C5E" w:rsidP="00B41C5E">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34476959" w14:textId="77777777" w:rsidR="00B41C5E" w:rsidRDefault="00B41C5E" w:rsidP="00B41C5E">
      <w:pPr>
        <w:snapToGrid w:val="0"/>
        <w:spacing w:after="120"/>
        <w:rPr>
          <w:rFonts w:eastAsia="SimSun"/>
          <w:szCs w:val="22"/>
          <w:lang w:eastAsia="zh-CN"/>
        </w:rPr>
      </w:pPr>
    </w:p>
    <w:p w14:paraId="32A14D3B" w14:textId="77777777" w:rsidR="00B41C5E" w:rsidRDefault="00B41C5E" w:rsidP="00B41C5E">
      <w:pPr>
        <w:pStyle w:val="Heading6"/>
      </w:pPr>
      <w:r>
        <w:t>c) Local Environment feared events</w:t>
      </w:r>
    </w:p>
    <w:p w14:paraId="711C985D" w14:textId="77777777" w:rsidR="00B41C5E" w:rsidRDefault="00B41C5E" w:rsidP="00B41C5E">
      <w:pPr>
        <w:pStyle w:val="Heading7"/>
        <w:rPr>
          <w:lang w:val="en-US" w:eastAsia="ko-KR"/>
        </w:rPr>
      </w:pPr>
      <w:r>
        <w:rPr>
          <w:lang w:val="en-US" w:eastAsia="ko-KR"/>
        </w:rPr>
        <w:t>Multipath</w:t>
      </w:r>
    </w:p>
    <w:p w14:paraId="710E1002" w14:textId="77777777" w:rsidR="00B41C5E" w:rsidRDefault="00B41C5E" w:rsidP="00B41C5E">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4389100B" w14:textId="77777777" w:rsidR="00B41C5E" w:rsidRDefault="00B41C5E" w:rsidP="00B41C5E">
      <w:pPr>
        <w:snapToGrid w:val="0"/>
        <w:spacing w:after="80"/>
        <w:rPr>
          <w:rFonts w:eastAsia="SimSun"/>
          <w:szCs w:val="22"/>
          <w:lang w:eastAsia="zh-CN"/>
        </w:rPr>
      </w:pPr>
    </w:p>
    <w:p w14:paraId="7C393E73" w14:textId="77777777" w:rsidR="00B41C5E" w:rsidRDefault="00B41C5E" w:rsidP="00B41C5E">
      <w:pPr>
        <w:snapToGrid w:val="0"/>
        <w:spacing w:after="80"/>
        <w:rPr>
          <w:rFonts w:eastAsia="SimSun"/>
          <w:szCs w:val="22"/>
          <w:lang w:eastAsia="zh-CN"/>
        </w:rPr>
      </w:pPr>
      <w:r>
        <w:rPr>
          <w:rFonts w:eastAsia="SimSun"/>
          <w:szCs w:val="22"/>
          <w:lang w:eastAsia="zh-CN"/>
        </w:rPr>
        <w:t>There are two multipath scenarios:</w:t>
      </w:r>
    </w:p>
    <w:p w14:paraId="3B1DB46B" w14:textId="77777777" w:rsidR="00B41C5E" w:rsidRDefault="00B41C5E" w:rsidP="00B41C5E">
      <w:pPr>
        <w:pStyle w:val="ListParagraph"/>
        <w:numPr>
          <w:ilvl w:val="0"/>
          <w:numId w:val="21"/>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7D9F4369" w14:textId="77777777" w:rsidR="00B41C5E" w:rsidRDefault="00B41C5E" w:rsidP="00B41C5E">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w:t>
      </w:r>
      <w:proofErr w:type="gramStart"/>
      <w:r>
        <w:rPr>
          <w:rFonts w:eastAsia="SimSun"/>
          <w:szCs w:val="22"/>
          <w:lang w:eastAsia="zh-CN"/>
        </w:rPr>
        <w:t>and also</w:t>
      </w:r>
      <w:proofErr w:type="gramEnd"/>
      <w:r>
        <w:rPr>
          <w:rFonts w:eastAsia="SimSun"/>
          <w:szCs w:val="22"/>
          <w:lang w:eastAsia="zh-CN"/>
        </w:rPr>
        <w:t xml:space="preserve">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1EA0B7A" w14:textId="77777777" w:rsidR="00B41C5E" w:rsidRDefault="00B41C5E" w:rsidP="00B41C5E">
      <w:pPr>
        <w:snapToGrid w:val="0"/>
        <w:spacing w:after="80"/>
        <w:rPr>
          <w:rFonts w:eastAsia="SimSun"/>
          <w:szCs w:val="22"/>
          <w:lang w:eastAsia="zh-CN"/>
        </w:rPr>
      </w:pPr>
    </w:p>
    <w:p w14:paraId="6AC73CBB"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871C3F9" w14:textId="77777777" w:rsidR="00B41C5E" w:rsidRDefault="00B41C5E" w:rsidP="00B41C5E">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w:t>
      </w:r>
      <w:proofErr w:type="gramStart"/>
      <w:r>
        <w:rPr>
          <w:rFonts w:eastAsia="SimSun"/>
          <w:szCs w:val="22"/>
          <w:lang w:eastAsia="zh-CN"/>
        </w:rPr>
        <w:t>and also</w:t>
      </w:r>
      <w:proofErr w:type="gramEnd"/>
      <w:r>
        <w:rPr>
          <w:rFonts w:eastAsia="SimSun"/>
          <w:szCs w:val="22"/>
          <w:lang w:eastAsia="zh-CN"/>
        </w:rPr>
        <w:t xml:space="preserve">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3F7812FB" w14:textId="77777777" w:rsidR="00B41C5E" w:rsidRDefault="00B41C5E" w:rsidP="00B41C5E">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7C7CF3D5" w14:textId="77777777" w:rsidR="00B41C5E" w:rsidRDefault="00B41C5E" w:rsidP="00B41C5E">
      <w:pPr>
        <w:snapToGrid w:val="0"/>
        <w:spacing w:after="80"/>
        <w:rPr>
          <w:rFonts w:eastAsia="SimSun"/>
          <w:szCs w:val="22"/>
          <w:lang w:eastAsia="zh-CN"/>
        </w:rPr>
      </w:pPr>
    </w:p>
    <w:p w14:paraId="60A32B9C" w14:textId="77777777" w:rsidR="00B41C5E" w:rsidRDefault="00B41C5E" w:rsidP="00B41C5E">
      <w:pPr>
        <w:pStyle w:val="Heading7"/>
        <w:rPr>
          <w:lang w:val="en-US" w:eastAsia="ko-KR"/>
        </w:rPr>
      </w:pPr>
      <w:r>
        <w:rPr>
          <w:lang w:val="en-US" w:eastAsia="ko-KR"/>
        </w:rPr>
        <w:t>Interference</w:t>
      </w:r>
    </w:p>
    <w:p w14:paraId="6ECCFBFA" w14:textId="77777777" w:rsidR="00B41C5E" w:rsidRDefault="00B41C5E" w:rsidP="00B41C5E">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48EB8CC6" w14:textId="77777777" w:rsidR="00B41C5E" w:rsidRDefault="00B41C5E" w:rsidP="00B41C5E">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F845196"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297" w:author="Swift Navigation" w:date="2020-12-03T20:23:00Z">
        <w:r>
          <w:t xml:space="preserve">which impacts </w:t>
        </w:r>
      </w:ins>
      <w:del w:id="298" w:author="Swift Navigation" w:date="2020-12-03T20:23:00Z">
        <w:r>
          <w:rPr>
            <w:rFonts w:eastAsia="SimSun"/>
          </w:rPr>
          <w:delText xml:space="preserve">that lies within the passband of one of </w:delText>
        </w:r>
      </w:del>
      <w:r>
        <w:rPr>
          <w:rFonts w:eastAsia="SimSun"/>
        </w:rPr>
        <w:t xml:space="preserve">the GNSS </w:t>
      </w:r>
      <w:del w:id="299" w:author="Swift Navigation" w:date="2020-12-08T14:46:00Z">
        <w:r>
          <w:rPr>
            <w:rFonts w:eastAsia="SimSun"/>
          </w:rPr>
          <w:delText>frequencies</w:delText>
        </w:r>
      </w:del>
      <w:ins w:id="300" w:author="Swift Navigation" w:date="2020-12-08T14:46:00Z">
        <w:r>
          <w:rPr>
            <w:rFonts w:eastAsia="SimSun"/>
          </w:rPr>
          <w:t>signals</w:t>
        </w:r>
      </w:ins>
      <w:r>
        <w:rPr>
          <w:rFonts w:eastAsia="SimSun"/>
        </w:rPr>
        <w:t>.</w:t>
      </w:r>
    </w:p>
    <w:p w14:paraId="623AB02C"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0085692C" w14:textId="77777777" w:rsidR="00B41C5E" w:rsidRDefault="00B41C5E" w:rsidP="00B41C5E">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w:t>
      </w:r>
      <w:proofErr w:type="gramStart"/>
      <w:r>
        <w:rPr>
          <w:szCs w:val="22"/>
          <w:lang w:eastAsia="en-GB"/>
        </w:rPr>
        <w:t>in a given</w:t>
      </w:r>
      <w:proofErr w:type="gramEnd"/>
      <w:r>
        <w:rPr>
          <w:szCs w:val="22"/>
          <w:lang w:eastAsia="en-GB"/>
        </w:rPr>
        <w:t xml:space="preserve">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192060A7" w14:textId="77777777" w:rsidR="00B41C5E" w:rsidRDefault="00B41C5E" w:rsidP="00B41C5E">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0A28ABD5" w14:textId="77777777" w:rsidR="00B41C5E" w:rsidRDefault="00B41C5E" w:rsidP="00B41C5E">
      <w:pPr>
        <w:shd w:val="clear" w:color="auto" w:fill="FFFFFF"/>
        <w:spacing w:before="120" w:after="120"/>
        <w:rPr>
          <w:rFonts w:eastAsia="SimSun"/>
          <w:szCs w:val="22"/>
          <w:lang w:eastAsia="zh-CN"/>
        </w:rPr>
      </w:pPr>
    </w:p>
    <w:p w14:paraId="5554BC18" w14:textId="77777777" w:rsidR="00B41C5E" w:rsidRDefault="00B41C5E" w:rsidP="00B41C5E">
      <w:pPr>
        <w:pStyle w:val="Heading7"/>
        <w:rPr>
          <w:lang w:val="en-US" w:eastAsia="ko-KR"/>
        </w:rPr>
      </w:pPr>
      <w:r>
        <w:rPr>
          <w:lang w:val="en-US" w:eastAsia="ko-KR"/>
        </w:rPr>
        <w:t>Spoofing</w:t>
      </w:r>
    </w:p>
    <w:p w14:paraId="2EC0BF45" w14:textId="77777777" w:rsidR="00B41C5E" w:rsidRDefault="00B41C5E" w:rsidP="00B41C5E">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3376946E" w14:textId="77777777" w:rsidR="00B41C5E" w:rsidRDefault="00B41C5E" w:rsidP="00B41C5E">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proofErr w:type="gramStart"/>
      <w:r>
        <w:rPr>
          <w:rFonts w:eastAsia="SimSun"/>
        </w:rPr>
        <w:t>In order to</w:t>
      </w:r>
      <w:proofErr w:type="gramEnd"/>
      <w:r>
        <w:rPr>
          <w:rFonts w:eastAsia="SimSun"/>
        </w:rPr>
        <w:t xml:space="preserve"> overcome these threats, signal and message/data channel authentication solutions are being deployed by GNSS systems providers to </w:t>
      </w:r>
      <w:r>
        <w:rPr>
          <w:rFonts w:eastAsia="SimSun"/>
        </w:rPr>
        <w:lastRenderedPageBreak/>
        <w:t>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67291C0C" w14:textId="77777777" w:rsidR="00B41C5E" w:rsidRDefault="00B41C5E" w:rsidP="00B41C5E">
      <w:pPr>
        <w:pStyle w:val="ListParagraph"/>
        <w:numPr>
          <w:ilvl w:val="0"/>
          <w:numId w:val="23"/>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2F25DB44" w14:textId="30F4582C" w:rsidR="00B41C5E" w:rsidRDefault="00B41C5E" w:rsidP="00B41C5E">
      <w:pPr>
        <w:pStyle w:val="ListParagraph"/>
        <w:numPr>
          <w:ilvl w:val="0"/>
          <w:numId w:val="23"/>
        </w:numPr>
        <w:spacing w:after="120" w:line="240" w:lineRule="atLeast"/>
        <w:ind w:left="714" w:hanging="357"/>
        <w:contextualSpacing w:val="0"/>
      </w:pPr>
      <w:r>
        <w:t>Data Channel Authentication data: the navigation data and their signatures.</w:t>
      </w:r>
    </w:p>
    <w:p w14:paraId="28E76747" w14:textId="77777777" w:rsidR="00C7452D" w:rsidRDefault="00C7452D" w:rsidP="00C7452D">
      <w:pPr>
        <w:spacing w:after="120" w:line="240" w:lineRule="atLeast"/>
        <w:ind w:left="357"/>
      </w:pPr>
    </w:p>
    <w:p w14:paraId="5A59908D" w14:textId="77777777" w:rsidR="00B41C5E" w:rsidRDefault="00B41C5E" w:rsidP="00B41C5E">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90B4AB0" w14:textId="77777777" w:rsidR="00B41C5E" w:rsidRDefault="00B41C5E" w:rsidP="00B41C5E">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013D1723" w14:textId="77777777" w:rsidR="00B41C5E" w:rsidRDefault="00B41C5E" w:rsidP="00B41C5E">
      <w:pPr>
        <w:spacing w:after="0"/>
        <w:rPr>
          <w:rFonts w:eastAsiaTheme="minorHAnsi"/>
        </w:rPr>
      </w:pPr>
    </w:p>
    <w:p w14:paraId="1FAD3AFC" w14:textId="77777777" w:rsidR="00B41C5E" w:rsidRDefault="00B41C5E" w:rsidP="00B41C5E">
      <w:pPr>
        <w:pStyle w:val="Heading5"/>
      </w:pPr>
      <w:r>
        <w:t>9.3.1.1.4</w:t>
      </w:r>
      <w:r>
        <w:tab/>
      </w:r>
      <w:r>
        <w:tab/>
        <w:t>UE feared events</w:t>
      </w:r>
    </w:p>
    <w:p w14:paraId="53BCA1E6" w14:textId="77777777" w:rsidR="00B41C5E" w:rsidRDefault="00B41C5E" w:rsidP="00B41C5E">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069BDD6C" w14:textId="77777777" w:rsidR="00B41C5E" w:rsidRDefault="00B41C5E" w:rsidP="00B41C5E">
      <w:pPr>
        <w:pStyle w:val="Heading6"/>
      </w:pPr>
      <w:r>
        <w:t>a) GNSS receiver measurement error</w:t>
      </w:r>
    </w:p>
    <w:p w14:paraId="248A2066" w14:textId="77777777" w:rsidR="00B41C5E" w:rsidRDefault="00B41C5E" w:rsidP="00B41C5E">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6209AA51" w14:textId="77777777" w:rsidR="00B41C5E" w:rsidRDefault="00B41C5E" w:rsidP="00B41C5E">
      <w:pPr>
        <w:pStyle w:val="Heading6"/>
        <w:rPr>
          <w:ins w:id="301" w:author="Swift Navigation" w:date="2020-12-07T13:51:00Z"/>
        </w:rPr>
      </w:pPr>
      <w:r>
        <w:t>b) Hardware faults</w:t>
      </w:r>
    </w:p>
    <w:p w14:paraId="27D7C749" w14:textId="77777777" w:rsidR="00B41C5E" w:rsidRDefault="00B41C5E" w:rsidP="001E62C2">
      <w:pPr>
        <w:pStyle w:val="EditorsNote"/>
        <w:rPr>
          <w:ins w:id="302" w:author="Swift Navigation" w:date="2020-12-07T13:51:00Z"/>
          <w:lang w:eastAsia="zh-CN"/>
        </w:rPr>
      </w:pPr>
      <w:ins w:id="303" w:author="Swift Navigation" w:date="2020-12-07T13:51:00Z">
        <w:r>
          <w:rPr>
            <w:lang w:eastAsia="zh-CN"/>
          </w:rPr>
          <w:t>Editor’s Note: FFS</w:t>
        </w:r>
      </w:ins>
    </w:p>
    <w:p w14:paraId="1C04F78A" w14:textId="77777777" w:rsidR="00B41C5E" w:rsidRDefault="00B41C5E" w:rsidP="00B41C5E">
      <w:pPr>
        <w:pStyle w:val="Heading6"/>
        <w:rPr>
          <w:lang w:val="en-AU"/>
        </w:rPr>
      </w:pPr>
      <w:r>
        <w:rPr>
          <w:lang w:val="en-AU"/>
        </w:rPr>
        <w:t>c) Software faults</w:t>
      </w:r>
    </w:p>
    <w:p w14:paraId="05992F92" w14:textId="77777777" w:rsidR="00B41C5E" w:rsidRDefault="00B41C5E" w:rsidP="001E62C2">
      <w:pPr>
        <w:pStyle w:val="EditorsNote"/>
        <w:rPr>
          <w:ins w:id="304" w:author="Swift Navigation" w:date="2020-12-07T13:51:00Z"/>
          <w:lang w:eastAsia="zh-CN"/>
        </w:rPr>
      </w:pPr>
      <w:ins w:id="305" w:author="Swift Navigation" w:date="2020-12-07T13:51:00Z">
        <w:r>
          <w:rPr>
            <w:lang w:eastAsia="zh-CN"/>
          </w:rPr>
          <w:t>Editor’s Note: FFS</w:t>
        </w:r>
      </w:ins>
    </w:p>
    <w:p w14:paraId="60C29D9F" w14:textId="77777777" w:rsidR="00B41C5E" w:rsidRDefault="00B41C5E" w:rsidP="00B41C5E">
      <w:pPr>
        <w:rPr>
          <w:lang w:val="en-AU"/>
        </w:rPr>
      </w:pPr>
    </w:p>
    <w:p w14:paraId="2525D5B3" w14:textId="77777777" w:rsidR="00B41C5E" w:rsidRDefault="00B41C5E" w:rsidP="00B41C5E">
      <w:pPr>
        <w:pStyle w:val="Heading5"/>
        <w:rPr>
          <w:lang w:eastAsia="zh-CN"/>
        </w:rPr>
      </w:pPr>
      <w:ins w:id="306" w:author="Swift Navigation" w:date="2020-12-03T20:29:00Z">
        <w:r>
          <w:rPr>
            <w:lang w:eastAsia="zh-CN"/>
          </w:rPr>
          <w:t>9</w:t>
        </w:r>
      </w:ins>
      <w:ins w:id="307" w:author="Swift Navigation" w:date="2020-12-03T20:30:00Z">
        <w:r>
          <w:rPr>
            <w:lang w:eastAsia="zh-CN"/>
          </w:rPr>
          <w:t>.3.1.1.5</w:t>
        </w:r>
        <w:r>
          <w:rPr>
            <w:lang w:eastAsia="zh-CN"/>
          </w:rPr>
          <w:tab/>
          <w:t>LMF Feared Events</w:t>
        </w:r>
      </w:ins>
      <w:ins w:id="308" w:author="Swift Navigation" w:date="2020-12-03T20:35:00Z">
        <w:r>
          <w:rPr>
            <w:lang w:eastAsia="zh-CN"/>
          </w:rPr>
          <w:t xml:space="preserve"> </w:t>
        </w:r>
      </w:ins>
    </w:p>
    <w:p w14:paraId="3783EDF3" w14:textId="77777777" w:rsidR="00B41C5E" w:rsidRDefault="00B41C5E" w:rsidP="001E62C2">
      <w:pPr>
        <w:pStyle w:val="EditorsNote"/>
        <w:rPr>
          <w:lang w:eastAsia="zh-CN"/>
        </w:rPr>
      </w:pPr>
      <w:ins w:id="309" w:author="Swift Navigation" w:date="2020-12-03T20:35:00Z">
        <w:r>
          <w:rPr>
            <w:lang w:eastAsia="zh-CN"/>
          </w:rPr>
          <w:t>Editor’s Note: FFS</w:t>
        </w:r>
      </w:ins>
    </w:p>
    <w:p w14:paraId="5B4C4669" w14:textId="77777777" w:rsidR="00B41C5E" w:rsidRDefault="00B41C5E" w:rsidP="00B41C5E">
      <w:pPr>
        <w:pStyle w:val="Heading6"/>
        <w:rPr>
          <w:ins w:id="310" w:author="Swift Navigation" w:date="2020-12-03T20:35:00Z"/>
          <w:lang w:eastAsia="zh-CN"/>
        </w:rPr>
      </w:pPr>
      <w:ins w:id="311" w:author="Swift Navigation" w:date="2020-12-03T20:30:00Z">
        <w:r>
          <w:rPr>
            <w:lang w:eastAsia="zh-CN"/>
          </w:rPr>
          <w:t>a) Hardware Faults</w:t>
        </w:r>
      </w:ins>
    </w:p>
    <w:p w14:paraId="183620C2" w14:textId="77777777" w:rsidR="00B41C5E" w:rsidRDefault="00B41C5E" w:rsidP="00B41C5E">
      <w:pPr>
        <w:pStyle w:val="Heading6"/>
        <w:rPr>
          <w:ins w:id="312" w:author="Swift Navigation" w:date="2020-12-03T20:35:00Z"/>
          <w:lang w:eastAsia="zh-CN"/>
        </w:rPr>
      </w:pPr>
      <w:ins w:id="313" w:author="Swift Navigation" w:date="2020-12-03T20:31:00Z">
        <w:r>
          <w:rPr>
            <w:lang w:eastAsia="zh-CN"/>
          </w:rPr>
          <w:t>b) Software Faults</w:t>
        </w:r>
      </w:ins>
    </w:p>
    <w:p w14:paraId="6F937A8E" w14:textId="77777777" w:rsidR="00B41C5E" w:rsidDel="0046642C" w:rsidRDefault="00B41C5E" w:rsidP="00B41C5E">
      <w:pPr>
        <w:rPr>
          <w:del w:id="314" w:author="Swift Navigation" w:date="2020-12-18T14:57:00Z"/>
          <w:lang w:eastAsia="zh-CN"/>
        </w:rPr>
      </w:pPr>
    </w:p>
    <w:p w14:paraId="07D18FC0" w14:textId="77777777" w:rsidR="00B41C5E" w:rsidDel="0046642C" w:rsidRDefault="00B41C5E" w:rsidP="00B41C5E">
      <w:pPr>
        <w:spacing w:before="60" w:after="0"/>
        <w:jc w:val="center"/>
        <w:rPr>
          <w:del w:id="315" w:author="Swift Navigation" w:date="2020-12-18T14:57:00Z"/>
          <w:rFonts w:ascii="Arial" w:eastAsia="SimSun" w:hAnsi="Arial" w:cs="Arial"/>
          <w:b/>
          <w:bCs/>
          <w:sz w:val="18"/>
          <w:lang w:eastAsia="zh-CN"/>
        </w:rPr>
      </w:pPr>
    </w:p>
    <w:p w14:paraId="0D847D76" w14:textId="77777777" w:rsidR="00B41C5E" w:rsidDel="0046642C" w:rsidRDefault="00B41C5E" w:rsidP="00B41C5E">
      <w:pPr>
        <w:rPr>
          <w:del w:id="316" w:author="Swift Navigation" w:date="2020-12-18T14:57:00Z"/>
          <w:lang w:eastAsia="zh-CN"/>
        </w:rPr>
      </w:pPr>
      <w:commentRangeStart w:id="317"/>
      <w:commentRangeEnd w:id="317"/>
      <w:del w:id="318" w:author="Swift Navigation" w:date="2020-12-18T14:57:00Z">
        <w:r w:rsidDel="0046642C">
          <w:rPr>
            <w:rStyle w:val="CommentReference"/>
          </w:rPr>
          <w:commentReference w:id="317"/>
        </w:r>
      </w:del>
    </w:p>
    <w:p w14:paraId="2ECDE100" w14:textId="77777777" w:rsidR="00B41C5E" w:rsidDel="0046642C" w:rsidRDefault="00B41C5E" w:rsidP="00B41C5E">
      <w:pPr>
        <w:snapToGrid w:val="0"/>
        <w:spacing w:after="120"/>
        <w:rPr>
          <w:del w:id="319" w:author="Swift Navigation" w:date="2020-12-18T14:57:00Z"/>
          <w:rFonts w:eastAsia="SimSun"/>
          <w:szCs w:val="22"/>
          <w:lang w:eastAsia="zh-CN"/>
        </w:rPr>
      </w:pPr>
      <w:del w:id="320" w:author="Swift Navigation" w:date="2020-12-18T14:57:00Z">
        <w:r w:rsidDel="0046642C">
          <w:rPr>
            <w:rFonts w:eastAsia="SimSun"/>
            <w:szCs w:val="22"/>
            <w:lang w:eastAsia="zh-CN"/>
          </w:rPr>
          <w:delText>Editor’s Note: Additional UE-assisted errors may be included in this list, FFS.</w:delText>
        </w:r>
      </w:del>
    </w:p>
    <w:p w14:paraId="2B3D7B44" w14:textId="77777777" w:rsidR="00B41C5E" w:rsidRDefault="00B41C5E" w:rsidP="00B41C5E">
      <w:pPr>
        <w:rPr>
          <w:lang w:val="en-US"/>
        </w:rPr>
      </w:pPr>
    </w:p>
    <w:p w14:paraId="429FB5AD" w14:textId="77777777" w:rsidR="00836774" w:rsidRDefault="00836774" w:rsidP="00836774">
      <w:pPr>
        <w:pStyle w:val="Heading2"/>
        <w:rPr>
          <w:lang w:val="en" w:eastAsia="en-AU"/>
        </w:rPr>
      </w:pPr>
      <w:r>
        <w:rPr>
          <w:lang w:val="en" w:eastAsia="en-AU"/>
        </w:rPr>
        <w:t xml:space="preserve">9.4 </w:t>
      </w:r>
      <w:r>
        <w:rPr>
          <w:lang w:val="en" w:eastAsia="en-AU"/>
        </w:rPr>
        <w:tab/>
        <w:t>Positioning Integrity Methods</w:t>
      </w:r>
    </w:p>
    <w:p w14:paraId="040984C5" w14:textId="77777777" w:rsidR="00836774" w:rsidRDefault="00836774" w:rsidP="00836774">
      <w:pPr>
        <w:pStyle w:val="Heading3"/>
        <w:rPr>
          <w:lang w:val="en" w:eastAsia="en-AU"/>
        </w:rPr>
      </w:pPr>
      <w:r>
        <w:rPr>
          <w:lang w:val="en" w:eastAsia="en-AU"/>
        </w:rPr>
        <w:t>9.4.1</w:t>
      </w:r>
      <w:r>
        <w:rPr>
          <w:lang w:val="en" w:eastAsia="en-AU"/>
        </w:rPr>
        <w:tab/>
      </w:r>
      <w:r>
        <w:rPr>
          <w:lang w:val="en" w:eastAsia="en-AU"/>
        </w:rPr>
        <w:tab/>
        <w:t>RAT-Independent</w:t>
      </w:r>
    </w:p>
    <w:p w14:paraId="7C3721A6" w14:textId="77777777" w:rsidR="00836774" w:rsidRDefault="00836774" w:rsidP="00836774">
      <w:pPr>
        <w:spacing w:after="0" w:line="276" w:lineRule="auto"/>
        <w:rPr>
          <w:lang w:val="en" w:eastAsia="en-AU"/>
        </w:rPr>
      </w:pPr>
      <w:del w:id="321" w:author="Swift Navigation" w:date="2020-12-18T08:30:00Z">
        <w:r w:rsidDel="00F97B60">
          <w:rPr>
            <w:lang w:val="en" w:eastAsia="en-AU"/>
          </w:rPr>
          <w:delTex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delText>
        </w:r>
      </w:del>
      <w:ins w:id="322" w:author="Swift Navigation" w:date="2020-12-18T08:30:00Z">
        <w:r>
          <w:rPr>
            <w:lang w:val="en" w:eastAsia="en-AU"/>
          </w:rPr>
          <w:t>Th</w:t>
        </w:r>
      </w:ins>
      <w:ins w:id="323" w:author="Swift Navigation" w:date="2020-12-21T10:51:00Z">
        <w:r>
          <w:rPr>
            <w:lang w:val="en" w:eastAsia="en-AU"/>
          </w:rPr>
          <w:t xml:space="preserve">e scope of this </w:t>
        </w:r>
      </w:ins>
      <w:ins w:id="324" w:author="Swift Navigation" w:date="2020-12-18T08:30:00Z">
        <w:r>
          <w:rPr>
            <w:lang w:val="en" w:eastAsia="en-AU"/>
          </w:rPr>
          <w:t xml:space="preserve">study </w:t>
        </w:r>
      </w:ins>
      <w:ins w:id="325" w:author="Swift Navigation" w:date="2020-12-18T08:31:00Z">
        <w:r>
          <w:rPr>
            <w:lang w:val="en" w:eastAsia="en-AU"/>
          </w:rPr>
          <w:t xml:space="preserve">is limited to examining positioning integrity </w:t>
        </w:r>
      </w:ins>
      <w:ins w:id="326" w:author="Swift Navigation" w:date="2020-12-21T10:51:00Z">
        <w:r>
          <w:rPr>
            <w:lang w:val="en" w:eastAsia="en-AU"/>
          </w:rPr>
          <w:t>consid</w:t>
        </w:r>
      </w:ins>
      <w:ins w:id="327" w:author="Swift Navigation" w:date="2020-12-21T10:52:00Z">
        <w:r>
          <w:rPr>
            <w:lang w:val="en" w:eastAsia="en-AU"/>
          </w:rPr>
          <w:t xml:space="preserve">erations </w:t>
        </w:r>
      </w:ins>
      <w:ins w:id="328" w:author="Swift Navigation" w:date="2020-12-18T11:23:00Z">
        <w:r>
          <w:rPr>
            <w:lang w:val="en" w:eastAsia="en-AU"/>
          </w:rPr>
          <w:t>for</w:t>
        </w:r>
      </w:ins>
      <w:ins w:id="329" w:author="Swift Navigation" w:date="2020-12-18T08:32:00Z">
        <w:r>
          <w:rPr>
            <w:lang w:val="en" w:eastAsia="en-AU"/>
          </w:rPr>
          <w:t xml:space="preserve"> </w:t>
        </w:r>
      </w:ins>
      <w:ins w:id="330" w:author="Swift Navigation" w:date="2020-12-18T08:31:00Z">
        <w:r>
          <w:rPr>
            <w:lang w:val="en" w:eastAsia="en-AU"/>
          </w:rPr>
          <w:t xml:space="preserve">A-GNSS </w:t>
        </w:r>
      </w:ins>
      <w:ins w:id="331" w:author="Swift Navigation" w:date="2020-12-18T08:32:00Z">
        <w:r>
          <w:rPr>
            <w:lang w:val="en" w:eastAsia="en-AU"/>
          </w:rPr>
          <w:t>positioning</w:t>
        </w:r>
      </w:ins>
      <w:ins w:id="332" w:author="Swift Navigation" w:date="2020-12-18T08:31:00Z">
        <w:r>
          <w:rPr>
            <w:lang w:val="en" w:eastAsia="en-AU"/>
          </w:rPr>
          <w:t>.</w:t>
        </w:r>
      </w:ins>
    </w:p>
    <w:p w14:paraId="6A12E453" w14:textId="77777777" w:rsidR="00836774" w:rsidRDefault="00836774" w:rsidP="00836774">
      <w:pPr>
        <w:keepLines/>
        <w:spacing w:before="120"/>
        <w:ind w:left="1134" w:hanging="1134"/>
        <w:rPr>
          <w:rFonts w:ascii="Arial" w:eastAsia="Arial" w:hAnsi="Arial" w:cs="Arial"/>
          <w:sz w:val="28"/>
          <w:szCs w:val="28"/>
          <w:lang w:val="en" w:eastAsia="en-AU"/>
        </w:rPr>
      </w:pPr>
    </w:p>
    <w:p w14:paraId="71CE2A47" w14:textId="77777777" w:rsidR="00836774" w:rsidRDefault="00836774" w:rsidP="00836774">
      <w:pPr>
        <w:pStyle w:val="Heading4"/>
        <w:rPr>
          <w:ins w:id="333" w:author="Swift Navigation" w:date="2020-12-18T08:34:00Z"/>
          <w:lang w:val="en" w:eastAsia="en-AU"/>
        </w:rPr>
      </w:pPr>
      <w:r>
        <w:rPr>
          <w:lang w:val="en" w:eastAsia="en-AU"/>
        </w:rPr>
        <w:lastRenderedPageBreak/>
        <w:t>9.4.1.1</w:t>
      </w:r>
      <w:r>
        <w:rPr>
          <w:lang w:val="en" w:eastAsia="en-AU"/>
        </w:rPr>
        <w:tab/>
      </w:r>
      <w:r>
        <w:rPr>
          <w:lang w:val="en" w:eastAsia="en-AU"/>
        </w:rPr>
        <w:tab/>
      </w:r>
      <w:del w:id="334" w:author="Swift Navigation" w:date="2020-12-18T08:34:00Z">
        <w:r w:rsidDel="00F97B60">
          <w:rPr>
            <w:lang w:val="en" w:eastAsia="en-AU"/>
          </w:rPr>
          <w:delText xml:space="preserve">UE-Based </w:delText>
        </w:r>
      </w:del>
      <w:r>
        <w:rPr>
          <w:lang w:val="en" w:eastAsia="en-AU"/>
        </w:rPr>
        <w:t xml:space="preserve">A-GNSS </w:t>
      </w:r>
      <w:ins w:id="335" w:author="Swift Navigation" w:date="2020-12-18T08:34:00Z">
        <w:r>
          <w:rPr>
            <w:lang w:val="en" w:eastAsia="en-AU"/>
          </w:rPr>
          <w:t xml:space="preserve">Positioning </w:t>
        </w:r>
      </w:ins>
      <w:r>
        <w:rPr>
          <w:lang w:val="en" w:eastAsia="en-AU"/>
        </w:rPr>
        <w:t>Integrity Methods</w:t>
      </w:r>
    </w:p>
    <w:p w14:paraId="0D38D5BD" w14:textId="77777777" w:rsidR="00836774" w:rsidRDefault="00836774" w:rsidP="00836774">
      <w:pPr>
        <w:pStyle w:val="3GPPText"/>
        <w:rPr>
          <w:ins w:id="336" w:author="Swift Navigation" w:date="2020-12-18T08:41:00Z"/>
          <w:rFonts w:eastAsia="Malgun Gothic"/>
          <w:sz w:val="20"/>
          <w:lang w:val="en-GB"/>
        </w:rPr>
      </w:pPr>
      <w:ins w:id="337" w:author="Swift Navigation" w:date="2020-12-18T08:34:00Z">
        <w:r>
          <w:rPr>
            <w:rFonts w:eastAsia="Malgun Gothic"/>
            <w:sz w:val="20"/>
            <w:lang w:val="en-GB"/>
          </w:rPr>
          <w:t>The 3GPP specification</w:t>
        </w:r>
      </w:ins>
      <w:ins w:id="338" w:author="Swift Navigation" w:date="2020-12-18T08:35:00Z">
        <w:r>
          <w:rPr>
            <w:rFonts w:eastAsia="Malgun Gothic"/>
            <w:sz w:val="20"/>
            <w:lang w:val="en-GB"/>
          </w:rPr>
          <w:t>s can</w:t>
        </w:r>
      </w:ins>
      <w:ins w:id="339" w:author="Swift Navigation" w:date="2020-12-18T08:37:00Z">
        <w:r>
          <w:rPr>
            <w:rFonts w:eastAsia="Malgun Gothic"/>
            <w:sz w:val="20"/>
            <w:lang w:val="en-GB"/>
          </w:rPr>
          <w:t xml:space="preserve"> be extended to</w:t>
        </w:r>
      </w:ins>
      <w:ins w:id="340" w:author="Swift Navigation" w:date="2020-12-18T08:35:00Z">
        <w:r>
          <w:rPr>
            <w:rFonts w:eastAsia="Malgun Gothic"/>
            <w:sz w:val="20"/>
            <w:lang w:val="en-GB"/>
          </w:rPr>
          <w:t xml:space="preserve"> support the determination of positioning integrity</w:t>
        </w:r>
      </w:ins>
      <w:ins w:id="341" w:author="Swift Navigation" w:date="2020-12-22T08:23:00Z">
        <w:r>
          <w:rPr>
            <w:rFonts w:eastAsia="Malgun Gothic"/>
            <w:sz w:val="20"/>
            <w:lang w:val="en-GB"/>
          </w:rPr>
          <w:t>,</w:t>
        </w:r>
      </w:ins>
      <w:ins w:id="342" w:author="Swift Navigation" w:date="2020-12-18T08:35:00Z">
        <w:r>
          <w:rPr>
            <w:rFonts w:eastAsia="Malgun Gothic"/>
            <w:sz w:val="20"/>
            <w:lang w:val="en-GB"/>
          </w:rPr>
          <w:t xml:space="preserve"> by </w:t>
        </w:r>
      </w:ins>
      <w:ins w:id="343" w:author="Swift Navigation" w:date="2020-12-18T08:36:00Z">
        <w:r>
          <w:rPr>
            <w:rFonts w:eastAsia="Malgun Gothic"/>
            <w:sz w:val="20"/>
            <w:lang w:val="en-GB"/>
          </w:rPr>
          <w:t xml:space="preserve">defining information elements and </w:t>
        </w:r>
        <w:proofErr w:type="spellStart"/>
        <w:r>
          <w:rPr>
            <w:rFonts w:eastAsia="Malgun Gothic"/>
            <w:sz w:val="20"/>
            <w:lang w:val="en-GB"/>
          </w:rPr>
          <w:t>signaling</w:t>
        </w:r>
        <w:proofErr w:type="spellEnd"/>
        <w:r>
          <w:rPr>
            <w:rFonts w:eastAsia="Malgun Gothic"/>
            <w:sz w:val="20"/>
            <w:lang w:val="en-GB"/>
          </w:rPr>
          <w:t xml:space="preserve"> procedures to </w:t>
        </w:r>
      </w:ins>
      <w:ins w:id="344" w:author="Swift Navigation" w:date="2020-12-18T08:37:00Z">
        <w:r>
          <w:rPr>
            <w:rFonts w:eastAsia="Malgun Gothic"/>
            <w:sz w:val="20"/>
            <w:lang w:val="en-GB"/>
          </w:rPr>
          <w:t xml:space="preserve">transport assistance information </w:t>
        </w:r>
      </w:ins>
      <w:ins w:id="345" w:author="Swift Navigation" w:date="2020-12-22T08:24:00Z">
        <w:r>
          <w:rPr>
            <w:rFonts w:eastAsia="Malgun Gothic"/>
            <w:sz w:val="20"/>
            <w:lang w:val="en-GB"/>
          </w:rPr>
          <w:t>to</w:t>
        </w:r>
      </w:ins>
      <w:ins w:id="346" w:author="Swift Navigation" w:date="2020-12-18T08:37:00Z">
        <w:r>
          <w:rPr>
            <w:rFonts w:eastAsia="Malgun Gothic"/>
            <w:sz w:val="20"/>
            <w:lang w:val="en-GB"/>
          </w:rPr>
          <w:t xml:space="preserve"> mitigate</w:t>
        </w:r>
      </w:ins>
      <w:ins w:id="347" w:author="Swift Navigation" w:date="2020-12-21T19:40:00Z">
        <w:r>
          <w:rPr>
            <w:rFonts w:eastAsia="Malgun Gothic"/>
            <w:sz w:val="20"/>
            <w:lang w:val="en-GB"/>
          </w:rPr>
          <w:t xml:space="preserve"> </w:t>
        </w:r>
      </w:ins>
      <w:ins w:id="348" w:author="Swift Navigation" w:date="2020-12-18T08:37:00Z">
        <w:r>
          <w:rPr>
            <w:rFonts w:eastAsia="Malgun Gothic"/>
            <w:sz w:val="20"/>
            <w:lang w:val="en-GB"/>
          </w:rPr>
          <w:t>feared events</w:t>
        </w:r>
      </w:ins>
      <w:ins w:id="349" w:author="Swift Navigation" w:date="2020-12-18T11:23:00Z">
        <w:r>
          <w:rPr>
            <w:rFonts w:eastAsia="Malgun Gothic"/>
            <w:sz w:val="20"/>
            <w:lang w:val="en-GB"/>
          </w:rPr>
          <w:t xml:space="preserve">. </w:t>
        </w:r>
      </w:ins>
      <w:ins w:id="350" w:author="Swift Navigation" w:date="2020-12-18T08:39:00Z">
        <w:r>
          <w:rPr>
            <w:rFonts w:eastAsia="Malgun Gothic"/>
            <w:sz w:val="20"/>
            <w:lang w:val="en-GB"/>
          </w:rPr>
          <w:t xml:space="preserve">A summary of the feared events </w:t>
        </w:r>
      </w:ins>
      <w:ins w:id="351" w:author="Swift Navigation" w:date="2020-12-18T13:57:00Z">
        <w:r>
          <w:rPr>
            <w:rFonts w:eastAsia="Malgun Gothic"/>
            <w:sz w:val="20"/>
            <w:lang w:val="en-GB"/>
          </w:rPr>
          <w:t>studied in</w:t>
        </w:r>
      </w:ins>
      <w:ins w:id="352" w:author="Swift Navigation" w:date="2020-12-18T08:39:00Z">
        <w:r>
          <w:rPr>
            <w:rFonts w:eastAsia="Malgun Gothic"/>
            <w:sz w:val="20"/>
            <w:lang w:val="en-GB"/>
          </w:rPr>
          <w:t xml:space="preserve"> Section 9.3 is provided in Table 9.4.1.1 below, </w:t>
        </w:r>
      </w:ins>
      <w:ins w:id="353" w:author="Swift Navigation" w:date="2020-12-18T08:40:00Z">
        <w:r>
          <w:rPr>
            <w:rFonts w:eastAsia="Malgun Gothic"/>
            <w:sz w:val="20"/>
            <w:lang w:val="en-GB"/>
          </w:rPr>
          <w:t>including examples of the types of assistance information to be considered for inclusion in LPP</w:t>
        </w:r>
      </w:ins>
    </w:p>
    <w:p w14:paraId="586C7585" w14:textId="77777777" w:rsidR="00836774" w:rsidRDefault="00836774" w:rsidP="001E62C2">
      <w:pPr>
        <w:pStyle w:val="EditorsNote"/>
      </w:pPr>
      <w:ins w:id="354" w:author="Swift Navigation" w:date="2020-12-18T08:41:00Z">
        <w:r>
          <w:t>Editor’s Note: The</w:t>
        </w:r>
      </w:ins>
      <w:ins w:id="355" w:author="Swift Navigation" w:date="2020-12-18T11:24:00Z">
        <w:r>
          <w:t xml:space="preserve"> LPP IEs and procedures </w:t>
        </w:r>
      </w:ins>
      <w:ins w:id="356" w:author="Swift Navigation" w:date="2020-12-21T10:52:00Z">
        <w:r>
          <w:t>for</w:t>
        </w:r>
      </w:ins>
      <w:ins w:id="357" w:author="Swift Navigation" w:date="2020-12-18T11:24:00Z">
        <w:r>
          <w:t xml:space="preserve"> positioning integrity </w:t>
        </w:r>
      </w:ins>
      <w:ins w:id="358" w:author="Swift Navigation" w:date="2020-12-18T08:43:00Z">
        <w:r>
          <w:t>will be defined in the WI</w:t>
        </w:r>
      </w:ins>
      <w:ins w:id="359" w:author="Swift Navigation" w:date="2020-12-18T08:42:00Z">
        <w:r>
          <w:t>.</w:t>
        </w:r>
      </w:ins>
    </w:p>
    <w:p w14:paraId="53E5628E" w14:textId="77777777" w:rsidR="00836774" w:rsidRDefault="00836774" w:rsidP="00836774">
      <w:pPr>
        <w:spacing w:before="60" w:after="0"/>
        <w:jc w:val="center"/>
        <w:rPr>
          <w:rFonts w:ascii="Arial" w:eastAsia="SimSun" w:hAnsi="Arial" w:cs="Arial"/>
          <w:b/>
          <w:bCs/>
          <w:sz w:val="18"/>
          <w:lang w:eastAsia="zh-CN"/>
        </w:rPr>
      </w:pPr>
    </w:p>
    <w:p w14:paraId="2202C95D" w14:textId="77777777" w:rsidR="00836774" w:rsidRDefault="00836774" w:rsidP="00836774">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w:t>
      </w:r>
      <w:del w:id="360" w:author="Swift Navigation" w:date="2020-12-18T08:47:00Z">
        <w:r w:rsidDel="00C81AD3">
          <w:rPr>
            <w:rFonts w:ascii="Arial" w:eastAsia="SimSun" w:hAnsi="Arial" w:cs="Arial"/>
            <w:b/>
            <w:bCs/>
            <w:sz w:val="18"/>
            <w:lang w:eastAsia="zh-CN"/>
          </w:rPr>
          <w:delText>.6</w:delText>
        </w:r>
      </w:del>
      <w:r>
        <w:rPr>
          <w:rFonts w:ascii="Arial" w:eastAsia="SimSun" w:hAnsi="Arial" w:cs="Arial"/>
          <w:b/>
          <w:bCs/>
          <w:sz w:val="18"/>
          <w:lang w:eastAsia="zh-CN"/>
        </w:rPr>
        <w:t xml:space="preserve">: Summary of </w:t>
      </w:r>
      <w:del w:id="361"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 xml:space="preserve">A-GNSS </w:t>
      </w:r>
      <w:ins w:id="362" w:author="Swift Navigation" w:date="2020-12-18T08:47:00Z">
        <w:r>
          <w:rPr>
            <w:rFonts w:ascii="Arial" w:eastAsia="SimSun" w:hAnsi="Arial" w:cs="Arial"/>
            <w:b/>
            <w:bCs/>
            <w:sz w:val="18"/>
            <w:lang w:eastAsia="zh-CN"/>
          </w:rPr>
          <w:t xml:space="preserve">feared events and </w:t>
        </w:r>
      </w:ins>
      <w:r>
        <w:rPr>
          <w:rFonts w:ascii="Arial" w:eastAsia="SimSun" w:hAnsi="Arial" w:cs="Arial"/>
          <w:b/>
          <w:bCs/>
          <w:sz w:val="18"/>
          <w:lang w:eastAsia="zh-CN"/>
        </w:rPr>
        <w:t>integrity assistance information considerations</w:t>
      </w:r>
      <w:ins w:id="363"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FF3BE37" w14:textId="77777777" w:rsidR="00836774" w:rsidRDefault="00836774" w:rsidP="00836774">
      <w:pPr>
        <w:spacing w:before="60" w:after="0"/>
        <w:jc w:val="center"/>
        <w:rPr>
          <w:rFonts w:ascii="Arial" w:hAnsi="Arial" w:cs="Arial"/>
          <w:sz w:val="18"/>
          <w:szCs w:val="18"/>
        </w:rPr>
      </w:pPr>
      <w:del w:id="364" w:author="Swift Navigation" w:date="2020-12-07T11:52:00Z">
        <w:r>
          <w:rPr>
            <w:rFonts w:ascii="Arial" w:hAnsi="Arial" w:cs="Arial"/>
            <w:sz w:val="18"/>
            <w:szCs w:val="18"/>
          </w:rPr>
          <w:delText>*</w:delText>
        </w:r>
      </w:del>
      <w:ins w:id="365" w:author="Swift Navigation" w:date="2020-12-07T11:52:00Z">
        <w:r>
          <w:rPr>
            <w:rFonts w:ascii="Arial" w:hAnsi="Arial" w:cs="Arial"/>
            <w:sz w:val="18"/>
            <w:szCs w:val="18"/>
          </w:rPr>
          <w:t xml:space="preserve">NOTE: </w:t>
        </w:r>
      </w:ins>
      <w:del w:id="366" w:author="Swift Navigation" w:date="2020-12-07T11:56:00Z">
        <w:r>
          <w:rPr>
            <w:rFonts w:ascii="Arial" w:hAnsi="Arial" w:cs="Arial"/>
            <w:sz w:val="18"/>
            <w:szCs w:val="18"/>
          </w:rPr>
          <w:delText>FFS whether</w:delText>
        </w:r>
      </w:del>
      <w:del w:id="367" w:author="Swift Navigation" w:date="2020-12-18T08:48:00Z">
        <w:r w:rsidDel="00C81AD3">
          <w:rPr>
            <w:rFonts w:ascii="Arial" w:hAnsi="Arial" w:cs="Arial"/>
            <w:sz w:val="18"/>
            <w:szCs w:val="18"/>
          </w:rPr>
          <w:delText xml:space="preserve">new </w:delText>
        </w:r>
      </w:del>
      <w:ins w:id="368" w:author="Swift Navigation" w:date="2020-12-18T13:59:00Z">
        <w:r>
          <w:rPr>
            <w:rFonts w:ascii="Arial" w:hAnsi="Arial" w:cs="Arial"/>
            <w:sz w:val="18"/>
            <w:szCs w:val="18"/>
          </w:rPr>
          <w:t xml:space="preserve">The positioning </w:t>
        </w:r>
      </w:ins>
      <w:r>
        <w:rPr>
          <w:rFonts w:ascii="Arial" w:hAnsi="Arial" w:cs="Arial"/>
          <w:sz w:val="18"/>
          <w:szCs w:val="18"/>
        </w:rPr>
        <w:t>integrity assistance information</w:t>
      </w:r>
      <w:ins w:id="369" w:author="Swift Navigation" w:date="2020-12-18T08:49:00Z">
        <w:r>
          <w:rPr>
            <w:rFonts w:ascii="Arial" w:hAnsi="Arial" w:cs="Arial"/>
            <w:sz w:val="18"/>
            <w:szCs w:val="18"/>
          </w:rPr>
          <w:t xml:space="preserve"> IEs</w:t>
        </w:r>
      </w:ins>
      <w:r>
        <w:rPr>
          <w:rFonts w:ascii="Arial" w:hAnsi="Arial" w:cs="Arial"/>
          <w:sz w:val="18"/>
          <w:szCs w:val="18"/>
        </w:rPr>
        <w:t xml:space="preserve"> </w:t>
      </w:r>
      <w:del w:id="370" w:author="Swift Navigation" w:date="2020-12-07T11:56:00Z">
        <w:r>
          <w:rPr>
            <w:rFonts w:ascii="Arial" w:hAnsi="Arial" w:cs="Arial"/>
            <w:sz w:val="18"/>
            <w:szCs w:val="18"/>
          </w:rPr>
          <w:delText xml:space="preserve">needs </w:delText>
        </w:r>
      </w:del>
      <w:ins w:id="371" w:author="Swift Navigation" w:date="2020-12-18T08:49:00Z">
        <w:r>
          <w:rPr>
            <w:rFonts w:ascii="Arial" w:hAnsi="Arial" w:cs="Arial"/>
            <w:sz w:val="18"/>
            <w:szCs w:val="18"/>
          </w:rPr>
          <w:t>are</w:t>
        </w:r>
      </w:ins>
      <w:ins w:id="372" w:author="Swift Navigation" w:date="2020-12-07T11:56:00Z">
        <w:r>
          <w:rPr>
            <w:rFonts w:ascii="Arial" w:hAnsi="Arial" w:cs="Arial"/>
            <w:sz w:val="18"/>
            <w:szCs w:val="18"/>
          </w:rPr>
          <w:t xml:space="preserve"> FFS as part of the WI</w:t>
        </w:r>
      </w:ins>
      <w:r>
        <w:rPr>
          <w:rFonts w:ascii="Arial" w:hAnsi="Arial" w:cs="Arial"/>
          <w:sz w:val="18"/>
          <w:szCs w:val="18"/>
        </w:rPr>
        <w:t xml:space="preserve">. </w:t>
      </w:r>
    </w:p>
    <w:p w14:paraId="24D51E1F" w14:textId="77777777" w:rsidR="00836774" w:rsidRDefault="00836774" w:rsidP="00836774">
      <w:pPr>
        <w:spacing w:before="60" w:after="0"/>
        <w:jc w:val="center"/>
        <w:rPr>
          <w:rFonts w:ascii="Arial" w:hAnsi="Arial" w:cs="Arial"/>
          <w:sz w:val="18"/>
          <w:szCs w:val="18"/>
        </w:rPr>
      </w:pPr>
      <w:del w:id="373" w:author="Swift Navigation" w:date="2020-12-07T11:56:00Z">
        <w:r>
          <w:rPr>
            <w:rFonts w:ascii="Arial" w:hAnsi="Arial" w:cs="Arial"/>
            <w:b/>
            <w:sz w:val="18"/>
            <w:szCs w:val="18"/>
          </w:rPr>
          <w:delText>*</w:delText>
        </w:r>
      </w:del>
      <w:r>
        <w:rPr>
          <w:rFonts w:ascii="Arial" w:hAnsi="Arial" w:cs="Arial"/>
          <w:b/>
          <w:sz w:val="18"/>
          <w:szCs w:val="18"/>
        </w:rPr>
        <w:t>*</w:t>
      </w:r>
      <w:ins w:id="374" w:author="Swift Navigation" w:date="2020-12-07T11:56:00Z">
        <w:r>
          <w:rPr>
            <w:rFonts w:ascii="Arial" w:hAnsi="Arial" w:cs="Arial"/>
            <w:bCs/>
            <w:sz w:val="18"/>
            <w:szCs w:val="18"/>
          </w:rPr>
          <w:t xml:space="preserve">NOTE: </w:t>
        </w:r>
      </w:ins>
      <w:del w:id="375" w:author="Swift Navigation" w:date="2020-12-07T11:57:00Z">
        <w:r>
          <w:rPr>
            <w:rFonts w:ascii="Arial" w:hAnsi="Arial" w:cs="Arial"/>
            <w:sz w:val="18"/>
            <w:szCs w:val="18"/>
          </w:rPr>
          <w:delText xml:space="preserve">not possible to mitigate with assistance data from the network, </w:delText>
        </w:r>
      </w:del>
      <w:del w:id="376" w:author="Swift Navigation" w:date="2020-12-18T08:49:00Z">
        <w:r w:rsidDel="00C81AD3">
          <w:rPr>
            <w:rFonts w:ascii="Arial" w:hAnsi="Arial" w:cs="Arial"/>
            <w:sz w:val="18"/>
            <w:szCs w:val="18"/>
          </w:rPr>
          <w:delText>t</w:delText>
        </w:r>
      </w:del>
      <w:ins w:id="377" w:author="Swift Navigation" w:date="2020-12-18T08:49:00Z">
        <w:r>
          <w:rPr>
            <w:rFonts w:ascii="Arial" w:hAnsi="Arial" w:cs="Arial"/>
            <w:sz w:val="18"/>
            <w:szCs w:val="18"/>
          </w:rPr>
          <w:t>T</w:t>
        </w:r>
      </w:ins>
      <w:r>
        <w:rPr>
          <w:rFonts w:ascii="Arial" w:hAnsi="Arial" w:cs="Arial"/>
          <w:sz w:val="18"/>
          <w:szCs w:val="18"/>
        </w:rPr>
        <w:t xml:space="preserve">he UE </w:t>
      </w:r>
      <w:ins w:id="378" w:author="Swift Navigation" w:date="2020-12-07T11:57:00Z">
        <w:r>
          <w:rPr>
            <w:rFonts w:ascii="Arial" w:hAnsi="Arial" w:cs="Arial"/>
            <w:sz w:val="18"/>
            <w:szCs w:val="18"/>
          </w:rPr>
          <w:t>or LMF are</w:t>
        </w:r>
      </w:ins>
      <w:del w:id="379"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380" w:author="Swift Navigation" w:date="2020-12-07T11:57:00Z">
        <w:r>
          <w:rPr>
            <w:rFonts w:ascii="Arial" w:hAnsi="Arial" w:cs="Arial"/>
            <w:sz w:val="18"/>
            <w:szCs w:val="18"/>
          </w:rPr>
          <w:t>, outside the scope of the specifications</w:t>
        </w:r>
      </w:ins>
      <w:r>
        <w:rPr>
          <w:rFonts w:ascii="Arial" w:hAnsi="Arial" w:cs="Arial"/>
          <w:sz w:val="18"/>
          <w:szCs w:val="18"/>
        </w:rPr>
        <w:t>.</w:t>
      </w:r>
    </w:p>
    <w:p w14:paraId="1EF15272" w14:textId="77777777" w:rsidR="00836774" w:rsidRDefault="00836774" w:rsidP="0083677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36774" w14:paraId="30E3D40C" w14:textId="77777777" w:rsidTr="000A6AB9">
        <w:trPr>
          <w:trHeight w:val="327"/>
        </w:trPr>
        <w:tc>
          <w:tcPr>
            <w:tcW w:w="1396" w:type="pct"/>
            <w:shd w:val="clear" w:color="auto" w:fill="D9D9D9"/>
          </w:tcPr>
          <w:p w14:paraId="2AF4A852" w14:textId="77777777" w:rsidR="00836774" w:rsidRDefault="00836774" w:rsidP="000A6AB9">
            <w:pPr>
              <w:spacing w:after="0"/>
              <w:jc w:val="left"/>
              <w:rPr>
                <w:rFonts w:ascii="Arial" w:hAnsi="Arial" w:cs="Arial"/>
                <w:b/>
                <w:sz w:val="18"/>
                <w:szCs w:val="18"/>
              </w:rPr>
            </w:pPr>
            <w:del w:id="381" w:author="Swift Navigation" w:date="2020-12-07T11:59:00Z">
              <w:r>
                <w:rPr>
                  <w:rFonts w:ascii="Arial" w:hAnsi="Arial" w:cs="Arial"/>
                  <w:b/>
                  <w:sz w:val="18"/>
                  <w:szCs w:val="18"/>
                </w:rPr>
                <w:delText>Error source</w:delText>
              </w:r>
            </w:del>
            <w:ins w:id="382"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06EA2184" w14:textId="77777777" w:rsidR="00836774" w:rsidRDefault="00836774" w:rsidP="000A6AB9">
            <w:pPr>
              <w:spacing w:after="0"/>
              <w:jc w:val="left"/>
              <w:rPr>
                <w:rFonts w:ascii="Arial" w:hAnsi="Arial" w:cs="Arial"/>
                <w:b/>
                <w:sz w:val="18"/>
                <w:szCs w:val="18"/>
              </w:rPr>
            </w:pPr>
            <w:del w:id="383" w:author="Swift Navigation" w:date="2020-12-07T11:59:00Z">
              <w:r>
                <w:rPr>
                  <w:rFonts w:ascii="Arial" w:hAnsi="Arial" w:cs="Arial"/>
                  <w:b/>
                  <w:sz w:val="18"/>
                  <w:szCs w:val="18"/>
                </w:rPr>
                <w:delText>Error source category</w:delText>
              </w:r>
            </w:del>
            <w:ins w:id="384"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5F14829E" w14:textId="77777777" w:rsidR="00836774" w:rsidRDefault="00836774" w:rsidP="000A6AB9">
            <w:pPr>
              <w:spacing w:after="0"/>
              <w:jc w:val="left"/>
              <w:rPr>
                <w:rFonts w:ascii="Arial" w:hAnsi="Arial" w:cs="Arial"/>
                <w:b/>
                <w:sz w:val="18"/>
                <w:szCs w:val="18"/>
              </w:rPr>
            </w:pPr>
            <w:r>
              <w:rPr>
                <w:rFonts w:ascii="Arial" w:hAnsi="Arial" w:cs="Arial"/>
                <w:b/>
                <w:sz w:val="18"/>
                <w:szCs w:val="18"/>
              </w:rPr>
              <w:t xml:space="preserve">Examples of </w:t>
            </w:r>
            <w:ins w:id="385"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386"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836774" w14:paraId="2AD7C61E" w14:textId="77777777" w:rsidTr="000A6AB9">
        <w:trPr>
          <w:trHeight w:val="20"/>
        </w:trPr>
        <w:tc>
          <w:tcPr>
            <w:tcW w:w="1396" w:type="pct"/>
            <w:vMerge w:val="restart"/>
          </w:tcPr>
          <w:p w14:paraId="2F4A925F"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w:t>
            </w:r>
            <w:del w:id="387" w:author="Swift Navigation" w:date="2020-12-07T11:58:00Z">
              <w:r>
                <w:rPr>
                  <w:rFonts w:ascii="Arial" w:hAnsi="Arial" w:cs="Arial"/>
                  <w:sz w:val="18"/>
                  <w:szCs w:val="18"/>
                </w:rPr>
                <w:delText xml:space="preserve">correction </w:delText>
              </w:r>
            </w:del>
            <w:ins w:id="388" w:author="Swift Navigation" w:date="2020-12-18T08:49:00Z">
              <w:r>
                <w:rPr>
                  <w:rFonts w:ascii="Arial" w:hAnsi="Arial" w:cs="Arial"/>
                  <w:sz w:val="18"/>
                  <w:szCs w:val="18"/>
                </w:rPr>
                <w:t xml:space="preserve">GNSS </w:t>
              </w:r>
            </w:ins>
            <w:ins w:id="389" w:author="Swift Navigation" w:date="2020-12-18T08:50:00Z">
              <w:r>
                <w:rPr>
                  <w:rFonts w:ascii="Arial" w:hAnsi="Arial" w:cs="Arial"/>
                  <w:sz w:val="18"/>
                  <w:szCs w:val="18"/>
                </w:rPr>
                <w:t>A</w:t>
              </w:r>
            </w:ins>
            <w:ins w:id="390" w:author="Swift Navigation" w:date="2020-12-07T11:58:00Z">
              <w:r>
                <w:rPr>
                  <w:rFonts w:ascii="Arial" w:hAnsi="Arial" w:cs="Arial"/>
                  <w:sz w:val="18"/>
                  <w:szCs w:val="18"/>
                </w:rPr>
                <w:t xml:space="preserve">ssistance </w:t>
              </w:r>
            </w:ins>
            <w:del w:id="391" w:author="Swift Navigation" w:date="2020-12-18T08:50:00Z">
              <w:r w:rsidDel="00C81AD3">
                <w:rPr>
                  <w:rFonts w:ascii="Arial" w:hAnsi="Arial" w:cs="Arial"/>
                  <w:sz w:val="18"/>
                  <w:szCs w:val="18"/>
                </w:rPr>
                <w:delText>d</w:delText>
              </w:r>
            </w:del>
            <w:ins w:id="392" w:author="Swift Navigation" w:date="2020-12-18T08:50:00Z">
              <w:r>
                <w:rPr>
                  <w:rFonts w:ascii="Arial" w:hAnsi="Arial" w:cs="Arial"/>
                  <w:sz w:val="18"/>
                  <w:szCs w:val="18"/>
                </w:rPr>
                <w:t>D</w:t>
              </w:r>
            </w:ins>
            <w:r>
              <w:rPr>
                <w:rFonts w:ascii="Arial" w:hAnsi="Arial" w:cs="Arial"/>
                <w:sz w:val="18"/>
                <w:szCs w:val="18"/>
              </w:rPr>
              <w:t xml:space="preserve">ata </w:t>
            </w:r>
          </w:p>
        </w:tc>
        <w:tc>
          <w:tcPr>
            <w:tcW w:w="2134" w:type="pct"/>
          </w:tcPr>
          <w:p w14:paraId="5ADE2153"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Incorrect computation </w:t>
            </w:r>
            <w:del w:id="393" w:author="Swift Navigation" w:date="2020-12-18T08:49:00Z">
              <w:r w:rsidDel="00C81AD3">
                <w:rPr>
                  <w:rFonts w:ascii="Arial" w:hAnsi="Arial" w:cs="Arial"/>
                  <w:sz w:val="18"/>
                  <w:szCs w:val="18"/>
                </w:rPr>
                <w:delText>by provider</w:delText>
              </w:r>
            </w:del>
            <w:ins w:id="394" w:author="Swift Navigation" w:date="2020-12-18T08:49:00Z">
              <w:r>
                <w:rPr>
                  <w:rFonts w:ascii="Arial" w:hAnsi="Arial" w:cs="Arial"/>
                  <w:sz w:val="18"/>
                  <w:szCs w:val="18"/>
                </w:rPr>
                <w:t xml:space="preserve">of the GNSS </w:t>
              </w:r>
            </w:ins>
            <w:ins w:id="395" w:author="Swift Navigation" w:date="2020-12-18T08:50:00Z">
              <w:r>
                <w:rPr>
                  <w:rFonts w:ascii="Arial" w:hAnsi="Arial" w:cs="Arial"/>
                  <w:sz w:val="18"/>
                  <w:szCs w:val="18"/>
                </w:rPr>
                <w:t>Assistance Data</w:t>
              </w:r>
            </w:ins>
            <w:r>
              <w:rPr>
                <w:rFonts w:ascii="Arial" w:hAnsi="Arial" w:cs="Arial"/>
                <w:sz w:val="18"/>
                <w:szCs w:val="18"/>
              </w:rPr>
              <w:t xml:space="preserve">,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16B14CB0" w14:textId="77777777" w:rsidR="00836774" w:rsidRDefault="00836774" w:rsidP="000A6AB9">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836774" w14:paraId="4C9D130B" w14:textId="77777777" w:rsidTr="000A6AB9">
        <w:trPr>
          <w:trHeight w:val="1100"/>
        </w:trPr>
        <w:tc>
          <w:tcPr>
            <w:tcW w:w="1396" w:type="pct"/>
            <w:vMerge/>
            <w:tcBorders>
              <w:bottom w:val="single" w:sz="4" w:space="0" w:color="000000"/>
            </w:tcBorders>
          </w:tcPr>
          <w:p w14:paraId="32D83FFF" w14:textId="77777777" w:rsidR="00836774" w:rsidRDefault="00836774" w:rsidP="000A6AB9">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2D1BDDF9"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External feared event impacting </w:t>
            </w:r>
            <w:ins w:id="396" w:author="Swift Navigation" w:date="2020-12-18T08:51:00Z">
              <w:r>
                <w:rPr>
                  <w:rFonts w:ascii="Arial" w:hAnsi="Arial" w:cs="Arial"/>
                  <w:sz w:val="18"/>
                  <w:szCs w:val="18"/>
                </w:rPr>
                <w:t>the GNSS Assistance Data</w:t>
              </w:r>
            </w:ins>
            <w:del w:id="397" w:author="Swift Navigation" w:date="2020-12-18T08:51:00Z">
              <w:r w:rsidDel="00B14208">
                <w:rPr>
                  <w:rFonts w:ascii="Arial" w:hAnsi="Arial" w:cs="Arial"/>
                  <w:sz w:val="18"/>
                  <w:szCs w:val="18"/>
                </w:rPr>
                <w:delText>provider</w:delText>
              </w:r>
            </w:del>
            <w:r>
              <w:rPr>
                <w:rFonts w:ascii="Arial" w:hAnsi="Arial" w:cs="Arial"/>
                <w:sz w:val="18"/>
                <w:szCs w:val="18"/>
              </w:rPr>
              <w:t xml:space="preserve">, </w:t>
            </w:r>
            <w:proofErr w:type="gramStart"/>
            <w:r>
              <w:rPr>
                <w:rFonts w:ascii="Arial" w:hAnsi="Arial" w:cs="Arial"/>
                <w:sz w:val="18"/>
                <w:szCs w:val="18"/>
              </w:rPr>
              <w:t>e.g.</w:t>
            </w:r>
            <w:proofErr w:type="gramEnd"/>
            <w:del w:id="398" w:author="Swift Navigation" w:date="2020-12-18T08:51:00Z">
              <w:r w:rsidDel="00B14208">
                <w:rPr>
                  <w:rFonts w:ascii="Arial" w:hAnsi="Arial" w:cs="Arial"/>
                  <w:sz w:val="18"/>
                  <w:szCs w:val="18"/>
                </w:rPr>
                <w:delText xml:space="preserve"> station outages, or other </w:delText>
              </w:r>
            </w:del>
            <w:del w:id="399" w:author="Swift Navigation" w:date="2020-12-07T11:58:00Z">
              <w:r>
                <w:rPr>
                  <w:rFonts w:ascii="Arial" w:hAnsi="Arial" w:cs="Arial"/>
                  <w:sz w:val="18"/>
                  <w:szCs w:val="18"/>
                </w:rPr>
                <w:delText xml:space="preserve">external </w:delText>
              </w:r>
            </w:del>
            <w:del w:id="400" w:author="Swift Navigation" w:date="2020-12-18T08:51:00Z">
              <w:r w:rsidDel="00B14208">
                <w:rPr>
                  <w:rFonts w:ascii="Arial" w:hAnsi="Arial" w:cs="Arial"/>
                  <w:sz w:val="18"/>
                  <w:szCs w:val="18"/>
                </w:rPr>
                <w:delText>feared event</w:delText>
              </w:r>
            </w:del>
            <w:del w:id="401" w:author="Swift Navigation" w:date="2020-12-07T12:28:00Z">
              <w:r>
                <w:rPr>
                  <w:rFonts w:ascii="Arial" w:hAnsi="Arial" w:cs="Arial"/>
                  <w:sz w:val="18"/>
                  <w:szCs w:val="18"/>
                </w:rPr>
                <w:delText>, per</w:delText>
              </w:r>
            </w:del>
            <w:del w:id="402" w:author="Swift Navigation" w:date="2020-12-18T08:51:00Z">
              <w:r w:rsidDel="00B14208">
                <w:rPr>
                  <w:rFonts w:ascii="Arial" w:hAnsi="Arial" w:cs="Arial"/>
                  <w:sz w:val="18"/>
                  <w:szCs w:val="18"/>
                </w:rPr>
                <w:delText xml:space="preserve"> (3)</w:delText>
              </w:r>
            </w:del>
            <w:ins w:id="403" w:author="Swift Navigation" w:date="2020-12-18T08:51:00Z">
              <w:r>
                <w:rPr>
                  <w:rFonts w:ascii="Arial" w:hAnsi="Arial" w:cs="Arial"/>
                  <w:sz w:val="18"/>
                  <w:szCs w:val="18"/>
                </w:rPr>
                <w:t xml:space="preserve"> </w:t>
              </w:r>
              <w:r w:rsidRPr="00B14208">
                <w:rPr>
                  <w:rFonts w:ascii="Arial" w:hAnsi="Arial" w:cs="Arial"/>
                  <w:sz w:val="18"/>
                  <w:szCs w:val="18"/>
                </w:rPr>
                <w:t>satellite, atmospheric or local environment feared events</w:t>
              </w:r>
            </w:ins>
            <w:ins w:id="404" w:author="Swift Navigation" w:date="2020-12-18T14:00:00Z">
              <w:r>
                <w:rPr>
                  <w:rFonts w:ascii="Arial" w:hAnsi="Arial" w:cs="Arial"/>
                  <w:sz w:val="18"/>
                  <w:szCs w:val="18"/>
                </w:rPr>
                <w:t xml:space="preserve"> (Category 3)</w:t>
              </w:r>
            </w:ins>
            <w:ins w:id="405" w:author="Swift Navigation" w:date="2020-12-18T08:51:00Z">
              <w:r w:rsidRPr="00B14208">
                <w:rPr>
                  <w:rFonts w:ascii="Arial" w:hAnsi="Arial" w:cs="Arial"/>
                  <w:sz w:val="18"/>
                  <w:szCs w:val="18"/>
                </w:rPr>
                <w:t xml:space="preserve"> impacting the GNSS reference stations in the GNSS correction provider’s network</w:t>
              </w:r>
            </w:ins>
            <w:ins w:id="406" w:author="Swift Navigation" w:date="2020-12-18T08:52:00Z">
              <w:r>
                <w:rPr>
                  <w:rFonts w:ascii="Arial" w:hAnsi="Arial" w:cs="Arial"/>
                  <w:sz w:val="18"/>
                  <w:szCs w:val="18"/>
                </w:rPr>
                <w:t>.</w:t>
              </w:r>
            </w:ins>
          </w:p>
        </w:tc>
        <w:tc>
          <w:tcPr>
            <w:tcW w:w="1470" w:type="pct"/>
            <w:vMerge/>
            <w:tcBorders>
              <w:bottom w:val="single" w:sz="4" w:space="0" w:color="000000"/>
            </w:tcBorders>
          </w:tcPr>
          <w:p w14:paraId="211F661C" w14:textId="77777777" w:rsidR="00836774" w:rsidRDefault="00836774" w:rsidP="000A6AB9">
            <w:pPr>
              <w:spacing w:after="0"/>
              <w:jc w:val="left"/>
              <w:rPr>
                <w:rFonts w:ascii="Arial" w:hAnsi="Arial" w:cs="Arial"/>
                <w:sz w:val="18"/>
                <w:szCs w:val="18"/>
              </w:rPr>
            </w:pPr>
          </w:p>
        </w:tc>
      </w:tr>
      <w:tr w:rsidR="00836774" w14:paraId="037F82D6" w14:textId="77777777" w:rsidTr="000A6AB9">
        <w:trPr>
          <w:trHeight w:val="20"/>
        </w:trPr>
        <w:tc>
          <w:tcPr>
            <w:tcW w:w="1396" w:type="pct"/>
            <w:vMerge w:val="restart"/>
          </w:tcPr>
          <w:p w14:paraId="40F062CA"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2. Feared events </w:t>
            </w:r>
            <w:ins w:id="407" w:author="Swift Navigation" w:date="2020-12-07T11:59:00Z">
              <w:r>
                <w:rPr>
                  <w:rFonts w:ascii="Arial" w:hAnsi="Arial" w:cs="Arial"/>
                  <w:sz w:val="18"/>
                  <w:szCs w:val="18"/>
                </w:rPr>
                <w:t xml:space="preserve">during positioning data transmission </w:t>
              </w:r>
            </w:ins>
            <w:del w:id="408" w:author="Swift Navigation" w:date="2020-12-07T11:59:00Z">
              <w:r>
                <w:rPr>
                  <w:rFonts w:ascii="Arial" w:hAnsi="Arial" w:cs="Arial"/>
                  <w:sz w:val="18"/>
                  <w:szCs w:val="18"/>
                </w:rPr>
                <w:delText>in transmitting the data to the UE</w:delText>
              </w:r>
            </w:del>
          </w:p>
        </w:tc>
        <w:tc>
          <w:tcPr>
            <w:tcW w:w="2134" w:type="pct"/>
            <w:vMerge w:val="restart"/>
          </w:tcPr>
          <w:p w14:paraId="610AB865" w14:textId="77777777" w:rsidR="00836774" w:rsidRDefault="00836774" w:rsidP="000A6AB9">
            <w:pPr>
              <w:spacing w:after="0"/>
              <w:jc w:val="left"/>
              <w:rPr>
                <w:rFonts w:ascii="Arial" w:hAnsi="Arial" w:cs="Arial"/>
                <w:sz w:val="18"/>
                <w:szCs w:val="18"/>
              </w:rPr>
            </w:pPr>
            <w:r>
              <w:rPr>
                <w:rFonts w:ascii="Arial" w:hAnsi="Arial" w:cs="Arial"/>
                <w:sz w:val="18"/>
                <w:szCs w:val="18"/>
              </w:rPr>
              <w:t>Data integrity faults</w:t>
            </w:r>
          </w:p>
        </w:tc>
        <w:tc>
          <w:tcPr>
            <w:tcW w:w="1470" w:type="pct"/>
          </w:tcPr>
          <w:p w14:paraId="7350F2CC"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836774" w14:paraId="3FAECD98" w14:textId="77777777" w:rsidTr="000A6AB9">
        <w:trPr>
          <w:trHeight w:val="20"/>
        </w:trPr>
        <w:tc>
          <w:tcPr>
            <w:tcW w:w="1396" w:type="pct"/>
            <w:vMerge/>
          </w:tcPr>
          <w:p w14:paraId="4DCAEFA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7D57F3E9" w14:textId="77777777" w:rsidR="00836774" w:rsidRDefault="00836774" w:rsidP="000A6AB9">
            <w:pPr>
              <w:spacing w:after="0"/>
              <w:jc w:val="left"/>
              <w:rPr>
                <w:rFonts w:ascii="Arial" w:hAnsi="Arial" w:cs="Arial"/>
                <w:sz w:val="18"/>
                <w:szCs w:val="18"/>
              </w:rPr>
            </w:pPr>
          </w:p>
        </w:tc>
        <w:tc>
          <w:tcPr>
            <w:tcW w:w="1470" w:type="pct"/>
          </w:tcPr>
          <w:p w14:paraId="32353E96" w14:textId="77777777" w:rsidR="00836774" w:rsidRDefault="00836774" w:rsidP="000A6AB9">
            <w:pPr>
              <w:spacing w:after="0"/>
              <w:jc w:val="left"/>
              <w:rPr>
                <w:rFonts w:ascii="Arial" w:hAnsi="Arial" w:cs="Arial"/>
                <w:sz w:val="18"/>
                <w:szCs w:val="18"/>
              </w:rPr>
            </w:pPr>
            <w:r>
              <w:rPr>
                <w:rFonts w:ascii="Arial" w:hAnsi="Arial" w:cs="Arial"/>
                <w:sz w:val="18"/>
                <w:szCs w:val="18"/>
              </w:rPr>
              <w:t>Data Authentication / Signature</w:t>
            </w:r>
          </w:p>
        </w:tc>
      </w:tr>
      <w:tr w:rsidR="00836774" w14:paraId="63AFB03B" w14:textId="77777777" w:rsidTr="000A6AB9">
        <w:trPr>
          <w:trHeight w:val="621"/>
        </w:trPr>
        <w:tc>
          <w:tcPr>
            <w:tcW w:w="1396" w:type="pct"/>
            <w:vMerge w:val="restart"/>
          </w:tcPr>
          <w:p w14:paraId="3012168A" w14:textId="77777777" w:rsidR="00836774" w:rsidRDefault="00836774" w:rsidP="000A6AB9">
            <w:pPr>
              <w:spacing w:after="0"/>
              <w:jc w:val="left"/>
              <w:rPr>
                <w:rFonts w:ascii="Arial" w:hAnsi="Arial" w:cs="Arial"/>
                <w:sz w:val="18"/>
                <w:szCs w:val="18"/>
              </w:rPr>
            </w:pPr>
            <w:commentRangeStart w:id="409"/>
            <w:commentRangeStart w:id="410"/>
            <w:r>
              <w:rPr>
                <w:rFonts w:ascii="Arial" w:hAnsi="Arial" w:cs="Arial"/>
                <w:sz w:val="18"/>
                <w:szCs w:val="18"/>
              </w:rPr>
              <w:t xml:space="preserve">3. </w:t>
            </w:r>
            <w:sdt>
              <w:sdtPr>
                <w:rPr>
                  <w:rFonts w:ascii="Arial" w:hAnsi="Arial" w:cs="Arial"/>
                  <w:sz w:val="18"/>
                  <w:szCs w:val="18"/>
                </w:rPr>
                <w:tag w:val="goog_rdk_2"/>
                <w:id w:val="-1264447975"/>
              </w:sdtPr>
              <w:sdtEndPr/>
              <w:sdtContent/>
            </w:sdt>
            <w:ins w:id="411" w:author="Swift Navigation" w:date="2020-12-18T08:54:00Z">
              <w:r>
                <w:rPr>
                  <w:rFonts w:ascii="Arial" w:hAnsi="Arial" w:cs="Arial"/>
                  <w:sz w:val="18"/>
                  <w:szCs w:val="18"/>
                </w:rPr>
                <w:t>GNSS</w:t>
              </w:r>
            </w:ins>
            <w:del w:id="412" w:author="Swift Navigation" w:date="2020-12-18T08:54:00Z">
              <w:r w:rsidDel="00B14208">
                <w:rPr>
                  <w:rFonts w:ascii="Arial" w:hAnsi="Arial" w:cs="Arial"/>
                  <w:sz w:val="18"/>
                  <w:szCs w:val="18"/>
                </w:rPr>
                <w:delText>External</w:delText>
              </w:r>
            </w:del>
            <w:r>
              <w:rPr>
                <w:rFonts w:ascii="Arial" w:hAnsi="Arial" w:cs="Arial"/>
                <w:sz w:val="18"/>
                <w:szCs w:val="18"/>
              </w:rPr>
              <w:t xml:space="preserve"> feared events</w:t>
            </w:r>
            <w:commentRangeEnd w:id="409"/>
            <w:r>
              <w:rPr>
                <w:rStyle w:val="CommentReference"/>
              </w:rPr>
              <w:commentReference w:id="409"/>
            </w:r>
            <w:commentRangeEnd w:id="410"/>
            <w:r w:rsidR="000A6AB9">
              <w:rPr>
                <w:rStyle w:val="CommentReference"/>
              </w:rPr>
              <w:commentReference w:id="410"/>
            </w:r>
          </w:p>
        </w:tc>
        <w:tc>
          <w:tcPr>
            <w:tcW w:w="2134" w:type="pct"/>
          </w:tcPr>
          <w:p w14:paraId="40F76933" w14:textId="77777777" w:rsidR="00836774" w:rsidRDefault="00836774" w:rsidP="000A6AB9">
            <w:pPr>
              <w:spacing w:after="0"/>
              <w:jc w:val="left"/>
              <w:rPr>
                <w:ins w:id="413" w:author="Swift Navigation" w:date="2020-12-08T14:57:00Z"/>
                <w:rFonts w:ascii="Arial" w:hAnsi="Arial" w:cs="Arial"/>
                <w:sz w:val="18"/>
                <w:szCs w:val="18"/>
              </w:rPr>
            </w:pPr>
            <w:r>
              <w:rPr>
                <w:rFonts w:ascii="Arial" w:hAnsi="Arial" w:cs="Arial"/>
                <w:sz w:val="18"/>
                <w:szCs w:val="18"/>
              </w:rPr>
              <w:t>Satellite feared events</w:t>
            </w:r>
          </w:p>
          <w:p w14:paraId="6E8BA4CA" w14:textId="77777777" w:rsidR="00836774" w:rsidRDefault="00836774" w:rsidP="000A6AB9">
            <w:pPr>
              <w:spacing w:after="0"/>
              <w:jc w:val="left"/>
              <w:rPr>
                <w:rFonts w:ascii="Arial" w:hAnsi="Arial" w:cs="Arial"/>
                <w:sz w:val="18"/>
                <w:szCs w:val="18"/>
              </w:rPr>
            </w:pPr>
            <w:proofErr w:type="gramStart"/>
            <w:ins w:id="414" w:author="Swift Navigation" w:date="2020-12-08T14:57: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c>
          <w:tcPr>
            <w:tcW w:w="1470" w:type="pct"/>
          </w:tcPr>
          <w:p w14:paraId="7E3DBC5C" w14:textId="77777777" w:rsidR="00836774" w:rsidRDefault="00836774" w:rsidP="000A6AB9">
            <w:pPr>
              <w:spacing w:after="0"/>
              <w:jc w:val="left"/>
              <w:rPr>
                <w:del w:id="415" w:author="Swift Navigation" w:date="2020-12-08T14:57:00Z"/>
                <w:rFonts w:ascii="Arial" w:hAnsi="Arial" w:cs="Arial"/>
                <w:sz w:val="18"/>
                <w:szCs w:val="18"/>
              </w:rPr>
            </w:pPr>
            <w:ins w:id="416" w:author="Swift Navigation" w:date="2020-12-08T14:57:00Z">
              <w:r>
                <w:rPr>
                  <w:rFonts w:ascii="Arial" w:hAnsi="Arial" w:cs="Arial"/>
                  <w:sz w:val="18"/>
                  <w:szCs w:val="18"/>
                </w:rPr>
                <w:t>Satellite health or quality flags</w:t>
              </w:r>
            </w:ins>
            <w:del w:id="417" w:author="Swift Navigation" w:date="2020-12-08T14:57:00Z">
              <w:r>
                <w:rPr>
                  <w:rFonts w:ascii="Arial" w:hAnsi="Arial" w:cs="Arial"/>
                  <w:sz w:val="18"/>
                  <w:szCs w:val="18"/>
                </w:rPr>
                <w:delText>Bad Signal in Space</w:delText>
              </w:r>
            </w:del>
          </w:p>
          <w:p w14:paraId="217013AE" w14:textId="77777777" w:rsidR="00836774" w:rsidRDefault="00836774" w:rsidP="000A6AB9">
            <w:pPr>
              <w:spacing w:after="0"/>
              <w:jc w:val="left"/>
              <w:rPr>
                <w:rFonts w:ascii="Arial" w:hAnsi="Arial" w:cs="Arial"/>
                <w:sz w:val="18"/>
                <w:szCs w:val="18"/>
              </w:rPr>
            </w:pPr>
            <w:del w:id="418" w:author="Swift Navigation" w:date="2020-12-08T14:57:00Z">
              <w:r>
                <w:rPr>
                  <w:rFonts w:ascii="Arial" w:hAnsi="Arial" w:cs="Arial"/>
                  <w:sz w:val="18"/>
                  <w:szCs w:val="18"/>
                </w:rPr>
                <w:delText>Bad Broadcast Navigation Data</w:delText>
              </w:r>
            </w:del>
          </w:p>
        </w:tc>
      </w:tr>
      <w:tr w:rsidR="00836774" w14:paraId="20FF8615" w14:textId="77777777" w:rsidTr="000A6AB9">
        <w:trPr>
          <w:trHeight w:val="20"/>
        </w:trPr>
        <w:tc>
          <w:tcPr>
            <w:tcW w:w="1396" w:type="pct"/>
            <w:vMerge/>
          </w:tcPr>
          <w:p w14:paraId="6608C636" w14:textId="77777777" w:rsidR="00836774" w:rsidRDefault="00836774" w:rsidP="000A6AB9">
            <w:pPr>
              <w:widowControl w:val="0"/>
              <w:spacing w:after="0" w:line="276" w:lineRule="auto"/>
              <w:jc w:val="left"/>
              <w:rPr>
                <w:rFonts w:ascii="Arial" w:hAnsi="Arial" w:cs="Arial"/>
                <w:sz w:val="18"/>
                <w:szCs w:val="18"/>
              </w:rPr>
            </w:pPr>
          </w:p>
        </w:tc>
        <w:tc>
          <w:tcPr>
            <w:tcW w:w="2134" w:type="pct"/>
            <w:vMerge w:val="restart"/>
          </w:tcPr>
          <w:p w14:paraId="79A8EC57" w14:textId="77777777" w:rsidR="00836774" w:rsidRDefault="00836774" w:rsidP="000A6AB9">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607FC6EE" w14:textId="77777777" w:rsidR="00836774" w:rsidRDefault="00836774" w:rsidP="000A6AB9">
            <w:pPr>
              <w:spacing w:after="0"/>
              <w:jc w:val="left"/>
              <w:rPr>
                <w:rFonts w:ascii="Arial" w:hAnsi="Arial" w:cs="Arial"/>
                <w:sz w:val="18"/>
                <w:szCs w:val="18"/>
              </w:rPr>
            </w:pPr>
            <w:r>
              <w:rPr>
                <w:rFonts w:ascii="Arial" w:hAnsi="Arial" w:cs="Arial"/>
                <w:sz w:val="18"/>
                <w:szCs w:val="18"/>
              </w:rPr>
              <w:t>Ionospheric indicator</w:t>
            </w:r>
          </w:p>
        </w:tc>
      </w:tr>
      <w:tr w:rsidR="00836774" w14:paraId="55DBB3FA" w14:textId="77777777" w:rsidTr="000A6AB9">
        <w:trPr>
          <w:trHeight w:val="20"/>
        </w:trPr>
        <w:tc>
          <w:tcPr>
            <w:tcW w:w="1396" w:type="pct"/>
            <w:vMerge/>
          </w:tcPr>
          <w:p w14:paraId="05C7A38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56D85777" w14:textId="77777777" w:rsidR="00836774" w:rsidRDefault="00836774" w:rsidP="000A6AB9">
            <w:pPr>
              <w:widowControl w:val="0"/>
              <w:spacing w:after="0" w:line="276" w:lineRule="auto"/>
              <w:jc w:val="left"/>
              <w:rPr>
                <w:rFonts w:ascii="Arial" w:hAnsi="Arial" w:cs="Arial"/>
                <w:sz w:val="18"/>
                <w:szCs w:val="18"/>
              </w:rPr>
            </w:pPr>
          </w:p>
        </w:tc>
        <w:tc>
          <w:tcPr>
            <w:tcW w:w="1470" w:type="pct"/>
          </w:tcPr>
          <w:p w14:paraId="44A054A2" w14:textId="77777777" w:rsidR="00836774" w:rsidRDefault="00836774" w:rsidP="000A6AB9">
            <w:pPr>
              <w:spacing w:after="0"/>
              <w:jc w:val="left"/>
              <w:rPr>
                <w:rFonts w:ascii="Arial" w:hAnsi="Arial" w:cs="Arial"/>
                <w:sz w:val="18"/>
                <w:szCs w:val="18"/>
              </w:rPr>
            </w:pPr>
            <w:r>
              <w:rPr>
                <w:rFonts w:ascii="Arial" w:hAnsi="Arial" w:cs="Arial"/>
                <w:sz w:val="18"/>
                <w:szCs w:val="18"/>
              </w:rPr>
              <w:t>Tropospheric indicator</w:t>
            </w:r>
          </w:p>
        </w:tc>
      </w:tr>
      <w:tr w:rsidR="00836774" w14:paraId="66B4997A" w14:textId="77777777" w:rsidTr="000A6AB9">
        <w:trPr>
          <w:trHeight w:val="1181"/>
        </w:trPr>
        <w:tc>
          <w:tcPr>
            <w:tcW w:w="1396" w:type="pct"/>
            <w:vMerge/>
          </w:tcPr>
          <w:p w14:paraId="6894519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D0AEA8B"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46D4A46C" w14:textId="77777777" w:rsidR="00836774" w:rsidRDefault="00836774" w:rsidP="000A6AB9">
            <w:pPr>
              <w:spacing w:after="0"/>
              <w:jc w:val="left"/>
              <w:rPr>
                <w:rFonts w:ascii="Arial" w:hAnsi="Arial" w:cs="Arial"/>
                <w:sz w:val="18"/>
                <w:szCs w:val="18"/>
              </w:rPr>
            </w:pPr>
            <w:r>
              <w:rPr>
                <w:rFonts w:ascii="Arial" w:hAnsi="Arial" w:cs="Arial"/>
                <w:sz w:val="18"/>
                <w:szCs w:val="18"/>
              </w:rPr>
              <w:t>FFS</w:t>
            </w:r>
          </w:p>
        </w:tc>
      </w:tr>
      <w:tr w:rsidR="00836774" w14:paraId="5AB2CE7F" w14:textId="77777777" w:rsidTr="000A6AB9">
        <w:trPr>
          <w:trHeight w:val="20"/>
        </w:trPr>
        <w:tc>
          <w:tcPr>
            <w:tcW w:w="1396" w:type="pct"/>
            <w:vMerge w:val="restart"/>
          </w:tcPr>
          <w:p w14:paraId="3970B9C8" w14:textId="77777777" w:rsidR="00836774" w:rsidRDefault="00836774" w:rsidP="000A6AB9">
            <w:pPr>
              <w:spacing w:after="0"/>
              <w:jc w:val="left"/>
              <w:rPr>
                <w:rFonts w:ascii="Arial" w:hAnsi="Arial" w:cs="Arial"/>
                <w:sz w:val="18"/>
                <w:szCs w:val="18"/>
              </w:rPr>
            </w:pPr>
            <w:r>
              <w:rPr>
                <w:rFonts w:ascii="Arial" w:hAnsi="Arial" w:cs="Arial"/>
                <w:sz w:val="18"/>
                <w:szCs w:val="18"/>
              </w:rPr>
              <w:t>4. UE feared events</w:t>
            </w:r>
          </w:p>
        </w:tc>
        <w:tc>
          <w:tcPr>
            <w:tcW w:w="2134" w:type="pct"/>
          </w:tcPr>
          <w:p w14:paraId="34940D0A" w14:textId="77777777" w:rsidR="00836774" w:rsidRDefault="00836774" w:rsidP="000A6AB9">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EC51B3D" w14:textId="77777777" w:rsidR="00836774" w:rsidRDefault="00836774" w:rsidP="000A6AB9">
            <w:pPr>
              <w:spacing w:after="0"/>
              <w:jc w:val="left"/>
              <w:rPr>
                <w:rFonts w:ascii="Arial" w:hAnsi="Arial" w:cs="Arial"/>
                <w:sz w:val="18"/>
                <w:szCs w:val="18"/>
              </w:rPr>
            </w:pPr>
            <w:del w:id="419" w:author="Swift Navigation" w:date="2020-12-07T12:00:00Z">
              <w:r>
                <w:rPr>
                  <w:rFonts w:ascii="Arial" w:hAnsi="Arial" w:cs="Arial"/>
                  <w:sz w:val="18"/>
                  <w:szCs w:val="18"/>
                </w:rPr>
                <w:delText>**</w:delText>
              </w:r>
            </w:del>
            <w:ins w:id="420" w:author="Swift Navigation" w:date="2020-12-07T12:00:00Z">
              <w:r>
                <w:rPr>
                  <w:rFonts w:ascii="Arial" w:hAnsi="Arial" w:cs="Arial"/>
                  <w:sz w:val="18"/>
                  <w:szCs w:val="18"/>
                </w:rPr>
                <w:t>FFS</w:t>
              </w:r>
            </w:ins>
          </w:p>
        </w:tc>
      </w:tr>
      <w:tr w:rsidR="00836774" w14:paraId="41597F14" w14:textId="77777777" w:rsidTr="000A6AB9">
        <w:trPr>
          <w:trHeight w:val="20"/>
        </w:trPr>
        <w:tc>
          <w:tcPr>
            <w:tcW w:w="1396" w:type="pct"/>
            <w:vMerge/>
          </w:tcPr>
          <w:p w14:paraId="18A8C81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E10C7B1"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04C980A9" w14:textId="77777777" w:rsidR="00836774" w:rsidRDefault="00836774" w:rsidP="000A6AB9">
            <w:pPr>
              <w:spacing w:after="0"/>
              <w:jc w:val="left"/>
              <w:rPr>
                <w:rFonts w:ascii="Arial" w:hAnsi="Arial" w:cs="Arial"/>
                <w:sz w:val="18"/>
                <w:szCs w:val="18"/>
              </w:rPr>
            </w:pPr>
            <w:r>
              <w:rPr>
                <w:rFonts w:ascii="Arial" w:hAnsi="Arial" w:cs="Arial"/>
                <w:sz w:val="18"/>
                <w:szCs w:val="18"/>
              </w:rPr>
              <w:t>*</w:t>
            </w:r>
            <w:del w:id="421" w:author="Swift Navigation" w:date="2020-12-07T12:00:00Z">
              <w:r>
                <w:rPr>
                  <w:rFonts w:ascii="Arial" w:hAnsi="Arial" w:cs="Arial"/>
                  <w:sz w:val="18"/>
                  <w:szCs w:val="18"/>
                </w:rPr>
                <w:delText>*</w:delText>
              </w:r>
            </w:del>
          </w:p>
        </w:tc>
      </w:tr>
      <w:tr w:rsidR="00836774" w14:paraId="01B7A563" w14:textId="77777777" w:rsidTr="000A6AB9">
        <w:trPr>
          <w:trHeight w:val="20"/>
        </w:trPr>
        <w:tc>
          <w:tcPr>
            <w:tcW w:w="1396" w:type="pct"/>
            <w:vMerge/>
          </w:tcPr>
          <w:p w14:paraId="216CF823"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6C781055"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551780DE" w14:textId="77777777" w:rsidR="00836774" w:rsidRDefault="00836774" w:rsidP="000A6AB9">
            <w:pPr>
              <w:spacing w:after="0"/>
              <w:jc w:val="left"/>
              <w:rPr>
                <w:rFonts w:ascii="Arial" w:hAnsi="Arial" w:cs="Arial"/>
                <w:sz w:val="18"/>
                <w:szCs w:val="18"/>
              </w:rPr>
            </w:pPr>
            <w:r>
              <w:rPr>
                <w:rFonts w:ascii="Arial" w:hAnsi="Arial" w:cs="Arial"/>
                <w:sz w:val="18"/>
                <w:szCs w:val="18"/>
              </w:rPr>
              <w:t>*</w:t>
            </w:r>
            <w:del w:id="422" w:author="Swift Navigation" w:date="2020-12-07T12:00:00Z">
              <w:r>
                <w:rPr>
                  <w:rFonts w:ascii="Arial" w:hAnsi="Arial" w:cs="Arial"/>
                  <w:sz w:val="18"/>
                  <w:szCs w:val="18"/>
                </w:rPr>
                <w:delText>*</w:delText>
              </w:r>
            </w:del>
          </w:p>
        </w:tc>
      </w:tr>
      <w:tr w:rsidR="00836774" w14:paraId="1360DBFF" w14:textId="77777777" w:rsidTr="000A6AB9">
        <w:trPr>
          <w:trHeight w:val="20"/>
          <w:ins w:id="423" w:author="Swift Navigation" w:date="2020-12-07T12:00:00Z"/>
        </w:trPr>
        <w:tc>
          <w:tcPr>
            <w:tcW w:w="1396" w:type="pct"/>
            <w:vMerge w:val="restart"/>
          </w:tcPr>
          <w:p w14:paraId="7D50672E" w14:textId="77777777" w:rsidR="00836774" w:rsidRDefault="00836774" w:rsidP="000A6AB9">
            <w:pPr>
              <w:widowControl w:val="0"/>
              <w:spacing w:after="0" w:line="276" w:lineRule="auto"/>
              <w:jc w:val="left"/>
              <w:rPr>
                <w:ins w:id="424" w:author="Swift Navigation" w:date="2020-12-07T12:00:00Z"/>
                <w:rFonts w:ascii="Arial" w:hAnsi="Arial" w:cs="Arial"/>
                <w:sz w:val="18"/>
                <w:szCs w:val="18"/>
              </w:rPr>
            </w:pPr>
            <w:ins w:id="425" w:author="Swift Navigation" w:date="2020-12-07T12:00:00Z">
              <w:r>
                <w:rPr>
                  <w:rFonts w:ascii="Arial" w:hAnsi="Arial" w:cs="Arial"/>
                  <w:sz w:val="18"/>
                  <w:szCs w:val="18"/>
                </w:rPr>
                <w:t>5. LMF feared events</w:t>
              </w:r>
            </w:ins>
          </w:p>
        </w:tc>
        <w:tc>
          <w:tcPr>
            <w:tcW w:w="2134" w:type="pct"/>
          </w:tcPr>
          <w:p w14:paraId="109353F7" w14:textId="77777777" w:rsidR="00836774" w:rsidRDefault="00836774" w:rsidP="000A6AB9">
            <w:pPr>
              <w:spacing w:after="0"/>
              <w:jc w:val="left"/>
              <w:rPr>
                <w:ins w:id="426" w:author="Swift Navigation" w:date="2020-12-07T12:00:00Z"/>
                <w:rFonts w:ascii="Arial" w:hAnsi="Arial" w:cs="Arial"/>
                <w:sz w:val="18"/>
                <w:szCs w:val="18"/>
              </w:rPr>
            </w:pPr>
            <w:ins w:id="427" w:author="Swift Navigation" w:date="2020-12-07T12:00:00Z">
              <w:r>
                <w:rPr>
                  <w:rFonts w:ascii="Arial" w:hAnsi="Arial" w:cs="Arial"/>
                  <w:sz w:val="18"/>
                  <w:szCs w:val="18"/>
                </w:rPr>
                <w:t>Hardware faults</w:t>
              </w:r>
            </w:ins>
          </w:p>
        </w:tc>
        <w:tc>
          <w:tcPr>
            <w:tcW w:w="1470" w:type="pct"/>
          </w:tcPr>
          <w:p w14:paraId="7F08E5B2" w14:textId="77777777" w:rsidR="00836774" w:rsidRDefault="00836774" w:rsidP="000A6AB9">
            <w:pPr>
              <w:spacing w:after="0"/>
              <w:jc w:val="left"/>
              <w:rPr>
                <w:ins w:id="428" w:author="Swift Navigation" w:date="2020-12-07T12:00:00Z"/>
                <w:rFonts w:ascii="Arial" w:hAnsi="Arial" w:cs="Arial"/>
                <w:sz w:val="18"/>
                <w:szCs w:val="18"/>
              </w:rPr>
            </w:pPr>
            <w:ins w:id="429" w:author="Swift Navigation" w:date="2020-12-07T12:01:00Z">
              <w:r>
                <w:rPr>
                  <w:rFonts w:ascii="Arial" w:hAnsi="Arial" w:cs="Arial"/>
                  <w:sz w:val="18"/>
                  <w:szCs w:val="18"/>
                </w:rPr>
                <w:t>*</w:t>
              </w:r>
            </w:ins>
          </w:p>
        </w:tc>
      </w:tr>
      <w:tr w:rsidR="00836774" w14:paraId="47515B1F" w14:textId="77777777" w:rsidTr="000A6AB9">
        <w:trPr>
          <w:trHeight w:val="20"/>
          <w:ins w:id="430" w:author="Swift Navigation" w:date="2020-12-07T12:00:00Z"/>
        </w:trPr>
        <w:tc>
          <w:tcPr>
            <w:tcW w:w="1396" w:type="pct"/>
            <w:vMerge/>
          </w:tcPr>
          <w:p w14:paraId="05E482B5" w14:textId="77777777" w:rsidR="00836774" w:rsidRDefault="00836774" w:rsidP="000A6AB9">
            <w:pPr>
              <w:widowControl w:val="0"/>
              <w:spacing w:after="0" w:line="276" w:lineRule="auto"/>
              <w:jc w:val="left"/>
              <w:rPr>
                <w:ins w:id="431" w:author="Swift Navigation" w:date="2020-12-07T12:00:00Z"/>
                <w:rFonts w:ascii="Arial" w:hAnsi="Arial" w:cs="Arial"/>
                <w:sz w:val="18"/>
                <w:szCs w:val="18"/>
              </w:rPr>
            </w:pPr>
          </w:p>
        </w:tc>
        <w:tc>
          <w:tcPr>
            <w:tcW w:w="2134" w:type="pct"/>
          </w:tcPr>
          <w:p w14:paraId="2A770EA8" w14:textId="77777777" w:rsidR="00836774" w:rsidRDefault="00836774" w:rsidP="000A6AB9">
            <w:pPr>
              <w:spacing w:after="0"/>
              <w:jc w:val="left"/>
              <w:rPr>
                <w:ins w:id="432" w:author="Swift Navigation" w:date="2020-12-07T12:00:00Z"/>
                <w:rFonts w:ascii="Arial" w:hAnsi="Arial" w:cs="Arial"/>
                <w:sz w:val="18"/>
                <w:szCs w:val="18"/>
              </w:rPr>
            </w:pPr>
            <w:ins w:id="433" w:author="Swift Navigation" w:date="2020-12-07T12:00:00Z">
              <w:r>
                <w:rPr>
                  <w:rFonts w:ascii="Arial" w:hAnsi="Arial" w:cs="Arial"/>
                  <w:sz w:val="18"/>
                  <w:szCs w:val="18"/>
                </w:rPr>
                <w:t>Software faults</w:t>
              </w:r>
            </w:ins>
          </w:p>
        </w:tc>
        <w:tc>
          <w:tcPr>
            <w:tcW w:w="1470" w:type="pct"/>
          </w:tcPr>
          <w:p w14:paraId="3479FFA6" w14:textId="77777777" w:rsidR="00836774" w:rsidRDefault="00836774" w:rsidP="000A6AB9">
            <w:pPr>
              <w:spacing w:after="0"/>
              <w:jc w:val="left"/>
              <w:rPr>
                <w:ins w:id="434" w:author="Swift Navigation" w:date="2020-12-07T12:00:00Z"/>
                <w:rFonts w:ascii="Arial" w:hAnsi="Arial" w:cs="Arial"/>
                <w:sz w:val="18"/>
                <w:szCs w:val="18"/>
              </w:rPr>
            </w:pPr>
            <w:ins w:id="435" w:author="Swift Navigation" w:date="2020-12-07T12:01:00Z">
              <w:r>
                <w:rPr>
                  <w:rFonts w:ascii="Arial" w:hAnsi="Arial" w:cs="Arial"/>
                  <w:sz w:val="18"/>
                  <w:szCs w:val="18"/>
                </w:rPr>
                <w:t>*</w:t>
              </w:r>
            </w:ins>
          </w:p>
        </w:tc>
      </w:tr>
    </w:tbl>
    <w:p w14:paraId="1721899C" w14:textId="77777777" w:rsidR="00836774" w:rsidRDefault="00836774" w:rsidP="00836774"/>
    <w:p w14:paraId="7CA8D4E0" w14:textId="77777777" w:rsidR="00836774" w:rsidRDefault="00836774" w:rsidP="00836774">
      <w:pPr>
        <w:jc w:val="center"/>
        <w:rPr>
          <w:b/>
        </w:rPr>
      </w:pPr>
      <w:r>
        <w:rPr>
          <w:b/>
        </w:rPr>
        <w:t>Figure 9.4.1.1</w:t>
      </w:r>
      <w:del w:id="436" w:author="Swift Navigation" w:date="2020-12-18T08:55:00Z">
        <w:r w:rsidDel="00B14208">
          <w:rPr>
            <w:b/>
          </w:rPr>
          <w:delText>.6</w:delText>
        </w:r>
      </w:del>
      <w:r>
        <w:rPr>
          <w:b/>
        </w:rPr>
        <w:t xml:space="preserve">: </w:t>
      </w:r>
      <w:ins w:id="437" w:author="Swift Navigation" w:date="2020-12-18T14:01:00Z">
        <w:r>
          <w:rPr>
            <w:b/>
          </w:rPr>
          <w:t xml:space="preserve">Simplified </w:t>
        </w:r>
      </w:ins>
      <w:del w:id="438" w:author="Swift Navigation" w:date="2020-12-18T14:01:00Z">
        <w:r w:rsidDel="001A1B55">
          <w:rPr>
            <w:b/>
          </w:rPr>
          <w:delText>R</w:delText>
        </w:r>
      </w:del>
      <w:ins w:id="439" w:author="Swift Navigation" w:date="2020-12-18T14:01:00Z">
        <w:r>
          <w:rPr>
            <w:b/>
          </w:rPr>
          <w:t>r</w:t>
        </w:r>
      </w:ins>
      <w:r>
        <w:rPr>
          <w:b/>
        </w:rPr>
        <w:t xml:space="preserve">elationship between the </w:t>
      </w:r>
      <w:del w:id="440" w:author="Swift Navigation" w:date="2020-12-07T12:09:00Z">
        <w:r>
          <w:rPr>
            <w:b/>
          </w:rPr>
          <w:delText>UE-Based GNSS</w:delText>
        </w:r>
      </w:del>
      <w:ins w:id="441" w:author="Swift Navigation" w:date="2020-12-07T12:09:00Z">
        <w:r>
          <w:rPr>
            <w:b/>
          </w:rPr>
          <w:t>positioning</w:t>
        </w:r>
      </w:ins>
      <w:r>
        <w:rPr>
          <w:b/>
        </w:rPr>
        <w:t xml:space="preserve"> </w:t>
      </w:r>
      <w:del w:id="442" w:author="Swift Navigation" w:date="2020-12-07T12:09:00Z">
        <w:r>
          <w:rPr>
            <w:b/>
          </w:rPr>
          <w:delText>I</w:delText>
        </w:r>
      </w:del>
      <w:ins w:id="443" w:author="Swift Navigation" w:date="2020-12-07T12:09:00Z">
        <w:r>
          <w:rPr>
            <w:b/>
          </w:rPr>
          <w:t>i</w:t>
        </w:r>
      </w:ins>
      <w:r>
        <w:rPr>
          <w:b/>
        </w:rPr>
        <w:t>ntegrity feared event</w:t>
      </w:r>
      <w:del w:id="444" w:author="Swift Navigation" w:date="2020-12-07T12:09:00Z">
        <w:r>
          <w:rPr>
            <w:b/>
          </w:rPr>
          <w:delText>s</w:delText>
        </w:r>
      </w:del>
      <w:ins w:id="445" w:author="Swift Navigation" w:date="2020-12-07T12:09:00Z">
        <w:r>
          <w:rPr>
            <w:b/>
          </w:rPr>
          <w:t xml:space="preserve"> categories</w:t>
        </w:r>
      </w:ins>
      <w:r>
        <w:rPr>
          <w:b/>
        </w:rPr>
        <w:t xml:space="preserve"> and the 3GPP </w:t>
      </w:r>
      <w:del w:id="446" w:author="Swift Navigation" w:date="2020-12-07T12:10:00Z">
        <w:r>
          <w:rPr>
            <w:b/>
          </w:rPr>
          <w:delText xml:space="preserve">UE </w:delText>
        </w:r>
      </w:del>
      <w:r>
        <w:rPr>
          <w:b/>
        </w:rPr>
        <w:t>positioning architecture</w:t>
      </w:r>
      <w:del w:id="447" w:author="Swift Navigation" w:date="2020-12-07T12:10:00Z">
        <w:r>
          <w:rPr>
            <w:b/>
          </w:rPr>
          <w:delText>)</w:delText>
        </w:r>
      </w:del>
      <w:r>
        <w:rPr>
          <w:b/>
        </w:rPr>
        <w:t>. Refer to [21] for a detailed description of the UE positioning architecture.</w:t>
      </w:r>
    </w:p>
    <w:p w14:paraId="73FB7FD8" w14:textId="77777777" w:rsidR="00836774" w:rsidRDefault="00836774" w:rsidP="00836774">
      <w:pPr>
        <w:jc w:val="center"/>
      </w:pPr>
      <w:commentRangeStart w:id="448"/>
      <w:commentRangeStart w:id="449"/>
      <w:r>
        <w:rPr>
          <w:noProof/>
          <w:lang w:eastAsia="en-GB"/>
        </w:rPr>
        <w:drawing>
          <wp:inline distT="0" distB="0" distL="0" distR="0" wp14:anchorId="7DE626C2" wp14:editId="0169CB2E">
            <wp:extent cx="4078860" cy="218901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8283" cy="2199442"/>
                    </a:xfrm>
                    <a:prstGeom prst="rect">
                      <a:avLst/>
                    </a:prstGeom>
                  </pic:spPr>
                </pic:pic>
              </a:graphicData>
            </a:graphic>
          </wp:inline>
        </w:drawing>
      </w:r>
      <w:commentRangeEnd w:id="448"/>
      <w:r>
        <w:rPr>
          <w:rStyle w:val="CommentReference"/>
        </w:rPr>
        <w:commentReference w:id="448"/>
      </w:r>
      <w:commentRangeEnd w:id="449"/>
      <w:r w:rsidR="000A6AB9">
        <w:rPr>
          <w:rStyle w:val="CommentReference"/>
        </w:rPr>
        <w:commentReference w:id="449"/>
      </w:r>
    </w:p>
    <w:p w14:paraId="12648605" w14:textId="77777777" w:rsidR="00836774" w:rsidRDefault="00836774" w:rsidP="00836774"/>
    <w:p w14:paraId="35762DBB" w14:textId="77777777" w:rsidR="00836774" w:rsidRPr="003850DD" w:rsidRDefault="00836774" w:rsidP="00836774">
      <w:pPr>
        <w:pStyle w:val="Heading5"/>
        <w:rPr>
          <w:ins w:id="450" w:author="Swift Navigation" w:date="2020-12-18T09:00:00Z"/>
        </w:rPr>
      </w:pPr>
      <w:ins w:id="451" w:author="Swift Navigation" w:date="2020-12-18T09:00:00Z">
        <w:r w:rsidRPr="003850DD">
          <w:t xml:space="preserve">9.4.1.1.1 </w:t>
        </w:r>
        <w:proofErr w:type="spellStart"/>
        <w:r w:rsidRPr="003850DD">
          <w:t>Signaling</w:t>
        </w:r>
        <w:proofErr w:type="spellEnd"/>
        <w:r w:rsidRPr="003850DD">
          <w:t xml:space="preserve"> considerations</w:t>
        </w:r>
      </w:ins>
    </w:p>
    <w:p w14:paraId="11C53674" w14:textId="77777777" w:rsidR="00836774" w:rsidRDefault="00836774" w:rsidP="00836774">
      <w:pPr>
        <w:rPr>
          <w:ins w:id="452" w:author="Swift Navigation" w:date="2020-12-18T09:05:00Z"/>
        </w:rPr>
      </w:pPr>
      <w:ins w:id="453" w:author="Swift Navigation" w:date="2020-12-18T09:02:00Z">
        <w:r>
          <w:t>The</w:t>
        </w:r>
      </w:ins>
      <w:ins w:id="454" w:author="Swift Navigation" w:date="2020-12-18T11:25:00Z">
        <w:r>
          <w:t xml:space="preserve"> following</w:t>
        </w:r>
      </w:ins>
      <w:ins w:id="455" w:author="Swift Navigation" w:date="2020-12-18T09:02:00Z">
        <w:r>
          <w:t xml:space="preserve"> </w:t>
        </w:r>
      </w:ins>
      <w:ins w:id="456" w:author="Swift Navigation" w:date="2020-12-18T09:05:00Z">
        <w:r>
          <w:t xml:space="preserve">LPP </w:t>
        </w:r>
        <w:proofErr w:type="spellStart"/>
        <w:r>
          <w:t>sig</w:t>
        </w:r>
      </w:ins>
      <w:ins w:id="457" w:author="Swift Navigation" w:date="2020-12-18T09:12:00Z">
        <w:r>
          <w:t>naling</w:t>
        </w:r>
      </w:ins>
      <w:proofErr w:type="spellEnd"/>
      <w:ins w:id="458" w:author="Swift Navigation" w:date="2020-12-18T09:05:00Z">
        <w:r>
          <w:t xml:space="preserve"> </w:t>
        </w:r>
      </w:ins>
      <w:ins w:id="459" w:author="Swift Navigation" w:date="2020-12-18T11:25:00Z">
        <w:r>
          <w:t xml:space="preserve">was </w:t>
        </w:r>
      </w:ins>
      <w:ins w:id="460" w:author="Swift Navigation" w:date="2020-12-21T10:54:00Z">
        <w:r>
          <w:t>identified in the study, for consideration in the WI</w:t>
        </w:r>
      </w:ins>
      <w:ins w:id="461" w:author="Swift Navigation" w:date="2020-12-18T09:05:00Z">
        <w:r>
          <w:t>:</w:t>
        </w:r>
      </w:ins>
    </w:p>
    <w:p w14:paraId="55C6B99C" w14:textId="77777777" w:rsidR="00836774" w:rsidRDefault="00836774" w:rsidP="00836774">
      <w:pPr>
        <w:pStyle w:val="ListParagraph"/>
        <w:numPr>
          <w:ilvl w:val="0"/>
          <w:numId w:val="24"/>
        </w:numPr>
        <w:spacing w:after="160" w:line="256" w:lineRule="auto"/>
        <w:jc w:val="left"/>
      </w:pPr>
      <w:proofErr w:type="spellStart"/>
      <w:r>
        <w:t>Signaling</w:t>
      </w:r>
      <w:proofErr w:type="spellEnd"/>
      <w:r>
        <w:t xml:space="preserve"> to determine the positioning integrity capability</w:t>
      </w:r>
    </w:p>
    <w:p w14:paraId="43CB7BB9" w14:textId="77777777" w:rsidR="00836774" w:rsidRDefault="00836774" w:rsidP="00836774">
      <w:pPr>
        <w:pStyle w:val="ListParagraph"/>
        <w:numPr>
          <w:ilvl w:val="0"/>
          <w:numId w:val="24"/>
        </w:numPr>
        <w:spacing w:after="160" w:line="256" w:lineRule="auto"/>
        <w:jc w:val="left"/>
      </w:pPr>
      <w:proofErr w:type="spellStart"/>
      <w:r>
        <w:t>Signaling</w:t>
      </w:r>
      <w:proofErr w:type="spellEnd"/>
      <w:r>
        <w:t xml:space="preserve"> to the deliver the KPIs </w:t>
      </w:r>
      <w:ins w:id="462" w:author="Swift Navigation" w:date="2020-12-18T08:11:00Z">
        <w:r>
          <w:t>and integrity results</w:t>
        </w:r>
      </w:ins>
      <w:del w:id="463" w:author="Swift Navigation" w:date="2020-12-17T20:45:00Z">
        <w:r w:rsidDel="003B33D2">
          <w:delText xml:space="preserve">to the UE </w:delText>
        </w:r>
      </w:del>
      <w:del w:id="464" w:author="Swift Navigation" w:date="2020-12-17T20:40:00Z">
        <w:r w:rsidDel="003B33D2">
          <w:delText>and/</w:delText>
        </w:r>
      </w:del>
      <w:del w:id="465" w:author="Swift Navigation" w:date="2020-12-17T20:45:00Z">
        <w:r w:rsidDel="003B33D2">
          <w:delText>or LMF</w:delText>
        </w:r>
      </w:del>
    </w:p>
    <w:p w14:paraId="7056512E" w14:textId="77777777" w:rsidR="00836774" w:rsidRDefault="00836774" w:rsidP="00836774">
      <w:pPr>
        <w:pStyle w:val="ListParagraph"/>
        <w:numPr>
          <w:ilvl w:val="0"/>
          <w:numId w:val="24"/>
        </w:numPr>
        <w:spacing w:after="160" w:line="256" w:lineRule="auto"/>
        <w:jc w:val="left"/>
      </w:pPr>
      <w:proofErr w:type="spellStart"/>
      <w:r>
        <w:t>Signaling</w:t>
      </w:r>
      <w:proofErr w:type="spellEnd"/>
      <w:r>
        <w:t xml:space="preserve"> to deliver the integrity assistance information to the UE </w:t>
      </w:r>
      <w:del w:id="466" w:author="Swift Navigation" w:date="2020-12-18T14:05:00Z">
        <w:r w:rsidDel="002268F4">
          <w:delText>(UE-based only)</w:delText>
        </w:r>
      </w:del>
    </w:p>
    <w:p w14:paraId="3A753DE8" w14:textId="77777777" w:rsidR="00836774" w:rsidRDefault="00836774" w:rsidP="00836774">
      <w:pPr>
        <w:pStyle w:val="ListParagraph"/>
        <w:numPr>
          <w:ilvl w:val="0"/>
          <w:numId w:val="24"/>
        </w:numPr>
        <w:spacing w:after="0" w:line="256" w:lineRule="auto"/>
        <w:jc w:val="left"/>
      </w:pPr>
      <w:proofErr w:type="spellStart"/>
      <w:r>
        <w:t>Signaling</w:t>
      </w:r>
      <w:proofErr w:type="spellEnd"/>
      <w:r>
        <w:t xml:space="preserve"> to deliver the integrity</w:t>
      </w:r>
      <w:ins w:id="467" w:author="Swift Navigation" w:date="2020-12-17T20:42:00Z">
        <w:r>
          <w:t xml:space="preserve"> information related to the GNSS positioning</w:t>
        </w:r>
      </w:ins>
      <w:r>
        <w:t xml:space="preserve"> measurements from the UE to the LMF </w:t>
      </w:r>
      <w:del w:id="468" w:author="Swift Navigation" w:date="2020-12-18T14:05:00Z">
        <w:r w:rsidDel="002268F4">
          <w:delText>(UE-assisted only)</w:delText>
        </w:r>
      </w:del>
    </w:p>
    <w:p w14:paraId="3ED4D236" w14:textId="77777777" w:rsidR="00836774" w:rsidDel="001A5C68" w:rsidRDefault="00836774" w:rsidP="00836774">
      <w:pPr>
        <w:rPr>
          <w:del w:id="469" w:author="Swift Navigation" w:date="2020-12-18T11:26:00Z"/>
        </w:rPr>
      </w:pPr>
      <w:del w:id="470" w:author="Swift Navigation" w:date="2020-12-18T08:11:00Z">
        <w:r w:rsidDel="00392E96">
          <w:delText>Signaling to deliver the integrity results</w:delText>
        </w:r>
      </w:del>
    </w:p>
    <w:p w14:paraId="05912ECC" w14:textId="77777777" w:rsidR="00836774" w:rsidRDefault="00836774" w:rsidP="00836774">
      <w:pPr>
        <w:spacing w:after="160" w:line="256" w:lineRule="auto"/>
        <w:ind w:left="284"/>
        <w:jc w:val="left"/>
        <w:rPr>
          <w:ins w:id="471" w:author="Swift Navigation" w:date="2020-12-18T11:27:00Z"/>
        </w:rPr>
      </w:pPr>
    </w:p>
    <w:p w14:paraId="2DBCFF09" w14:textId="77777777" w:rsidR="00836774" w:rsidRDefault="00836774" w:rsidP="00836774">
      <w:pPr>
        <w:rPr>
          <w:ins w:id="472" w:author="Swift Navigation" w:date="2020-12-18T09:18:00Z"/>
        </w:rPr>
      </w:pPr>
      <w:ins w:id="473" w:author="Swift Navigation" w:date="2020-12-18T09:13:00Z">
        <w:r>
          <w:t xml:space="preserve">Table 9.4.1.1.1 </w:t>
        </w:r>
      </w:ins>
      <w:ins w:id="474" w:author="Swift Navigation" w:date="2020-12-18T09:14:00Z">
        <w:r>
          <w:t>summarize</w:t>
        </w:r>
      </w:ins>
      <w:ins w:id="475" w:author="Swift Navigation" w:date="2020-12-18T09:15:00Z">
        <w:r>
          <w:t>s the UE-based and UE-assisted consideration</w:t>
        </w:r>
      </w:ins>
      <w:ins w:id="476" w:author="Swift Navigation" w:date="2020-12-18T09:18:00Z">
        <w:r>
          <w:t>s for supporting positioning integrity in the 3GPP specification</w:t>
        </w:r>
      </w:ins>
      <w:ins w:id="477" w:author="Swift Navigation" w:date="2020-12-18T14:07:00Z">
        <w:r>
          <w:t>s</w:t>
        </w:r>
      </w:ins>
      <w:ins w:id="478" w:author="Swift Navigation" w:date="2020-12-21T10:55:00Z">
        <w:r>
          <w:t xml:space="preserve">, with respect to the </w:t>
        </w:r>
      </w:ins>
      <w:ins w:id="479" w:author="Swift Navigation" w:date="2020-12-18T11:27:00Z">
        <w:r>
          <w:t>feared</w:t>
        </w:r>
      </w:ins>
      <w:ins w:id="480" w:author="Swift Navigation" w:date="2020-12-18T11:28:00Z">
        <w:r>
          <w:t xml:space="preserve"> events identified</w:t>
        </w:r>
      </w:ins>
      <w:ins w:id="481" w:author="Swift Navigation" w:date="2020-12-18T09:28:00Z">
        <w:r>
          <w:t xml:space="preserve"> </w:t>
        </w:r>
      </w:ins>
      <w:ins w:id="482" w:author="Swift Navigation" w:date="2020-12-18T11:28:00Z">
        <w:r>
          <w:t xml:space="preserve">in </w:t>
        </w:r>
      </w:ins>
      <w:ins w:id="483" w:author="Swift Navigation" w:date="2020-12-18T09:28:00Z">
        <w:r>
          <w:t>Table 9.4.1.1</w:t>
        </w:r>
      </w:ins>
      <w:ins w:id="484" w:author="Swift Navigation" w:date="2020-12-18T11:28:00Z">
        <w:r>
          <w:t xml:space="preserve"> and the </w:t>
        </w:r>
        <w:proofErr w:type="spellStart"/>
        <w:r>
          <w:t>signaling</w:t>
        </w:r>
        <w:proofErr w:type="spellEnd"/>
        <w:r>
          <w:t xml:space="preserve"> considerations above</w:t>
        </w:r>
      </w:ins>
      <w:ins w:id="485" w:author="Swift Navigation" w:date="2020-12-18T09:28:00Z">
        <w:r>
          <w:t>.</w:t>
        </w:r>
      </w:ins>
    </w:p>
    <w:p w14:paraId="4690B537" w14:textId="77777777" w:rsidR="00836774" w:rsidDel="007B313B" w:rsidRDefault="00836774" w:rsidP="00836774">
      <w:pPr>
        <w:spacing w:after="0" w:line="276" w:lineRule="auto"/>
        <w:rPr>
          <w:del w:id="486" w:author="Swift Navigation" w:date="2020-12-21T10:54:00Z"/>
        </w:rPr>
      </w:pPr>
      <w:ins w:id="487" w:author="Swift Navigation" w:date="2020-12-18T09:13:00Z">
        <w:r>
          <w:t xml:space="preserve"> </w:t>
        </w:r>
      </w:ins>
    </w:p>
    <w:p w14:paraId="3884DA9E" w14:textId="77777777" w:rsidR="00836774" w:rsidDel="007B313B" w:rsidRDefault="00836774" w:rsidP="00836774">
      <w:pPr>
        <w:spacing w:after="0" w:line="276" w:lineRule="auto"/>
        <w:rPr>
          <w:del w:id="488" w:author="Swift Navigation" w:date="2020-12-21T10:54:00Z"/>
        </w:rPr>
      </w:pPr>
    </w:p>
    <w:p w14:paraId="5BC3BEDB" w14:textId="77777777" w:rsidR="00836774" w:rsidDel="007B313B" w:rsidRDefault="00836774" w:rsidP="00836774">
      <w:pPr>
        <w:spacing w:after="0" w:line="276" w:lineRule="auto"/>
        <w:rPr>
          <w:del w:id="489" w:author="Swift Navigation" w:date="2020-12-21T10:54:00Z"/>
        </w:rPr>
      </w:pPr>
    </w:p>
    <w:p w14:paraId="7F7DC121" w14:textId="77777777" w:rsidR="00836774" w:rsidRDefault="00836774" w:rsidP="00836774">
      <w:pPr>
        <w:spacing w:after="0" w:line="276" w:lineRule="auto"/>
        <w:rPr>
          <w:lang w:val="en" w:eastAsia="en-AU"/>
        </w:rPr>
      </w:pPr>
    </w:p>
    <w:p w14:paraId="16670C92" w14:textId="77777777" w:rsidR="00836774" w:rsidRDefault="00836774" w:rsidP="00836774">
      <w:pPr>
        <w:spacing w:before="60" w:after="0"/>
        <w:jc w:val="center"/>
        <w:rPr>
          <w:rFonts w:ascii="Arial" w:hAnsi="Arial" w:cs="Arial"/>
          <w:b/>
          <w:bCs/>
          <w:sz w:val="18"/>
          <w:szCs w:val="18"/>
        </w:rPr>
      </w:pPr>
      <w:r>
        <w:rPr>
          <w:rFonts w:ascii="Arial" w:hAnsi="Arial" w:cs="Arial"/>
          <w:b/>
          <w:bCs/>
          <w:sz w:val="18"/>
          <w:szCs w:val="18"/>
        </w:rPr>
        <w:t>Table 9.4.1.</w:t>
      </w:r>
      <w:del w:id="490" w:author="Swift Navigation" w:date="2020-12-18T09:30:00Z">
        <w:r w:rsidDel="00D55758">
          <w:rPr>
            <w:rFonts w:ascii="Arial" w:hAnsi="Arial" w:cs="Arial"/>
            <w:b/>
            <w:bCs/>
            <w:sz w:val="18"/>
            <w:szCs w:val="18"/>
          </w:rPr>
          <w:delText>3</w:delText>
        </w:r>
      </w:del>
      <w:ins w:id="491" w:author="Swift Navigation" w:date="2020-12-18T09:30:00Z">
        <w:r>
          <w:rPr>
            <w:rFonts w:ascii="Arial" w:hAnsi="Arial" w:cs="Arial"/>
            <w:b/>
            <w:bCs/>
            <w:sz w:val="18"/>
            <w:szCs w:val="18"/>
          </w:rPr>
          <w:t>1.1</w:t>
        </w:r>
      </w:ins>
      <w:r>
        <w:rPr>
          <w:rFonts w:ascii="Arial" w:hAnsi="Arial" w:cs="Arial"/>
          <w:b/>
          <w:bCs/>
          <w:sz w:val="18"/>
          <w:szCs w:val="18"/>
        </w:rPr>
        <w:t xml:space="preserve">: Summary of network-assisted (UE-Based) and UE-assisted (LMF-Based) considerations for </w:t>
      </w:r>
      <w:del w:id="492" w:author="Swift Navigation" w:date="2020-12-03T21:40:00Z">
        <w:r>
          <w:rPr>
            <w:rFonts w:ascii="Arial" w:hAnsi="Arial" w:cs="Arial"/>
            <w:b/>
            <w:bCs/>
            <w:sz w:val="18"/>
            <w:szCs w:val="18"/>
          </w:rPr>
          <w:delText>determining</w:delText>
        </w:r>
      </w:del>
      <w:ins w:id="493" w:author="Swift Navigation" w:date="2020-12-03T21:40:00Z">
        <w:r>
          <w:rPr>
            <w:rFonts w:ascii="Arial" w:hAnsi="Arial" w:cs="Arial"/>
            <w:b/>
            <w:bCs/>
            <w:sz w:val="18"/>
            <w:szCs w:val="18"/>
          </w:rPr>
          <w:t>supporting positioning</w:t>
        </w:r>
      </w:ins>
      <w:r>
        <w:rPr>
          <w:rFonts w:ascii="Arial" w:hAnsi="Arial" w:cs="Arial"/>
          <w:b/>
          <w:bCs/>
          <w:sz w:val="18"/>
          <w:szCs w:val="18"/>
        </w:rPr>
        <w:t xml:space="preserve"> </w:t>
      </w:r>
      <w:del w:id="494" w:author="Swift Navigation" w:date="2020-12-18T14:07:00Z">
        <w:r w:rsidDel="002268F4">
          <w:rPr>
            <w:rFonts w:ascii="Arial" w:hAnsi="Arial" w:cs="Arial"/>
            <w:b/>
            <w:bCs/>
            <w:sz w:val="18"/>
            <w:szCs w:val="18"/>
          </w:rPr>
          <w:delText>I</w:delText>
        </w:r>
      </w:del>
      <w:ins w:id="495" w:author="Swift Navigation" w:date="2020-12-18T14:07:00Z">
        <w:r>
          <w:rPr>
            <w:rFonts w:ascii="Arial" w:hAnsi="Arial" w:cs="Arial"/>
            <w:b/>
            <w:bCs/>
            <w:sz w:val="18"/>
            <w:szCs w:val="18"/>
          </w:rPr>
          <w:t>i</w:t>
        </w:r>
      </w:ins>
      <w:r>
        <w:rPr>
          <w:rFonts w:ascii="Arial" w:hAnsi="Arial" w:cs="Arial"/>
          <w:b/>
          <w:bCs/>
          <w:sz w:val="18"/>
          <w:szCs w:val="18"/>
        </w:rPr>
        <w:t>ntegrity</w:t>
      </w:r>
      <w:ins w:id="496"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0A5A0101" w14:textId="77777777" w:rsidR="00836774" w:rsidRDefault="00836774" w:rsidP="00836774">
      <w:pPr>
        <w:spacing w:before="60" w:after="0"/>
        <w:jc w:val="center"/>
        <w:rPr>
          <w:rFonts w:ascii="Arial" w:hAnsi="Arial" w:cs="Arial"/>
          <w:sz w:val="18"/>
          <w:szCs w:val="18"/>
        </w:rPr>
      </w:pPr>
      <w:r>
        <w:rPr>
          <w:rFonts w:ascii="Arial" w:hAnsi="Arial" w:cs="Arial"/>
          <w:sz w:val="18"/>
          <w:szCs w:val="18"/>
        </w:rPr>
        <w:t xml:space="preserve">NOTE: </w:t>
      </w:r>
      <w:del w:id="497" w:author="Swift Navigation" w:date="2020-12-18T09:31:00Z">
        <w:r w:rsidDel="00D55758">
          <w:rPr>
            <w:rFonts w:ascii="Arial" w:hAnsi="Arial" w:cs="Arial"/>
            <w:sz w:val="18"/>
            <w:szCs w:val="18"/>
          </w:rPr>
          <w:delText>t</w:delText>
        </w:r>
      </w:del>
      <w:ins w:id="498" w:author="Swift Navigation" w:date="2020-12-18T09:31:00Z">
        <w:r>
          <w:rPr>
            <w:rFonts w:ascii="Arial" w:hAnsi="Arial" w:cs="Arial"/>
            <w:sz w:val="18"/>
            <w:szCs w:val="18"/>
          </w:rPr>
          <w:t>T</w:t>
        </w:r>
      </w:ins>
      <w:r>
        <w:rPr>
          <w:rFonts w:ascii="Arial" w:hAnsi="Arial" w:cs="Arial"/>
          <w:sz w:val="18"/>
          <w:szCs w:val="18"/>
        </w:rPr>
        <w:t>he</w:t>
      </w:r>
      <w:ins w:id="499" w:author="Swift Navigation" w:date="2020-12-03T21:42:00Z">
        <w:r>
          <w:rPr>
            <w:rFonts w:ascii="Arial" w:hAnsi="Arial" w:cs="Arial"/>
            <w:sz w:val="18"/>
            <w:szCs w:val="18"/>
          </w:rPr>
          <w:t xml:space="preserve"> table </w:t>
        </w:r>
      </w:ins>
      <w:ins w:id="500" w:author="Swift Navigation" w:date="2020-12-08T15:48:00Z">
        <w:r>
          <w:rPr>
            <w:rFonts w:ascii="Arial" w:hAnsi="Arial" w:cs="Arial"/>
            <w:sz w:val="18"/>
            <w:szCs w:val="18"/>
          </w:rPr>
          <w:t>provides</w:t>
        </w:r>
      </w:ins>
      <w:ins w:id="501"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502"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503" w:author="Swift Navigation" w:date="2020-12-03T21:42:00Z">
        <w:r>
          <w:rPr>
            <w:rFonts w:ascii="Arial" w:hAnsi="Arial" w:cs="Arial"/>
            <w:sz w:val="18"/>
            <w:szCs w:val="18"/>
          </w:rPr>
          <w:t>in the WI</w:t>
        </w:r>
      </w:ins>
      <w:ins w:id="504" w:author="Swift Navigation" w:date="2020-12-07T11:31:00Z">
        <w:r>
          <w:rPr>
            <w:rFonts w:ascii="Arial" w:hAnsi="Arial" w:cs="Arial"/>
            <w:sz w:val="18"/>
            <w:szCs w:val="18"/>
          </w:rPr>
          <w:t>.</w:t>
        </w:r>
      </w:ins>
      <w:del w:id="505" w:author="Swift Navigation" w:date="2020-12-03T21:42:00Z">
        <w:r>
          <w:rPr>
            <w:rFonts w:ascii="Arial" w:hAnsi="Arial" w:cs="Arial"/>
            <w:sz w:val="18"/>
            <w:szCs w:val="18"/>
          </w:rPr>
          <w:delText>and to be discussed in WI phase, including the LPP messages and transfer procedures.</w:delText>
        </w:r>
      </w:del>
    </w:p>
    <w:p w14:paraId="39E52D2D" w14:textId="3E8E22C8" w:rsidR="00836774" w:rsidRDefault="00836774" w:rsidP="00836774">
      <w:pPr>
        <w:spacing w:before="60" w:after="0"/>
        <w:jc w:val="center"/>
        <w:rPr>
          <w:rFonts w:ascii="Arial" w:hAnsi="Arial" w:cs="Arial"/>
          <w:sz w:val="18"/>
          <w:szCs w:val="18"/>
        </w:rPr>
      </w:pPr>
      <w:ins w:id="506" w:author="Swift Navigation" w:date="2020-12-07T11:22:00Z">
        <w:r>
          <w:rPr>
            <w:rFonts w:ascii="Arial" w:hAnsi="Arial" w:cs="Arial"/>
            <w:sz w:val="18"/>
            <w:szCs w:val="18"/>
          </w:rPr>
          <w:t>*NOTE: Examples of KPIs are the TIR, AL, TTA. Examples of Integrity results are the PL</w:t>
        </w:r>
      </w:ins>
      <w:ins w:id="507" w:author="Swift Navigation" w:date="2021-01-13T14:54:00Z">
        <w:r w:rsidR="008D4EEF">
          <w:rPr>
            <w:rFonts w:ascii="Arial" w:hAnsi="Arial" w:cs="Arial"/>
            <w:sz w:val="18"/>
            <w:szCs w:val="18"/>
          </w:rPr>
          <w:t xml:space="preserve"> and</w:t>
        </w:r>
      </w:ins>
      <w:ins w:id="508" w:author="Swift Navigation" w:date="2020-12-07T11:22:00Z">
        <w:r>
          <w:rPr>
            <w:rFonts w:ascii="Arial" w:hAnsi="Arial" w:cs="Arial"/>
            <w:sz w:val="18"/>
            <w:szCs w:val="18"/>
          </w:rPr>
          <w:t xml:space="preserve"> Integrity Availability.</w:t>
        </w:r>
      </w:ins>
    </w:p>
    <w:p w14:paraId="2802D876" w14:textId="77777777" w:rsidR="00836774" w:rsidRDefault="00836774" w:rsidP="00836774">
      <w:pPr>
        <w:spacing w:before="60" w:after="0"/>
        <w:jc w:val="center"/>
        <w:rPr>
          <w:del w:id="509" w:author="Swift Navigation" w:date="2020-12-03T21:46:00Z"/>
          <w:rFonts w:ascii="Arial" w:hAnsi="Arial" w:cs="Arial"/>
          <w:sz w:val="18"/>
          <w:szCs w:val="18"/>
        </w:rPr>
      </w:pPr>
    </w:p>
    <w:p w14:paraId="1036FACA" w14:textId="77777777" w:rsidR="00836774" w:rsidRDefault="00836774" w:rsidP="00836774">
      <w:pPr>
        <w:spacing w:before="60" w:after="0"/>
        <w:jc w:val="center"/>
        <w:rPr>
          <w:rFonts w:ascii="Arial" w:hAnsi="Arial" w:cs="Arial"/>
          <w:sz w:val="18"/>
          <w:szCs w:val="18"/>
        </w:rPr>
      </w:pPr>
      <w:ins w:id="510" w:author="Swift Navigation" w:date="2020-12-07T11:22:00Z">
        <w:r>
          <w:rPr>
            <w:rFonts w:ascii="Arial" w:hAnsi="Arial" w:cs="Arial"/>
            <w:sz w:val="18"/>
            <w:szCs w:val="18"/>
          </w:rPr>
          <w:t>**</w:t>
        </w:r>
      </w:ins>
      <w:ins w:id="511" w:author="Swift Navigation" w:date="2020-12-03T21:47:00Z">
        <w:r>
          <w:rPr>
            <w:rFonts w:ascii="Arial" w:hAnsi="Arial" w:cs="Arial"/>
            <w:sz w:val="18"/>
            <w:szCs w:val="18"/>
          </w:rPr>
          <w:t>NOTE: From LMF to UE does not mean the</w:t>
        </w:r>
      </w:ins>
      <w:ins w:id="512" w:author="Swift Navigation" w:date="2020-12-03T21:48:00Z">
        <w:r>
          <w:rPr>
            <w:rFonts w:ascii="Arial" w:hAnsi="Arial" w:cs="Arial"/>
            <w:sz w:val="18"/>
            <w:szCs w:val="18"/>
          </w:rPr>
          <w:t xml:space="preserve"> integrity</w:t>
        </w:r>
      </w:ins>
      <w:ins w:id="513" w:author="Swift Navigation" w:date="2020-12-03T21:47:00Z">
        <w:r>
          <w:rPr>
            <w:rFonts w:ascii="Arial" w:hAnsi="Arial" w:cs="Arial"/>
            <w:sz w:val="18"/>
            <w:szCs w:val="18"/>
          </w:rPr>
          <w:t xml:space="preserve"> assistance information is generate</w:t>
        </w:r>
      </w:ins>
      <w:ins w:id="514" w:author="Swift Navigation" w:date="2020-12-03T21:48:00Z">
        <w:r>
          <w:rPr>
            <w:rFonts w:ascii="Arial" w:hAnsi="Arial" w:cs="Arial"/>
            <w:sz w:val="18"/>
            <w:szCs w:val="18"/>
          </w:rPr>
          <w:t>d by the LMF.</w:t>
        </w:r>
      </w:ins>
    </w:p>
    <w:p w14:paraId="283FDBA5" w14:textId="77777777" w:rsidR="00836774" w:rsidRDefault="00836774" w:rsidP="00836774">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836774" w14:paraId="2E7D043B" w14:textId="77777777" w:rsidTr="000A6AB9">
        <w:trPr>
          <w:trHeight w:val="695"/>
        </w:trPr>
        <w:tc>
          <w:tcPr>
            <w:tcW w:w="959" w:type="pct"/>
          </w:tcPr>
          <w:p w14:paraId="34DA0EA0" w14:textId="77777777" w:rsidR="00836774" w:rsidRDefault="00836774" w:rsidP="000A6AB9">
            <w:pPr>
              <w:jc w:val="center"/>
              <w:rPr>
                <w:rFonts w:ascii="Arial" w:hAnsi="Arial" w:cs="Arial"/>
                <w:b/>
                <w:bCs/>
                <w:sz w:val="18"/>
                <w:szCs w:val="18"/>
              </w:rPr>
            </w:pPr>
            <w:del w:id="515" w:author="Swift Navigation" w:date="2020-12-03T21:43:00Z">
              <w:r>
                <w:rPr>
                  <w:rFonts w:ascii="Arial" w:hAnsi="Arial" w:cs="Arial"/>
                  <w:b/>
                  <w:bCs/>
                  <w:sz w:val="18"/>
                  <w:szCs w:val="18"/>
                </w:rPr>
                <w:delText>Integrity method</w:delText>
              </w:r>
            </w:del>
            <w:ins w:id="516" w:author="Swift Navigation" w:date="2020-12-03T21:43:00Z">
              <w:r>
                <w:rPr>
                  <w:rFonts w:ascii="Arial" w:hAnsi="Arial" w:cs="Arial"/>
                  <w:b/>
                  <w:bCs/>
                  <w:sz w:val="18"/>
                  <w:szCs w:val="18"/>
                </w:rPr>
                <w:t>Positioning</w:t>
              </w:r>
            </w:ins>
            <w:ins w:id="517" w:author="Swift Navigation" w:date="2020-12-18T09:37:00Z">
              <w:r>
                <w:rPr>
                  <w:rFonts w:ascii="Arial" w:hAnsi="Arial" w:cs="Arial"/>
                  <w:b/>
                  <w:bCs/>
                  <w:sz w:val="18"/>
                  <w:szCs w:val="18"/>
                </w:rPr>
                <w:t xml:space="preserve"> </w:t>
              </w:r>
            </w:ins>
            <w:ins w:id="518" w:author="Swift Navigation" w:date="2020-12-03T21:43:00Z">
              <w:r>
                <w:rPr>
                  <w:rFonts w:ascii="Arial" w:hAnsi="Arial" w:cs="Arial"/>
                  <w:b/>
                  <w:bCs/>
                  <w:sz w:val="18"/>
                  <w:szCs w:val="18"/>
                </w:rPr>
                <w:t>Mode</w:t>
              </w:r>
            </w:ins>
          </w:p>
        </w:tc>
        <w:tc>
          <w:tcPr>
            <w:tcW w:w="502" w:type="pct"/>
          </w:tcPr>
          <w:p w14:paraId="2C6FE71E" w14:textId="77777777" w:rsidR="00836774" w:rsidRDefault="00836774" w:rsidP="000A6AB9">
            <w:pPr>
              <w:jc w:val="center"/>
              <w:rPr>
                <w:rFonts w:ascii="Arial" w:hAnsi="Arial" w:cs="Arial"/>
                <w:b/>
                <w:bCs/>
                <w:sz w:val="18"/>
                <w:szCs w:val="18"/>
              </w:rPr>
            </w:pPr>
            <w:r>
              <w:rPr>
                <w:rFonts w:ascii="Arial" w:hAnsi="Arial" w:cs="Arial"/>
                <w:b/>
                <w:bCs/>
                <w:sz w:val="18"/>
                <w:szCs w:val="18"/>
              </w:rPr>
              <w:t>Location service type</w:t>
            </w:r>
          </w:p>
        </w:tc>
        <w:tc>
          <w:tcPr>
            <w:tcW w:w="772" w:type="pct"/>
          </w:tcPr>
          <w:p w14:paraId="5C023F51" w14:textId="77777777" w:rsidR="00836774" w:rsidRDefault="00836774" w:rsidP="000A6AB9">
            <w:pPr>
              <w:spacing w:after="0"/>
              <w:jc w:val="center"/>
              <w:rPr>
                <w:rFonts w:ascii="Arial" w:hAnsi="Arial" w:cs="Arial"/>
                <w:b/>
                <w:bCs/>
                <w:sz w:val="18"/>
                <w:szCs w:val="18"/>
                <w:lang w:val="en-US"/>
              </w:rPr>
            </w:pPr>
            <w:r>
              <w:rPr>
                <w:rFonts w:ascii="Arial" w:hAnsi="Arial" w:cs="Arial"/>
                <w:b/>
                <w:bCs/>
                <w:sz w:val="18"/>
                <w:szCs w:val="18"/>
                <w:lang w:val="en-US"/>
              </w:rPr>
              <w:t>Source of KPIs</w:t>
            </w:r>
            <w:ins w:id="519"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520" w:author="Swift Navigation" w:date="2020-12-07T11:20:00Z">
              <w:r>
                <w:rPr>
                  <w:rFonts w:ascii="Arial" w:hAnsi="Arial" w:cs="Arial"/>
                  <w:sz w:val="18"/>
                  <w:szCs w:val="18"/>
                  <w:lang w:val="en-US"/>
                </w:rPr>
                <w:delText>(e.g. TIR, AL, TTA etc)</w:delText>
              </w:r>
            </w:del>
          </w:p>
        </w:tc>
        <w:tc>
          <w:tcPr>
            <w:tcW w:w="746" w:type="pct"/>
          </w:tcPr>
          <w:p w14:paraId="5D43E2F6" w14:textId="77777777" w:rsidR="00836774" w:rsidRDefault="00836774" w:rsidP="000A6AB9">
            <w:pPr>
              <w:spacing w:after="0"/>
              <w:jc w:val="center"/>
              <w:rPr>
                <w:rFonts w:ascii="Arial" w:hAnsi="Arial" w:cs="Arial"/>
                <w:sz w:val="18"/>
                <w:szCs w:val="18"/>
              </w:rPr>
            </w:pPr>
            <w:r>
              <w:rPr>
                <w:rFonts w:ascii="Arial" w:hAnsi="Arial" w:cs="Arial"/>
                <w:b/>
                <w:bCs/>
                <w:sz w:val="18"/>
                <w:szCs w:val="18"/>
              </w:rPr>
              <w:t>Source of Integrity results</w:t>
            </w:r>
            <w:ins w:id="521" w:author="Swift Navigation" w:date="2020-12-07T11:23:00Z">
              <w:r>
                <w:rPr>
                  <w:rFonts w:ascii="Arial" w:hAnsi="Arial" w:cs="Arial"/>
                  <w:b/>
                  <w:bCs/>
                  <w:sz w:val="18"/>
                  <w:szCs w:val="18"/>
                </w:rPr>
                <w:t>*</w:t>
              </w:r>
            </w:ins>
            <w:del w:id="522" w:author="Swift Navigation" w:date="2020-12-07T11:20:00Z">
              <w:r>
                <w:rPr>
                  <w:rFonts w:ascii="Arial" w:hAnsi="Arial" w:cs="Arial"/>
                  <w:sz w:val="18"/>
                  <w:szCs w:val="18"/>
                </w:rPr>
                <w:delText>(e.g. PL, Integrity Availability etc)</w:delText>
              </w:r>
            </w:del>
          </w:p>
        </w:tc>
        <w:tc>
          <w:tcPr>
            <w:tcW w:w="993" w:type="pct"/>
          </w:tcPr>
          <w:p w14:paraId="1066DDB9" w14:textId="77777777"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 </w:t>
            </w:r>
            <w:ins w:id="523" w:author="Swift Navigation" w:date="2020-12-18T09:41:00Z">
              <w:r>
                <w:rPr>
                  <w:rFonts w:ascii="Arial" w:hAnsi="Arial" w:cs="Arial"/>
                  <w:b/>
                  <w:bCs/>
                  <w:sz w:val="18"/>
                  <w:szCs w:val="18"/>
                </w:rPr>
                <w:t xml:space="preserve">Positioning </w:t>
              </w:r>
            </w:ins>
            <w:r>
              <w:rPr>
                <w:rFonts w:ascii="Arial" w:hAnsi="Arial" w:cs="Arial"/>
                <w:b/>
                <w:bCs/>
                <w:sz w:val="18"/>
                <w:szCs w:val="18"/>
              </w:rPr>
              <w:t>Integrity assistance information</w:t>
            </w:r>
            <w:ins w:id="524"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525"/>
            <w:del w:id="526" w:author="Swift Navigation" w:date="2020-12-03T21:43:00Z">
              <w:r>
                <w:rPr>
                  <w:rFonts w:ascii="Arial" w:hAnsi="Arial" w:cs="Arial"/>
                  <w:b/>
                  <w:bCs/>
                  <w:sz w:val="18"/>
                  <w:szCs w:val="18"/>
                </w:rPr>
                <w:delText>(FFS)</w:delText>
              </w:r>
            </w:del>
            <w:commentRangeEnd w:id="525"/>
            <w:r>
              <w:rPr>
                <w:rStyle w:val="CommentReference"/>
              </w:rPr>
              <w:commentReference w:id="525"/>
            </w:r>
          </w:p>
        </w:tc>
        <w:tc>
          <w:tcPr>
            <w:tcW w:w="1028" w:type="pct"/>
          </w:tcPr>
          <w:p w14:paraId="5554BA54" w14:textId="77777777" w:rsidR="00836774" w:rsidRDefault="00836774" w:rsidP="000A6AB9">
            <w:pPr>
              <w:spacing w:after="0"/>
              <w:jc w:val="center"/>
              <w:rPr>
                <w:rFonts w:ascii="Arial" w:hAnsi="Arial" w:cs="Arial"/>
                <w:b/>
                <w:bCs/>
                <w:sz w:val="18"/>
                <w:szCs w:val="18"/>
              </w:rPr>
            </w:pPr>
            <w:r>
              <w:rPr>
                <w:rFonts w:ascii="Arial" w:hAnsi="Arial" w:cs="Arial"/>
                <w:b/>
                <w:bCs/>
                <w:sz w:val="18"/>
                <w:szCs w:val="18"/>
              </w:rPr>
              <w:t>Spec</w:t>
            </w:r>
            <w:ins w:id="527" w:author="Swift Navigation" w:date="2020-12-18T09:36:00Z">
              <w:r>
                <w:rPr>
                  <w:rFonts w:ascii="Arial" w:hAnsi="Arial" w:cs="Arial"/>
                  <w:b/>
                  <w:bCs/>
                  <w:sz w:val="18"/>
                  <w:szCs w:val="18"/>
                </w:rPr>
                <w:t>ification</w:t>
              </w:r>
            </w:ins>
            <w:r>
              <w:rPr>
                <w:rFonts w:ascii="Arial" w:hAnsi="Arial" w:cs="Arial"/>
                <w:b/>
                <w:bCs/>
                <w:sz w:val="18"/>
                <w:szCs w:val="18"/>
              </w:rPr>
              <w:t xml:space="preserve"> impact </w:t>
            </w:r>
            <w:commentRangeStart w:id="528"/>
            <w:del w:id="529" w:author="Swift Navigation" w:date="2020-12-03T21:43:00Z">
              <w:r>
                <w:rPr>
                  <w:rFonts w:ascii="Arial" w:hAnsi="Arial" w:cs="Arial"/>
                  <w:b/>
                  <w:bCs/>
                  <w:sz w:val="18"/>
                  <w:szCs w:val="18"/>
                </w:rPr>
                <w:delText>(FFS)</w:delText>
              </w:r>
            </w:del>
            <w:commentRangeEnd w:id="528"/>
            <w:r>
              <w:rPr>
                <w:rStyle w:val="CommentReference"/>
              </w:rPr>
              <w:commentReference w:id="528"/>
            </w:r>
          </w:p>
        </w:tc>
      </w:tr>
      <w:tr w:rsidR="00836774" w14:paraId="39E936EA" w14:textId="77777777" w:rsidTr="000A6AB9">
        <w:tc>
          <w:tcPr>
            <w:tcW w:w="959" w:type="pct"/>
            <w:vMerge w:val="restart"/>
          </w:tcPr>
          <w:p w14:paraId="0D180B80" w14:textId="77777777" w:rsidR="00836774" w:rsidRDefault="00836774" w:rsidP="000A6AB9">
            <w:pPr>
              <w:jc w:val="left"/>
              <w:rPr>
                <w:rFonts w:ascii="Arial" w:hAnsi="Arial" w:cs="Arial"/>
                <w:sz w:val="18"/>
                <w:szCs w:val="18"/>
              </w:rPr>
            </w:pPr>
            <w:r>
              <w:rPr>
                <w:rFonts w:ascii="Arial" w:hAnsi="Arial" w:cs="Arial"/>
                <w:sz w:val="18"/>
                <w:szCs w:val="18"/>
              </w:rPr>
              <w:t>Network assisted (</w:t>
            </w:r>
            <w:del w:id="530" w:author="Swift Navigation" w:date="2020-12-03T21:50:00Z">
              <w:r>
                <w:rPr>
                  <w:rFonts w:ascii="Arial" w:hAnsi="Arial" w:cs="Arial"/>
                  <w:sz w:val="18"/>
                  <w:szCs w:val="18"/>
                </w:rPr>
                <w:delText>for</w:delText>
              </w:r>
            </w:del>
            <w:del w:id="531" w:author="Swift Navigation" w:date="2020-12-08T15:48:00Z">
              <w:r>
                <w:rPr>
                  <w:rFonts w:ascii="Arial" w:hAnsi="Arial" w:cs="Arial"/>
                  <w:sz w:val="18"/>
                  <w:szCs w:val="18"/>
                </w:rPr>
                <w:delText xml:space="preserve"> </w:delText>
              </w:r>
            </w:del>
            <w:r>
              <w:rPr>
                <w:rFonts w:ascii="Arial" w:hAnsi="Arial" w:cs="Arial"/>
                <w:sz w:val="18"/>
                <w:szCs w:val="18"/>
              </w:rPr>
              <w:t>UE-based</w:t>
            </w:r>
            <w:del w:id="532" w:author="Swift Navigation" w:date="2020-12-03T21:50:00Z">
              <w:r>
                <w:rPr>
                  <w:rFonts w:ascii="Arial" w:hAnsi="Arial" w:cs="Arial"/>
                  <w:sz w:val="18"/>
                  <w:szCs w:val="18"/>
                </w:rPr>
                <w:delText xml:space="preserve"> positioning</w:delText>
              </w:r>
            </w:del>
            <w:r>
              <w:rPr>
                <w:rFonts w:ascii="Arial" w:hAnsi="Arial" w:cs="Arial"/>
                <w:sz w:val="18"/>
                <w:szCs w:val="18"/>
              </w:rPr>
              <w:t>)</w:t>
            </w:r>
            <w:ins w:id="533" w:author="Swift Navigation" w:date="2020-12-03T21:50:00Z">
              <w:r>
                <w:rPr>
                  <w:rFonts w:ascii="Arial" w:hAnsi="Arial" w:cs="Arial"/>
                  <w:sz w:val="18"/>
                  <w:szCs w:val="18"/>
                </w:rPr>
                <w:t>: Positioning integrity result is derived by the UE</w:t>
              </w:r>
            </w:ins>
          </w:p>
          <w:p w14:paraId="6E7DEC96" w14:textId="77777777" w:rsidR="00836774" w:rsidRDefault="00836774" w:rsidP="000A6AB9">
            <w:pPr>
              <w:jc w:val="left"/>
              <w:rPr>
                <w:rFonts w:ascii="Arial" w:hAnsi="Arial" w:cs="Arial"/>
                <w:sz w:val="18"/>
                <w:szCs w:val="18"/>
              </w:rPr>
            </w:pPr>
          </w:p>
        </w:tc>
        <w:tc>
          <w:tcPr>
            <w:tcW w:w="502" w:type="pct"/>
          </w:tcPr>
          <w:p w14:paraId="6FEA347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06EAE04B" w14:textId="77777777" w:rsidR="00836774" w:rsidDel="00847581" w:rsidRDefault="00836774" w:rsidP="000A6AB9">
            <w:pPr>
              <w:jc w:val="left"/>
              <w:rPr>
                <w:del w:id="534" w:author="Swift Navigation" w:date="2020-12-18T09:44:00Z"/>
                <w:rFonts w:ascii="Arial" w:hAnsi="Arial" w:cs="Arial"/>
                <w:sz w:val="18"/>
                <w:szCs w:val="18"/>
              </w:rPr>
            </w:pPr>
            <w:del w:id="535" w:author="Swift Navigation" w:date="2020-12-18T09:39:00Z">
              <w:r w:rsidDel="00D55758">
                <w:rPr>
                  <w:rFonts w:ascii="Arial" w:hAnsi="Arial" w:cs="Arial"/>
                  <w:sz w:val="18"/>
                  <w:szCs w:val="18"/>
                </w:rPr>
                <w:delText xml:space="preserve">Obtained via </w:delText>
              </w:r>
            </w:del>
            <w:r>
              <w:rPr>
                <w:rFonts w:ascii="Arial" w:hAnsi="Arial" w:cs="Arial"/>
                <w:sz w:val="18"/>
                <w:szCs w:val="18"/>
              </w:rPr>
              <w:t>UE internal implementation</w:t>
            </w:r>
            <w:del w:id="536" w:author="Swift Navigation" w:date="2020-12-18T09:44:00Z">
              <w:r w:rsidDel="00847581">
                <w:rPr>
                  <w:rFonts w:ascii="Arial" w:hAnsi="Arial" w:cs="Arial"/>
                  <w:sz w:val="18"/>
                  <w:szCs w:val="18"/>
                </w:rPr>
                <w:delText>;</w:delText>
              </w:r>
            </w:del>
          </w:p>
          <w:p w14:paraId="7BAB5FDB" w14:textId="77777777" w:rsidR="00836774" w:rsidRDefault="00836774" w:rsidP="000A6AB9">
            <w:pPr>
              <w:jc w:val="left"/>
              <w:rPr>
                <w:rFonts w:ascii="Arial" w:hAnsi="Arial" w:cs="Arial"/>
                <w:sz w:val="18"/>
                <w:szCs w:val="18"/>
              </w:rPr>
            </w:pPr>
          </w:p>
        </w:tc>
        <w:tc>
          <w:tcPr>
            <w:tcW w:w="746" w:type="pct"/>
          </w:tcPr>
          <w:p w14:paraId="788940C0" w14:textId="77777777" w:rsidR="00836774" w:rsidRDefault="00836774" w:rsidP="000A6AB9">
            <w:pPr>
              <w:jc w:val="left"/>
              <w:rPr>
                <w:rFonts w:ascii="Arial" w:hAnsi="Arial" w:cs="Arial"/>
                <w:sz w:val="18"/>
                <w:szCs w:val="18"/>
              </w:rPr>
            </w:pPr>
            <w:del w:id="537" w:author="Swift Navigation" w:date="2020-12-07T11:20:00Z">
              <w:r>
                <w:rPr>
                  <w:rFonts w:ascii="Arial" w:hAnsi="Arial" w:cs="Arial"/>
                  <w:sz w:val="18"/>
                  <w:szCs w:val="18"/>
                </w:rPr>
                <w:delText xml:space="preserve">Keep inside the </w:delText>
              </w:r>
            </w:del>
            <w:r>
              <w:rPr>
                <w:rFonts w:ascii="Arial" w:hAnsi="Arial" w:cs="Arial"/>
                <w:sz w:val="18"/>
                <w:szCs w:val="18"/>
              </w:rPr>
              <w:t>UE</w:t>
            </w:r>
            <w:ins w:id="538" w:author="Swift Navigation" w:date="2020-12-07T11:20:00Z">
              <w:r>
                <w:rPr>
                  <w:rFonts w:ascii="Arial" w:hAnsi="Arial" w:cs="Arial"/>
                  <w:sz w:val="18"/>
                  <w:szCs w:val="18"/>
                </w:rPr>
                <w:t xml:space="preserve"> internal</w:t>
              </w:r>
            </w:ins>
            <w:ins w:id="539" w:author="Swift Navigation" w:date="2020-12-07T11:21:00Z">
              <w:r>
                <w:rPr>
                  <w:rFonts w:ascii="Arial" w:hAnsi="Arial" w:cs="Arial"/>
                  <w:sz w:val="18"/>
                  <w:szCs w:val="18"/>
                </w:rPr>
                <w:t xml:space="preserve"> implementation</w:t>
              </w:r>
            </w:ins>
            <w:ins w:id="540" w:author="Swift Navigation" w:date="2020-12-18T09:44:00Z">
              <w:r>
                <w:rPr>
                  <w:rFonts w:ascii="Arial" w:hAnsi="Arial" w:cs="Arial"/>
                  <w:sz w:val="18"/>
                  <w:szCs w:val="18"/>
                </w:rPr>
                <w:t xml:space="preserve"> </w:t>
              </w:r>
            </w:ins>
          </w:p>
        </w:tc>
        <w:tc>
          <w:tcPr>
            <w:tcW w:w="993" w:type="pct"/>
          </w:tcPr>
          <w:p w14:paraId="4486110B"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6648A03F"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 Feared events in the </w:t>
            </w:r>
            <w:del w:id="541" w:author="Swift Navigation" w:date="2020-12-18T14:08:00Z">
              <w:r w:rsidDel="002268F4">
                <w:rPr>
                  <w:rFonts w:ascii="Arial" w:hAnsi="Arial" w:cs="Arial"/>
                  <w:sz w:val="18"/>
                  <w:szCs w:val="18"/>
                </w:rPr>
                <w:delText xml:space="preserve">correction </w:delText>
              </w:r>
            </w:del>
            <w:ins w:id="542" w:author="Swift Navigation" w:date="2020-12-18T14:08:00Z">
              <w:r>
                <w:rPr>
                  <w:rFonts w:ascii="Arial" w:hAnsi="Arial" w:cs="Arial"/>
                  <w:sz w:val="18"/>
                  <w:szCs w:val="18"/>
                </w:rPr>
                <w:t>GNSS A</w:t>
              </w:r>
            </w:ins>
            <w:ins w:id="543" w:author="Swift Navigation" w:date="2020-12-18T14:09:00Z">
              <w:r>
                <w:rPr>
                  <w:rFonts w:ascii="Arial" w:hAnsi="Arial" w:cs="Arial"/>
                  <w:sz w:val="18"/>
                  <w:szCs w:val="18"/>
                </w:rPr>
                <w:t xml:space="preserve">ssistance </w:t>
              </w:r>
            </w:ins>
            <w:del w:id="544" w:author="Swift Navigation" w:date="2020-12-18T14:09:00Z">
              <w:r w:rsidDel="002268F4">
                <w:rPr>
                  <w:rFonts w:ascii="Arial" w:hAnsi="Arial" w:cs="Arial"/>
                  <w:sz w:val="18"/>
                  <w:szCs w:val="18"/>
                </w:rPr>
                <w:delText>d</w:delText>
              </w:r>
            </w:del>
            <w:ins w:id="545" w:author="Swift Navigation" w:date="2020-12-18T14:09:00Z">
              <w:r>
                <w:rPr>
                  <w:rFonts w:ascii="Arial" w:hAnsi="Arial" w:cs="Arial"/>
                  <w:sz w:val="18"/>
                  <w:szCs w:val="18"/>
                </w:rPr>
                <w:t>D</w:t>
              </w:r>
            </w:ins>
            <w:r>
              <w:rPr>
                <w:rFonts w:ascii="Arial" w:hAnsi="Arial" w:cs="Arial"/>
                <w:sz w:val="18"/>
                <w:szCs w:val="18"/>
              </w:rPr>
              <w:t>ata</w:t>
            </w:r>
          </w:p>
          <w:p w14:paraId="0B387525"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FF2C145" w14:textId="77777777" w:rsidR="00836774" w:rsidRDefault="00836774" w:rsidP="000A6AB9">
            <w:pPr>
              <w:jc w:val="left"/>
              <w:rPr>
                <w:rFonts w:ascii="Arial" w:hAnsi="Arial" w:cs="Arial"/>
                <w:sz w:val="18"/>
                <w:szCs w:val="18"/>
                <w:lang w:val="fr-FR"/>
              </w:rPr>
            </w:pPr>
            <w:r>
              <w:rPr>
                <w:rFonts w:ascii="Arial" w:hAnsi="Arial" w:cs="Arial"/>
                <w:sz w:val="18"/>
                <w:szCs w:val="18"/>
              </w:rPr>
              <w:t xml:space="preserve">- </w:t>
            </w:r>
            <w:del w:id="546" w:author="Swift Navigation" w:date="2020-12-18T14:09:00Z">
              <w:r w:rsidDel="002268F4">
                <w:rPr>
                  <w:rFonts w:ascii="Arial" w:hAnsi="Arial" w:cs="Arial"/>
                  <w:sz w:val="18"/>
                  <w:szCs w:val="18"/>
                </w:rPr>
                <w:delText xml:space="preserve">External </w:delText>
              </w:r>
            </w:del>
            <w:ins w:id="547"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6EED29B6"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from LMF to UE</w:t>
            </w:r>
          </w:p>
          <w:p w14:paraId="1B662D6C" w14:textId="77777777" w:rsidR="00836774" w:rsidRDefault="00836774" w:rsidP="000A6AB9">
            <w:pPr>
              <w:jc w:val="left"/>
              <w:rPr>
                <w:rFonts w:ascii="Arial" w:hAnsi="Arial" w:cs="Arial"/>
                <w:sz w:val="18"/>
                <w:szCs w:val="18"/>
              </w:rPr>
            </w:pPr>
          </w:p>
        </w:tc>
      </w:tr>
      <w:tr w:rsidR="00836774" w14:paraId="05361ABA" w14:textId="77777777" w:rsidTr="000A6AB9">
        <w:tc>
          <w:tcPr>
            <w:tcW w:w="959" w:type="pct"/>
            <w:vMerge/>
          </w:tcPr>
          <w:p w14:paraId="42EC8F11" w14:textId="77777777" w:rsidR="00836774" w:rsidRDefault="00836774" w:rsidP="000A6AB9">
            <w:pPr>
              <w:jc w:val="left"/>
              <w:rPr>
                <w:rFonts w:ascii="Arial" w:hAnsi="Arial" w:cs="Arial"/>
                <w:sz w:val="18"/>
                <w:szCs w:val="18"/>
              </w:rPr>
            </w:pPr>
          </w:p>
        </w:tc>
        <w:tc>
          <w:tcPr>
            <w:tcW w:w="502" w:type="pct"/>
          </w:tcPr>
          <w:p w14:paraId="083953C6"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1A4F892E" w14:textId="77777777" w:rsidR="00836774" w:rsidRDefault="00836774" w:rsidP="000A6AB9">
            <w:pPr>
              <w:jc w:val="left"/>
              <w:rPr>
                <w:rFonts w:ascii="Arial" w:hAnsi="Arial" w:cs="Arial"/>
                <w:sz w:val="18"/>
                <w:szCs w:val="18"/>
              </w:rPr>
            </w:pPr>
            <w:r>
              <w:rPr>
                <w:rFonts w:ascii="Arial" w:hAnsi="Arial" w:cs="Arial"/>
                <w:sz w:val="18"/>
                <w:szCs w:val="18"/>
              </w:rPr>
              <w:t xml:space="preserve">From LMF </w:t>
            </w:r>
          </w:p>
          <w:p w14:paraId="784E70AA" w14:textId="77777777" w:rsidR="00836774" w:rsidRDefault="00836774" w:rsidP="000A6AB9">
            <w:pPr>
              <w:jc w:val="left"/>
              <w:rPr>
                <w:rFonts w:ascii="Arial" w:hAnsi="Arial" w:cs="Arial"/>
                <w:sz w:val="18"/>
                <w:szCs w:val="18"/>
              </w:rPr>
            </w:pPr>
          </w:p>
        </w:tc>
        <w:tc>
          <w:tcPr>
            <w:tcW w:w="746" w:type="pct"/>
          </w:tcPr>
          <w:p w14:paraId="74452A7B"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993" w:type="pct"/>
          </w:tcPr>
          <w:p w14:paraId="1C7BB349"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5099C213"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 Feared events in the </w:t>
            </w:r>
            <w:del w:id="548" w:author="Swift Navigation" w:date="2020-12-18T14:09:00Z">
              <w:r w:rsidDel="002268F4">
                <w:rPr>
                  <w:rFonts w:ascii="Arial" w:hAnsi="Arial" w:cs="Arial"/>
                  <w:sz w:val="18"/>
                  <w:szCs w:val="18"/>
                </w:rPr>
                <w:delText xml:space="preserve">correction </w:delText>
              </w:r>
            </w:del>
            <w:ins w:id="549" w:author="Swift Navigation" w:date="2020-12-18T14:09:00Z">
              <w:r>
                <w:rPr>
                  <w:rFonts w:ascii="Arial" w:hAnsi="Arial" w:cs="Arial"/>
                  <w:sz w:val="18"/>
                  <w:szCs w:val="18"/>
                </w:rPr>
                <w:t xml:space="preserve">GNSS Assistance </w:t>
              </w:r>
            </w:ins>
            <w:del w:id="550" w:author="Swift Navigation" w:date="2020-12-18T14:09:00Z">
              <w:r w:rsidDel="002268F4">
                <w:rPr>
                  <w:rFonts w:ascii="Arial" w:hAnsi="Arial" w:cs="Arial"/>
                  <w:sz w:val="18"/>
                  <w:szCs w:val="18"/>
                </w:rPr>
                <w:delText>d</w:delText>
              </w:r>
            </w:del>
            <w:ins w:id="551" w:author="Swift Navigation" w:date="2020-12-18T14:09:00Z">
              <w:r>
                <w:rPr>
                  <w:rFonts w:ascii="Arial" w:hAnsi="Arial" w:cs="Arial"/>
                  <w:sz w:val="18"/>
                  <w:szCs w:val="18"/>
                </w:rPr>
                <w:t>D</w:t>
              </w:r>
            </w:ins>
            <w:r>
              <w:rPr>
                <w:rFonts w:ascii="Arial" w:hAnsi="Arial" w:cs="Arial"/>
                <w:sz w:val="18"/>
                <w:szCs w:val="18"/>
              </w:rPr>
              <w:t>ata</w:t>
            </w:r>
          </w:p>
          <w:p w14:paraId="35B7227A"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4DB2786A" w14:textId="77777777" w:rsidR="00836774" w:rsidRDefault="00836774" w:rsidP="000A6AB9">
            <w:pPr>
              <w:jc w:val="left"/>
              <w:rPr>
                <w:rFonts w:ascii="Arial" w:hAnsi="Arial" w:cs="Arial"/>
                <w:sz w:val="18"/>
                <w:szCs w:val="18"/>
                <w:lang w:val="fr-FR"/>
              </w:rPr>
            </w:pPr>
            <w:r>
              <w:rPr>
                <w:rFonts w:ascii="Arial" w:hAnsi="Arial" w:cs="Arial"/>
                <w:sz w:val="18"/>
                <w:szCs w:val="18"/>
              </w:rPr>
              <w:t xml:space="preserve">- </w:t>
            </w:r>
            <w:del w:id="552" w:author="Swift Navigation" w:date="2020-12-18T14:09:00Z">
              <w:r w:rsidDel="002268F4">
                <w:rPr>
                  <w:rFonts w:ascii="Arial" w:hAnsi="Arial" w:cs="Arial"/>
                  <w:sz w:val="18"/>
                  <w:szCs w:val="18"/>
                </w:rPr>
                <w:delText xml:space="preserve">External </w:delText>
              </w:r>
            </w:del>
            <w:ins w:id="553"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52C24908"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LMF to UE</w:t>
            </w:r>
          </w:p>
          <w:p w14:paraId="02789F89"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results from UE to LMF</w:t>
            </w:r>
            <w:ins w:id="554" w:author="Swift Navigation" w:date="2020-12-18T09:47:00Z">
              <w:r>
                <w:rPr>
                  <w:rFonts w:ascii="Arial" w:hAnsi="Arial" w:cs="Arial"/>
                  <w:sz w:val="18"/>
                  <w:szCs w:val="18"/>
                </w:rPr>
                <w:t xml:space="preserve"> </w:t>
              </w:r>
            </w:ins>
          </w:p>
          <w:p w14:paraId="688D0643" w14:textId="77777777" w:rsidR="00836774" w:rsidRDefault="00836774" w:rsidP="000A6AB9">
            <w:pPr>
              <w:jc w:val="left"/>
              <w:rPr>
                <w:rFonts w:ascii="Arial" w:hAnsi="Arial" w:cs="Arial"/>
                <w:sz w:val="18"/>
                <w:szCs w:val="18"/>
              </w:rPr>
            </w:pPr>
          </w:p>
        </w:tc>
      </w:tr>
      <w:tr w:rsidR="00836774" w14:paraId="4DF3B406" w14:textId="77777777" w:rsidTr="000A6AB9">
        <w:tc>
          <w:tcPr>
            <w:tcW w:w="959" w:type="pct"/>
            <w:vMerge w:val="restart"/>
          </w:tcPr>
          <w:p w14:paraId="07AC08A5" w14:textId="77777777" w:rsidR="00836774" w:rsidRDefault="00836774" w:rsidP="000A6AB9">
            <w:pPr>
              <w:jc w:val="left"/>
              <w:rPr>
                <w:rFonts w:ascii="Arial" w:hAnsi="Arial" w:cs="Arial"/>
                <w:sz w:val="18"/>
                <w:szCs w:val="18"/>
              </w:rPr>
            </w:pPr>
            <w:r>
              <w:rPr>
                <w:rFonts w:ascii="Arial" w:hAnsi="Arial" w:cs="Arial"/>
                <w:sz w:val="18"/>
                <w:szCs w:val="18"/>
              </w:rPr>
              <w:t>UE assisted (</w:t>
            </w:r>
            <w:del w:id="555" w:author="Swift Navigation" w:date="2020-12-03T21:51:00Z">
              <w:r>
                <w:rPr>
                  <w:rFonts w:ascii="Arial" w:hAnsi="Arial" w:cs="Arial"/>
                  <w:sz w:val="18"/>
                  <w:szCs w:val="18"/>
                </w:rPr>
                <w:delText xml:space="preserve">for </w:delText>
              </w:r>
            </w:del>
            <w:r>
              <w:rPr>
                <w:rFonts w:ascii="Arial" w:hAnsi="Arial" w:cs="Arial"/>
                <w:sz w:val="18"/>
                <w:szCs w:val="18"/>
              </w:rPr>
              <w:t>LMF-based</w:t>
            </w:r>
            <w:del w:id="556" w:author="Swift Navigation" w:date="2020-12-03T21:51:00Z">
              <w:r>
                <w:rPr>
                  <w:rFonts w:ascii="Arial" w:hAnsi="Arial" w:cs="Arial"/>
                  <w:sz w:val="18"/>
                  <w:szCs w:val="18"/>
                </w:rPr>
                <w:delText xml:space="preserve"> positioning</w:delText>
              </w:r>
            </w:del>
            <w:r>
              <w:rPr>
                <w:rFonts w:ascii="Arial" w:hAnsi="Arial" w:cs="Arial"/>
                <w:sz w:val="18"/>
                <w:szCs w:val="18"/>
              </w:rPr>
              <w:t>)</w:t>
            </w:r>
            <w:ins w:id="557" w:author="Swift Navigation" w:date="2020-12-03T21:51:00Z">
              <w:r>
                <w:rPr>
                  <w:rFonts w:ascii="Arial" w:hAnsi="Arial" w:cs="Arial"/>
                  <w:sz w:val="18"/>
                  <w:szCs w:val="18"/>
                </w:rPr>
                <w:t>: Positioning integrity result is derived by the LMF</w:t>
              </w:r>
            </w:ins>
          </w:p>
        </w:tc>
        <w:tc>
          <w:tcPr>
            <w:tcW w:w="502" w:type="pct"/>
          </w:tcPr>
          <w:p w14:paraId="6DD468D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08C63A0D"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746" w:type="pct"/>
          </w:tcPr>
          <w:p w14:paraId="37ADBEA5" w14:textId="77777777" w:rsidR="00836774" w:rsidRDefault="00836774" w:rsidP="000A6AB9">
            <w:pPr>
              <w:jc w:val="left"/>
              <w:rPr>
                <w:rFonts w:ascii="Arial" w:hAnsi="Arial" w:cs="Arial"/>
                <w:sz w:val="18"/>
                <w:szCs w:val="18"/>
              </w:rPr>
            </w:pPr>
            <w:r>
              <w:rPr>
                <w:rFonts w:ascii="Arial" w:hAnsi="Arial" w:cs="Arial"/>
                <w:sz w:val="18"/>
                <w:szCs w:val="18"/>
              </w:rPr>
              <w:t>From LMF</w:t>
            </w:r>
          </w:p>
        </w:tc>
        <w:tc>
          <w:tcPr>
            <w:tcW w:w="993" w:type="pct"/>
          </w:tcPr>
          <w:p w14:paraId="1F778314"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w:t>
            </w:r>
            <w:ins w:id="558" w:author="Swift Navigation" w:date="2020-12-18T09:40:00Z">
              <w:r>
                <w:rPr>
                  <w:rFonts w:ascii="Arial" w:hAnsi="Arial" w:cs="Arial"/>
                  <w:sz w:val="18"/>
                  <w:szCs w:val="18"/>
                </w:rPr>
                <w:t>GNSS corrections provider (external source)</w:t>
              </w:r>
            </w:ins>
            <w:del w:id="559" w:author="Swift Navigation" w:date="2020-12-18T09:40:00Z">
              <w:r w:rsidDel="00847581">
                <w:rPr>
                  <w:rFonts w:ascii="Arial" w:hAnsi="Arial" w:cs="Arial"/>
                  <w:sz w:val="18"/>
                  <w:szCs w:val="18"/>
                </w:rPr>
                <w:delText>Service Provider</w:delText>
              </w:r>
            </w:del>
            <w:r>
              <w:rPr>
                <w:rFonts w:ascii="Arial" w:hAnsi="Arial" w:cs="Arial"/>
                <w:sz w:val="18"/>
                <w:szCs w:val="18"/>
              </w:rPr>
              <w:t xml:space="preserve"> to LMF: </w:t>
            </w:r>
          </w:p>
          <w:p w14:paraId="46EC6684"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 Feared events in the </w:t>
            </w:r>
            <w:del w:id="560" w:author="Swift Navigation" w:date="2020-12-18T14:09:00Z">
              <w:r w:rsidDel="002268F4">
                <w:rPr>
                  <w:rFonts w:ascii="Arial" w:hAnsi="Arial" w:cs="Arial"/>
                  <w:sz w:val="18"/>
                  <w:szCs w:val="18"/>
                </w:rPr>
                <w:delText xml:space="preserve">correction </w:delText>
              </w:r>
            </w:del>
            <w:ins w:id="561" w:author="Swift Navigation" w:date="2020-12-18T14:09:00Z">
              <w:r>
                <w:rPr>
                  <w:rFonts w:ascii="Arial" w:hAnsi="Arial" w:cs="Arial"/>
                  <w:sz w:val="18"/>
                  <w:szCs w:val="18"/>
                </w:rPr>
                <w:t xml:space="preserve">GNSS Assistance </w:t>
              </w:r>
            </w:ins>
            <w:del w:id="562" w:author="Swift Navigation" w:date="2020-12-18T14:09:00Z">
              <w:r w:rsidDel="002268F4">
                <w:rPr>
                  <w:rFonts w:ascii="Arial" w:hAnsi="Arial" w:cs="Arial"/>
                  <w:sz w:val="18"/>
                  <w:szCs w:val="18"/>
                </w:rPr>
                <w:delText>d</w:delText>
              </w:r>
            </w:del>
            <w:ins w:id="563" w:author="Swift Navigation" w:date="2020-12-18T14:09:00Z">
              <w:r>
                <w:rPr>
                  <w:rFonts w:ascii="Arial" w:hAnsi="Arial" w:cs="Arial"/>
                  <w:sz w:val="18"/>
                  <w:szCs w:val="18"/>
                </w:rPr>
                <w:t>D</w:t>
              </w:r>
            </w:ins>
            <w:r>
              <w:rPr>
                <w:rFonts w:ascii="Arial" w:hAnsi="Arial" w:cs="Arial"/>
                <w:sz w:val="18"/>
                <w:szCs w:val="18"/>
              </w:rPr>
              <w:t>ata</w:t>
            </w:r>
          </w:p>
          <w:p w14:paraId="76259E08"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1C2C8F12" w14:textId="77777777" w:rsidR="00836774" w:rsidRDefault="00836774" w:rsidP="000A6AB9">
            <w:pPr>
              <w:jc w:val="left"/>
              <w:rPr>
                <w:rFonts w:ascii="Arial" w:hAnsi="Arial" w:cs="Arial"/>
                <w:sz w:val="18"/>
                <w:szCs w:val="18"/>
              </w:rPr>
            </w:pPr>
            <w:r>
              <w:rPr>
                <w:rFonts w:ascii="Arial" w:hAnsi="Arial" w:cs="Arial"/>
                <w:sz w:val="18"/>
                <w:szCs w:val="18"/>
              </w:rPr>
              <w:t xml:space="preserve">- </w:t>
            </w:r>
            <w:del w:id="564" w:author="Swift Navigation" w:date="2020-12-18T14:09:00Z">
              <w:r w:rsidDel="002268F4">
                <w:rPr>
                  <w:rFonts w:ascii="Arial" w:hAnsi="Arial" w:cs="Arial"/>
                  <w:sz w:val="18"/>
                  <w:szCs w:val="18"/>
                </w:rPr>
                <w:delText xml:space="preserve">External </w:delText>
              </w:r>
            </w:del>
            <w:ins w:id="565" w:author="Swift Navigation" w:date="2020-12-18T14:09:00Z">
              <w:r>
                <w:rPr>
                  <w:rFonts w:ascii="Arial" w:hAnsi="Arial" w:cs="Arial"/>
                  <w:sz w:val="18"/>
                  <w:szCs w:val="18"/>
                </w:rPr>
                <w:t xml:space="preserve">GNSS </w:t>
              </w:r>
            </w:ins>
            <w:r>
              <w:rPr>
                <w:rFonts w:ascii="Arial" w:hAnsi="Arial" w:cs="Arial"/>
                <w:sz w:val="18"/>
                <w:szCs w:val="18"/>
              </w:rPr>
              <w:t>feared events</w:t>
            </w:r>
          </w:p>
          <w:p w14:paraId="74796A3F"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70EDE261" w14:textId="77777777" w:rsidR="00836774" w:rsidRDefault="00836774" w:rsidP="000A6AB9">
            <w:pPr>
              <w:jc w:val="left"/>
              <w:rPr>
                <w:rFonts w:ascii="Arial" w:hAnsi="Arial" w:cs="Arial"/>
                <w:sz w:val="18"/>
                <w:szCs w:val="18"/>
                <w:lang w:val="fr-FR"/>
              </w:rPr>
            </w:pPr>
            <w:r>
              <w:rPr>
                <w:rFonts w:ascii="Arial" w:hAnsi="Arial" w:cs="Arial"/>
                <w:sz w:val="18"/>
                <w:szCs w:val="18"/>
              </w:rPr>
              <w:lastRenderedPageBreak/>
              <w:t>- UE feared events</w:t>
            </w:r>
          </w:p>
        </w:tc>
        <w:tc>
          <w:tcPr>
            <w:tcW w:w="1028" w:type="pct"/>
          </w:tcPr>
          <w:p w14:paraId="711287DD" w14:textId="77777777" w:rsidR="00836774" w:rsidRDefault="00836774" w:rsidP="000A6AB9">
            <w:pPr>
              <w:jc w:val="left"/>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6EF32763"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results from LMF to UE</w:t>
            </w:r>
            <w:ins w:id="566" w:author="Swift Navigation" w:date="2020-12-18T09:48:00Z">
              <w:r>
                <w:rPr>
                  <w:rFonts w:ascii="Arial" w:hAnsi="Arial" w:cs="Arial"/>
                  <w:sz w:val="18"/>
                  <w:szCs w:val="18"/>
                </w:rPr>
                <w:t xml:space="preserve"> </w:t>
              </w:r>
            </w:ins>
          </w:p>
          <w:p w14:paraId="013AF5C8" w14:textId="77777777" w:rsidR="00836774" w:rsidRDefault="00836774" w:rsidP="000A6AB9">
            <w:pPr>
              <w:jc w:val="left"/>
              <w:rPr>
                <w:rFonts w:ascii="Arial" w:hAnsi="Arial" w:cs="Arial"/>
                <w:sz w:val="18"/>
                <w:szCs w:val="18"/>
              </w:rPr>
            </w:pPr>
          </w:p>
        </w:tc>
      </w:tr>
      <w:tr w:rsidR="00836774" w14:paraId="0921B10A" w14:textId="77777777" w:rsidTr="000A6AB9">
        <w:tc>
          <w:tcPr>
            <w:tcW w:w="959" w:type="pct"/>
            <w:vMerge/>
          </w:tcPr>
          <w:p w14:paraId="194E3721" w14:textId="77777777" w:rsidR="00836774" w:rsidRDefault="00836774" w:rsidP="000A6AB9">
            <w:pPr>
              <w:jc w:val="left"/>
              <w:rPr>
                <w:rFonts w:ascii="Arial" w:hAnsi="Arial" w:cs="Arial"/>
                <w:sz w:val="18"/>
                <w:szCs w:val="18"/>
              </w:rPr>
            </w:pPr>
          </w:p>
        </w:tc>
        <w:tc>
          <w:tcPr>
            <w:tcW w:w="502" w:type="pct"/>
          </w:tcPr>
          <w:p w14:paraId="68A5AFF9"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375CCC22" w14:textId="77777777" w:rsidR="00836774" w:rsidRDefault="00836774" w:rsidP="000A6AB9">
            <w:pPr>
              <w:jc w:val="left"/>
              <w:rPr>
                <w:rFonts w:ascii="Arial" w:hAnsi="Arial" w:cs="Arial"/>
                <w:sz w:val="18"/>
                <w:szCs w:val="18"/>
              </w:rPr>
            </w:pPr>
            <w:del w:id="567" w:author="Swift Navigation" w:date="2020-12-18T09:49:00Z">
              <w:r w:rsidDel="00847581">
                <w:rPr>
                  <w:rFonts w:ascii="Arial" w:hAnsi="Arial" w:cs="Arial"/>
                  <w:sz w:val="18"/>
                  <w:szCs w:val="18"/>
                </w:rPr>
                <w:delText xml:space="preserve">Obtained via </w:delText>
              </w:r>
            </w:del>
            <w:r>
              <w:rPr>
                <w:rFonts w:ascii="Arial" w:hAnsi="Arial" w:cs="Arial"/>
                <w:sz w:val="18"/>
                <w:szCs w:val="18"/>
              </w:rPr>
              <w:t>LMF implementation</w:t>
            </w:r>
          </w:p>
          <w:p w14:paraId="7E1004AC" w14:textId="77777777" w:rsidR="00836774" w:rsidRDefault="00836774" w:rsidP="000A6AB9">
            <w:pPr>
              <w:jc w:val="left"/>
              <w:rPr>
                <w:rFonts w:ascii="Arial" w:hAnsi="Arial" w:cs="Arial"/>
                <w:sz w:val="18"/>
                <w:szCs w:val="18"/>
              </w:rPr>
            </w:pPr>
          </w:p>
        </w:tc>
        <w:tc>
          <w:tcPr>
            <w:tcW w:w="746" w:type="pct"/>
          </w:tcPr>
          <w:p w14:paraId="47902FE6" w14:textId="77777777" w:rsidR="00836774" w:rsidRDefault="00836774" w:rsidP="000A6AB9">
            <w:pPr>
              <w:jc w:val="left"/>
              <w:rPr>
                <w:rFonts w:ascii="Arial" w:hAnsi="Arial" w:cs="Arial"/>
                <w:sz w:val="18"/>
                <w:szCs w:val="18"/>
              </w:rPr>
            </w:pPr>
            <w:r>
              <w:rPr>
                <w:rFonts w:ascii="Arial" w:hAnsi="Arial" w:cs="Arial"/>
                <w:sz w:val="18"/>
                <w:szCs w:val="18"/>
              </w:rPr>
              <w:t>LMF internal implementation</w:t>
            </w:r>
          </w:p>
        </w:tc>
        <w:tc>
          <w:tcPr>
            <w:tcW w:w="993" w:type="pct"/>
          </w:tcPr>
          <w:p w14:paraId="018A5650" w14:textId="77777777" w:rsidR="00836774" w:rsidRDefault="00836774" w:rsidP="000A6AB9">
            <w:pPr>
              <w:spacing w:after="60"/>
              <w:jc w:val="left"/>
              <w:rPr>
                <w:rFonts w:ascii="Arial" w:hAnsi="Arial" w:cs="Arial"/>
                <w:sz w:val="18"/>
                <w:szCs w:val="18"/>
              </w:rPr>
            </w:pPr>
            <w:r>
              <w:rPr>
                <w:rFonts w:ascii="Arial" w:hAnsi="Arial" w:cs="Arial"/>
                <w:sz w:val="18"/>
                <w:szCs w:val="18"/>
              </w:rPr>
              <w:t>From</w:t>
            </w:r>
            <w:ins w:id="568" w:author="Swift Navigation" w:date="2020-12-03T21:57:00Z">
              <w:r>
                <w:rPr>
                  <w:rFonts w:ascii="Arial" w:hAnsi="Arial" w:cs="Arial"/>
                  <w:sz w:val="18"/>
                  <w:szCs w:val="18"/>
                </w:rPr>
                <w:t xml:space="preserve"> </w:t>
              </w:r>
            </w:ins>
            <w:ins w:id="569" w:author="Swift Navigation" w:date="2020-12-18T09:41:00Z">
              <w:r>
                <w:rPr>
                  <w:rFonts w:ascii="Arial" w:hAnsi="Arial" w:cs="Arial"/>
                  <w:sz w:val="18"/>
                  <w:szCs w:val="18"/>
                </w:rPr>
                <w:t>GNSS corrections provider (external source)</w:t>
              </w:r>
            </w:ins>
            <w:del w:id="570" w:author="Swift Navigation" w:date="2020-12-18T09:41:00Z">
              <w:r w:rsidDel="00847581">
                <w:rPr>
                  <w:rFonts w:ascii="Arial" w:hAnsi="Arial" w:cs="Arial"/>
                  <w:sz w:val="18"/>
                  <w:szCs w:val="18"/>
                </w:rPr>
                <w:delText xml:space="preserve"> Service Provider</w:delText>
              </w:r>
            </w:del>
            <w:r>
              <w:rPr>
                <w:rFonts w:ascii="Arial" w:hAnsi="Arial" w:cs="Arial"/>
                <w:sz w:val="18"/>
                <w:szCs w:val="18"/>
              </w:rPr>
              <w:t xml:space="preserve"> to LMF: </w:t>
            </w:r>
          </w:p>
          <w:p w14:paraId="331DE0AD"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 Feared events in the </w:t>
            </w:r>
            <w:del w:id="571" w:author="Swift Navigation" w:date="2020-12-18T14:10:00Z">
              <w:r w:rsidDel="002268F4">
                <w:rPr>
                  <w:rFonts w:ascii="Arial" w:hAnsi="Arial" w:cs="Arial"/>
                  <w:sz w:val="18"/>
                  <w:szCs w:val="18"/>
                </w:rPr>
                <w:delText xml:space="preserve">correction </w:delText>
              </w:r>
            </w:del>
            <w:ins w:id="572" w:author="Swift Navigation" w:date="2020-12-18T14:10:00Z">
              <w:r>
                <w:rPr>
                  <w:rFonts w:ascii="Arial" w:hAnsi="Arial" w:cs="Arial"/>
                  <w:sz w:val="18"/>
                  <w:szCs w:val="18"/>
                </w:rPr>
                <w:t xml:space="preserve">GNSS Assistance </w:t>
              </w:r>
            </w:ins>
            <w:del w:id="573" w:author="Swift Navigation" w:date="2020-12-18T14:10:00Z">
              <w:r w:rsidDel="002268F4">
                <w:rPr>
                  <w:rFonts w:ascii="Arial" w:hAnsi="Arial" w:cs="Arial"/>
                  <w:sz w:val="18"/>
                  <w:szCs w:val="18"/>
                </w:rPr>
                <w:delText>d</w:delText>
              </w:r>
            </w:del>
            <w:ins w:id="574" w:author="Swift Navigation" w:date="2020-12-18T14:10:00Z">
              <w:r>
                <w:rPr>
                  <w:rFonts w:ascii="Arial" w:hAnsi="Arial" w:cs="Arial"/>
                  <w:sz w:val="18"/>
                  <w:szCs w:val="18"/>
                </w:rPr>
                <w:t>D</w:t>
              </w:r>
            </w:ins>
            <w:r>
              <w:rPr>
                <w:rFonts w:ascii="Arial" w:hAnsi="Arial" w:cs="Arial"/>
                <w:sz w:val="18"/>
                <w:szCs w:val="18"/>
              </w:rPr>
              <w:t>ata</w:t>
            </w:r>
          </w:p>
          <w:p w14:paraId="1C412DBC"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B843EF5" w14:textId="77777777" w:rsidR="00836774" w:rsidRDefault="00836774" w:rsidP="000A6AB9">
            <w:pPr>
              <w:jc w:val="left"/>
              <w:rPr>
                <w:rFonts w:ascii="Arial" w:hAnsi="Arial" w:cs="Arial"/>
                <w:sz w:val="18"/>
                <w:szCs w:val="18"/>
              </w:rPr>
            </w:pPr>
            <w:r>
              <w:rPr>
                <w:rFonts w:ascii="Arial" w:hAnsi="Arial" w:cs="Arial"/>
                <w:sz w:val="18"/>
                <w:szCs w:val="18"/>
              </w:rPr>
              <w:t xml:space="preserve">- </w:t>
            </w:r>
            <w:del w:id="575" w:author="Swift Navigation" w:date="2020-12-18T14:10:00Z">
              <w:r w:rsidDel="002268F4">
                <w:rPr>
                  <w:rFonts w:ascii="Arial" w:hAnsi="Arial" w:cs="Arial"/>
                  <w:sz w:val="18"/>
                  <w:szCs w:val="18"/>
                </w:rPr>
                <w:delText xml:space="preserve">External </w:delText>
              </w:r>
            </w:del>
            <w:ins w:id="576" w:author="Swift Navigation" w:date="2020-12-18T14:10:00Z">
              <w:r>
                <w:rPr>
                  <w:rFonts w:ascii="Arial" w:hAnsi="Arial" w:cs="Arial"/>
                  <w:sz w:val="18"/>
                  <w:szCs w:val="18"/>
                </w:rPr>
                <w:t xml:space="preserve">GNSS </w:t>
              </w:r>
            </w:ins>
            <w:r>
              <w:rPr>
                <w:rFonts w:ascii="Arial" w:hAnsi="Arial" w:cs="Arial"/>
                <w:sz w:val="18"/>
                <w:szCs w:val="18"/>
              </w:rPr>
              <w:t>feared events</w:t>
            </w:r>
          </w:p>
          <w:p w14:paraId="6B6FFAEE"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41FA6E51" w14:textId="77777777" w:rsidR="00836774" w:rsidRDefault="00836774" w:rsidP="000A6AB9">
            <w:pPr>
              <w:jc w:val="left"/>
              <w:rPr>
                <w:rFonts w:ascii="Arial" w:hAnsi="Arial" w:cs="Arial"/>
                <w:sz w:val="18"/>
                <w:szCs w:val="18"/>
              </w:rPr>
            </w:pPr>
            <w:r>
              <w:rPr>
                <w:rFonts w:ascii="Arial" w:hAnsi="Arial" w:cs="Arial"/>
                <w:sz w:val="18"/>
                <w:szCs w:val="18"/>
              </w:rPr>
              <w:t>- UE feared events</w:t>
            </w:r>
          </w:p>
        </w:tc>
        <w:tc>
          <w:tcPr>
            <w:tcW w:w="1028" w:type="pct"/>
          </w:tcPr>
          <w:p w14:paraId="3F66E03C" w14:textId="77777777" w:rsidR="00836774" w:rsidRDefault="00836774" w:rsidP="000A6AB9">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68B52A39" w14:textId="77777777" w:rsidR="00836774" w:rsidRDefault="00836774" w:rsidP="000A6AB9">
            <w:pPr>
              <w:jc w:val="left"/>
              <w:rPr>
                <w:rFonts w:ascii="Arial" w:hAnsi="Arial" w:cs="Arial"/>
                <w:sz w:val="18"/>
                <w:szCs w:val="18"/>
              </w:rPr>
            </w:pPr>
          </w:p>
        </w:tc>
      </w:tr>
    </w:tbl>
    <w:p w14:paraId="6C91886C" w14:textId="77777777" w:rsidR="00836774" w:rsidDel="001A5C68" w:rsidRDefault="00836774" w:rsidP="00836774">
      <w:pPr>
        <w:rPr>
          <w:del w:id="577" w:author="Swift Navigation" w:date="2020-12-18T11:28:00Z"/>
          <w:lang w:val="en-US"/>
        </w:rPr>
      </w:pPr>
    </w:p>
    <w:p w14:paraId="262B957E" w14:textId="77777777" w:rsidR="00836774" w:rsidRPr="00583BD0" w:rsidDel="00040FBA" w:rsidRDefault="00836774" w:rsidP="00836774">
      <w:pPr>
        <w:rPr>
          <w:del w:id="578" w:author="Swift Navigation" w:date="2020-12-18T10:05:00Z"/>
        </w:rPr>
      </w:pPr>
    </w:p>
    <w:p w14:paraId="7112B8CB" w14:textId="77777777" w:rsidR="00836774" w:rsidDel="00040FBA" w:rsidRDefault="00836774" w:rsidP="00836774">
      <w:pPr>
        <w:spacing w:after="0" w:line="276" w:lineRule="auto"/>
        <w:rPr>
          <w:del w:id="579" w:author="Swift Navigation" w:date="2020-12-18T10:05:00Z"/>
          <w:lang w:val="en" w:eastAsia="en-AU"/>
        </w:rPr>
      </w:pPr>
    </w:p>
    <w:p w14:paraId="76484286" w14:textId="77777777" w:rsidR="00836774" w:rsidDel="00040FBA" w:rsidRDefault="00836774" w:rsidP="00836774">
      <w:pPr>
        <w:rPr>
          <w:del w:id="580" w:author="Swift Navigation" w:date="2020-12-18T10:05:00Z"/>
          <w:rFonts w:ascii="Arial" w:hAnsi="Arial" w:cs="Arial"/>
        </w:rPr>
      </w:pPr>
      <w:del w:id="581" w:author="Swift Navigation" w:date="2020-12-18T10:05:00Z">
        <w:r w:rsidDel="00040FBA">
          <w:rPr>
            <w:rFonts w:ascii="Arial" w:hAnsi="Arial" w:cs="Arial"/>
          </w:rPr>
          <w:delText>9.4.1.1.1</w:delText>
        </w:r>
        <w:r w:rsidDel="00040FBA">
          <w:rPr>
            <w:rFonts w:ascii="Arial" w:hAnsi="Arial" w:cs="Arial"/>
          </w:rPr>
          <w:tab/>
        </w:r>
        <w:r w:rsidDel="00040FBA">
          <w:rPr>
            <w:rFonts w:ascii="Arial" w:hAnsi="Arial" w:cs="Arial"/>
          </w:rPr>
          <w:tab/>
        </w:r>
        <w:commentRangeStart w:id="582"/>
        <w:commentRangeStart w:id="583"/>
        <w:r w:rsidDel="00040FBA">
          <w:rPr>
            <w:rFonts w:ascii="Arial" w:hAnsi="Arial" w:cs="Arial"/>
          </w:rPr>
          <w:delText xml:space="preserve">Detection of Feared Events in the Correction Data </w:delText>
        </w:r>
        <w:commentRangeEnd w:id="582"/>
        <w:r w:rsidDel="00040FBA">
          <w:rPr>
            <w:rStyle w:val="CommentReference"/>
          </w:rPr>
          <w:commentReference w:id="582"/>
        </w:r>
      </w:del>
    </w:p>
    <w:p w14:paraId="4D2CF568" w14:textId="77777777" w:rsidR="00836774" w:rsidDel="00040FBA" w:rsidRDefault="00836774" w:rsidP="00836774">
      <w:pPr>
        <w:rPr>
          <w:del w:id="584" w:author="Swift Navigation" w:date="2020-12-18T10:05:00Z"/>
        </w:rPr>
      </w:pPr>
      <w:del w:id="585" w:author="Swift Navigation" w:date="2020-12-18T10:05:00Z">
        <w:r w:rsidDel="00040FBA">
          <w:delTex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delText>
        </w:r>
      </w:del>
    </w:p>
    <w:p w14:paraId="50CF71D2" w14:textId="77777777" w:rsidR="00836774" w:rsidDel="00040FBA" w:rsidRDefault="00836774" w:rsidP="00836774">
      <w:pPr>
        <w:rPr>
          <w:del w:id="586" w:author="Swift Navigation" w:date="2020-12-18T10:05:00Z"/>
        </w:rPr>
      </w:pPr>
    </w:p>
    <w:p w14:paraId="414E535D" w14:textId="77777777" w:rsidR="00836774" w:rsidDel="00040FBA" w:rsidRDefault="00836774" w:rsidP="00836774">
      <w:pPr>
        <w:rPr>
          <w:del w:id="587" w:author="Swift Navigation" w:date="2020-12-18T10:05:00Z"/>
          <w:rFonts w:ascii="Arial" w:hAnsi="Arial" w:cs="Arial"/>
        </w:rPr>
      </w:pPr>
      <w:del w:id="588" w:author="Swift Navigation" w:date="2020-12-18T10:05:00Z">
        <w:r w:rsidDel="00040FBA">
          <w:rPr>
            <w:rFonts w:ascii="Arial" w:hAnsi="Arial" w:cs="Arial"/>
            <w:highlight w:val="yellow"/>
          </w:rPr>
          <w:delText>9.4.1.1.2</w:delText>
        </w:r>
        <w:r w:rsidDel="00040FBA">
          <w:rPr>
            <w:rFonts w:ascii="Arial" w:hAnsi="Arial" w:cs="Arial"/>
            <w:highlight w:val="yellow"/>
          </w:rPr>
          <w:tab/>
        </w:r>
        <w:r w:rsidDel="00040FBA">
          <w:rPr>
            <w:rFonts w:ascii="Arial" w:hAnsi="Arial" w:cs="Arial"/>
            <w:highlight w:val="yellow"/>
          </w:rPr>
          <w:tab/>
          <w:delText>Detection of Feared Events in Transmitting Data to the UE</w:delText>
        </w:r>
        <w:r w:rsidDel="00040FBA">
          <w:rPr>
            <w:rFonts w:ascii="Arial" w:hAnsi="Arial" w:cs="Arial"/>
          </w:rPr>
          <w:delText xml:space="preserve"> </w:delText>
        </w:r>
      </w:del>
    </w:p>
    <w:p w14:paraId="74E0FAF6" w14:textId="77777777" w:rsidR="00836774" w:rsidDel="00040FBA" w:rsidRDefault="00836774" w:rsidP="00836774">
      <w:pPr>
        <w:rPr>
          <w:del w:id="589" w:author="Swift Navigation" w:date="2020-12-18T10:05:00Z"/>
        </w:rPr>
      </w:pPr>
      <w:del w:id="590" w:author="Swift Navigation" w:date="2020-12-18T10:05:00Z">
        <w:r w:rsidDel="00040FBA">
          <w:delText xml:space="preserve">Data integrity </w:delText>
        </w:r>
        <w:r w:rsidDel="00040FBA">
          <w:rPr>
            <w:highlight w:val="yellow"/>
          </w:rPr>
          <w:delText>ensures</w:delText>
        </w:r>
        <w:r w:rsidDel="00040FBA">
          <w:delTex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delText>
        </w:r>
      </w:del>
    </w:p>
    <w:p w14:paraId="7608A9F2" w14:textId="77777777" w:rsidR="00836774" w:rsidDel="00040FBA" w:rsidRDefault="00836774" w:rsidP="00836774">
      <w:pPr>
        <w:rPr>
          <w:del w:id="591" w:author="Swift Navigation" w:date="2020-12-18T10:05:00Z"/>
        </w:rPr>
      </w:pPr>
      <w:del w:id="592" w:author="Swift Navigation" w:date="2020-12-18T10:05:00Z">
        <w:r w:rsidDel="00040FBA">
          <w:delTex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delText>
        </w:r>
      </w:del>
    </w:p>
    <w:p w14:paraId="456CAF69" w14:textId="77777777" w:rsidR="00836774" w:rsidDel="00040FBA" w:rsidRDefault="00836774" w:rsidP="00836774">
      <w:pPr>
        <w:rPr>
          <w:del w:id="593" w:author="Swift Navigation" w:date="2020-12-18T10:05:00Z"/>
        </w:rPr>
      </w:pPr>
      <w:del w:id="594" w:author="Swift Navigation" w:date="2020-12-18T10:05:00Z">
        <w:r w:rsidDel="00040FBA">
          <w:delText>One method for achieving this is by providing for the data to be signed by the correction provider and verified by the UE in accordance with the relevant functional standards</w:delText>
        </w:r>
        <w:r w:rsidDel="00040FBA">
          <w:rPr>
            <w:rStyle w:val="FootnoteReference"/>
          </w:rPr>
          <w:footnoteReference w:id="3"/>
        </w:r>
        <w:r w:rsidDel="00040FBA">
          <w:delTex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delText>
        </w:r>
      </w:del>
    </w:p>
    <w:p w14:paraId="75922AC7" w14:textId="77777777" w:rsidR="00836774" w:rsidDel="00040FBA" w:rsidRDefault="00836774" w:rsidP="00836774">
      <w:pPr>
        <w:rPr>
          <w:del w:id="597" w:author="Swift Navigation" w:date="2020-12-18T10:05:00Z"/>
        </w:rPr>
      </w:pPr>
    </w:p>
    <w:p w14:paraId="03801A1E" w14:textId="77777777" w:rsidR="00836774" w:rsidDel="00040FBA" w:rsidRDefault="00836774" w:rsidP="00836774">
      <w:pPr>
        <w:rPr>
          <w:del w:id="598" w:author="Swift Navigation" w:date="2020-12-18T10:05:00Z"/>
          <w:rFonts w:ascii="Arial" w:hAnsi="Arial" w:cs="Arial"/>
        </w:rPr>
      </w:pPr>
      <w:del w:id="599" w:author="Swift Navigation" w:date="2020-12-18T10:05:00Z">
        <w:r w:rsidDel="00040FBA">
          <w:rPr>
            <w:rFonts w:ascii="Arial" w:hAnsi="Arial" w:cs="Arial"/>
          </w:rPr>
          <w:delText>9.4.1.1.3</w:delText>
        </w:r>
        <w:r w:rsidDel="00040FBA">
          <w:rPr>
            <w:rFonts w:ascii="Arial" w:hAnsi="Arial" w:cs="Arial"/>
          </w:rPr>
          <w:tab/>
        </w:r>
        <w:r w:rsidDel="00040FBA">
          <w:rPr>
            <w:rFonts w:ascii="Arial" w:hAnsi="Arial" w:cs="Arial"/>
          </w:rPr>
          <w:tab/>
          <w:delText xml:space="preserve">Detection of External Feared Events </w:delText>
        </w:r>
      </w:del>
    </w:p>
    <w:p w14:paraId="6476B442" w14:textId="77777777" w:rsidR="00836774" w:rsidDel="00040FBA" w:rsidRDefault="00836774" w:rsidP="00836774">
      <w:pPr>
        <w:rPr>
          <w:del w:id="600" w:author="Swift Navigation" w:date="2020-12-18T10:05:00Z"/>
        </w:rPr>
      </w:pPr>
      <w:del w:id="601" w:author="Swift Navigation" w:date="2020-12-18T10:05:00Z">
        <w:r w:rsidDel="00040FBA">
          <w:delTex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delText>
        </w:r>
      </w:del>
    </w:p>
    <w:p w14:paraId="38EE2D21" w14:textId="77777777" w:rsidR="00836774" w:rsidDel="00040FBA" w:rsidRDefault="00836774" w:rsidP="00836774">
      <w:pPr>
        <w:rPr>
          <w:del w:id="602" w:author="Swift Navigation" w:date="2020-12-18T10:05:00Z"/>
        </w:rPr>
      </w:pPr>
      <w:del w:id="603" w:author="Swift Navigation" w:date="2020-12-18T10:05:00Z">
        <w:r w:rsidDel="00040FBA">
          <w:delTex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delText>
        </w:r>
      </w:del>
    </w:p>
    <w:p w14:paraId="24462D12" w14:textId="77777777" w:rsidR="00836774" w:rsidDel="00040FBA" w:rsidRDefault="00836774" w:rsidP="00836774">
      <w:pPr>
        <w:rPr>
          <w:del w:id="604" w:author="Swift Navigation" w:date="2020-12-18T10:05:00Z"/>
        </w:rPr>
      </w:pPr>
      <w:del w:id="605" w:author="Swift Navigation" w:date="2020-12-18T10:05:00Z">
        <w:r w:rsidDel="00040FBA">
          <w:delTex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delText>
        </w:r>
      </w:del>
    </w:p>
    <w:p w14:paraId="333BDC76" w14:textId="77777777" w:rsidR="00836774" w:rsidDel="00040FBA" w:rsidRDefault="00836774" w:rsidP="00836774">
      <w:pPr>
        <w:rPr>
          <w:del w:id="606" w:author="Swift Navigation" w:date="2020-12-18T10:05:00Z"/>
        </w:rPr>
      </w:pPr>
    </w:p>
    <w:p w14:paraId="1A857B4D" w14:textId="77777777" w:rsidR="00836774" w:rsidDel="00040FBA" w:rsidRDefault="00836774" w:rsidP="00836774">
      <w:pPr>
        <w:rPr>
          <w:del w:id="607" w:author="Swift Navigation" w:date="2020-12-18T10:05:00Z"/>
          <w:rFonts w:ascii="Arial" w:hAnsi="Arial" w:cs="Arial"/>
        </w:rPr>
      </w:pPr>
      <w:del w:id="608" w:author="Swift Navigation" w:date="2020-12-18T10:05:00Z">
        <w:r w:rsidDel="00040FBA">
          <w:rPr>
            <w:rFonts w:ascii="Arial" w:hAnsi="Arial" w:cs="Arial"/>
          </w:rPr>
          <w:delText>9.4.1.1.4</w:delText>
        </w:r>
        <w:r w:rsidDel="00040FBA">
          <w:rPr>
            <w:rFonts w:ascii="Arial" w:hAnsi="Arial" w:cs="Arial"/>
          </w:rPr>
          <w:tab/>
        </w:r>
        <w:r w:rsidDel="00040FBA">
          <w:rPr>
            <w:rFonts w:ascii="Arial" w:hAnsi="Arial" w:cs="Arial"/>
          </w:rPr>
          <w:tab/>
          <w:delText xml:space="preserve">Detection of UE Feared Events </w:delText>
        </w:r>
      </w:del>
    </w:p>
    <w:p w14:paraId="0DD80A0C" w14:textId="77777777" w:rsidR="00836774" w:rsidDel="00040FBA" w:rsidRDefault="00836774" w:rsidP="00836774">
      <w:pPr>
        <w:rPr>
          <w:del w:id="609" w:author="Swift Navigation" w:date="2020-12-18T10:05:00Z"/>
        </w:rPr>
      </w:pPr>
      <w:del w:id="610" w:author="Swift Navigation" w:date="2020-12-18T10:05:00Z">
        <w:r w:rsidDel="00040FBA">
          <w:delTex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delText>
        </w:r>
      </w:del>
    </w:p>
    <w:p w14:paraId="3406365E" w14:textId="77777777" w:rsidR="00836774" w:rsidDel="00040FBA" w:rsidRDefault="00836774" w:rsidP="00836774">
      <w:pPr>
        <w:rPr>
          <w:del w:id="611" w:author="Swift Navigation" w:date="2020-12-18T10:05:00Z"/>
        </w:rPr>
      </w:pPr>
      <w:del w:id="612" w:author="Swift Navigation" w:date="2020-12-18T10:05:00Z">
        <w:r w:rsidDel="00040FBA">
          <w:delTex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delText>
        </w:r>
        <w:commentRangeEnd w:id="583"/>
        <w:r w:rsidDel="00040FBA">
          <w:rPr>
            <w:rStyle w:val="CommentReference"/>
          </w:rPr>
          <w:commentReference w:id="583"/>
        </w:r>
      </w:del>
    </w:p>
    <w:p w14:paraId="6D607CFA" w14:textId="77777777" w:rsidR="00836774" w:rsidDel="00040FBA" w:rsidRDefault="00836774" w:rsidP="00836774">
      <w:pPr>
        <w:rPr>
          <w:del w:id="613" w:author="Swift Navigation" w:date="2020-12-18T10:05:00Z"/>
        </w:rPr>
      </w:pPr>
    </w:p>
    <w:p w14:paraId="29A771F1" w14:textId="77777777" w:rsidR="00836774" w:rsidDel="00040FBA" w:rsidRDefault="00836774" w:rsidP="00836774">
      <w:pPr>
        <w:rPr>
          <w:del w:id="614" w:author="Swift Navigation" w:date="2020-12-18T10:05:00Z"/>
          <w:rFonts w:ascii="Arial" w:hAnsi="Arial" w:cs="Arial"/>
        </w:rPr>
      </w:pPr>
      <w:commentRangeStart w:id="615"/>
      <w:del w:id="616" w:author="Swift Navigation" w:date="2020-12-18T10:05:00Z">
        <w:r w:rsidDel="00040FBA">
          <w:rPr>
            <w:rFonts w:ascii="Arial" w:hAnsi="Arial" w:cs="Arial"/>
          </w:rPr>
          <w:delText>9.4.1.1.5</w:delText>
        </w:r>
        <w:r w:rsidDel="00040FBA">
          <w:rPr>
            <w:rFonts w:ascii="Arial" w:hAnsi="Arial" w:cs="Arial"/>
          </w:rPr>
          <w:tab/>
        </w:r>
        <w:r w:rsidDel="00040FBA">
          <w:rPr>
            <w:rFonts w:ascii="Arial" w:hAnsi="Arial" w:cs="Arial"/>
          </w:rPr>
          <w:tab/>
        </w:r>
        <w:commentRangeStart w:id="617"/>
        <w:r w:rsidDel="00040FBA">
          <w:rPr>
            <w:rFonts w:ascii="Arial" w:hAnsi="Arial" w:cs="Arial"/>
          </w:rPr>
          <w:delText>Positioning Integrity Validation</w:delText>
        </w:r>
        <w:commentRangeEnd w:id="615"/>
        <w:r w:rsidDel="00040FBA">
          <w:rPr>
            <w:rStyle w:val="CommentReference"/>
          </w:rPr>
          <w:commentReference w:id="615"/>
        </w:r>
        <w:commentRangeEnd w:id="617"/>
        <w:r w:rsidDel="00040FBA">
          <w:rPr>
            <w:rStyle w:val="CommentReference"/>
          </w:rPr>
          <w:commentReference w:id="617"/>
        </w:r>
      </w:del>
    </w:p>
    <w:p w14:paraId="17CAEC6A" w14:textId="77777777" w:rsidR="00836774" w:rsidDel="00040FBA" w:rsidRDefault="00836774" w:rsidP="00836774">
      <w:pPr>
        <w:rPr>
          <w:del w:id="618" w:author="Swift Navigation" w:date="2020-12-18T10:05:00Z"/>
        </w:rPr>
      </w:pPr>
      <w:del w:id="619" w:author="Swift Navigation" w:date="2020-12-18T10:05:00Z">
        <w:r w:rsidDel="00040FBA">
          <w:delTex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delText>
        </w:r>
      </w:del>
    </w:p>
    <w:p w14:paraId="5EDC6B62" w14:textId="77777777" w:rsidR="00836774" w:rsidDel="00040FBA" w:rsidRDefault="00836774" w:rsidP="00836774">
      <w:pPr>
        <w:rPr>
          <w:del w:id="620" w:author="Swift Navigation" w:date="2020-12-18T10:05:00Z"/>
        </w:rPr>
      </w:pPr>
      <w:del w:id="621" w:author="Swift Navigation" w:date="2020-12-18T10:05:00Z">
        <w:r w:rsidDel="00040FBA">
          <w:delTex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delText>
        </w:r>
      </w:del>
    </w:p>
    <w:p w14:paraId="49107661" w14:textId="77777777" w:rsidR="00836774" w:rsidDel="00040FBA" w:rsidRDefault="00836774" w:rsidP="00836774">
      <w:pPr>
        <w:rPr>
          <w:del w:id="622" w:author="Swift Navigation" w:date="2020-12-18T10:05:00Z"/>
        </w:rPr>
      </w:pPr>
    </w:p>
    <w:p w14:paraId="179A30AC" w14:textId="77777777" w:rsidR="00836774" w:rsidDel="00040FBA" w:rsidRDefault="00836774" w:rsidP="00836774">
      <w:pPr>
        <w:rPr>
          <w:del w:id="623" w:author="Swift Navigation" w:date="2020-12-18T10:05:00Z"/>
          <w:rFonts w:ascii="Arial" w:hAnsi="Arial" w:cs="Arial"/>
        </w:rPr>
      </w:pPr>
      <w:del w:id="624" w:author="Swift Navigation" w:date="2020-12-18T10:05:00Z">
        <w:r w:rsidDel="00040FBA">
          <w:rPr>
            <w:rFonts w:ascii="Arial" w:hAnsi="Arial" w:cs="Arial"/>
          </w:rPr>
          <w:delText>9.4.1.1.6</w:delText>
        </w:r>
        <w:r w:rsidDel="00040FBA">
          <w:rPr>
            <w:rFonts w:ascii="Arial" w:hAnsi="Arial" w:cs="Arial"/>
          </w:rPr>
          <w:tab/>
        </w:r>
        <w:r w:rsidDel="00040FBA">
          <w:rPr>
            <w:rFonts w:ascii="Arial" w:hAnsi="Arial" w:cs="Arial"/>
          </w:rPr>
          <w:tab/>
          <w:delText>Summary of UE-Based A-GNSS Integrity Assistance Information Considerations</w:delText>
        </w:r>
      </w:del>
    </w:p>
    <w:p w14:paraId="1149EA43" w14:textId="77777777" w:rsidR="00836774" w:rsidDel="00040FBA" w:rsidRDefault="00836774" w:rsidP="00836774">
      <w:pPr>
        <w:rPr>
          <w:del w:id="625" w:author="Swift Navigation" w:date="2020-12-18T10:05:00Z"/>
        </w:rPr>
      </w:pPr>
      <w:del w:id="626" w:author="Swift Navigation" w:date="2020-12-18T10:05:00Z">
        <w:r w:rsidDel="00040FBA">
          <w:delTex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delText>
        </w:r>
      </w:del>
    </w:p>
    <w:p w14:paraId="5BACD385" w14:textId="77777777" w:rsidR="00836774" w:rsidDel="00040FBA" w:rsidRDefault="00836774" w:rsidP="00836774">
      <w:pPr>
        <w:rPr>
          <w:del w:id="627" w:author="Swift Navigation" w:date="2020-12-18T10:05:00Z"/>
        </w:rPr>
      </w:pPr>
    </w:p>
    <w:p w14:paraId="103B8497" w14:textId="77777777" w:rsidR="00836774" w:rsidDel="00040FBA" w:rsidRDefault="00836774" w:rsidP="00836774">
      <w:pPr>
        <w:spacing w:after="0" w:line="276" w:lineRule="auto"/>
        <w:rPr>
          <w:del w:id="628" w:author="Swift Navigation" w:date="2020-12-18T10:05:00Z"/>
          <w:rFonts w:ascii="Arial" w:eastAsia="Arial" w:hAnsi="Arial" w:cs="Arial"/>
          <w:sz w:val="22"/>
          <w:szCs w:val="22"/>
          <w:lang w:val="en" w:eastAsia="en-AU"/>
        </w:rPr>
      </w:pPr>
      <w:del w:id="629" w:author="Swift Navigation" w:date="2020-12-18T10:05:00Z">
        <w:r w:rsidDel="00040FBA">
          <w:rPr>
            <w:rFonts w:ascii="Arial" w:eastAsia="Arial" w:hAnsi="Arial" w:cs="Arial"/>
            <w:sz w:val="22"/>
            <w:szCs w:val="22"/>
            <w:lang w:val="en" w:eastAsia="en-AU"/>
          </w:rPr>
          <w:delText>9.4.1.2</w:delText>
        </w:r>
        <w:r w:rsidDel="00040FBA">
          <w:rPr>
            <w:rFonts w:ascii="Arial" w:eastAsia="Arial" w:hAnsi="Arial" w:cs="Arial"/>
            <w:sz w:val="22"/>
            <w:szCs w:val="22"/>
            <w:lang w:val="en" w:eastAsia="en-AU"/>
          </w:rPr>
          <w:tab/>
          <w:delText>UE-Assisted A-GNSS Integrity Methods</w:delText>
        </w:r>
      </w:del>
    </w:p>
    <w:p w14:paraId="565A3E37" w14:textId="77777777" w:rsidR="00836774" w:rsidDel="00040FBA" w:rsidRDefault="00836774" w:rsidP="00836774">
      <w:pPr>
        <w:spacing w:after="0" w:line="276" w:lineRule="auto"/>
        <w:rPr>
          <w:del w:id="630" w:author="Swift Navigation" w:date="2020-12-18T10:05:00Z"/>
          <w:lang w:val="en" w:eastAsia="en-AU"/>
        </w:rPr>
      </w:pPr>
    </w:p>
    <w:p w14:paraId="5F11A802" w14:textId="77777777" w:rsidR="00836774" w:rsidDel="00040FBA" w:rsidRDefault="00836774" w:rsidP="00836774">
      <w:pPr>
        <w:rPr>
          <w:del w:id="631" w:author="Swift Navigation" w:date="2020-12-18T10:05:00Z"/>
        </w:rPr>
      </w:pPr>
      <w:del w:id="632" w:author="Swift Navigation" w:date="2020-12-18T10:05:00Z">
        <w:r w:rsidDel="00040FBA">
          <w:delText>Editor’s Note: UE-assisted methods are FFS.</w:delText>
        </w:r>
      </w:del>
    </w:p>
    <w:p w14:paraId="4367415F" w14:textId="77777777" w:rsidR="00836774" w:rsidRDefault="00836774" w:rsidP="00836774">
      <w:pPr>
        <w:rPr>
          <w:lang w:val="en-US"/>
        </w:rPr>
      </w:pPr>
    </w:p>
    <w:p w14:paraId="6B43C1E2" w14:textId="77777777" w:rsidR="00836774" w:rsidRPr="003850DD" w:rsidRDefault="00836774" w:rsidP="00836774">
      <w:pPr>
        <w:pStyle w:val="Heading5"/>
      </w:pPr>
      <w:r w:rsidRPr="003850DD">
        <w:t xml:space="preserve">9.4.1.1.2 Summary of A-GNSS </w:t>
      </w:r>
      <w:ins w:id="633" w:author="Swift Navigation" w:date="2020-12-18T10:05:00Z">
        <w:r w:rsidRPr="003850DD">
          <w:t xml:space="preserve">Positioning </w:t>
        </w:r>
      </w:ins>
      <w:r w:rsidRPr="003850DD">
        <w:t>Integrity Methods</w:t>
      </w:r>
    </w:p>
    <w:p w14:paraId="2171FC48" w14:textId="2682353C" w:rsidR="00836774" w:rsidRDefault="00836774" w:rsidP="00836774">
      <w:pPr>
        <w:rPr>
          <w:ins w:id="634" w:author="Swift Navigation" w:date="2020-12-22T08:14:00Z"/>
          <w:lang w:val="en-US"/>
        </w:rPr>
      </w:pPr>
      <w:ins w:id="635" w:author="Swift Navigation" w:date="2020-12-21T11:13:00Z">
        <w:r>
          <w:rPr>
            <w:lang w:val="en" w:eastAsia="en-AU"/>
          </w:rPr>
          <w:t>The detect</w:t>
        </w:r>
      </w:ins>
      <w:ins w:id="636" w:author="Swift Navigation" w:date="2020-12-21T11:20:00Z">
        <w:r>
          <w:rPr>
            <w:lang w:val="en" w:eastAsia="en-AU"/>
          </w:rPr>
          <w:t>ion</w:t>
        </w:r>
      </w:ins>
      <w:ins w:id="637" w:author="Swift Navigation" w:date="2020-12-21T11:13:00Z">
        <w:r>
          <w:rPr>
            <w:lang w:val="en" w:eastAsia="en-AU"/>
          </w:rPr>
          <w:t xml:space="preserve"> of feared events is necessary to support the implementation of positioning integrity</w:t>
        </w:r>
      </w:ins>
      <w:ins w:id="638" w:author="Swift Navigation" w:date="2020-12-21T11:06:00Z">
        <w:r>
          <w:rPr>
            <w:lang w:val="en" w:eastAsia="en-AU"/>
          </w:rPr>
          <w:t>.</w:t>
        </w:r>
      </w:ins>
      <w:ins w:id="639" w:author="Swift Navigation" w:date="2020-12-21T11:03:00Z">
        <w:r>
          <w:rPr>
            <w:lang w:val="en" w:eastAsia="en-AU"/>
          </w:rPr>
          <w:t xml:space="preserve"> </w:t>
        </w:r>
      </w:ins>
      <w:ins w:id="640" w:author="Swift Navigation" w:date="2020-12-21T14:18:00Z">
        <w:r>
          <w:rPr>
            <w:lang w:val="en" w:eastAsia="en-AU"/>
          </w:rPr>
          <w:t xml:space="preserve">Assistance information </w:t>
        </w:r>
      </w:ins>
      <w:ins w:id="641" w:author="Swift Navigation" w:date="2020-12-21T14:19:00Z">
        <w:r>
          <w:rPr>
            <w:lang w:val="en" w:eastAsia="en-AU"/>
          </w:rPr>
          <w:t xml:space="preserve">and associated </w:t>
        </w:r>
      </w:ins>
      <w:ins w:id="642" w:author="Swift Navigation" w:date="2020-12-21T14:21:00Z">
        <w:r>
          <w:rPr>
            <w:lang w:val="en" w:eastAsia="en-AU"/>
          </w:rPr>
          <w:t>IEs</w:t>
        </w:r>
      </w:ins>
      <w:ins w:id="643" w:author="Swift Navigation" w:date="2020-12-21T14:19:00Z">
        <w:r>
          <w:rPr>
            <w:lang w:val="en" w:eastAsia="en-AU"/>
          </w:rPr>
          <w:t xml:space="preserve"> </w:t>
        </w:r>
      </w:ins>
      <w:ins w:id="644" w:author="Swift Navigation" w:date="2020-12-21T14:18:00Z">
        <w:r>
          <w:rPr>
            <w:lang w:val="en" w:eastAsia="en-AU"/>
          </w:rPr>
          <w:t xml:space="preserve">can be </w:t>
        </w:r>
      </w:ins>
      <w:ins w:id="645" w:author="Swift Navigation" w:date="2020-12-21T14:20:00Z">
        <w:r>
          <w:rPr>
            <w:lang w:val="en" w:eastAsia="en-AU"/>
          </w:rPr>
          <w:t xml:space="preserve">optionally </w:t>
        </w:r>
      </w:ins>
      <w:ins w:id="646" w:author="Swift Navigation" w:date="2020-12-21T14:19:00Z">
        <w:r>
          <w:rPr>
            <w:lang w:val="en" w:eastAsia="en-AU"/>
          </w:rPr>
          <w:t xml:space="preserve">sent between the LMF and the UE to mitigate the feared events. </w:t>
        </w:r>
      </w:ins>
      <w:del w:id="647" w:author="Swift Navigation" w:date="2020-12-18T10:06:00Z">
        <w:r w:rsidDel="00040FBA">
          <w:rPr>
            <w:lang w:val="en" w:eastAsia="en-AU"/>
          </w:rPr>
          <w:delText>Table 9.4.1.3 summarizes the network-assisted (UE-Based) and UE-assisted (LMF-Based) considerations for determining integrity.</w:delText>
        </w:r>
      </w:del>
      <w:ins w:id="648" w:author="Swift Navigation" w:date="2020-12-21T14:22:00Z">
        <w:r>
          <w:rPr>
            <w:lang w:val="en-US"/>
          </w:rPr>
          <w:t>LPP signaling considerations</w:t>
        </w:r>
      </w:ins>
      <w:ins w:id="649" w:author="Swift Navigation" w:date="2020-12-21T14:25:00Z">
        <w:r>
          <w:rPr>
            <w:lang w:val="en-US"/>
          </w:rPr>
          <w:t xml:space="preserve"> </w:t>
        </w:r>
      </w:ins>
      <w:ins w:id="650" w:author="Swift Navigation" w:date="2020-12-21T19:41:00Z">
        <w:r>
          <w:rPr>
            <w:lang w:val="en-US"/>
          </w:rPr>
          <w:t xml:space="preserve">for </w:t>
        </w:r>
      </w:ins>
      <w:ins w:id="651" w:author="Swift Navigation" w:date="2020-12-21T11:14:00Z">
        <w:r>
          <w:rPr>
            <w:lang w:val="en-US"/>
          </w:rPr>
          <w:t>UE-based and UE-assisted positioning</w:t>
        </w:r>
      </w:ins>
      <w:ins w:id="652" w:author="Swift Navigation" w:date="2020-12-21T14:23:00Z">
        <w:r>
          <w:rPr>
            <w:lang w:val="en-US"/>
          </w:rPr>
          <w:t xml:space="preserve"> integrity have been examined in this section</w:t>
        </w:r>
      </w:ins>
      <w:ins w:id="653" w:author="Swift Navigation" w:date="2020-12-21T19:41:00Z">
        <w:r>
          <w:rPr>
            <w:lang w:val="en-US"/>
          </w:rPr>
          <w:t xml:space="preserve"> </w:t>
        </w:r>
      </w:ins>
      <w:ins w:id="654" w:author="Swift Navigation" w:date="2020-12-21T19:42:00Z">
        <w:r>
          <w:rPr>
            <w:lang w:val="en-US"/>
          </w:rPr>
          <w:t>to support the</w:t>
        </w:r>
      </w:ins>
      <w:ins w:id="655" w:author="Swift Navigation" w:date="2020-12-21T19:41:00Z">
        <w:r>
          <w:rPr>
            <w:lang w:val="en-US"/>
          </w:rPr>
          <w:t xml:space="preserve"> use cases in Section 9.2</w:t>
        </w:r>
      </w:ins>
      <w:ins w:id="656" w:author="Swift Navigation" w:date="2020-12-18T10:34:00Z">
        <w:r>
          <w:rPr>
            <w:lang w:val="en-US"/>
          </w:rPr>
          <w:t>.</w:t>
        </w:r>
      </w:ins>
      <w:ins w:id="657" w:author="Swift Navigation" w:date="2020-12-22T08:25:00Z">
        <w:r>
          <w:rPr>
            <w:lang w:val="en-US"/>
          </w:rPr>
          <w:t xml:space="preserve"> </w:t>
        </w:r>
      </w:ins>
      <w:ins w:id="658" w:author="Swift Navigation" w:date="2020-12-22T08:14:00Z">
        <w:r>
          <w:rPr>
            <w:lang w:val="en-US"/>
          </w:rPr>
          <w:t>To ensure that the system meets the integrity goals and requirements</w:t>
        </w:r>
      </w:ins>
      <w:ins w:id="659" w:author="Swift Navigation" w:date="2020-12-22T08:20:00Z">
        <w:r>
          <w:rPr>
            <w:lang w:val="en-US"/>
          </w:rPr>
          <w:t>,</w:t>
        </w:r>
      </w:ins>
      <w:ins w:id="660" w:author="Swift Navigation" w:date="2020-12-22T08:14:00Z">
        <w:r>
          <w:rPr>
            <w:lang w:val="en-US"/>
          </w:rPr>
          <w:t xml:space="preserve"> it must be systematically validated, possibly including compliance to relevant industry functional safety specifications such </w:t>
        </w:r>
        <w:commentRangeStart w:id="661"/>
        <w:commentRangeStart w:id="662"/>
        <w:r>
          <w:rPr>
            <w:lang w:val="en-US"/>
          </w:rPr>
          <w:t>as ISO-26262</w:t>
        </w:r>
      </w:ins>
      <w:ins w:id="663" w:author="Swift Navigation" w:date="2021-01-12T12:27:00Z">
        <w:r w:rsidR="000A1684">
          <w:rPr>
            <w:lang w:val="en-US"/>
          </w:rPr>
          <w:t xml:space="preserve"> for automotive</w:t>
        </w:r>
      </w:ins>
      <w:ins w:id="664" w:author="Swift Navigation" w:date="2020-12-22T08:14:00Z">
        <w:r>
          <w:rPr>
            <w:lang w:val="en-US"/>
          </w:rPr>
          <w:t xml:space="preserve">. </w:t>
        </w:r>
      </w:ins>
      <w:commentRangeEnd w:id="661"/>
      <w:r>
        <w:rPr>
          <w:rStyle w:val="CommentReference"/>
        </w:rPr>
        <w:commentReference w:id="661"/>
      </w:r>
      <w:commentRangeEnd w:id="662"/>
      <w:r w:rsidR="000A1684">
        <w:rPr>
          <w:rStyle w:val="CommentReference"/>
        </w:rPr>
        <w:commentReference w:id="662"/>
      </w:r>
      <w:ins w:id="665" w:author="Swift Navigation" w:date="2020-12-22T08:14:00Z">
        <w:r>
          <w:rPr>
            <w:lang w:val="en-US"/>
          </w:rPr>
          <w:t>Integrity validation is considered outside the scope of the 3GPP specification as it concerns a specific integrity system implementation.</w:t>
        </w:r>
      </w:ins>
    </w:p>
    <w:p w14:paraId="2CE80F54" w14:textId="77777777" w:rsidR="00836774" w:rsidRDefault="00836774" w:rsidP="00836774">
      <w:pPr>
        <w:rPr>
          <w:lang w:val="en-US"/>
        </w:rPr>
      </w:pPr>
    </w:p>
    <w:p w14:paraId="5DA0D3B1" w14:textId="77777777" w:rsidR="00836774" w:rsidRDefault="00836774" w:rsidP="0083677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7825ED47" w:rsidR="00EF1253" w:rsidRDefault="008954C5" w:rsidP="00EF1253">
      <w:pPr>
        <w:pStyle w:val="Heading1"/>
        <w:keepNext w:val="0"/>
        <w:spacing w:before="120"/>
        <w:ind w:left="1138" w:hanging="1138"/>
        <w:rPr>
          <w:lang w:eastAsia="ko-KR"/>
        </w:rPr>
      </w:pPr>
      <w:r>
        <w:rPr>
          <w:lang w:eastAsia="ko-KR"/>
        </w:rPr>
        <w:t xml:space="preserve">5. </w:t>
      </w:r>
      <w:r w:rsidR="00EF1253">
        <w:rPr>
          <w:lang w:eastAsia="ko-KR"/>
        </w:rPr>
        <w:t>References</w:t>
      </w:r>
    </w:p>
    <w:p w14:paraId="1DB80254" w14:textId="51C35CB9" w:rsidR="00704343" w:rsidRDefault="00EF1253" w:rsidP="00EF1253">
      <w:pPr>
        <w:pStyle w:val="NO"/>
        <w:spacing w:after="0"/>
        <w:ind w:left="0" w:firstLine="0"/>
        <w:rPr>
          <w:lang w:val="en-AU" w:eastAsia="ko-KR"/>
        </w:rPr>
      </w:pPr>
      <w:r>
        <w:rPr>
          <w:lang w:val="en-AU" w:eastAsia="ko-KR"/>
        </w:rPr>
        <w:t>[</w:t>
      </w:r>
      <w:r w:rsidR="000827D7">
        <w:rPr>
          <w:lang w:val="en-AU" w:eastAsia="ko-KR"/>
        </w:rPr>
        <w:t>1</w:t>
      </w:r>
      <w:r>
        <w:rPr>
          <w:lang w:val="en-AU" w:eastAsia="ko-KR"/>
        </w:rPr>
        <w:t>]</w:t>
      </w:r>
      <w:r>
        <w:rPr>
          <w:lang w:val="en-AU" w:eastAsia="ko-KR"/>
        </w:rPr>
        <w:tab/>
      </w:r>
      <w:r>
        <w:rPr>
          <w:lang w:val="en-AU" w:eastAsia="ko-KR"/>
        </w:rPr>
        <w:tab/>
      </w:r>
      <w:r w:rsidR="00704343">
        <w:rPr>
          <w:lang w:val="en-AU" w:eastAsia="ko-KR"/>
        </w:rPr>
        <w:t>R</w:t>
      </w:r>
      <w:r w:rsidR="00704343" w:rsidRPr="00704343">
        <w:rPr>
          <w:lang w:eastAsia="ko-KR"/>
        </w:rPr>
        <w:t xml:space="preserve">2-20xxxxx </w:t>
      </w:r>
      <w:r w:rsidR="00704343">
        <w:rPr>
          <w:rFonts w:eastAsiaTheme="minorEastAsia"/>
          <w:lang w:eastAsia="zh-CN"/>
        </w:rPr>
        <w:tab/>
      </w:r>
      <w:r w:rsidR="00704343" w:rsidRPr="00704343">
        <w:rPr>
          <w:lang w:eastAsia="ko-KR"/>
        </w:rPr>
        <w:t>Email [618] TP on integrity KPIs and Use Cases_Draft</w:t>
      </w:r>
      <w:r w:rsidR="00EA3CB5">
        <w:rPr>
          <w:lang w:val="en-AU" w:eastAsia="ko-KR"/>
        </w:rPr>
        <w:t>_v2_Convida</w:t>
      </w:r>
      <w:r w:rsidR="00704343">
        <w:rPr>
          <w:lang w:val="en-AU" w:eastAsia="ko-KR"/>
        </w:rPr>
        <w:t xml:space="preserve">, </w:t>
      </w:r>
      <w:r w:rsidR="00704343" w:rsidRPr="00704343">
        <w:rPr>
          <w:lang w:val="en-AU" w:eastAsia="ko-KR"/>
        </w:rPr>
        <w:t>[Post112-e][</w:t>
      </w:r>
      <w:proofErr w:type="gramStart"/>
      <w:r w:rsidR="00704343" w:rsidRPr="00704343">
        <w:rPr>
          <w:lang w:val="en-AU" w:eastAsia="ko-KR"/>
        </w:rPr>
        <w:t>618][</w:t>
      </w:r>
      <w:proofErr w:type="gramEnd"/>
      <w:r w:rsidR="00704343" w:rsidRPr="00704343">
        <w:rPr>
          <w:lang w:val="en-AU" w:eastAsia="ko-KR"/>
        </w:rPr>
        <w:t>POS]</w:t>
      </w:r>
      <w:r w:rsidR="00704343">
        <w:rPr>
          <w:lang w:val="en-AU" w:eastAsia="ko-KR"/>
        </w:rPr>
        <w:t>,</w:t>
      </w:r>
    </w:p>
    <w:p w14:paraId="6F0B7C10" w14:textId="15949759" w:rsidR="00704343" w:rsidRDefault="00704343" w:rsidP="00704343">
      <w:pPr>
        <w:pStyle w:val="NO"/>
        <w:spacing w:after="0"/>
        <w:ind w:left="852" w:firstLine="0"/>
        <w:rPr>
          <w:rFonts w:eastAsiaTheme="minorEastAsia"/>
          <w:lang w:eastAsia="zh-CN"/>
        </w:rPr>
      </w:pPr>
      <w:r>
        <w:rPr>
          <w:lang w:val="en-AU" w:eastAsia="ko-KR"/>
        </w:rPr>
        <w:t>&lt;</w:t>
      </w:r>
      <w:hyperlink r:id="rId22" w:history="1">
        <w:r w:rsidRPr="00AA596F">
          <w:rPr>
            <w:rStyle w:val="Hyperlink"/>
            <w:lang w:val="en-AU" w:eastAsia="ko-KR"/>
          </w:rPr>
          <w:t>https://www.3gpp.org/ftp/Email_Discussions/RAN2/%5BRAN2%23112-e%5D/%5BPost112-e%5D%5B618%5D%5BPOS%5D%20Integrity%20text%20proposals%20(Swift)/Text%20Proposals</w:t>
        </w:r>
      </w:hyperlink>
      <w:r>
        <w:rPr>
          <w:lang w:val="en-AU" w:eastAsia="ko-KR"/>
        </w:rPr>
        <w:t xml:space="preserve">&gt;. </w:t>
      </w:r>
      <w:r w:rsidRPr="00704343">
        <w:rPr>
          <w:lang w:eastAsia="ko-KR"/>
        </w:rPr>
        <w:t xml:space="preserve"> </w:t>
      </w:r>
    </w:p>
    <w:p w14:paraId="60799444" w14:textId="3074EE89" w:rsidR="00704343" w:rsidRDefault="00924EB0" w:rsidP="00704343">
      <w:pPr>
        <w:pStyle w:val="NO"/>
        <w:spacing w:after="0"/>
        <w:ind w:left="0" w:firstLine="0"/>
        <w:rPr>
          <w:lang w:val="en-AU" w:eastAsia="ko-KR"/>
        </w:rPr>
      </w:pPr>
      <w:r>
        <w:rPr>
          <w:lang w:val="en-AU" w:eastAsia="ko-KR"/>
        </w:rPr>
        <w:t>[</w:t>
      </w:r>
      <w:r w:rsidR="00704343">
        <w:rPr>
          <w:lang w:val="en-AU" w:eastAsia="ko-KR"/>
        </w:rPr>
        <w:t>2</w:t>
      </w:r>
      <w:r>
        <w:rPr>
          <w:lang w:val="en-AU" w:eastAsia="ko-KR"/>
        </w:rPr>
        <w:t>]</w:t>
      </w:r>
      <w:r>
        <w:rPr>
          <w:lang w:val="en-AU" w:eastAsia="ko-KR"/>
        </w:rPr>
        <w:tab/>
      </w:r>
      <w:r>
        <w:rPr>
          <w:lang w:val="en-AU" w:eastAsia="ko-KR"/>
        </w:rPr>
        <w:tab/>
      </w:r>
      <w:r w:rsidR="00EF1253" w:rsidRPr="00126BEF">
        <w:rPr>
          <w:lang w:eastAsia="ko-KR"/>
        </w:rPr>
        <w:t>R2-20xxxxx</w:t>
      </w:r>
      <w:r>
        <w:rPr>
          <w:rFonts w:eastAsiaTheme="minorEastAsia"/>
          <w:lang w:eastAsia="zh-CN"/>
        </w:rPr>
        <w:tab/>
      </w:r>
      <w:r w:rsidR="00EF1253">
        <w:rPr>
          <w:lang w:val="en-AU" w:eastAsia="ko-KR"/>
        </w:rPr>
        <w:t xml:space="preserve">Email [618] </w:t>
      </w:r>
      <w:r w:rsidR="00EF1253" w:rsidRPr="00126BEF">
        <w:rPr>
          <w:lang w:eastAsia="ko-KR"/>
        </w:rPr>
        <w:t xml:space="preserve">TP on Integrity </w:t>
      </w:r>
      <w:r>
        <w:rPr>
          <w:lang w:val="en-AU" w:eastAsia="ko-KR"/>
        </w:rPr>
        <w:t>Error Sources</w:t>
      </w:r>
      <w:r w:rsidR="00EF1253" w:rsidRPr="00126BEF">
        <w:rPr>
          <w:lang w:eastAsia="ko-KR"/>
        </w:rPr>
        <w:t>_Draft</w:t>
      </w:r>
      <w:r w:rsidR="00EA3CB5">
        <w:rPr>
          <w:lang w:val="en-AU" w:eastAsia="ko-KR"/>
        </w:rPr>
        <w:t>_v1_Eri</w:t>
      </w:r>
      <w:r w:rsidR="00704343">
        <w:rPr>
          <w:lang w:val="en-AU" w:eastAsia="ko-KR"/>
        </w:rPr>
        <w:t xml:space="preserve">, </w:t>
      </w:r>
      <w:r w:rsidR="00704343" w:rsidRPr="00704343">
        <w:rPr>
          <w:lang w:val="en-AU" w:eastAsia="ko-KR"/>
        </w:rPr>
        <w:t>[Post112-e][</w:t>
      </w:r>
      <w:proofErr w:type="gramStart"/>
      <w:r w:rsidR="00704343" w:rsidRPr="00704343">
        <w:rPr>
          <w:lang w:val="en-AU" w:eastAsia="ko-KR"/>
        </w:rPr>
        <w:t>618][</w:t>
      </w:r>
      <w:proofErr w:type="gramEnd"/>
      <w:r w:rsidR="00704343" w:rsidRPr="00704343">
        <w:rPr>
          <w:lang w:val="en-AU" w:eastAsia="ko-KR"/>
        </w:rPr>
        <w:t>POS]</w:t>
      </w:r>
      <w:r w:rsidR="00704343">
        <w:rPr>
          <w:lang w:val="en-AU" w:eastAsia="ko-KR"/>
        </w:rPr>
        <w:t>,</w:t>
      </w:r>
    </w:p>
    <w:p w14:paraId="317098E8" w14:textId="2AE0F418" w:rsidR="00EF1253" w:rsidRDefault="00704343" w:rsidP="00704343">
      <w:pPr>
        <w:pStyle w:val="NO"/>
        <w:spacing w:after="0"/>
        <w:ind w:left="852" w:firstLine="0"/>
        <w:rPr>
          <w:rFonts w:eastAsiaTheme="minorEastAsia"/>
          <w:lang w:eastAsia="zh-CN"/>
        </w:rPr>
      </w:pPr>
      <w:r>
        <w:rPr>
          <w:lang w:val="en-AU" w:eastAsia="ko-KR"/>
        </w:rPr>
        <w:t>&lt;</w:t>
      </w:r>
      <w:hyperlink r:id="rId23" w:history="1">
        <w:r w:rsidRPr="00AA596F">
          <w:rPr>
            <w:rStyle w:val="Hyperlink"/>
            <w:lang w:val="en-AU" w:eastAsia="ko-KR"/>
          </w:rPr>
          <w:t>https://www.3gpp.org/ftp/Email_Discussions/RAN2/%5BRAN2%23112-e%5D/%5BPost112-e%5D%5B618%5D%5BPOS%5D%20Integrity%20text%20proposals%20(Swift)/Text%20Proposals</w:t>
        </w:r>
      </w:hyperlink>
      <w:r>
        <w:rPr>
          <w:lang w:val="en-AU" w:eastAsia="ko-KR"/>
        </w:rPr>
        <w:t xml:space="preserve">&gt;. </w:t>
      </w:r>
      <w:r w:rsidRPr="00704343">
        <w:rPr>
          <w:lang w:eastAsia="ko-KR"/>
        </w:rPr>
        <w:t xml:space="preserve"> </w:t>
      </w:r>
      <w:r w:rsidR="00EF1253" w:rsidRPr="00126BEF">
        <w:rPr>
          <w:lang w:eastAsia="ko-KR"/>
        </w:rPr>
        <w:t xml:space="preserve"> </w:t>
      </w:r>
    </w:p>
    <w:p w14:paraId="1359C280" w14:textId="71305725" w:rsidR="00704343" w:rsidRDefault="00EF1253" w:rsidP="00704343">
      <w:pPr>
        <w:pStyle w:val="NO"/>
        <w:spacing w:after="0"/>
        <w:ind w:left="0" w:firstLine="0"/>
        <w:rPr>
          <w:lang w:val="en-AU" w:eastAsia="ko-KR"/>
        </w:rPr>
      </w:pPr>
      <w:r>
        <w:rPr>
          <w:rFonts w:eastAsiaTheme="minorEastAsia"/>
          <w:lang w:val="en-AU" w:eastAsia="zh-CN"/>
        </w:rPr>
        <w:t>[</w:t>
      </w:r>
      <w:r w:rsidR="00704343">
        <w:rPr>
          <w:rFonts w:eastAsiaTheme="minorEastAsia"/>
          <w:lang w:val="en-AU" w:eastAsia="zh-CN"/>
        </w:rPr>
        <w:t>3</w:t>
      </w:r>
      <w:r>
        <w:rPr>
          <w:rFonts w:eastAsiaTheme="minorEastAsia"/>
          <w:lang w:val="en-AU" w:eastAsia="zh-CN"/>
        </w:rPr>
        <w:t>]</w:t>
      </w:r>
      <w:r>
        <w:rPr>
          <w:rFonts w:eastAsiaTheme="minorEastAsia"/>
          <w:lang w:val="en-AU" w:eastAsia="zh-CN"/>
        </w:rPr>
        <w:tab/>
      </w:r>
      <w:r>
        <w:rPr>
          <w:rFonts w:eastAsiaTheme="minorEastAsia"/>
          <w:lang w:val="en-AU" w:eastAsia="zh-CN"/>
        </w:rPr>
        <w:tab/>
      </w:r>
      <w:r w:rsidRPr="00126BEF">
        <w:rPr>
          <w:lang w:eastAsia="ko-KR"/>
        </w:rPr>
        <w:t>R2-20xxxxx</w:t>
      </w:r>
      <w:r w:rsidR="00924EB0">
        <w:rPr>
          <w:rFonts w:eastAsiaTheme="minorEastAsia"/>
          <w:lang w:eastAsia="zh-CN"/>
        </w:rPr>
        <w:tab/>
      </w:r>
      <w:r>
        <w:rPr>
          <w:lang w:val="en-AU" w:eastAsia="ko-KR"/>
        </w:rPr>
        <w:t xml:space="preserve">Email [618] </w:t>
      </w:r>
      <w:r w:rsidRPr="00126BEF">
        <w:rPr>
          <w:lang w:eastAsia="ko-KR"/>
        </w:rPr>
        <w:t xml:space="preserve">TP on Integrity </w:t>
      </w:r>
      <w:r>
        <w:rPr>
          <w:lang w:val="en-AU" w:eastAsia="ko-KR"/>
        </w:rPr>
        <w:t>Methodologies</w:t>
      </w:r>
      <w:r w:rsidRPr="00126BEF">
        <w:rPr>
          <w:lang w:eastAsia="ko-KR"/>
        </w:rPr>
        <w:t>_Draft</w:t>
      </w:r>
      <w:bookmarkEnd w:id="3"/>
      <w:bookmarkEnd w:id="4"/>
      <w:r w:rsidR="00EA3CB5">
        <w:rPr>
          <w:lang w:val="en-AU" w:eastAsia="ko-KR"/>
        </w:rPr>
        <w:t>_v3_ublox</w:t>
      </w:r>
      <w:r w:rsidR="00704343">
        <w:rPr>
          <w:lang w:val="en-AU" w:eastAsia="ko-KR"/>
        </w:rPr>
        <w:t xml:space="preserve">, </w:t>
      </w:r>
      <w:r w:rsidR="00704343" w:rsidRPr="00704343">
        <w:rPr>
          <w:lang w:val="en-AU" w:eastAsia="ko-KR"/>
        </w:rPr>
        <w:t>[Post112-e][</w:t>
      </w:r>
      <w:proofErr w:type="gramStart"/>
      <w:r w:rsidR="00704343" w:rsidRPr="00704343">
        <w:rPr>
          <w:lang w:val="en-AU" w:eastAsia="ko-KR"/>
        </w:rPr>
        <w:t>618][</w:t>
      </w:r>
      <w:proofErr w:type="gramEnd"/>
      <w:r w:rsidR="00704343" w:rsidRPr="00704343">
        <w:rPr>
          <w:lang w:val="en-AU" w:eastAsia="ko-KR"/>
        </w:rPr>
        <w:t>POS]</w:t>
      </w:r>
      <w:r w:rsidR="00704343">
        <w:rPr>
          <w:lang w:val="en-AU" w:eastAsia="ko-KR"/>
        </w:rPr>
        <w:t>,</w:t>
      </w:r>
    </w:p>
    <w:p w14:paraId="47A6B7A0" w14:textId="4C8D0F74" w:rsidR="00EF1253" w:rsidRPr="00704343" w:rsidRDefault="00704343" w:rsidP="00704343">
      <w:pPr>
        <w:pStyle w:val="NO"/>
        <w:spacing w:after="0"/>
        <w:ind w:left="852" w:firstLine="0"/>
        <w:rPr>
          <w:rFonts w:eastAsiaTheme="minorEastAsia"/>
          <w:lang w:eastAsia="zh-CN"/>
        </w:rPr>
      </w:pPr>
      <w:r>
        <w:rPr>
          <w:lang w:val="en-AU" w:eastAsia="ko-KR"/>
        </w:rPr>
        <w:t>&lt;</w:t>
      </w:r>
      <w:hyperlink r:id="rId24" w:history="1">
        <w:r w:rsidRPr="00AA596F">
          <w:rPr>
            <w:rStyle w:val="Hyperlink"/>
            <w:lang w:val="en-AU" w:eastAsia="ko-KR"/>
          </w:rPr>
          <w:t>https://www.3gpp.org/ftp/Email_Discussions/RAN2/%5BRAN2%23112-e%5D/%5BPost112-e%5D%5B618%5D%5BPOS%5D%20Integrity%20text%20proposals%20(Swift)/Text%20Proposals</w:t>
        </w:r>
      </w:hyperlink>
      <w:r>
        <w:rPr>
          <w:lang w:val="en-AU" w:eastAsia="ko-KR"/>
        </w:rPr>
        <w:t xml:space="preserve">&gt;. </w:t>
      </w:r>
      <w:r w:rsidRPr="00704343">
        <w:rPr>
          <w:lang w:eastAsia="ko-KR"/>
        </w:rPr>
        <w:t xml:space="preserve"> </w:t>
      </w:r>
    </w:p>
    <w:sectPr w:rsidR="00EF1253" w:rsidRPr="00704343">
      <w:footerReference w:type="default" r:id="rId25"/>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Jerome Vogedes (Consultant)" w:date="2021-01-07T13:03:00Z" w:initials="JV(">
    <w:p w14:paraId="46696BC6" w14:textId="052F1103" w:rsidR="00B663F2" w:rsidRDefault="00B663F2">
      <w:pPr>
        <w:pStyle w:val="CommentText"/>
      </w:pPr>
      <w:r>
        <w:rPr>
          <w:rStyle w:val="CommentReference"/>
        </w:rPr>
        <w:annotationRef/>
      </w:r>
      <w:r>
        <w:t>This is always the 1</w:t>
      </w:r>
      <w:r w:rsidRPr="00965837">
        <w:rPr>
          <w:vertAlign w:val="superscript"/>
        </w:rPr>
        <w:t>st</w:t>
      </w:r>
      <w:r>
        <w:t xml:space="preserve"> reference since it appears in the 3GPP TR template in section 3. Generally, the 3GPP TR template should be used as the baseline.</w:t>
      </w:r>
    </w:p>
  </w:comment>
  <w:comment w:id="7" w:author="Swift Navigation" w:date="2021-01-12T11:44:00Z" w:initials="SN">
    <w:p w14:paraId="2C6C2547" w14:textId="46D0C528" w:rsidR="00B663F2" w:rsidRDefault="00B663F2">
      <w:pPr>
        <w:pStyle w:val="CommentText"/>
      </w:pPr>
      <w:r>
        <w:rPr>
          <w:rStyle w:val="CommentReference"/>
        </w:rPr>
        <w:annotationRef/>
      </w:r>
      <w:r>
        <w:t>Noted, thank you. We expect there will be editorial work to cross-check these references with those included in the draft TR</w:t>
      </w:r>
      <w:r w:rsidR="00F4293C">
        <w:t xml:space="preserve"> already</w:t>
      </w:r>
      <w:r>
        <w:t>. We have retained the current ordering for now but note this needs attention once the core text is agreed.</w:t>
      </w:r>
    </w:p>
  </w:comment>
  <w:comment w:id="8" w:author="Florin-Catalin Grec" w:date="2020-11-30T10:34:00Z" w:initials="FG">
    <w:p w14:paraId="6AD6972F" w14:textId="77777777" w:rsidR="00B663F2" w:rsidRDefault="00B663F2" w:rsidP="009B5D31">
      <w:pPr>
        <w:pStyle w:val="CommentText"/>
      </w:pPr>
      <w:r>
        <w:t>We suggest to add all SBAS systems which provide products in support of position integrity in aviation</w:t>
      </w:r>
    </w:p>
  </w:comment>
  <w:comment w:id="9" w:author="Swift Navigation" w:date="2020-12-04T09:40:00Z" w:initials="SN">
    <w:p w14:paraId="4572D86A" w14:textId="77777777" w:rsidR="00B663F2" w:rsidRDefault="00B663F2" w:rsidP="009B5D31">
      <w:pPr>
        <w:pStyle w:val="CommentText"/>
      </w:pPr>
      <w:r>
        <w:t>Please provide the relevant references.</w:t>
      </w:r>
    </w:p>
  </w:comment>
  <w:comment w:id="10" w:author="Florin-Catalin Grec" w:date="2020-12-15T14:17:00Z" w:initials="FG">
    <w:p w14:paraId="61E53B8A" w14:textId="77777777" w:rsidR="00B663F2" w:rsidRDefault="00B663F2" w:rsidP="009B5D31">
      <w:pPr>
        <w:pStyle w:val="CommentText"/>
      </w:pPr>
      <w:r>
        <w:rPr>
          <w:rStyle w:val="CommentReference"/>
        </w:rPr>
        <w:annotationRef/>
      </w:r>
      <w:r>
        <w:t>Done</w:t>
      </w:r>
    </w:p>
  </w:comment>
  <w:comment w:id="16" w:author="Jerome Vogedes (Consultant)" w:date="2021-01-07T13:20:00Z" w:initials="JV(">
    <w:p w14:paraId="680CFEE2" w14:textId="14DBE294" w:rsidR="00B663F2" w:rsidRDefault="00B663F2">
      <w:pPr>
        <w:pStyle w:val="CommentText"/>
      </w:pPr>
      <w:r>
        <w:rPr>
          <w:rStyle w:val="CommentReference"/>
        </w:rPr>
        <w:annotationRef/>
      </w:r>
      <w:r>
        <w:t>General. We may want to check to ensure that all of these references are used in the TR. If not, they can be removed.</w:t>
      </w:r>
    </w:p>
  </w:comment>
  <w:comment w:id="17" w:author="Swift Navigation" w:date="2021-01-12T11:48:00Z" w:initials="SN">
    <w:p w14:paraId="76E572FE" w14:textId="446307E6" w:rsidR="00B663F2" w:rsidRDefault="00B663F2">
      <w:pPr>
        <w:pStyle w:val="CommentText"/>
      </w:pPr>
      <w:r>
        <w:rPr>
          <w:rStyle w:val="CommentReference"/>
        </w:rPr>
        <w:annotationRef/>
      </w:r>
      <w:r>
        <w:t>Agreed, as per the editorial comment above.</w:t>
      </w:r>
    </w:p>
  </w:comment>
  <w:comment w:id="19" w:author="Jerome Vogedes (Consultant)" w:date="2021-01-07T12:01:00Z" w:initials="JV(">
    <w:p w14:paraId="13A3F040" w14:textId="7592A9AA" w:rsidR="00B663F2" w:rsidRDefault="00B663F2">
      <w:pPr>
        <w:pStyle w:val="CommentText"/>
      </w:pPr>
      <w:r>
        <w:rPr>
          <w:rStyle w:val="CommentReference"/>
        </w:rPr>
        <w:annotationRef/>
      </w:r>
      <w:r>
        <w:t>Should this also include unnatural, e.g. man-made, whether intentional or unintentional? I do not believe natural is the only possibility. Instead of i.e., use e.g. for example.</w:t>
      </w:r>
    </w:p>
  </w:comment>
  <w:comment w:id="20" w:author="Swift Navigation" w:date="2021-01-12T11:48:00Z" w:initials="SN">
    <w:p w14:paraId="2632EBD5" w14:textId="2DD44BE3" w:rsidR="00B663F2" w:rsidRDefault="00B663F2">
      <w:pPr>
        <w:pStyle w:val="CommentText"/>
      </w:pPr>
      <w:r>
        <w:rPr>
          <w:rStyle w:val="CommentReference"/>
        </w:rPr>
        <w:annotationRef/>
      </w:r>
      <w:r>
        <w:t>Both of these changes are consistent with the meaning of the definition.</w:t>
      </w:r>
    </w:p>
  </w:comment>
  <w:comment w:id="37" w:author="Florin-Catalin Grec" w:date="2020-11-30T10:37:00Z" w:initials="FG">
    <w:p w14:paraId="3229FF97" w14:textId="77777777" w:rsidR="00B663F2" w:rsidRDefault="00B663F2" w:rsidP="009B5D31">
      <w:pPr>
        <w:pStyle w:val="CommentText"/>
      </w:pPr>
      <w:r>
        <w:t>Nice sentence but nothing really useful. Better to remove.</w:t>
      </w:r>
    </w:p>
  </w:comment>
  <w:comment w:id="47" w:author="Jerome Vogedes (Consultant)" w:date="2021-01-07T13:14:00Z" w:initials="JV(">
    <w:p w14:paraId="5719D0BE" w14:textId="1BD963B9" w:rsidR="00B663F2" w:rsidRDefault="00B663F2">
      <w:pPr>
        <w:pStyle w:val="CommentText"/>
      </w:pPr>
      <w:r>
        <w:rPr>
          <w:rStyle w:val="CommentReference"/>
        </w:rPr>
        <w:annotationRef/>
      </w:r>
      <w:r>
        <w:t>This refers to the footnote, is a monitor a new entity of the UE, system, network, etc?</w:t>
      </w:r>
    </w:p>
  </w:comment>
  <w:comment w:id="48" w:author="Swift Navigation" w:date="2021-01-12T11:51:00Z" w:initials="SN">
    <w:p w14:paraId="32FF66E3" w14:textId="3F5F7862" w:rsidR="00B663F2" w:rsidRDefault="00B663F2">
      <w:pPr>
        <w:pStyle w:val="CommentText"/>
      </w:pPr>
      <w:r>
        <w:rPr>
          <w:rStyle w:val="CommentReference"/>
        </w:rPr>
        <w:annotationRef/>
      </w:r>
      <w:r>
        <w:t>The monitor is typically implemented by the 3</w:t>
      </w:r>
      <w:r w:rsidRPr="00135894">
        <w:rPr>
          <w:vertAlign w:val="superscript"/>
        </w:rPr>
        <w:t>rd</w:t>
      </w:r>
      <w:r>
        <w:t xml:space="preserve"> party GNSS corrections provider to detect feared events. Assistance information can then be defined and sent via 3GPP to mitigate these events. The assistance information and associated signaling are both FFS as part of the WI, as per Section 9.4.</w:t>
      </w:r>
    </w:p>
  </w:comment>
  <w:comment w:id="53" w:author="Jerome Vogedes (Consultant)" w:date="2021-01-07T13:09:00Z" w:initials="JV(">
    <w:p w14:paraId="6D5D2C40" w14:textId="059E4897" w:rsidR="00B663F2" w:rsidRDefault="00B663F2">
      <w:pPr>
        <w:pStyle w:val="CommentText"/>
      </w:pPr>
      <w:r>
        <w:rPr>
          <w:rStyle w:val="CommentReference"/>
        </w:rPr>
        <w:annotationRef/>
      </w:r>
      <w:r>
        <w:t>It is worth mentioning the IEs that we already have in LPP for confidence and uncertainty and how it relates to Integrity</w:t>
      </w:r>
    </w:p>
  </w:comment>
  <w:comment w:id="54" w:author="Swift Navigation" w:date="2021-01-12T11:54:00Z" w:initials="SN">
    <w:p w14:paraId="09057BB2" w14:textId="7F3F2C8C" w:rsidR="00B663F2" w:rsidRDefault="00B663F2">
      <w:pPr>
        <w:pStyle w:val="CommentText"/>
      </w:pPr>
      <w:r>
        <w:rPr>
          <w:rStyle w:val="CommentReference"/>
        </w:rPr>
        <w:annotationRef/>
      </w:r>
      <w:r>
        <w:t>From earlier comments in the email discussion, it was suggested that these IEs and their relationship to Integrity will be discussed and specified as part of the normative work.</w:t>
      </w:r>
    </w:p>
  </w:comment>
  <w:comment w:id="75" w:author="Jerome Vogedes (Consultant)" w:date="2021-01-07T13:11:00Z" w:initials="JV(">
    <w:p w14:paraId="2F2C5934" w14:textId="0C29C770" w:rsidR="00B663F2" w:rsidRDefault="00B663F2">
      <w:pPr>
        <w:pStyle w:val="CommentText"/>
      </w:pPr>
      <w:r>
        <w:rPr>
          <w:rStyle w:val="CommentReference"/>
        </w:rPr>
        <w:annotationRef/>
      </w:r>
      <w:r>
        <w:t xml:space="preserve">What and where is this alert generated and annunciated? The system, user, device, network, application? </w:t>
      </w:r>
    </w:p>
  </w:comment>
  <w:comment w:id="76" w:author="Swift Navigation" w:date="2021-01-12T11:58:00Z" w:initials="SN">
    <w:p w14:paraId="5BC0C50A" w14:textId="09EC6C91" w:rsidR="00B663F2" w:rsidRDefault="00B663F2">
      <w:pPr>
        <w:pStyle w:val="CommentText"/>
      </w:pPr>
      <w:r>
        <w:rPr>
          <w:rStyle w:val="CommentReference"/>
        </w:rPr>
        <w:annotationRef/>
      </w:r>
      <w:r>
        <w:t>Refer to Proposal 12.</w:t>
      </w:r>
    </w:p>
  </w:comment>
  <w:comment w:id="127" w:author="Florin-Catalin Grec" w:date="2020-11-30T10:41:00Z" w:initials="FG">
    <w:p w14:paraId="103F1142" w14:textId="77777777" w:rsidR="00B663F2" w:rsidRDefault="00B663F2" w:rsidP="009B5D31">
      <w:pPr>
        <w:pStyle w:val="CommentText"/>
      </w:pPr>
      <w:r>
        <w:t>We can remove this text</w:t>
      </w:r>
    </w:p>
  </w:comment>
  <w:comment w:id="181" w:author="Jerome Vogedes (Consultant)" w:date="2021-01-07T13:16:00Z" w:initials="JV(">
    <w:p w14:paraId="7DD37909" w14:textId="69DDDB99" w:rsidR="00B663F2" w:rsidRDefault="00B663F2">
      <w:pPr>
        <w:pStyle w:val="CommentText"/>
      </w:pPr>
      <w:r>
        <w:rPr>
          <w:rStyle w:val="CommentReference"/>
        </w:rPr>
        <w:annotationRef/>
      </w:r>
      <w:r>
        <w:t>Use EN formatting</w:t>
      </w:r>
    </w:p>
  </w:comment>
  <w:comment w:id="182" w:author="Swift Navigation" w:date="2021-01-12T12:01:00Z" w:initials="SN">
    <w:p w14:paraId="7052B49A" w14:textId="22BF1EE0" w:rsidR="00B663F2" w:rsidRDefault="00B663F2">
      <w:pPr>
        <w:pStyle w:val="CommentText"/>
      </w:pPr>
      <w:r>
        <w:rPr>
          <w:rStyle w:val="CommentReference"/>
        </w:rPr>
        <w:annotationRef/>
      </w:r>
      <w:r>
        <w:t>Updated to EN formatting.</w:t>
      </w:r>
    </w:p>
  </w:comment>
  <w:comment w:id="218" w:author="Florin-Catalin Grec" w:date="2020-12-15T15:11:00Z" w:initials="FG">
    <w:p w14:paraId="79BD7EEA" w14:textId="77777777" w:rsidR="00B663F2" w:rsidRDefault="00B663F2" w:rsidP="00B41C5E">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219" w:author="Swift Navigation" w:date="2020-12-17T08:26:00Z" w:initials="SN">
    <w:p w14:paraId="75BADB41" w14:textId="77777777" w:rsidR="00B663F2" w:rsidRDefault="00B663F2" w:rsidP="00B41C5E">
      <w:pPr>
        <w:pStyle w:val="CommentText"/>
      </w:pPr>
      <w:r>
        <w:rPr>
          <w:rStyle w:val="CommentReference"/>
        </w:rPr>
        <w:annotationRef/>
      </w:r>
      <w:r>
        <w:t>It’s a good point but maybe we keep it consistent for now to assist the review process, and we can revisit as part of the final editorial.</w:t>
      </w:r>
    </w:p>
  </w:comment>
  <w:comment w:id="317" w:author="vivo-Elliah" w:date="2020-12-08T14:24:00Z" w:initials="vivo-E">
    <w:p w14:paraId="1C7A3D62" w14:textId="77777777" w:rsidR="00B663F2" w:rsidRDefault="00B663F2" w:rsidP="00B41C5E">
      <w:pPr>
        <w:pStyle w:val="CommentText"/>
      </w:pPr>
      <w:r>
        <w:rPr>
          <w:rStyle w:val="CommentReference"/>
        </w:rPr>
        <w:annotationRef/>
      </w:r>
    </w:p>
  </w:comment>
  <w:comment w:id="409" w:author="Florin-Catalin Grec" w:date="2021-01-07T11:53:00Z" w:initials="FG">
    <w:p w14:paraId="52A44A00" w14:textId="77777777" w:rsidR="00B663F2" w:rsidRDefault="00B663F2" w:rsidP="00836774">
      <w:pPr>
        <w:pStyle w:val="CommentText"/>
      </w:pPr>
      <w:r>
        <w:rPr>
          <w:rStyle w:val="CommentReference"/>
        </w:rPr>
        <w:annotationRef/>
      </w:r>
      <w:r>
        <w:t>Can we complement by adding “GNSS systems”? In our view this would make clear that such events are strictly related to GNSS infrastructure (satellites, signals, etc.).</w:t>
      </w:r>
    </w:p>
    <w:p w14:paraId="03B7B4E0" w14:textId="77777777" w:rsidR="00B663F2" w:rsidRDefault="00B663F2" w:rsidP="00836774">
      <w:pPr>
        <w:pStyle w:val="CommentText"/>
      </w:pPr>
    </w:p>
    <w:p w14:paraId="39A2B045" w14:textId="77777777" w:rsidR="00B663F2" w:rsidRDefault="00B663F2" w:rsidP="00836774">
      <w:pPr>
        <w:pStyle w:val="CommentText"/>
      </w:pPr>
    </w:p>
    <w:p w14:paraId="31511811" w14:textId="77777777" w:rsidR="00B663F2" w:rsidRDefault="00B663F2" w:rsidP="00836774">
      <w:pPr>
        <w:pStyle w:val="CommentText"/>
      </w:pPr>
      <w:r>
        <w:t>We think now we have the complete high-level picture captured:</w:t>
      </w:r>
    </w:p>
    <w:p w14:paraId="0F150538" w14:textId="77777777" w:rsidR="00B663F2" w:rsidRDefault="00B663F2" w:rsidP="00836774">
      <w:pPr>
        <w:pStyle w:val="CommentText"/>
      </w:pPr>
    </w:p>
    <w:p w14:paraId="3475DBEF" w14:textId="77777777" w:rsidR="00B663F2" w:rsidRDefault="00B663F2" w:rsidP="00836774">
      <w:pPr>
        <w:pStyle w:val="CommentText"/>
        <w:numPr>
          <w:ilvl w:val="0"/>
          <w:numId w:val="25"/>
        </w:numPr>
      </w:pPr>
      <w:r>
        <w:t>GNSS systems (satellites, etc.)</w:t>
      </w:r>
    </w:p>
    <w:p w14:paraId="28832835" w14:textId="77777777" w:rsidR="00B663F2" w:rsidRDefault="00B663F2" w:rsidP="00836774">
      <w:pPr>
        <w:pStyle w:val="CommentText"/>
        <w:numPr>
          <w:ilvl w:val="0"/>
          <w:numId w:val="25"/>
        </w:numPr>
      </w:pPr>
      <w:r>
        <w:t xml:space="preserve"> Assistance Data itself </w:t>
      </w:r>
    </w:p>
    <w:p w14:paraId="4AAA3E90" w14:textId="77777777" w:rsidR="00B663F2" w:rsidRDefault="00B663F2" w:rsidP="00836774">
      <w:pPr>
        <w:pStyle w:val="CommentText"/>
        <w:numPr>
          <w:ilvl w:val="0"/>
          <w:numId w:val="25"/>
        </w:numPr>
      </w:pPr>
      <w:r>
        <w:t xml:space="preserve"> 5GS: transmission of assistance data, UE node, and LMF node. Basically, LPP.</w:t>
      </w:r>
    </w:p>
  </w:comment>
  <w:comment w:id="410" w:author="Swift Navigation" w:date="2021-01-12T12:16:00Z" w:initials="SN">
    <w:p w14:paraId="4EA4BBE4" w14:textId="0829D5D3" w:rsidR="00B663F2" w:rsidRDefault="00B663F2">
      <w:pPr>
        <w:pStyle w:val="CommentText"/>
      </w:pPr>
      <w:r>
        <w:rPr>
          <w:rStyle w:val="CommentReference"/>
        </w:rPr>
        <w:annotationRef/>
      </w:r>
      <w:r>
        <w:t>We think this is already implied by</w:t>
      </w:r>
      <w:r w:rsidR="00F4293C">
        <w:t xml:space="preserve"> </w:t>
      </w:r>
      <w:r>
        <w:t>‘GNSS’ and that the term ‘system’ might be too specific. For example, it may be confusing whether the feared event relates to a GNSS system fault or a fault-free event (e.g. atmospheric event) that degrades the system performance, whereas the term ‘GNSS’ can mean either. We can discuss more online though.</w:t>
      </w:r>
    </w:p>
  </w:comment>
  <w:comment w:id="448" w:author="Florin-Catalin Grec" w:date="2021-01-07T12:00:00Z" w:initials="FG">
    <w:p w14:paraId="002EF4D5" w14:textId="77777777" w:rsidR="00B663F2" w:rsidRDefault="00B663F2" w:rsidP="00836774">
      <w:pPr>
        <w:pStyle w:val="CommentText"/>
      </w:pPr>
      <w:r>
        <w:rPr>
          <w:rStyle w:val="CommentReference"/>
        </w:rPr>
        <w:annotationRef/>
      </w:r>
      <w:r>
        <w:t>In this positioning architecture a Corrections Provider contributes with a Network of GNSS Reference Stations. A type of entity does not make sense to be included in a positioning architecture where only logical blocks are depicted. We would propose to replace in the final TP “GNSS Corrections Provider” by “GNSS CORS Network” and explain GNSS CORS in the acronyms.</w:t>
      </w:r>
    </w:p>
  </w:comment>
  <w:comment w:id="449" w:author="Swift Navigation" w:date="2021-01-12T12:22:00Z" w:initials="SN">
    <w:p w14:paraId="420DF9F9" w14:textId="41DBA868" w:rsidR="00B663F2" w:rsidRDefault="00B663F2">
      <w:pPr>
        <w:pStyle w:val="CommentText"/>
      </w:pPr>
      <w:r>
        <w:rPr>
          <w:rStyle w:val="CommentReference"/>
        </w:rPr>
        <w:annotationRef/>
      </w:r>
      <w:r>
        <w:t>Further to the Moderator comments in Phase 2, the issue is that a GNSS CORS Network is not synonymous with a GNSS corrections service.</w:t>
      </w:r>
      <w:r w:rsidR="00224A7E">
        <w:t xml:space="preserve"> CORS Operator typically implies a provider who only operates reference station</w:t>
      </w:r>
      <w:r w:rsidR="00F17D28">
        <w:t xml:space="preserve"> infrastructure</w:t>
      </w:r>
      <w:r w:rsidR="00224A7E">
        <w:t xml:space="preserve"> but does not engage in value add</w:t>
      </w:r>
      <w:r w:rsidR="00F17D28">
        <w:t>ed</w:t>
      </w:r>
      <w:r w:rsidR="00224A7E">
        <w:t xml:space="preserve"> processing of the data. </w:t>
      </w:r>
      <w:r w:rsidR="00F17D28">
        <w:t>While CORS operators may support RTK positioning directly, generalizing to GNSS Corrections Provider is more inclusive of value-added operators who provide PPP and SSR type services. This can be further discussed online.</w:t>
      </w:r>
    </w:p>
  </w:comment>
  <w:comment w:id="525" w:author="Swift Navigation" w:date="2020-12-03T21:43:00Z" w:initials="">
    <w:p w14:paraId="24732CAE" w14:textId="77777777" w:rsidR="00B663F2" w:rsidRDefault="00B663F2" w:rsidP="00836774">
      <w:pPr>
        <w:pStyle w:val="CommentText"/>
      </w:pPr>
      <w:r>
        <w:t>See updated NOTE above</w:t>
      </w:r>
    </w:p>
  </w:comment>
  <w:comment w:id="528" w:author="Swift Navigation" w:date="2020-12-03T21:43:00Z" w:initials="">
    <w:p w14:paraId="7185C382" w14:textId="77777777" w:rsidR="00B663F2" w:rsidRDefault="00B663F2" w:rsidP="00836774">
      <w:pPr>
        <w:pStyle w:val="CommentText"/>
      </w:pPr>
      <w:r>
        <w:t>See updated NOTE above</w:t>
      </w:r>
    </w:p>
  </w:comment>
  <w:comment w:id="582" w:author="vivo-Elliah" w:date="2020-11-26T12:01:00Z" w:initials="">
    <w:p w14:paraId="33AA5893" w14:textId="77777777" w:rsidR="00B663F2" w:rsidRDefault="00B663F2" w:rsidP="00836774">
      <w:pPr>
        <w:pStyle w:val="CommentText"/>
      </w:pPr>
      <w:r>
        <w:rPr>
          <w:rFonts w:eastAsiaTheme="minorEastAsia"/>
          <w:lang w:eastAsia="zh-CN"/>
        </w:rPr>
        <w:t>All the detections belong to topic of error resources</w:t>
      </w:r>
    </w:p>
  </w:comment>
  <w:comment w:id="583" w:author="Florin-Catalin Grec" w:date="2020-11-30T11:25:00Z" w:initials="FG">
    <w:p w14:paraId="2914CD1B" w14:textId="77777777" w:rsidR="00B663F2" w:rsidRDefault="00B663F2" w:rsidP="00836774">
      <w:pPr>
        <w:pStyle w:val="CommentText"/>
      </w:pPr>
      <w:r>
        <w:t>We think this information is not needed in the TR, definitely not at this level of detail.</w:t>
      </w:r>
    </w:p>
    <w:p w14:paraId="1E0D4626" w14:textId="77777777" w:rsidR="00B663F2" w:rsidRDefault="00B663F2" w:rsidP="00836774">
      <w:pPr>
        <w:pStyle w:val="CommentText"/>
      </w:pPr>
    </w:p>
    <w:p w14:paraId="7E48E243" w14:textId="77777777" w:rsidR="00B663F2" w:rsidRDefault="00B663F2" w:rsidP="00836774">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615" w:author="vivo-Elliah" w:date="2020-11-26T12:02:00Z" w:initials="">
    <w:p w14:paraId="4D1D28F6" w14:textId="77777777" w:rsidR="00B663F2" w:rsidRDefault="00B663F2" w:rsidP="00836774">
      <w:pPr>
        <w:pStyle w:val="CommentText"/>
        <w:rPr>
          <w:rFonts w:eastAsiaTheme="minorEastAsia"/>
          <w:lang w:eastAsia="zh-CN"/>
        </w:rPr>
      </w:pPr>
      <w:r>
        <w:rPr>
          <w:rFonts w:eastAsiaTheme="minorEastAsia"/>
          <w:lang w:eastAsia="zh-CN"/>
        </w:rPr>
        <w:t>This is the scope of this topic</w:t>
      </w:r>
    </w:p>
  </w:comment>
  <w:comment w:id="617" w:author="Florin-Catalin Grec" w:date="2020-11-30T11:25:00Z" w:initials="FG">
    <w:p w14:paraId="72B952AF" w14:textId="77777777" w:rsidR="00B663F2" w:rsidRDefault="00B663F2" w:rsidP="00836774">
      <w:pPr>
        <w:pStyle w:val="CommentText"/>
      </w:pPr>
      <w:r>
        <w:t>Validation step is very important aspect. We think is useful to capture it in the TR but not sure where is the best place. In any case, we can do it in next iterations.</w:t>
      </w:r>
    </w:p>
  </w:comment>
  <w:comment w:id="661" w:author="Florin-Catalin Grec" w:date="2021-01-07T12:10:00Z" w:initials="FG">
    <w:p w14:paraId="4AA6044D" w14:textId="77777777" w:rsidR="00B663F2" w:rsidRDefault="00B663F2" w:rsidP="00836774">
      <w:pPr>
        <w:pStyle w:val="CommentText"/>
      </w:pPr>
      <w:r>
        <w:rPr>
          <w:rStyle w:val="CommentReference"/>
        </w:rPr>
        <w:annotationRef/>
      </w:r>
      <w:r>
        <w:t>We have 3 use cases, if I am not wrong. We suggest to make clear that ISO-26262 is an example of functional safety specifications, applicable to automotive. I am not aware if similar specs exist for railway and iiot.</w:t>
      </w:r>
    </w:p>
  </w:comment>
  <w:comment w:id="662" w:author="Swift Navigation" w:date="2021-01-12T12:26:00Z" w:initials="SN">
    <w:p w14:paraId="511A442B" w14:textId="3B2A78F4" w:rsidR="00B663F2" w:rsidRDefault="00B663F2">
      <w:pPr>
        <w:pStyle w:val="CommentText"/>
      </w:pPr>
      <w:r>
        <w:rPr>
          <w:rStyle w:val="CommentReference"/>
        </w:rPr>
        <w:annotationRef/>
      </w:r>
      <w:r>
        <w:t>Agree, text has been updated. FYI - the specs for Rail and IIoT were</w:t>
      </w:r>
      <w:r w:rsidR="00F4293C">
        <w:t xml:space="preserve"> discussed in the earlier submission:</w:t>
      </w:r>
      <w:r>
        <w:t xml:space="preserve"> </w:t>
      </w:r>
      <w:r w:rsidRPr="0075657D">
        <w:t>R2-2006541</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696BC6" w15:done="0"/>
  <w15:commentEx w15:paraId="2C6C2547" w15:paraIdParent="46696BC6" w15:done="0"/>
  <w15:commentEx w15:paraId="6AD6972F" w15:done="0"/>
  <w15:commentEx w15:paraId="4572D86A" w15:paraIdParent="6AD6972F" w15:done="0"/>
  <w15:commentEx w15:paraId="61E53B8A" w15:paraIdParent="6AD6972F" w15:done="0"/>
  <w15:commentEx w15:paraId="680CFEE2" w15:done="0"/>
  <w15:commentEx w15:paraId="76E572FE" w15:paraIdParent="680CFEE2" w15:done="0"/>
  <w15:commentEx w15:paraId="13A3F040" w15:done="0"/>
  <w15:commentEx w15:paraId="2632EBD5" w15:paraIdParent="13A3F040" w15:done="0"/>
  <w15:commentEx w15:paraId="3229FF97" w15:done="0"/>
  <w15:commentEx w15:paraId="5719D0BE" w15:done="0"/>
  <w15:commentEx w15:paraId="32FF66E3" w15:paraIdParent="5719D0BE" w15:done="0"/>
  <w15:commentEx w15:paraId="6D5D2C40" w15:done="0"/>
  <w15:commentEx w15:paraId="09057BB2" w15:paraIdParent="6D5D2C40" w15:done="0"/>
  <w15:commentEx w15:paraId="2F2C5934" w15:done="0"/>
  <w15:commentEx w15:paraId="5BC0C50A" w15:paraIdParent="2F2C5934" w15:done="0"/>
  <w15:commentEx w15:paraId="103F1142" w15:done="0"/>
  <w15:commentEx w15:paraId="7DD37909" w15:done="0"/>
  <w15:commentEx w15:paraId="7052B49A" w15:paraIdParent="7DD37909" w15:done="0"/>
  <w15:commentEx w15:paraId="79BD7EEA" w15:done="0"/>
  <w15:commentEx w15:paraId="75BADB41" w15:paraIdParent="79BD7EEA" w15:done="0"/>
  <w15:commentEx w15:paraId="1C7A3D62" w15:done="0"/>
  <w15:commentEx w15:paraId="4AAA3E90" w15:done="0"/>
  <w15:commentEx w15:paraId="4EA4BBE4" w15:paraIdParent="4AAA3E90" w15:done="0"/>
  <w15:commentEx w15:paraId="002EF4D5" w15:done="0"/>
  <w15:commentEx w15:paraId="420DF9F9" w15:paraIdParent="002EF4D5" w15:done="0"/>
  <w15:commentEx w15:paraId="24732CAE" w15:done="0"/>
  <w15:commentEx w15:paraId="7185C382" w15:done="0"/>
  <w15:commentEx w15:paraId="33AA5893" w15:done="0"/>
  <w15:commentEx w15:paraId="7E48E243" w15:done="0"/>
  <w15:commentEx w15:paraId="4D1D28F6" w15:done="0"/>
  <w15:commentEx w15:paraId="72B952AF" w15:done="0"/>
  <w15:commentEx w15:paraId="4AA6044D" w15:done="0"/>
  <w15:commentEx w15:paraId="511A442B" w15:paraIdParent="4AA604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8507" w16cex:dateUtc="2021-01-07T19:03:00Z"/>
  <w16cex:commentExtensible w16cex:durableId="23A80A21" w16cex:dateUtc="2021-01-12T00:44:00Z"/>
  <w16cex:commentExtensible w16cex:durableId="23A18938" w16cex:dateUtc="2021-01-07T19:20:00Z"/>
  <w16cex:commentExtensible w16cex:durableId="23A80B0D" w16cex:dateUtc="2021-01-12T00:48:00Z"/>
  <w16cex:commentExtensible w16cex:durableId="23A176AC" w16cex:dateUtc="2021-01-07T18:01:00Z"/>
  <w16cex:commentExtensible w16cex:durableId="23A80B20" w16cex:dateUtc="2021-01-12T00:48:00Z"/>
  <w16cex:commentExtensible w16cex:durableId="23A187D2" w16cex:dateUtc="2021-01-07T19:14:00Z"/>
  <w16cex:commentExtensible w16cex:durableId="23A80BD4" w16cex:dateUtc="2021-01-12T00:51:00Z"/>
  <w16cex:commentExtensible w16cex:durableId="23A18674" w16cex:dateUtc="2021-01-07T19:09:00Z"/>
  <w16cex:commentExtensible w16cex:durableId="23A80C77" w16cex:dateUtc="2021-01-12T00:54:00Z"/>
  <w16cex:commentExtensible w16cex:durableId="23A186ED" w16cex:dateUtc="2021-01-07T19:11:00Z"/>
  <w16cex:commentExtensible w16cex:durableId="23A80D7F" w16cex:dateUtc="2021-01-12T00:58:00Z"/>
  <w16cex:commentExtensible w16cex:durableId="23A1881D" w16cex:dateUtc="2021-01-07T19:16:00Z"/>
  <w16cex:commentExtensible w16cex:durableId="23A80E10" w16cex:dateUtc="2021-01-12T01:01:00Z"/>
  <w16cex:commentExtensible w16cex:durableId="238594C1" w16cex:dateUtc="2020-12-16T21:26:00Z"/>
  <w16cex:commentExtensible w16cex:durableId="23A8118A" w16cex:dateUtc="2021-01-12T01:16:00Z"/>
  <w16cex:commentExtensible w16cex:durableId="23A812F8" w16cex:dateUtc="2021-01-12T01:22:00Z"/>
  <w16cex:commentExtensible w16cex:durableId="23A813DB" w16cex:dateUtc="2021-01-12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696BC6" w16cid:durableId="23A18507"/>
  <w16cid:commentId w16cid:paraId="2C6C2547" w16cid:durableId="23A80A21"/>
  <w16cid:commentId w16cid:paraId="6AD6972F" w16cid:durableId="238B1153"/>
  <w16cid:commentId w16cid:paraId="4572D86A" w16cid:durableId="238B1152"/>
  <w16cid:commentId w16cid:paraId="61E53B8A" w16cid:durableId="238B1151"/>
  <w16cid:commentId w16cid:paraId="680CFEE2" w16cid:durableId="23A18938"/>
  <w16cid:commentId w16cid:paraId="76E572FE" w16cid:durableId="23A80B0D"/>
  <w16cid:commentId w16cid:paraId="13A3F040" w16cid:durableId="23A176AC"/>
  <w16cid:commentId w16cid:paraId="2632EBD5" w16cid:durableId="23A80B20"/>
  <w16cid:commentId w16cid:paraId="3229FF97" w16cid:durableId="238B1150"/>
  <w16cid:commentId w16cid:paraId="5719D0BE" w16cid:durableId="23A187D2"/>
  <w16cid:commentId w16cid:paraId="32FF66E3" w16cid:durableId="23A80BD4"/>
  <w16cid:commentId w16cid:paraId="6D5D2C40" w16cid:durableId="23A18674"/>
  <w16cid:commentId w16cid:paraId="09057BB2" w16cid:durableId="23A80C77"/>
  <w16cid:commentId w16cid:paraId="2F2C5934" w16cid:durableId="23A186ED"/>
  <w16cid:commentId w16cid:paraId="5BC0C50A" w16cid:durableId="23A80D7F"/>
  <w16cid:commentId w16cid:paraId="103F1142" w16cid:durableId="238B114F"/>
  <w16cid:commentId w16cid:paraId="7DD37909" w16cid:durableId="23A1881D"/>
  <w16cid:commentId w16cid:paraId="7052B49A" w16cid:durableId="23A80E10"/>
  <w16cid:commentId w16cid:paraId="79BD7EEA" w16cid:durableId="238593EB"/>
  <w16cid:commentId w16cid:paraId="75BADB41" w16cid:durableId="238594C1"/>
  <w16cid:commentId w16cid:paraId="1C7A3D62" w16cid:durableId="238593E7"/>
  <w16cid:commentId w16cid:paraId="4AAA3E90" w16cid:durableId="23A171CC"/>
  <w16cid:commentId w16cid:paraId="4EA4BBE4" w16cid:durableId="23A8118A"/>
  <w16cid:commentId w16cid:paraId="002EF4D5" w16cid:durableId="23A171CD"/>
  <w16cid:commentId w16cid:paraId="420DF9F9" w16cid:durableId="23A812F8"/>
  <w16cid:commentId w16cid:paraId="24732CAE" w16cid:durableId="2386F4F9"/>
  <w16cid:commentId w16cid:paraId="7185C382" w16cid:durableId="2386F4F8"/>
  <w16cid:commentId w16cid:paraId="33AA5893" w16cid:durableId="2386E673"/>
  <w16cid:commentId w16cid:paraId="7E48E243" w16cid:durableId="2386E672"/>
  <w16cid:commentId w16cid:paraId="4D1D28F6" w16cid:durableId="2386E671"/>
  <w16cid:commentId w16cid:paraId="72B952AF" w16cid:durableId="2386E670"/>
  <w16cid:commentId w16cid:paraId="4AA6044D" w16cid:durableId="23A171D4"/>
  <w16cid:commentId w16cid:paraId="511A442B" w16cid:durableId="23A813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B0890" w14:textId="77777777" w:rsidR="0061269C" w:rsidRDefault="0061269C">
      <w:pPr>
        <w:spacing w:after="0" w:line="240" w:lineRule="auto"/>
      </w:pPr>
      <w:r>
        <w:separator/>
      </w:r>
    </w:p>
  </w:endnote>
  <w:endnote w:type="continuationSeparator" w:id="0">
    <w:p w14:paraId="2F5B3DC5" w14:textId="77777777" w:rsidR="0061269C" w:rsidRDefault="00612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74AF91F2" w:rsidR="00B663F2" w:rsidRDefault="00B663F2">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B663F2" w:rsidRDefault="00B66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9FF82" w14:textId="77777777" w:rsidR="0061269C" w:rsidRDefault="0061269C">
      <w:pPr>
        <w:spacing w:after="0" w:line="240" w:lineRule="auto"/>
      </w:pPr>
      <w:r>
        <w:separator/>
      </w:r>
    </w:p>
  </w:footnote>
  <w:footnote w:type="continuationSeparator" w:id="0">
    <w:p w14:paraId="4E53EF2E" w14:textId="77777777" w:rsidR="0061269C" w:rsidRDefault="0061269C">
      <w:pPr>
        <w:spacing w:after="0" w:line="240" w:lineRule="auto"/>
      </w:pPr>
      <w:r>
        <w:continuationSeparator/>
      </w:r>
    </w:p>
  </w:footnote>
  <w:footnote w:id="1">
    <w:p w14:paraId="5E85DCCD" w14:textId="755C2FC0" w:rsidR="00B663F2" w:rsidRDefault="00B663F2" w:rsidP="009B5D31">
      <w:pPr>
        <w:pStyle w:val="FootnoteText"/>
      </w:pPr>
      <w:r>
        <w:rPr>
          <w:rStyle w:val="FootnoteReference"/>
        </w:rPr>
        <w:footnoteRef/>
      </w:r>
      <w:r>
        <w:t xml:space="preserve"> </w:t>
      </w:r>
      <w:r>
        <w:rPr>
          <w:sz w:val="18"/>
          <w:szCs w:val="18"/>
        </w:rPr>
        <w:t xml:space="preserve">A monitor is used to detect the feared events that occur more frequently than is acceptable to meet the TIR, </w:t>
      </w:r>
      <w:del w:id="49" w:author="Jerome Vogedes (Consultant)" w:date="2021-01-07T13:06:00Z">
        <w:r w:rsidDel="00DA2640">
          <w:rPr>
            <w:sz w:val="18"/>
            <w:szCs w:val="18"/>
          </w:rPr>
          <w:delText>i.e.</w:delText>
        </w:r>
      </w:del>
      <w:ins w:id="50" w:author="Jerome Vogedes (Consultant)" w:date="2021-01-07T13:06:00Z">
        <w:r>
          <w:rPr>
            <w:sz w:val="18"/>
            <w:szCs w:val="18"/>
          </w:rPr>
          <w:t>i.e.,</w:t>
        </w:r>
      </w:ins>
      <w:r>
        <w:rPr>
          <w:sz w:val="18"/>
          <w:szCs w:val="18"/>
        </w:rPr>
        <w:t xml:space="preserve"> the monitor’s purpose is to reduce the likelihood that feared events go undetected.</w:t>
      </w:r>
    </w:p>
  </w:footnote>
  <w:footnote w:id="2">
    <w:p w14:paraId="50749DC8" w14:textId="2322D4A4" w:rsidR="00B663F2" w:rsidRDefault="00B663F2" w:rsidP="008954C5">
      <w:pPr>
        <w:pStyle w:val="FootnoteText"/>
        <w:ind w:left="0" w:firstLine="0"/>
      </w:pPr>
      <w:r>
        <w:rPr>
          <w:rStyle w:val="FootnoteReference"/>
        </w:rPr>
        <w:footnoteRef/>
      </w:r>
      <w:r>
        <w:t xml:space="preserve"> </w:t>
      </w:r>
      <w:r>
        <w:rPr>
          <w:sz w:val="18"/>
          <w:szCs w:val="18"/>
        </w:rPr>
        <w:t>NOTE: If the lane-level requirement was simply specified by the accuracy estimate (</w:t>
      </w:r>
      <w:del w:id="153" w:author="Jerome Vogedes (Consultant)" w:date="2021-01-07T12:48:00Z">
        <w:r w:rsidDel="005B5C74">
          <w:rPr>
            <w:sz w:val="18"/>
            <w:szCs w:val="18"/>
          </w:rPr>
          <w:delText>e.g.</w:delText>
        </w:r>
      </w:del>
      <w:ins w:id="154" w:author="Jerome Vogedes (Consultant)" w:date="2021-01-07T12:48:00Z">
        <w:r>
          <w:rPr>
            <w:sz w:val="18"/>
            <w:szCs w:val="18"/>
          </w:rPr>
          <w:t>e.g.,</w:t>
        </w:r>
      </w:ins>
      <w:r>
        <w:rPr>
          <w:sz w:val="18"/>
          <w:szCs w:val="18"/>
        </w:rPr>
        <w:t xml:space="preserve"> &lt;1.5m at the 95th percentile), 5% of the estimated positions may still be impacted by feared events which far exceed the required AL, potentially leading to an integrity event. </w:t>
      </w:r>
      <w:ins w:id="155" w:author="Grant Hausler" w:date="2020-11-19T09:57:00Z">
        <w:r>
          <w:rPr>
            <w:sz w:val="18"/>
            <w:szCs w:val="18"/>
          </w:rPr>
          <w:t xml:space="preserve">Positioning </w:t>
        </w:r>
      </w:ins>
      <w:del w:id="156" w:author="Grant Hausler" w:date="2020-11-19T09:57:00Z">
        <w:r>
          <w:rPr>
            <w:sz w:val="18"/>
            <w:szCs w:val="18"/>
          </w:rPr>
          <w:delText>I</w:delText>
        </w:r>
      </w:del>
      <w:ins w:id="157"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58" w:author="Grant Hausler" w:date="2020-11-19T09:57:00Z">
        <w:r>
          <w:rPr>
            <w:sz w:val="18"/>
            <w:szCs w:val="18"/>
          </w:rPr>
          <w:t xml:space="preserve">positioning </w:t>
        </w:r>
      </w:ins>
      <w:r>
        <w:rPr>
          <w:sz w:val="18"/>
          <w:szCs w:val="18"/>
        </w:rPr>
        <w:t xml:space="preserve">integrity methodologies allow an </w:t>
      </w:r>
      <w:ins w:id="159"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5DFFDA35" w14:textId="77777777" w:rsidR="00B663F2" w:rsidDel="00040FBA" w:rsidRDefault="00B663F2" w:rsidP="00836774">
      <w:pPr>
        <w:pStyle w:val="FootnoteText"/>
        <w:rPr>
          <w:del w:id="595" w:author="Swift Navigation" w:date="2020-12-18T10:05:00Z"/>
          <w:lang w:val="en-AU"/>
        </w:rPr>
      </w:pPr>
      <w:del w:id="596" w:author="Swift Navigation" w:date="2020-12-18T10:05:00Z">
        <w:r w:rsidDel="00040FBA">
          <w:rPr>
            <w:rStyle w:val="FootnoteReference"/>
            <w:sz w:val="18"/>
            <w:szCs w:val="18"/>
          </w:rPr>
          <w:footnoteRef/>
        </w:r>
        <w:r w:rsidDel="00040FBA">
          <w:rPr>
            <w:sz w:val="18"/>
            <w:szCs w:val="18"/>
          </w:rPr>
          <w:delTex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3"/>
  </w:num>
  <w:num w:numId="2">
    <w:abstractNumId w:val="14"/>
  </w:num>
  <w:num w:numId="3">
    <w:abstractNumId w:val="6"/>
  </w:num>
  <w:num w:numId="4">
    <w:abstractNumId w:val="10"/>
  </w:num>
  <w:num w:numId="5">
    <w:abstractNumId w:val="23"/>
  </w:num>
  <w:num w:numId="6">
    <w:abstractNumId w:val="8"/>
  </w:num>
  <w:num w:numId="7">
    <w:abstractNumId w:val="17"/>
  </w:num>
  <w:num w:numId="8">
    <w:abstractNumId w:val="16"/>
  </w:num>
  <w:num w:numId="9">
    <w:abstractNumId w:val="18"/>
  </w:num>
  <w:num w:numId="10">
    <w:abstractNumId w:val="22"/>
  </w:num>
  <w:num w:numId="11">
    <w:abstractNumId w:val="21"/>
  </w:num>
  <w:num w:numId="12">
    <w:abstractNumId w:val="19"/>
  </w:num>
  <w:num w:numId="13">
    <w:abstractNumId w:val="7"/>
  </w:num>
  <w:num w:numId="14">
    <w:abstractNumId w:val="17"/>
  </w:num>
  <w:num w:numId="15">
    <w:abstractNumId w:val="12"/>
  </w:num>
  <w:num w:numId="16">
    <w:abstractNumId w:val="20"/>
  </w:num>
  <w:num w:numId="17">
    <w:abstractNumId w:val="3"/>
  </w:num>
  <w:num w:numId="18">
    <w:abstractNumId w:val="5"/>
  </w:num>
  <w:num w:numId="19">
    <w:abstractNumId w:val="9"/>
  </w:num>
  <w:num w:numId="20">
    <w:abstractNumId w:val="2"/>
  </w:num>
  <w:num w:numId="21">
    <w:abstractNumId w:val="0"/>
  </w:num>
  <w:num w:numId="22">
    <w:abstractNumId w:val="4"/>
  </w:num>
  <w:num w:numId="23">
    <w:abstractNumId w:val="11"/>
  </w:num>
  <w:num w:numId="24">
    <w:abstractNumId w:val="15"/>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ome Vogedes (Consultant)">
    <w15:presenceInfo w15:providerId="None" w15:userId="Jerome Vogedes (Consultant)"/>
  </w15:person>
  <w15:person w15:author="Swift Navigation">
    <w15:presenceInfo w15:providerId="None" w15:userId="Swift Navigation"/>
  </w15:person>
  <w15:person w15:author="Florin-Catalin Grec">
    <w15:presenceInfo w15:providerId="None" w15:userId="Florin-Catalin Grec"/>
  </w15:person>
  <w15:person w15:author="Grant Hausler">
    <w15:presenceInfo w15:providerId="None" w15:userId="Grant Hausler"/>
  </w15:person>
  <w15:person w15:author="Nokia">
    <w15:presenceInfo w15:providerId="None" w15:userId="Nokia"/>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71"/>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4F6"/>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4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Email_Discussions/RAN2/%5BRAN2%23112-e%5D/%5BPost112-e%5D%5B618%5D%5BPOS%5D%20Integrity%20text%20proposals%20(Swift)/Text%20Proposals" TargetMode="Externa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Email_Discussions/RAN2/%5BRAN2%23112-e%5D/%5BPost112-e%5D%5B618%5D%5BPOS%5D%20Integrity%20text%20proposals%20(Swift)/Text%20Proposals"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Email_Discussions/RAN2/%5BRAN2%23112-e%5D/%5BPost112-e%5D%5B618%5D%5BPOS%5D%20Integrity%20text%20proposals%20(Swift)/Text%20Proposals"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63</TotalTime>
  <Pages>19</Pages>
  <Words>10628</Words>
  <Characters>60583</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7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28</cp:revision>
  <cp:lastPrinted>2020-11-04T14:34:00Z</cp:lastPrinted>
  <dcterms:created xsi:type="dcterms:W3CDTF">2021-01-07T16:23:00Z</dcterms:created>
  <dcterms:modified xsi:type="dcterms:W3CDTF">2021-01-1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